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1C5" w:rsidRPr="00767461" w:rsidRDefault="000F61C5" w:rsidP="00767461">
      <w:pPr>
        <w:tabs>
          <w:tab w:val="left" w:pos="0"/>
        </w:tabs>
        <w:jc w:val="center"/>
        <w:outlineLvl w:val="0"/>
        <w:rPr>
          <w:rFonts w:ascii="Calibri" w:hAnsi="Calibri" w:cs="Arial"/>
          <w:b/>
          <w:bCs/>
          <w:lang w:val="es-ES"/>
        </w:rPr>
      </w:pPr>
      <w:r w:rsidRPr="00767461">
        <w:rPr>
          <w:rFonts w:ascii="Calibri" w:hAnsi="Calibri" w:cs="Arial"/>
          <w:b/>
          <w:bCs/>
          <w:lang w:val="es-ES"/>
        </w:rPr>
        <w:tab/>
      </w:r>
    </w:p>
    <w:p w:rsidR="000F61C5" w:rsidRPr="00767461" w:rsidRDefault="00FD3F06" w:rsidP="00A8116F">
      <w:pPr>
        <w:tabs>
          <w:tab w:val="left" w:pos="0"/>
        </w:tabs>
        <w:jc w:val="center"/>
        <w:outlineLvl w:val="0"/>
        <w:rPr>
          <w:rFonts w:ascii="Calibri" w:hAnsi="Calibri" w:cs="Arial"/>
          <w:b/>
          <w:bCs/>
          <w:lang w:val="es-ES"/>
        </w:rPr>
      </w:pPr>
      <w:r w:rsidRPr="00767461">
        <w:rPr>
          <w:rFonts w:ascii="Calibri" w:hAnsi="Calibri" w:cs="Arial"/>
          <w:b/>
          <w:bCs/>
          <w:lang w:val="es-ES"/>
        </w:rPr>
        <w:t>Formulario de</w:t>
      </w:r>
      <w:r w:rsidR="00A8116F">
        <w:rPr>
          <w:rFonts w:ascii="Calibri" w:hAnsi="Calibri" w:cs="Arial"/>
          <w:b/>
          <w:bCs/>
          <w:lang w:val="es-ES"/>
        </w:rPr>
        <w:t xml:space="preserve"> aplicación</w:t>
      </w:r>
    </w:p>
    <w:p w:rsidR="00FD3F06" w:rsidRDefault="00D71D42" w:rsidP="00A8116F">
      <w:pPr>
        <w:tabs>
          <w:tab w:val="left" w:pos="0"/>
        </w:tabs>
        <w:jc w:val="center"/>
        <w:outlineLvl w:val="0"/>
        <w:rPr>
          <w:rFonts w:ascii="Calibri" w:hAnsi="Calibri" w:cs="Arial"/>
          <w:b/>
          <w:bCs/>
          <w:lang w:val="es-ES"/>
        </w:rPr>
      </w:pPr>
      <w:r>
        <w:rPr>
          <w:rFonts w:ascii="Calibri" w:hAnsi="Calibri" w:cs="Arial"/>
          <w:b/>
          <w:bCs/>
          <w:lang w:val="es-ES"/>
        </w:rPr>
        <w:t>Taller metodológico</w:t>
      </w:r>
      <w:r w:rsidR="000F61C5">
        <w:rPr>
          <w:rFonts w:ascii="Calibri" w:hAnsi="Calibri" w:cs="Arial"/>
          <w:b/>
          <w:bCs/>
          <w:lang w:val="es-ES"/>
        </w:rPr>
        <w:t xml:space="preserve"> </w:t>
      </w:r>
      <w:r w:rsidR="000F61C5" w:rsidRPr="00FD3162">
        <w:rPr>
          <w:rFonts w:ascii="Calibri" w:hAnsi="Calibri" w:cs="Arial"/>
          <w:b/>
          <w:bCs/>
          <w:lang w:val="es-ES"/>
        </w:rPr>
        <w:t>Niños del Milenio</w:t>
      </w:r>
      <w:r w:rsidR="004A2599">
        <w:rPr>
          <w:rFonts w:ascii="Calibri" w:hAnsi="Calibri" w:cs="Arial"/>
          <w:b/>
          <w:bCs/>
          <w:lang w:val="es-ES"/>
        </w:rPr>
        <w:t xml:space="preserve"> 2020</w:t>
      </w:r>
    </w:p>
    <w:p w:rsidR="000F61C5" w:rsidRPr="0045052D" w:rsidRDefault="000F61C5" w:rsidP="00AE44FB">
      <w:pPr>
        <w:tabs>
          <w:tab w:val="left" w:pos="0"/>
        </w:tabs>
        <w:outlineLvl w:val="0"/>
        <w:rPr>
          <w:rFonts w:ascii="Calibri" w:hAnsi="Calibri"/>
          <w:b/>
          <w:bCs/>
          <w:color w:val="000000"/>
          <w:spacing w:val="-5"/>
          <w:sz w:val="18"/>
          <w:szCs w:val="18"/>
          <w:lang w:val="es-ES"/>
        </w:rPr>
      </w:pPr>
    </w:p>
    <w:p w:rsidR="000F61C5" w:rsidRDefault="000F61C5" w:rsidP="000273E4">
      <w:pPr>
        <w:rPr>
          <w:rFonts w:ascii="Calibri" w:hAnsi="Calibri"/>
          <w:b/>
          <w:sz w:val="18"/>
          <w:szCs w:val="18"/>
        </w:rPr>
      </w:pPr>
    </w:p>
    <w:p w:rsidR="000F61C5" w:rsidRPr="000273E4" w:rsidRDefault="000F61C5" w:rsidP="000273E4">
      <w:pPr>
        <w:rPr>
          <w:rFonts w:ascii="Calibri" w:hAnsi="Calibri"/>
          <w:b/>
          <w:sz w:val="18"/>
          <w:szCs w:val="18"/>
        </w:rPr>
      </w:pPr>
      <w:r w:rsidRPr="000273E4">
        <w:rPr>
          <w:rFonts w:ascii="Calibri" w:hAnsi="Calibri"/>
          <w:b/>
          <w:sz w:val="18"/>
          <w:szCs w:val="18"/>
        </w:rPr>
        <w:t>I.  DATOS PERSONALES</w:t>
      </w:r>
      <w:r>
        <w:rPr>
          <w:rFonts w:ascii="Calibri" w:hAnsi="Calibri"/>
          <w:b/>
          <w:sz w:val="18"/>
          <w:szCs w:val="18"/>
        </w:rPr>
        <w:t>:</w:t>
      </w:r>
      <w:r w:rsidRPr="000273E4">
        <w:rPr>
          <w:rFonts w:ascii="Calibri" w:hAnsi="Calibri"/>
          <w:b/>
          <w:sz w:val="18"/>
          <w:szCs w:val="18"/>
        </w:rPr>
        <w:t xml:space="preserve"> </w:t>
      </w:r>
    </w:p>
    <w:p w:rsidR="000F61C5" w:rsidRDefault="000F61C5" w:rsidP="000273E4">
      <w:pPr>
        <w:rPr>
          <w:rFonts w:ascii="Calibri" w:hAnsi="Calibri"/>
          <w:sz w:val="18"/>
          <w:szCs w:val="18"/>
        </w:rPr>
      </w:pPr>
      <w:r w:rsidRPr="000273E4">
        <w:rPr>
          <w:rFonts w:ascii="Calibri" w:hAnsi="Calibri"/>
          <w:sz w:val="18"/>
          <w:szCs w:val="18"/>
        </w:rPr>
        <w:t>Nombre</w:t>
      </w:r>
      <w:r>
        <w:rPr>
          <w:rFonts w:ascii="Calibri" w:hAnsi="Calibri"/>
          <w:sz w:val="18"/>
          <w:szCs w:val="18"/>
        </w:rPr>
        <w:t xml:space="preserve"> y apellido</w:t>
      </w:r>
      <w:r w:rsidRPr="000273E4">
        <w:rPr>
          <w:rFonts w:ascii="Calibri" w:hAnsi="Calibri"/>
          <w:sz w:val="18"/>
          <w:szCs w:val="18"/>
        </w:rPr>
        <w:t xml:space="preserve"> com</w:t>
      </w:r>
      <w:r>
        <w:rPr>
          <w:rFonts w:ascii="Calibri" w:hAnsi="Calibri"/>
          <w:sz w:val="18"/>
          <w:szCs w:val="18"/>
        </w:rPr>
        <w:t xml:space="preserve">pletos. </w:t>
      </w:r>
    </w:p>
    <w:p w:rsidR="000F61C5" w:rsidRPr="000273E4" w:rsidRDefault="000C5106" w:rsidP="00416E0F">
      <w:pPr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     </w:t>
      </w:r>
      <w:r w:rsidR="00FC2ACD"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>
        <w:rPr>
          <w:rFonts w:ascii="Calibri" w:hAnsi="Calibri"/>
          <w:sz w:val="18"/>
          <w:szCs w:val="18"/>
        </w:rPr>
        <w:instrText xml:space="preserve"> FORMTEXT </w:instrText>
      </w:r>
      <w:r w:rsidR="00FC2ACD">
        <w:rPr>
          <w:rFonts w:ascii="Calibri" w:hAnsi="Calibri"/>
          <w:sz w:val="18"/>
          <w:szCs w:val="18"/>
        </w:rPr>
      </w:r>
      <w:r w:rsidR="00FC2ACD">
        <w:rPr>
          <w:rFonts w:ascii="Calibri" w:hAnsi="Calibri"/>
          <w:sz w:val="18"/>
          <w:szCs w:val="18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FC2ACD">
        <w:rPr>
          <w:rFonts w:ascii="Calibri" w:hAnsi="Calibri"/>
          <w:sz w:val="18"/>
          <w:szCs w:val="18"/>
        </w:rPr>
        <w:fldChar w:fldCharType="end"/>
      </w:r>
      <w:r w:rsidR="004064B4">
        <w:rPr>
          <w:rFonts w:ascii="Calibri" w:hAnsi="Calibri"/>
          <w:sz w:val="18"/>
          <w:szCs w:val="18"/>
        </w:rPr>
        <w:t xml:space="preserve">                                                                           </w:t>
      </w:r>
      <w:r>
        <w:rPr>
          <w:rFonts w:ascii="Calibri" w:hAnsi="Calibri"/>
          <w:sz w:val="18"/>
          <w:szCs w:val="18"/>
        </w:rPr>
        <w:t xml:space="preserve">        </w:t>
      </w:r>
      <w:r w:rsidR="00FC2ACD"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064B4">
        <w:rPr>
          <w:rFonts w:ascii="Calibri" w:hAnsi="Calibri"/>
          <w:sz w:val="18"/>
          <w:szCs w:val="18"/>
        </w:rPr>
        <w:instrText xml:space="preserve"> FORMTEXT </w:instrText>
      </w:r>
      <w:r w:rsidR="00FC2ACD">
        <w:rPr>
          <w:rFonts w:ascii="Calibri" w:hAnsi="Calibri"/>
          <w:sz w:val="18"/>
          <w:szCs w:val="18"/>
        </w:rPr>
      </w:r>
      <w:r w:rsidR="00FC2ACD">
        <w:rPr>
          <w:rFonts w:ascii="Calibri" w:hAnsi="Calibri"/>
          <w:sz w:val="18"/>
          <w:szCs w:val="18"/>
        </w:rPr>
        <w:fldChar w:fldCharType="separate"/>
      </w:r>
      <w:r w:rsidR="004064B4">
        <w:rPr>
          <w:rFonts w:ascii="Calibri" w:hAnsi="Calibri"/>
          <w:noProof/>
          <w:sz w:val="18"/>
          <w:szCs w:val="18"/>
        </w:rPr>
        <w:t> </w:t>
      </w:r>
      <w:r w:rsidR="004064B4">
        <w:rPr>
          <w:rFonts w:ascii="Calibri" w:hAnsi="Calibri"/>
          <w:noProof/>
          <w:sz w:val="18"/>
          <w:szCs w:val="18"/>
        </w:rPr>
        <w:t> </w:t>
      </w:r>
      <w:r w:rsidR="004064B4">
        <w:rPr>
          <w:rFonts w:ascii="Calibri" w:hAnsi="Calibri"/>
          <w:noProof/>
          <w:sz w:val="18"/>
          <w:szCs w:val="18"/>
        </w:rPr>
        <w:t> </w:t>
      </w:r>
      <w:r w:rsidR="004064B4">
        <w:rPr>
          <w:rFonts w:ascii="Calibri" w:hAnsi="Calibri"/>
          <w:noProof/>
          <w:sz w:val="18"/>
          <w:szCs w:val="18"/>
        </w:rPr>
        <w:t> </w:t>
      </w:r>
      <w:r w:rsidR="004064B4">
        <w:rPr>
          <w:rFonts w:ascii="Calibri" w:hAnsi="Calibri"/>
          <w:noProof/>
          <w:sz w:val="18"/>
          <w:szCs w:val="18"/>
        </w:rPr>
        <w:t> </w:t>
      </w:r>
      <w:r w:rsidR="00FC2ACD">
        <w:rPr>
          <w:rFonts w:ascii="Calibri" w:hAnsi="Calibri"/>
          <w:sz w:val="18"/>
          <w:szCs w:val="18"/>
        </w:rPr>
        <w:fldChar w:fldCharType="end"/>
      </w:r>
      <w:r w:rsidR="004064B4">
        <w:rPr>
          <w:rFonts w:ascii="Calibri" w:hAnsi="Calibri"/>
          <w:sz w:val="18"/>
          <w:szCs w:val="18"/>
        </w:rPr>
        <w:t xml:space="preserve">                                                                               </w:t>
      </w:r>
      <w:r>
        <w:rPr>
          <w:rFonts w:ascii="Calibri" w:hAnsi="Calibri"/>
          <w:sz w:val="18"/>
          <w:szCs w:val="18"/>
        </w:rPr>
        <w:t xml:space="preserve">  </w:t>
      </w:r>
      <w:r w:rsidR="00FC2ACD"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064B4">
        <w:rPr>
          <w:rFonts w:ascii="Calibri" w:hAnsi="Calibri"/>
          <w:sz w:val="18"/>
          <w:szCs w:val="18"/>
        </w:rPr>
        <w:instrText xml:space="preserve"> FORMTEXT </w:instrText>
      </w:r>
      <w:r w:rsidR="00FC2ACD">
        <w:rPr>
          <w:rFonts w:ascii="Calibri" w:hAnsi="Calibri"/>
          <w:sz w:val="18"/>
          <w:szCs w:val="18"/>
        </w:rPr>
      </w:r>
      <w:r w:rsidR="00FC2ACD">
        <w:rPr>
          <w:rFonts w:ascii="Calibri" w:hAnsi="Calibri"/>
          <w:sz w:val="18"/>
          <w:szCs w:val="18"/>
        </w:rPr>
        <w:fldChar w:fldCharType="separate"/>
      </w:r>
      <w:r w:rsidR="004064B4">
        <w:rPr>
          <w:rFonts w:ascii="Calibri" w:hAnsi="Calibri"/>
          <w:noProof/>
          <w:sz w:val="18"/>
          <w:szCs w:val="18"/>
        </w:rPr>
        <w:t> </w:t>
      </w:r>
      <w:r w:rsidR="004064B4">
        <w:rPr>
          <w:rFonts w:ascii="Calibri" w:hAnsi="Calibri"/>
          <w:noProof/>
          <w:sz w:val="18"/>
          <w:szCs w:val="18"/>
        </w:rPr>
        <w:t> </w:t>
      </w:r>
      <w:r w:rsidR="004064B4">
        <w:rPr>
          <w:rFonts w:ascii="Calibri" w:hAnsi="Calibri"/>
          <w:noProof/>
          <w:sz w:val="18"/>
          <w:szCs w:val="18"/>
        </w:rPr>
        <w:t> </w:t>
      </w:r>
      <w:r w:rsidR="004064B4">
        <w:rPr>
          <w:rFonts w:ascii="Calibri" w:hAnsi="Calibri"/>
          <w:noProof/>
          <w:sz w:val="18"/>
          <w:szCs w:val="18"/>
        </w:rPr>
        <w:t> </w:t>
      </w:r>
      <w:r w:rsidR="004064B4">
        <w:rPr>
          <w:rFonts w:ascii="Calibri" w:hAnsi="Calibri"/>
          <w:noProof/>
          <w:sz w:val="18"/>
          <w:szCs w:val="18"/>
        </w:rPr>
        <w:t> </w:t>
      </w:r>
      <w:r w:rsidR="00FC2ACD">
        <w:rPr>
          <w:rFonts w:ascii="Calibri" w:hAnsi="Calibri"/>
          <w:sz w:val="18"/>
          <w:szCs w:val="18"/>
        </w:rPr>
        <w:fldChar w:fldCharType="end"/>
      </w:r>
    </w:p>
    <w:p w:rsidR="000F61C5" w:rsidRDefault="000F61C5" w:rsidP="000273E4">
      <w:pPr>
        <w:rPr>
          <w:rFonts w:ascii="Calibri" w:hAnsi="Calibri"/>
          <w:sz w:val="18"/>
          <w:szCs w:val="18"/>
        </w:rPr>
      </w:pPr>
    </w:p>
    <w:p w:rsidR="000F61C5" w:rsidRPr="000273E4" w:rsidRDefault="000F61C5" w:rsidP="000273E4">
      <w:pPr>
        <w:rPr>
          <w:rFonts w:ascii="Calibri" w:hAnsi="Calibri"/>
          <w:sz w:val="18"/>
          <w:szCs w:val="18"/>
        </w:rPr>
        <w:sectPr w:rsidR="000F61C5" w:rsidRPr="000273E4" w:rsidSect="000C5106">
          <w:headerReference w:type="default" r:id="rId8"/>
          <w:footerReference w:type="default" r:id="rId9"/>
          <w:pgSz w:w="12240" w:h="15840"/>
          <w:pgMar w:top="720" w:right="1325" w:bottom="1080" w:left="709" w:header="720" w:footer="720" w:gutter="0"/>
          <w:cols w:space="60"/>
          <w:noEndnote/>
        </w:sectPr>
      </w:pPr>
    </w:p>
    <w:p w:rsidR="000F61C5" w:rsidRPr="000273E4" w:rsidRDefault="00A8116F" w:rsidP="00F74C6B">
      <w:pPr>
        <w:shd w:val="clear" w:color="auto" w:fill="FFFFFF"/>
        <w:spacing w:before="14"/>
        <w:rPr>
          <w:rFonts w:ascii="Calibri" w:hAnsi="Calibri"/>
          <w:lang w:val="es-PE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4294967295" distB="4294967295" distL="114300" distR="114300" simplePos="0" relativeHeight="251656192" behindDoc="0" locked="0" layoutInCell="0" allowOverlap="1">
                <wp:simplePos x="0" y="0"/>
                <wp:positionH relativeFrom="margin">
                  <wp:posOffset>-39370</wp:posOffset>
                </wp:positionH>
                <wp:positionV relativeFrom="paragraph">
                  <wp:posOffset>-18416</wp:posOffset>
                </wp:positionV>
                <wp:extent cx="6845935" cy="0"/>
                <wp:effectExtent l="0" t="0" r="12065" b="0"/>
                <wp:wrapNone/>
                <wp:docPr id="1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593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CCE348" id="Line 2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3.1pt,-1.45pt" to="535.95pt,-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P+R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" o:allowincell="f" strokeweight=".25pt">
                <w10:wrap anchorx="margin"/>
              </v:line>
            </w:pict>
          </mc:Fallback>
        </mc:AlternateContent>
      </w:r>
      <w:r w:rsidR="000F61C5">
        <w:rPr>
          <w:rFonts w:ascii="Calibri" w:hAnsi="Calibri"/>
          <w:color w:val="000000"/>
          <w:spacing w:val="-3"/>
          <w:sz w:val="14"/>
          <w:szCs w:val="14"/>
          <w:lang w:val="es-PE"/>
        </w:rPr>
        <w:t>(Apellido paterno</w:t>
      </w:r>
      <w:r w:rsidR="000F61C5" w:rsidRPr="000273E4">
        <w:rPr>
          <w:rFonts w:ascii="Calibri" w:hAnsi="Calibri"/>
          <w:color w:val="000000"/>
          <w:spacing w:val="-3"/>
          <w:sz w:val="14"/>
          <w:szCs w:val="14"/>
          <w:lang w:val="es-PE"/>
        </w:rPr>
        <w:t xml:space="preserve">) </w:t>
      </w:r>
    </w:p>
    <w:p w:rsidR="000F61C5" w:rsidRPr="000273E4" w:rsidRDefault="000F61C5" w:rsidP="00F74C6B">
      <w:pPr>
        <w:shd w:val="clear" w:color="auto" w:fill="FFFFFF"/>
        <w:spacing w:before="14"/>
        <w:rPr>
          <w:rFonts w:ascii="Calibri" w:hAnsi="Calibri"/>
          <w:lang w:val="es-PE"/>
        </w:rPr>
      </w:pPr>
      <w:r w:rsidRPr="000273E4">
        <w:rPr>
          <w:rFonts w:ascii="Calibri" w:hAnsi="Calibri"/>
          <w:lang w:val="es-PE"/>
        </w:rPr>
        <w:br w:type="column"/>
      </w:r>
      <w:r w:rsidRPr="000273E4">
        <w:rPr>
          <w:rFonts w:ascii="Calibri" w:hAnsi="Calibri"/>
          <w:color w:val="000000"/>
          <w:spacing w:val="-3"/>
          <w:sz w:val="14"/>
          <w:szCs w:val="14"/>
          <w:lang w:val="es-PE"/>
        </w:rPr>
        <w:lastRenderedPageBreak/>
        <w:t>(</w:t>
      </w:r>
      <w:r>
        <w:rPr>
          <w:rFonts w:ascii="Calibri" w:hAnsi="Calibri"/>
          <w:color w:val="000000"/>
          <w:spacing w:val="-3"/>
          <w:sz w:val="14"/>
          <w:szCs w:val="14"/>
          <w:lang w:val="es-PE"/>
        </w:rPr>
        <w:t>Apellido</w:t>
      </w:r>
      <w:r w:rsidRPr="000273E4">
        <w:rPr>
          <w:rFonts w:ascii="Calibri" w:hAnsi="Calibri"/>
          <w:color w:val="000000"/>
          <w:spacing w:val="-3"/>
          <w:sz w:val="14"/>
          <w:szCs w:val="14"/>
          <w:lang w:val="es-PE"/>
        </w:rPr>
        <w:t xml:space="preserve"> </w:t>
      </w:r>
      <w:r>
        <w:rPr>
          <w:rFonts w:ascii="Calibri" w:hAnsi="Calibri"/>
          <w:color w:val="000000"/>
          <w:spacing w:val="-3"/>
          <w:sz w:val="14"/>
          <w:szCs w:val="14"/>
          <w:lang w:val="es-PE"/>
        </w:rPr>
        <w:t>materno</w:t>
      </w:r>
      <w:r w:rsidRPr="000273E4">
        <w:rPr>
          <w:rFonts w:ascii="Calibri" w:hAnsi="Calibri"/>
          <w:color w:val="000000"/>
          <w:spacing w:val="-3"/>
          <w:sz w:val="14"/>
          <w:szCs w:val="14"/>
          <w:lang w:val="es-PE"/>
        </w:rPr>
        <w:t xml:space="preserve">) </w:t>
      </w:r>
    </w:p>
    <w:p w:rsidR="000F61C5" w:rsidRPr="00A90C4F" w:rsidRDefault="000F61C5" w:rsidP="00F74C6B">
      <w:pPr>
        <w:shd w:val="clear" w:color="auto" w:fill="FFFFFF"/>
        <w:rPr>
          <w:rFonts w:ascii="Calibri" w:hAnsi="Calibri"/>
          <w:lang w:val="es-ES"/>
        </w:rPr>
      </w:pPr>
      <w:r w:rsidRPr="000273E4">
        <w:rPr>
          <w:rFonts w:ascii="Calibri" w:hAnsi="Calibri"/>
          <w:lang w:val="es-PE"/>
        </w:rPr>
        <w:br w:type="column"/>
      </w:r>
      <w:r>
        <w:rPr>
          <w:rFonts w:ascii="Calibri" w:hAnsi="Calibri"/>
          <w:color w:val="000000"/>
          <w:spacing w:val="-3"/>
          <w:sz w:val="14"/>
          <w:szCs w:val="14"/>
          <w:lang w:val="es-ES"/>
        </w:rPr>
        <w:lastRenderedPageBreak/>
        <w:t>(N</w:t>
      </w:r>
      <w:r w:rsidRPr="00A90C4F">
        <w:rPr>
          <w:rFonts w:ascii="Calibri" w:hAnsi="Calibri"/>
          <w:color w:val="000000"/>
          <w:spacing w:val="-3"/>
          <w:sz w:val="14"/>
          <w:szCs w:val="14"/>
          <w:lang w:val="es-ES"/>
        </w:rPr>
        <w:t>ombre</w:t>
      </w:r>
      <w:r>
        <w:rPr>
          <w:rFonts w:ascii="Calibri" w:hAnsi="Calibri"/>
          <w:color w:val="000000"/>
          <w:spacing w:val="-3"/>
          <w:sz w:val="14"/>
          <w:szCs w:val="14"/>
          <w:lang w:val="es-ES"/>
        </w:rPr>
        <w:t>s</w:t>
      </w:r>
      <w:r w:rsidRPr="00A90C4F">
        <w:rPr>
          <w:rFonts w:ascii="Calibri" w:hAnsi="Calibri"/>
          <w:color w:val="000000"/>
          <w:spacing w:val="-3"/>
          <w:sz w:val="14"/>
          <w:szCs w:val="14"/>
          <w:lang w:val="es-ES"/>
        </w:rPr>
        <w:t>)</w:t>
      </w:r>
    </w:p>
    <w:p w:rsidR="000F61C5" w:rsidRPr="00A90C4F" w:rsidRDefault="000F61C5" w:rsidP="00F74C6B">
      <w:pPr>
        <w:shd w:val="clear" w:color="auto" w:fill="FFFFFF"/>
        <w:rPr>
          <w:rFonts w:ascii="Calibri" w:hAnsi="Calibri"/>
          <w:lang w:val="es-ES"/>
        </w:rPr>
        <w:sectPr w:rsidR="000F61C5" w:rsidRPr="00A90C4F" w:rsidSect="00281BE9">
          <w:type w:val="continuous"/>
          <w:pgSz w:w="12240" w:h="15840"/>
          <w:pgMar w:top="950" w:right="1325" w:bottom="360" w:left="802" w:header="720" w:footer="720" w:gutter="0"/>
          <w:cols w:num="3" w:space="720" w:equalWidth="0">
            <w:col w:w="2107" w:space="1800"/>
            <w:col w:w="1838" w:space="1925"/>
            <w:col w:w="2126"/>
          </w:cols>
          <w:noEndnote/>
        </w:sectPr>
      </w:pPr>
    </w:p>
    <w:p w:rsidR="000F61C5" w:rsidRPr="00A90C4F" w:rsidRDefault="000F61C5" w:rsidP="00F74C6B">
      <w:pPr>
        <w:spacing w:before="317" w:line="1" w:lineRule="exact"/>
        <w:rPr>
          <w:rFonts w:ascii="Calibri" w:hAnsi="Calibri"/>
          <w:sz w:val="2"/>
          <w:szCs w:val="2"/>
          <w:lang w:val="es-ES"/>
        </w:rPr>
      </w:pPr>
    </w:p>
    <w:p w:rsidR="000F61C5" w:rsidRPr="00A90C4F" w:rsidRDefault="000F61C5" w:rsidP="00F74C6B">
      <w:pPr>
        <w:shd w:val="clear" w:color="auto" w:fill="FFFFFF"/>
        <w:rPr>
          <w:rFonts w:ascii="Calibri" w:hAnsi="Calibri"/>
          <w:lang w:val="es-ES"/>
        </w:rPr>
        <w:sectPr w:rsidR="000F61C5" w:rsidRPr="00A90C4F" w:rsidSect="00281BE9">
          <w:type w:val="continuous"/>
          <w:pgSz w:w="12240" w:h="15840"/>
          <w:pgMar w:top="950" w:right="1325" w:bottom="360" w:left="749" w:header="720" w:footer="720" w:gutter="0"/>
          <w:cols w:space="60"/>
          <w:noEndnote/>
        </w:sectPr>
      </w:pPr>
    </w:p>
    <w:p w:rsidR="000F61C5" w:rsidRPr="00A90C4F" w:rsidRDefault="000F61C5" w:rsidP="00F74C6B">
      <w:pPr>
        <w:shd w:val="clear" w:color="auto" w:fill="FFFFFF"/>
        <w:spacing w:line="197" w:lineRule="exact"/>
        <w:ind w:right="633"/>
        <w:rPr>
          <w:rFonts w:ascii="Calibri" w:hAnsi="Calibri"/>
          <w:b/>
          <w:lang w:val="es-ES"/>
        </w:rPr>
      </w:pPr>
      <w:r w:rsidRPr="00A90C4F">
        <w:rPr>
          <w:rFonts w:ascii="Calibri" w:hAnsi="Calibri"/>
          <w:b/>
          <w:color w:val="000000"/>
          <w:spacing w:val="-2"/>
          <w:sz w:val="18"/>
          <w:szCs w:val="18"/>
          <w:lang w:val="es-ES"/>
        </w:rPr>
        <w:lastRenderedPageBreak/>
        <w:t xml:space="preserve">Fecha de nacimiento </w:t>
      </w:r>
    </w:p>
    <w:p w:rsidR="000F61C5" w:rsidRPr="0045052D" w:rsidRDefault="000F61C5" w:rsidP="00F74C6B">
      <w:pPr>
        <w:shd w:val="clear" w:color="auto" w:fill="FFFFFF"/>
        <w:rPr>
          <w:rFonts w:ascii="Calibri" w:hAnsi="Calibri"/>
          <w:i/>
          <w:iCs/>
          <w:color w:val="000000"/>
          <w:spacing w:val="-1"/>
          <w:sz w:val="14"/>
          <w:szCs w:val="14"/>
          <w:lang w:val="es-PE"/>
        </w:rPr>
      </w:pPr>
      <w:r w:rsidRPr="0045052D">
        <w:rPr>
          <w:rFonts w:ascii="Calibri" w:hAnsi="Calibri"/>
          <w:color w:val="000000"/>
          <w:spacing w:val="-1"/>
          <w:sz w:val="14"/>
          <w:szCs w:val="14"/>
          <w:lang w:val="es-PE"/>
        </w:rPr>
        <w:t xml:space="preserve">(Día / mes / año) </w:t>
      </w:r>
    </w:p>
    <w:p w:rsidR="000F61C5" w:rsidRPr="0045052D" w:rsidRDefault="000F61C5" w:rsidP="00F74C6B">
      <w:pPr>
        <w:shd w:val="clear" w:color="auto" w:fill="FFFFFF"/>
        <w:rPr>
          <w:rFonts w:ascii="Calibri" w:hAnsi="Calibri"/>
          <w:i/>
          <w:iCs/>
          <w:color w:val="000000"/>
          <w:spacing w:val="-1"/>
          <w:sz w:val="14"/>
          <w:szCs w:val="14"/>
          <w:lang w:val="es-PE"/>
        </w:rPr>
      </w:pPr>
    </w:p>
    <w:p w:rsidR="000F61C5" w:rsidRPr="000273E4" w:rsidRDefault="00FC2ACD" w:rsidP="00416E0F">
      <w:pPr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>
        <w:rPr>
          <w:rFonts w:ascii="Calibri" w:hAnsi="Calibri"/>
          <w:sz w:val="18"/>
          <w:szCs w:val="18"/>
        </w:rPr>
        <w:instrText xml:space="preserve"> FORMTEXT </w:instrText>
      </w:r>
      <w:r>
        <w:rPr>
          <w:rFonts w:ascii="Calibri" w:hAnsi="Calibri"/>
          <w:sz w:val="18"/>
          <w:szCs w:val="18"/>
        </w:rPr>
      </w:r>
      <w:r>
        <w:rPr>
          <w:rFonts w:ascii="Calibri" w:hAnsi="Calibri"/>
          <w:sz w:val="18"/>
          <w:szCs w:val="18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sz w:val="18"/>
          <w:szCs w:val="18"/>
        </w:rPr>
        <w:fldChar w:fldCharType="end"/>
      </w:r>
      <w:r w:rsidR="000F61C5" w:rsidRPr="00A90C4F">
        <w:rPr>
          <w:rFonts w:ascii="Calibri" w:hAnsi="Calibri"/>
          <w:i/>
          <w:iCs/>
          <w:color w:val="000000"/>
          <w:spacing w:val="-1"/>
          <w:sz w:val="14"/>
          <w:szCs w:val="14"/>
          <w:lang w:val="es-ES"/>
        </w:rPr>
        <w:t>/</w:t>
      </w:r>
      <w:r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>
        <w:rPr>
          <w:rFonts w:ascii="Calibri" w:hAnsi="Calibri"/>
          <w:sz w:val="18"/>
          <w:szCs w:val="18"/>
        </w:rPr>
        <w:instrText xml:space="preserve"> FORMTEXT </w:instrText>
      </w:r>
      <w:r>
        <w:rPr>
          <w:rFonts w:ascii="Calibri" w:hAnsi="Calibri"/>
          <w:sz w:val="18"/>
          <w:szCs w:val="18"/>
        </w:rPr>
      </w:r>
      <w:r>
        <w:rPr>
          <w:rFonts w:ascii="Calibri" w:hAnsi="Calibri"/>
          <w:sz w:val="18"/>
          <w:szCs w:val="18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sz w:val="18"/>
          <w:szCs w:val="18"/>
        </w:rPr>
        <w:fldChar w:fldCharType="end"/>
      </w:r>
      <w:r w:rsidR="000F61C5" w:rsidRPr="00A90C4F">
        <w:rPr>
          <w:rFonts w:ascii="Calibri" w:hAnsi="Calibri"/>
          <w:i/>
          <w:iCs/>
          <w:color w:val="000000"/>
          <w:spacing w:val="-1"/>
          <w:sz w:val="14"/>
          <w:szCs w:val="14"/>
          <w:lang w:val="es-ES"/>
        </w:rPr>
        <w:t>/</w:t>
      </w:r>
      <w:r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>
        <w:rPr>
          <w:rFonts w:ascii="Calibri" w:hAnsi="Calibri"/>
          <w:sz w:val="18"/>
          <w:szCs w:val="18"/>
        </w:rPr>
        <w:instrText xml:space="preserve"> FORMTEXT </w:instrText>
      </w:r>
      <w:r>
        <w:rPr>
          <w:rFonts w:ascii="Calibri" w:hAnsi="Calibri"/>
          <w:sz w:val="18"/>
          <w:szCs w:val="18"/>
        </w:rPr>
      </w:r>
      <w:r>
        <w:rPr>
          <w:rFonts w:ascii="Calibri" w:hAnsi="Calibri"/>
          <w:sz w:val="18"/>
          <w:szCs w:val="18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sz w:val="18"/>
          <w:szCs w:val="18"/>
        </w:rPr>
        <w:fldChar w:fldCharType="end"/>
      </w:r>
    </w:p>
    <w:p w:rsidR="000F61C5" w:rsidRPr="00416E0F" w:rsidRDefault="000F61C5" w:rsidP="00416E0F">
      <w:pPr>
        <w:rPr>
          <w:rFonts w:ascii="Calibri" w:hAnsi="Calibri"/>
          <w:sz w:val="18"/>
          <w:szCs w:val="18"/>
        </w:rPr>
      </w:pPr>
    </w:p>
    <w:p w:rsidR="000F61C5" w:rsidRPr="00A90C4F" w:rsidRDefault="000F61C5" w:rsidP="00F41EC3">
      <w:pPr>
        <w:shd w:val="clear" w:color="auto" w:fill="FFFFFF"/>
        <w:spacing w:before="120" w:line="197" w:lineRule="exact"/>
        <w:ind w:left="90"/>
        <w:rPr>
          <w:rFonts w:ascii="Calibri" w:hAnsi="Calibri"/>
          <w:lang w:val="es-ES"/>
        </w:rPr>
      </w:pPr>
      <w:r w:rsidRPr="00A90C4F">
        <w:rPr>
          <w:rFonts w:ascii="Calibri" w:hAnsi="Calibri"/>
          <w:lang w:val="es-ES"/>
        </w:rPr>
        <w:br w:type="column"/>
      </w:r>
      <w:r w:rsidRPr="00A90C4F">
        <w:rPr>
          <w:rFonts w:ascii="Calibri" w:hAnsi="Calibri"/>
          <w:color w:val="000000"/>
          <w:spacing w:val="-3"/>
          <w:sz w:val="18"/>
          <w:szCs w:val="18"/>
          <w:lang w:val="es-ES"/>
        </w:rPr>
        <w:lastRenderedPageBreak/>
        <w:t xml:space="preserve"> </w:t>
      </w:r>
    </w:p>
    <w:p w:rsidR="000F61C5" w:rsidRPr="00A90C4F" w:rsidRDefault="000F61C5" w:rsidP="00F74C6B">
      <w:pPr>
        <w:shd w:val="clear" w:color="auto" w:fill="FFFFFF"/>
        <w:spacing w:before="115" w:line="202" w:lineRule="exact"/>
        <w:rPr>
          <w:rFonts w:ascii="Calibri" w:hAnsi="Calibri"/>
          <w:lang w:val="es-ES"/>
        </w:rPr>
        <w:sectPr w:rsidR="000F61C5" w:rsidRPr="00A90C4F" w:rsidSect="00281BE9">
          <w:type w:val="continuous"/>
          <w:pgSz w:w="12240" w:h="15840"/>
          <w:pgMar w:top="950" w:right="1325" w:bottom="360" w:left="749" w:header="720" w:footer="720" w:gutter="0"/>
          <w:cols w:num="6" w:space="720" w:equalWidth="0">
            <w:col w:w="3513" w:space="1642"/>
            <w:col w:w="910" w:space="2"/>
            <w:col w:w="720" w:space="0"/>
            <w:col w:w="796" w:space="418"/>
            <w:col w:w="720" w:space="0"/>
            <w:col w:w="787"/>
          </w:cols>
          <w:noEndnote/>
        </w:sectPr>
      </w:pPr>
    </w:p>
    <w:p w:rsidR="000F61C5" w:rsidRPr="00A90C4F" w:rsidRDefault="000F61C5" w:rsidP="00F74C6B">
      <w:pPr>
        <w:spacing w:before="197" w:line="1" w:lineRule="exact"/>
        <w:rPr>
          <w:rFonts w:ascii="Calibri" w:hAnsi="Calibri"/>
          <w:sz w:val="2"/>
          <w:szCs w:val="2"/>
          <w:lang w:val="es-ES"/>
        </w:rPr>
      </w:pPr>
    </w:p>
    <w:p w:rsidR="000F61C5" w:rsidRPr="00A90C4F" w:rsidRDefault="000F61C5" w:rsidP="00F74C6B">
      <w:pPr>
        <w:shd w:val="clear" w:color="auto" w:fill="FFFFFF"/>
        <w:spacing w:before="115" w:line="202" w:lineRule="exact"/>
        <w:rPr>
          <w:rFonts w:ascii="Calibri" w:hAnsi="Calibri"/>
          <w:lang w:val="es-ES"/>
        </w:rPr>
        <w:sectPr w:rsidR="000F61C5" w:rsidRPr="00A90C4F" w:rsidSect="00281BE9">
          <w:type w:val="continuous"/>
          <w:pgSz w:w="12240" w:h="15840"/>
          <w:pgMar w:top="950" w:right="1325" w:bottom="360" w:left="749" w:header="720" w:footer="720" w:gutter="0"/>
          <w:cols w:space="60"/>
          <w:noEndnote/>
        </w:sectPr>
      </w:pPr>
    </w:p>
    <w:p w:rsidR="000F61C5" w:rsidRPr="000273E4" w:rsidRDefault="000F61C5" w:rsidP="00F74C6B">
      <w:pPr>
        <w:shd w:val="clear" w:color="auto" w:fill="FFFFFF"/>
        <w:spacing w:line="197" w:lineRule="exact"/>
        <w:ind w:right="-6196"/>
        <w:rPr>
          <w:rFonts w:ascii="Calibri" w:hAnsi="Calibri"/>
          <w:b/>
        </w:rPr>
      </w:pPr>
      <w:r w:rsidRPr="000273E4">
        <w:rPr>
          <w:rFonts w:ascii="Calibri" w:hAnsi="Calibri"/>
          <w:b/>
          <w:color w:val="000000"/>
          <w:spacing w:val="-2"/>
          <w:sz w:val="18"/>
          <w:szCs w:val="18"/>
        </w:rPr>
        <w:lastRenderedPageBreak/>
        <w:t>Lugar de nacimiento</w:t>
      </w:r>
      <w:r w:rsidRPr="000273E4">
        <w:rPr>
          <w:rFonts w:ascii="Calibri" w:hAnsi="Calibri"/>
          <w:b/>
          <w:i/>
          <w:iCs/>
          <w:color w:val="000000"/>
          <w:spacing w:val="3"/>
          <w:sz w:val="18"/>
          <w:szCs w:val="18"/>
        </w:rPr>
        <w:tab/>
      </w:r>
      <w:r w:rsidRPr="000273E4">
        <w:rPr>
          <w:rFonts w:ascii="Calibri" w:hAnsi="Calibri"/>
          <w:b/>
          <w:i/>
          <w:iCs/>
          <w:color w:val="000000"/>
          <w:spacing w:val="3"/>
          <w:sz w:val="18"/>
          <w:szCs w:val="18"/>
          <w:lang w:val="es-PE"/>
        </w:rPr>
        <w:tab/>
      </w:r>
    </w:p>
    <w:p w:rsidR="000F61C5" w:rsidRPr="0045052D" w:rsidRDefault="000F61C5" w:rsidP="00F74C6B">
      <w:pPr>
        <w:shd w:val="clear" w:color="auto" w:fill="FFFFFF"/>
        <w:rPr>
          <w:rFonts w:ascii="Calibri" w:hAnsi="Calibri"/>
          <w:i/>
          <w:iCs/>
          <w:color w:val="000000"/>
          <w:spacing w:val="-2"/>
          <w:sz w:val="14"/>
          <w:szCs w:val="14"/>
          <w:lang w:val="es-ES"/>
        </w:rPr>
      </w:pPr>
      <w:r>
        <w:rPr>
          <w:rFonts w:ascii="Calibri" w:hAnsi="Calibri"/>
          <w:color w:val="000000"/>
          <w:spacing w:val="-2"/>
          <w:sz w:val="14"/>
          <w:szCs w:val="14"/>
          <w:lang w:val="es-ES"/>
        </w:rPr>
        <w:t>(</w:t>
      </w:r>
      <w:r>
        <w:rPr>
          <w:rFonts w:ascii="Calibri" w:hAnsi="Calibri"/>
          <w:sz w:val="14"/>
          <w:szCs w:val="14"/>
        </w:rPr>
        <w:t>Provincia</w:t>
      </w:r>
      <w:r w:rsidRPr="0045052D">
        <w:rPr>
          <w:rFonts w:ascii="Calibri" w:hAnsi="Calibri"/>
          <w:color w:val="000000"/>
          <w:spacing w:val="-2"/>
          <w:sz w:val="14"/>
          <w:szCs w:val="14"/>
          <w:lang w:val="es-ES"/>
        </w:rPr>
        <w:t>)</w:t>
      </w:r>
      <w:r w:rsidRPr="0045052D">
        <w:rPr>
          <w:rFonts w:ascii="Calibri" w:hAnsi="Calibri"/>
          <w:i/>
          <w:iCs/>
          <w:color w:val="000000"/>
          <w:spacing w:val="-2"/>
          <w:sz w:val="14"/>
          <w:szCs w:val="14"/>
          <w:lang w:val="es-ES"/>
        </w:rPr>
        <w:t xml:space="preserve"> </w:t>
      </w:r>
    </w:p>
    <w:p w:rsidR="000F61C5" w:rsidRDefault="00FC2ACD" w:rsidP="003D3509">
      <w:pPr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>
        <w:rPr>
          <w:rFonts w:ascii="Calibri" w:hAnsi="Calibri"/>
          <w:sz w:val="18"/>
          <w:szCs w:val="18"/>
        </w:rPr>
        <w:instrText xml:space="preserve"> FORMTEXT </w:instrText>
      </w:r>
      <w:r>
        <w:rPr>
          <w:rFonts w:ascii="Calibri" w:hAnsi="Calibri"/>
          <w:sz w:val="18"/>
          <w:szCs w:val="18"/>
        </w:rPr>
      </w:r>
      <w:r>
        <w:rPr>
          <w:rFonts w:ascii="Calibri" w:hAnsi="Calibri"/>
          <w:sz w:val="18"/>
          <w:szCs w:val="18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sz w:val="18"/>
          <w:szCs w:val="18"/>
        </w:rPr>
        <w:fldChar w:fldCharType="end"/>
      </w:r>
    </w:p>
    <w:p w:rsidR="000F61C5" w:rsidRPr="0045052D" w:rsidRDefault="000F61C5" w:rsidP="003D3509">
      <w:pPr>
        <w:rPr>
          <w:rFonts w:ascii="Calibri" w:hAnsi="Calibri"/>
          <w:lang w:val="en-US"/>
        </w:rPr>
      </w:pPr>
      <w:r w:rsidRPr="0045052D">
        <w:rPr>
          <w:rFonts w:ascii="Calibri" w:hAnsi="Calibri"/>
          <w:i/>
          <w:iCs/>
          <w:color w:val="000000"/>
          <w:spacing w:val="-2"/>
          <w:sz w:val="14"/>
          <w:szCs w:val="14"/>
          <w:lang w:val="en-US"/>
        </w:rPr>
        <w:t>__________________________</w:t>
      </w:r>
    </w:p>
    <w:p w:rsidR="000F61C5" w:rsidRPr="000273E4" w:rsidRDefault="000F61C5" w:rsidP="000273E4">
      <w:pPr>
        <w:rPr>
          <w:sz w:val="18"/>
          <w:szCs w:val="18"/>
          <w:lang w:val="en-US"/>
        </w:rPr>
      </w:pPr>
      <w:r w:rsidRPr="0045052D">
        <w:rPr>
          <w:lang w:val="en-US"/>
        </w:rPr>
        <w:br w:type="column"/>
      </w:r>
    </w:p>
    <w:p w:rsidR="000F61C5" w:rsidRDefault="000F61C5" w:rsidP="000273E4">
      <w:pPr>
        <w:rPr>
          <w:rFonts w:ascii="Calibri" w:hAnsi="Calibri"/>
          <w:sz w:val="14"/>
          <w:szCs w:val="14"/>
        </w:rPr>
      </w:pPr>
      <w:r w:rsidRPr="00CB4B51">
        <w:rPr>
          <w:rFonts w:ascii="Calibri" w:hAnsi="Calibri"/>
          <w:sz w:val="14"/>
          <w:szCs w:val="14"/>
          <w:lang w:val="en-US"/>
        </w:rPr>
        <w:t>(</w:t>
      </w:r>
      <w:r>
        <w:rPr>
          <w:rFonts w:ascii="Calibri" w:hAnsi="Calibri"/>
          <w:color w:val="000000"/>
          <w:spacing w:val="-2"/>
          <w:sz w:val="14"/>
          <w:szCs w:val="14"/>
          <w:lang w:val="es-ES"/>
        </w:rPr>
        <w:t>Región</w:t>
      </w:r>
      <w:r w:rsidRPr="00CB4B51">
        <w:rPr>
          <w:rFonts w:ascii="Calibri" w:hAnsi="Calibri"/>
          <w:sz w:val="14"/>
          <w:szCs w:val="14"/>
        </w:rPr>
        <w:t xml:space="preserve">) </w:t>
      </w:r>
    </w:p>
    <w:p w:rsidR="000F61C5" w:rsidRPr="000273E4" w:rsidRDefault="00FC2ACD" w:rsidP="00416E0F">
      <w:pPr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>
        <w:rPr>
          <w:rFonts w:ascii="Calibri" w:hAnsi="Calibri"/>
          <w:sz w:val="18"/>
          <w:szCs w:val="18"/>
        </w:rPr>
        <w:instrText xml:space="preserve"> FORMTEXT </w:instrText>
      </w:r>
      <w:r>
        <w:rPr>
          <w:rFonts w:ascii="Calibri" w:hAnsi="Calibri"/>
          <w:sz w:val="18"/>
          <w:szCs w:val="18"/>
        </w:rPr>
      </w:r>
      <w:r>
        <w:rPr>
          <w:rFonts w:ascii="Calibri" w:hAnsi="Calibri"/>
          <w:sz w:val="18"/>
          <w:szCs w:val="18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sz w:val="18"/>
          <w:szCs w:val="18"/>
        </w:rPr>
        <w:fldChar w:fldCharType="end"/>
      </w:r>
    </w:p>
    <w:p w:rsidR="000F61C5" w:rsidRPr="00CB4B51" w:rsidRDefault="000F61C5" w:rsidP="000273E4">
      <w:pPr>
        <w:rPr>
          <w:rFonts w:ascii="Calibri" w:hAnsi="Calibri"/>
          <w:sz w:val="14"/>
          <w:szCs w:val="14"/>
          <w:lang w:val="en-US"/>
        </w:rPr>
      </w:pPr>
      <w:r w:rsidRPr="00CB4B51">
        <w:rPr>
          <w:rFonts w:ascii="Calibri" w:hAnsi="Calibri"/>
          <w:sz w:val="14"/>
          <w:szCs w:val="14"/>
        </w:rPr>
        <w:t xml:space="preserve">_______________________   </w:t>
      </w:r>
      <w:r w:rsidRPr="00CB4B51">
        <w:rPr>
          <w:rFonts w:ascii="Calibri" w:hAnsi="Calibri"/>
          <w:i/>
          <w:iCs/>
          <w:sz w:val="14"/>
          <w:szCs w:val="14"/>
          <w:lang w:val="en-US"/>
        </w:rPr>
        <w:t xml:space="preserve">                              </w:t>
      </w:r>
    </w:p>
    <w:p w:rsidR="000F61C5" w:rsidRDefault="000F61C5" w:rsidP="00CB4B51">
      <w:pPr>
        <w:rPr>
          <w:rFonts w:ascii="Calibri" w:hAnsi="Calibri"/>
          <w:sz w:val="14"/>
          <w:szCs w:val="14"/>
          <w:lang w:val="en-US"/>
        </w:rPr>
      </w:pPr>
      <w:r w:rsidRPr="00CB4B51">
        <w:rPr>
          <w:rFonts w:ascii="Calibri" w:hAnsi="Calibri"/>
          <w:sz w:val="14"/>
          <w:szCs w:val="14"/>
          <w:lang w:val="en-US"/>
        </w:rPr>
        <w:br w:type="column"/>
      </w:r>
    </w:p>
    <w:p w:rsidR="000F61C5" w:rsidRDefault="000F61C5" w:rsidP="00CB4B51">
      <w:pPr>
        <w:rPr>
          <w:rFonts w:ascii="Calibri" w:hAnsi="Calibri"/>
          <w:sz w:val="14"/>
          <w:szCs w:val="14"/>
        </w:rPr>
      </w:pPr>
      <w:r w:rsidRPr="00CB4B51">
        <w:rPr>
          <w:rFonts w:ascii="Calibri" w:hAnsi="Calibri"/>
          <w:sz w:val="14"/>
          <w:szCs w:val="14"/>
        </w:rPr>
        <w:t xml:space="preserve">(País) </w:t>
      </w:r>
    </w:p>
    <w:p w:rsidR="000F61C5" w:rsidRPr="000273E4" w:rsidRDefault="00FC2ACD" w:rsidP="00416E0F">
      <w:pPr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>
        <w:rPr>
          <w:rFonts w:ascii="Calibri" w:hAnsi="Calibri"/>
          <w:sz w:val="18"/>
          <w:szCs w:val="18"/>
        </w:rPr>
        <w:instrText xml:space="preserve"> FORMTEXT </w:instrText>
      </w:r>
      <w:r>
        <w:rPr>
          <w:rFonts w:ascii="Calibri" w:hAnsi="Calibri"/>
          <w:sz w:val="18"/>
          <w:szCs w:val="18"/>
        </w:rPr>
      </w:r>
      <w:r>
        <w:rPr>
          <w:rFonts w:ascii="Calibri" w:hAnsi="Calibri"/>
          <w:sz w:val="18"/>
          <w:szCs w:val="18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sz w:val="18"/>
          <w:szCs w:val="18"/>
        </w:rPr>
        <w:fldChar w:fldCharType="end"/>
      </w:r>
    </w:p>
    <w:p w:rsidR="000F61C5" w:rsidRPr="00CB4B51" w:rsidRDefault="000F61C5" w:rsidP="00CB4B51">
      <w:pPr>
        <w:rPr>
          <w:rFonts w:ascii="Calibri" w:hAnsi="Calibri"/>
          <w:sz w:val="14"/>
          <w:szCs w:val="14"/>
        </w:rPr>
        <w:sectPr w:rsidR="000F61C5" w:rsidRPr="00CB4B51" w:rsidSect="00281BE9">
          <w:type w:val="continuous"/>
          <w:pgSz w:w="12240" w:h="15840"/>
          <w:pgMar w:top="950" w:right="1325" w:bottom="360" w:left="749" w:header="720" w:footer="720" w:gutter="0"/>
          <w:cols w:num="3" w:space="720" w:equalWidth="0">
            <w:col w:w="3585" w:space="769"/>
            <w:col w:w="2879" w:space="1243"/>
            <w:col w:w="1832"/>
          </w:cols>
          <w:noEndnote/>
        </w:sectPr>
      </w:pPr>
      <w:r w:rsidRPr="00CB4B51">
        <w:rPr>
          <w:rFonts w:ascii="Calibri" w:hAnsi="Calibri"/>
          <w:sz w:val="14"/>
          <w:szCs w:val="14"/>
        </w:rPr>
        <w:t>_______________</w:t>
      </w:r>
    </w:p>
    <w:p w:rsidR="000F61C5" w:rsidRPr="00A90C4F" w:rsidRDefault="000F61C5" w:rsidP="00F74C6B">
      <w:pPr>
        <w:shd w:val="clear" w:color="auto" w:fill="FFFFFF"/>
        <w:spacing w:line="202" w:lineRule="exact"/>
        <w:rPr>
          <w:rFonts w:ascii="Calibri" w:hAnsi="Calibri"/>
          <w:color w:val="000000"/>
          <w:spacing w:val="-1"/>
          <w:sz w:val="10"/>
          <w:szCs w:val="10"/>
          <w:lang w:val="es-ES"/>
        </w:rPr>
      </w:pPr>
    </w:p>
    <w:p w:rsidR="000F61C5" w:rsidRPr="00A90C4F" w:rsidRDefault="000F61C5" w:rsidP="00F74C6B">
      <w:pPr>
        <w:shd w:val="clear" w:color="auto" w:fill="FFFFFF"/>
        <w:spacing w:line="202" w:lineRule="exact"/>
        <w:rPr>
          <w:rFonts w:ascii="Calibri" w:hAnsi="Calibri"/>
          <w:b/>
          <w:lang w:val="es-ES"/>
        </w:rPr>
      </w:pPr>
      <w:r>
        <w:rPr>
          <w:rFonts w:ascii="Calibri" w:hAnsi="Calibri"/>
          <w:b/>
          <w:color w:val="000000"/>
          <w:spacing w:val="-1"/>
          <w:sz w:val="18"/>
          <w:szCs w:val="18"/>
          <w:lang w:val="es-ES"/>
        </w:rPr>
        <w:t xml:space="preserve">País de </w:t>
      </w:r>
      <w:r w:rsidRPr="00A90C4F">
        <w:rPr>
          <w:rFonts w:ascii="Calibri" w:hAnsi="Calibri"/>
          <w:b/>
          <w:color w:val="000000"/>
          <w:spacing w:val="-1"/>
          <w:sz w:val="18"/>
          <w:szCs w:val="18"/>
          <w:lang w:val="es-ES"/>
        </w:rPr>
        <w:t xml:space="preserve">residencia </w:t>
      </w:r>
    </w:p>
    <w:p w:rsidR="000F61C5" w:rsidRPr="00A90C4F" w:rsidRDefault="000F61C5" w:rsidP="00F74C6B">
      <w:pPr>
        <w:shd w:val="clear" w:color="auto" w:fill="FFFFFF"/>
        <w:spacing w:line="202" w:lineRule="exact"/>
        <w:ind w:left="-1080"/>
        <w:rPr>
          <w:rFonts w:ascii="Calibri" w:hAnsi="Calibri"/>
          <w:b/>
          <w:lang w:val="es-ES"/>
        </w:rPr>
      </w:pPr>
      <w:r w:rsidRPr="00A90C4F">
        <w:rPr>
          <w:rFonts w:ascii="Calibri" w:hAnsi="Calibri"/>
          <w:b/>
          <w:lang w:val="es-ES"/>
        </w:rPr>
        <w:br w:type="column"/>
      </w:r>
    </w:p>
    <w:p w:rsidR="000F61C5" w:rsidRPr="00A90C4F" w:rsidRDefault="000F61C5" w:rsidP="00F74C6B">
      <w:pPr>
        <w:shd w:val="clear" w:color="auto" w:fill="FFFFFF"/>
        <w:spacing w:line="202" w:lineRule="exact"/>
        <w:ind w:left="-1701"/>
        <w:rPr>
          <w:rFonts w:ascii="Calibri" w:hAnsi="Calibri"/>
          <w:i/>
          <w:iCs/>
          <w:color w:val="000000"/>
          <w:spacing w:val="8"/>
          <w:sz w:val="18"/>
          <w:szCs w:val="18"/>
          <w:lang w:val="es-ES"/>
        </w:rPr>
        <w:sectPr w:rsidR="000F61C5" w:rsidRPr="00A90C4F" w:rsidSect="00281BE9">
          <w:type w:val="continuous"/>
          <w:pgSz w:w="12240" w:h="15840"/>
          <w:pgMar w:top="950" w:right="1325" w:bottom="360" w:left="754" w:header="720" w:footer="720" w:gutter="0"/>
          <w:cols w:num="2" w:space="720" w:equalWidth="0">
            <w:col w:w="2553" w:space="3485"/>
            <w:col w:w="1108"/>
          </w:cols>
          <w:noEndnote/>
        </w:sectPr>
      </w:pPr>
      <w:r w:rsidRPr="00A90C4F">
        <w:rPr>
          <w:rFonts w:ascii="Calibri" w:hAnsi="Calibri"/>
          <w:b/>
          <w:color w:val="000000"/>
          <w:spacing w:val="-1"/>
          <w:sz w:val="18"/>
          <w:szCs w:val="18"/>
          <w:lang w:val="es-ES"/>
        </w:rPr>
        <w:t xml:space="preserve">Nacionalidad </w:t>
      </w:r>
    </w:p>
    <w:p w:rsidR="000F61C5" w:rsidRPr="00A90C4F" w:rsidRDefault="000F61C5" w:rsidP="00F74C6B">
      <w:pPr>
        <w:shd w:val="clear" w:color="auto" w:fill="FFFFFF"/>
        <w:ind w:left="274" w:right="5242"/>
        <w:rPr>
          <w:rFonts w:ascii="Calibri" w:hAnsi="Calibri"/>
          <w:color w:val="000000"/>
          <w:spacing w:val="-2"/>
          <w:sz w:val="18"/>
          <w:szCs w:val="18"/>
          <w:lang w:val="es-ES"/>
        </w:rPr>
      </w:pPr>
    </w:p>
    <w:p w:rsidR="000F61C5" w:rsidRDefault="000F61C5" w:rsidP="00416E0F">
      <w:pPr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       </w:t>
      </w:r>
      <w:r w:rsidR="00FC2ACD"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Calibri" w:hAnsi="Calibri"/>
          <w:sz w:val="18"/>
          <w:szCs w:val="18"/>
        </w:rPr>
        <w:instrText xml:space="preserve"> FORMTEXT </w:instrText>
      </w:r>
      <w:r w:rsidR="00FC2ACD">
        <w:rPr>
          <w:rFonts w:ascii="Calibri" w:hAnsi="Calibri"/>
          <w:sz w:val="18"/>
          <w:szCs w:val="18"/>
        </w:rPr>
      </w:r>
      <w:r w:rsidR="00FC2ACD">
        <w:rPr>
          <w:rFonts w:ascii="Calibri" w:hAnsi="Calibri"/>
          <w:sz w:val="18"/>
          <w:szCs w:val="18"/>
        </w:rPr>
        <w:fldChar w:fldCharType="separate"/>
      </w:r>
      <w:r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noProof/>
          <w:sz w:val="18"/>
          <w:szCs w:val="18"/>
        </w:rPr>
        <w:t> </w:t>
      </w:r>
      <w:r w:rsidR="00FC2ACD">
        <w:rPr>
          <w:rFonts w:ascii="Calibri" w:hAnsi="Calibri"/>
          <w:sz w:val="18"/>
          <w:szCs w:val="18"/>
        </w:rPr>
        <w:fldChar w:fldCharType="end"/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</w:r>
      <w:r>
        <w:rPr>
          <w:rFonts w:ascii="Calibri" w:hAnsi="Calibri"/>
          <w:sz w:val="18"/>
          <w:szCs w:val="18"/>
        </w:rPr>
        <w:tab/>
        <w:t xml:space="preserve">       </w:t>
      </w:r>
      <w:r w:rsidR="00FC2ACD"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Calibri" w:hAnsi="Calibri"/>
          <w:sz w:val="18"/>
          <w:szCs w:val="18"/>
        </w:rPr>
        <w:instrText xml:space="preserve"> FORMTEXT </w:instrText>
      </w:r>
      <w:r w:rsidR="00FC2ACD">
        <w:rPr>
          <w:rFonts w:ascii="Calibri" w:hAnsi="Calibri"/>
          <w:sz w:val="18"/>
          <w:szCs w:val="18"/>
        </w:rPr>
      </w:r>
      <w:r w:rsidR="00FC2ACD">
        <w:rPr>
          <w:rFonts w:ascii="Calibri" w:hAnsi="Calibri"/>
          <w:sz w:val="18"/>
          <w:szCs w:val="18"/>
        </w:rPr>
        <w:fldChar w:fldCharType="separate"/>
      </w:r>
      <w:r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noProof/>
          <w:sz w:val="18"/>
          <w:szCs w:val="18"/>
        </w:rPr>
        <w:t> </w:t>
      </w:r>
      <w:r w:rsidR="00FC2ACD">
        <w:rPr>
          <w:rFonts w:ascii="Calibri" w:hAnsi="Calibri"/>
          <w:sz w:val="18"/>
          <w:szCs w:val="18"/>
        </w:rPr>
        <w:fldChar w:fldCharType="end"/>
      </w:r>
    </w:p>
    <w:p w:rsidR="000F61C5" w:rsidRPr="00416E0F" w:rsidRDefault="000F61C5" w:rsidP="00416E0F">
      <w:pPr>
        <w:rPr>
          <w:rFonts w:ascii="Calibri" w:hAnsi="Calibri"/>
          <w:color w:val="000000"/>
          <w:spacing w:val="-2"/>
          <w:sz w:val="18"/>
          <w:szCs w:val="18"/>
          <w:lang w:val="es-PE"/>
        </w:rPr>
      </w:pPr>
      <w:r>
        <w:rPr>
          <w:rFonts w:ascii="Calibri" w:hAnsi="Calibri"/>
          <w:sz w:val="18"/>
          <w:szCs w:val="18"/>
        </w:rPr>
        <w:t xml:space="preserve">       </w:t>
      </w:r>
      <w:r w:rsidRPr="00416E0F">
        <w:rPr>
          <w:rFonts w:ascii="Calibri" w:hAnsi="Calibri"/>
          <w:color w:val="000000"/>
          <w:spacing w:val="-2"/>
          <w:sz w:val="18"/>
          <w:szCs w:val="18"/>
          <w:lang w:val="es-PE"/>
        </w:rPr>
        <w:t xml:space="preserve">_______________________                                                  </w:t>
      </w:r>
      <w:r>
        <w:rPr>
          <w:rFonts w:ascii="Calibri" w:hAnsi="Calibri"/>
          <w:color w:val="000000"/>
          <w:spacing w:val="-2"/>
          <w:sz w:val="18"/>
          <w:szCs w:val="18"/>
          <w:lang w:val="es-PE"/>
        </w:rPr>
        <w:t xml:space="preserve">       </w:t>
      </w:r>
      <w:r w:rsidRPr="00416E0F">
        <w:rPr>
          <w:rFonts w:ascii="Calibri" w:hAnsi="Calibri"/>
          <w:color w:val="000000"/>
          <w:spacing w:val="-2"/>
          <w:sz w:val="18"/>
          <w:szCs w:val="18"/>
          <w:lang w:val="es-PE"/>
        </w:rPr>
        <w:t xml:space="preserve"> ____________________</w:t>
      </w:r>
    </w:p>
    <w:p w:rsidR="000F61C5" w:rsidRPr="00416E0F" w:rsidRDefault="000F61C5" w:rsidP="00F74C6B">
      <w:pPr>
        <w:shd w:val="clear" w:color="auto" w:fill="FFFFFF"/>
        <w:ind w:left="274" w:right="5242"/>
        <w:rPr>
          <w:rFonts w:ascii="Calibri" w:hAnsi="Calibri"/>
          <w:color w:val="000000"/>
          <w:spacing w:val="-2"/>
          <w:sz w:val="18"/>
          <w:szCs w:val="18"/>
          <w:lang w:val="es-PE"/>
        </w:rPr>
      </w:pPr>
    </w:p>
    <w:p w:rsidR="000F61C5" w:rsidRDefault="000F61C5" w:rsidP="00F74C6B">
      <w:pPr>
        <w:shd w:val="clear" w:color="auto" w:fill="FFFFFF"/>
        <w:ind w:left="274" w:right="5242"/>
        <w:rPr>
          <w:rFonts w:ascii="Calibri" w:hAnsi="Calibri"/>
          <w:b/>
          <w:color w:val="000000"/>
          <w:spacing w:val="-2"/>
          <w:sz w:val="18"/>
          <w:szCs w:val="18"/>
          <w:lang w:val="es-PE"/>
        </w:rPr>
      </w:pPr>
    </w:p>
    <w:p w:rsidR="000F61C5" w:rsidRPr="00416E0F" w:rsidRDefault="000F61C5" w:rsidP="00F74C6B">
      <w:pPr>
        <w:shd w:val="clear" w:color="auto" w:fill="FFFFFF"/>
        <w:ind w:left="274" w:right="5242"/>
        <w:rPr>
          <w:rFonts w:ascii="Calibri" w:hAnsi="Calibri"/>
          <w:b/>
          <w:i/>
          <w:iCs/>
          <w:color w:val="000000"/>
          <w:spacing w:val="-2"/>
          <w:sz w:val="18"/>
          <w:szCs w:val="18"/>
          <w:lang w:val="es-PE"/>
        </w:rPr>
      </w:pPr>
      <w:r w:rsidRPr="00416E0F">
        <w:rPr>
          <w:rFonts w:ascii="Calibri" w:hAnsi="Calibri"/>
          <w:b/>
          <w:color w:val="000000"/>
          <w:spacing w:val="-2"/>
          <w:sz w:val="18"/>
          <w:szCs w:val="18"/>
          <w:lang w:val="es-PE"/>
        </w:rPr>
        <w:t xml:space="preserve">Dirección </w:t>
      </w:r>
    </w:p>
    <w:p w:rsidR="000F61C5" w:rsidRPr="00CB4B51" w:rsidRDefault="000F61C5" w:rsidP="00CB4B51">
      <w:pPr>
        <w:rPr>
          <w:rFonts w:ascii="Calibri" w:hAnsi="Calibri"/>
          <w:sz w:val="16"/>
          <w:szCs w:val="16"/>
        </w:rPr>
      </w:pPr>
    </w:p>
    <w:p w:rsidR="000F61C5" w:rsidRPr="00416E0F" w:rsidRDefault="00A8116F" w:rsidP="002924F1">
      <w:pPr>
        <w:shd w:val="clear" w:color="auto" w:fill="FFFFFF"/>
        <w:spacing w:before="259" w:after="336" w:line="197" w:lineRule="exact"/>
        <w:ind w:left="274" w:right="-79"/>
        <w:rPr>
          <w:rFonts w:ascii="Calibri" w:hAnsi="Calibri"/>
          <w:lang w:val="es-PE"/>
        </w:rPr>
        <w:sectPr w:rsidR="000F61C5" w:rsidRPr="00416E0F" w:rsidSect="00281BE9">
          <w:type w:val="continuous"/>
          <w:pgSz w:w="12240" w:h="15840"/>
          <w:pgMar w:top="950" w:right="1325" w:bottom="360" w:left="504" w:header="720" w:footer="720" w:gutter="0"/>
          <w:cols w:space="60"/>
          <w:noEndnote/>
        </w:sectPr>
      </w:pPr>
      <w:r>
        <w:rPr>
          <w:noProof/>
          <w:lang w:val="en-US"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0" allowOverlap="1">
                <wp:simplePos x="0" y="0"/>
                <wp:positionH relativeFrom="margin">
                  <wp:posOffset>149860</wp:posOffset>
                </wp:positionH>
                <wp:positionV relativeFrom="paragraph">
                  <wp:posOffset>414654</wp:posOffset>
                </wp:positionV>
                <wp:extent cx="6858000" cy="0"/>
                <wp:effectExtent l="0" t="0" r="0" b="0"/>
                <wp:wrapNone/>
                <wp:docPr id="9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2925C4" id="Line 3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11.8pt,32.65pt" to="551.8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0V7EQIAACg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" o:allowincell="f" strokeweight=".25pt">
                <w10:wrap anchorx="margin"/>
              </v:line>
            </w:pict>
          </mc:Fallback>
        </mc:AlternateContent>
      </w:r>
      <w:r w:rsidR="00FC2ACD">
        <w:rPr>
          <w:rFonts w:ascii="Calibri" w:hAnsi="Calibri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0F61C5">
        <w:rPr>
          <w:rFonts w:ascii="Calibri" w:hAnsi="Calibri"/>
          <w:sz w:val="18"/>
          <w:szCs w:val="18"/>
        </w:rPr>
        <w:instrText xml:space="preserve"> FORMTEXT </w:instrText>
      </w:r>
      <w:r w:rsidR="00FC2ACD">
        <w:rPr>
          <w:rFonts w:ascii="Calibri" w:hAnsi="Calibri"/>
          <w:sz w:val="18"/>
          <w:szCs w:val="18"/>
        </w:rPr>
      </w:r>
      <w:r w:rsidR="00FC2ACD">
        <w:rPr>
          <w:rFonts w:ascii="Calibri" w:hAnsi="Calibri"/>
          <w:sz w:val="18"/>
          <w:szCs w:val="18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FC2ACD">
        <w:rPr>
          <w:rFonts w:ascii="Calibri" w:hAnsi="Calibri"/>
          <w:sz w:val="18"/>
          <w:szCs w:val="18"/>
        </w:rPr>
        <w:fldChar w:fldCharType="end"/>
      </w:r>
      <w:r w:rsidR="000F61C5">
        <w:rPr>
          <w:rFonts w:ascii="Calibri" w:hAnsi="Calibri"/>
          <w:sz w:val="18"/>
          <w:szCs w:val="18"/>
        </w:rPr>
        <w:tab/>
      </w:r>
      <w:r w:rsidR="000F61C5">
        <w:rPr>
          <w:rFonts w:ascii="Calibri" w:hAnsi="Calibri"/>
          <w:sz w:val="18"/>
          <w:szCs w:val="18"/>
        </w:rPr>
        <w:tab/>
      </w:r>
      <w:r w:rsidR="000F61C5">
        <w:rPr>
          <w:rFonts w:ascii="Calibri" w:hAnsi="Calibri"/>
          <w:sz w:val="18"/>
          <w:szCs w:val="18"/>
        </w:rPr>
        <w:tab/>
      </w:r>
      <w:r w:rsidR="000F61C5">
        <w:rPr>
          <w:rFonts w:ascii="Calibri" w:hAnsi="Calibri"/>
          <w:sz w:val="18"/>
          <w:szCs w:val="18"/>
        </w:rPr>
        <w:tab/>
        <w:t xml:space="preserve"> </w:t>
      </w:r>
      <w:r w:rsidR="000F61C5">
        <w:rPr>
          <w:rFonts w:ascii="Calibri" w:hAnsi="Calibri"/>
          <w:sz w:val="18"/>
          <w:szCs w:val="18"/>
        </w:rPr>
        <w:tab/>
      </w:r>
      <w:r w:rsidR="00FC2ACD"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>
        <w:rPr>
          <w:rFonts w:ascii="Calibri" w:hAnsi="Calibri"/>
          <w:sz w:val="18"/>
          <w:szCs w:val="18"/>
        </w:rPr>
        <w:instrText xml:space="preserve"> FORMTEXT </w:instrText>
      </w:r>
      <w:r w:rsidR="00FC2ACD">
        <w:rPr>
          <w:rFonts w:ascii="Calibri" w:hAnsi="Calibri"/>
          <w:sz w:val="18"/>
          <w:szCs w:val="18"/>
        </w:rPr>
      </w:r>
      <w:r w:rsidR="00FC2ACD">
        <w:rPr>
          <w:rFonts w:ascii="Calibri" w:hAnsi="Calibri"/>
          <w:sz w:val="18"/>
          <w:szCs w:val="18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FC2ACD">
        <w:rPr>
          <w:rFonts w:ascii="Calibri" w:hAnsi="Calibri"/>
          <w:sz w:val="18"/>
          <w:szCs w:val="18"/>
        </w:rPr>
        <w:fldChar w:fldCharType="end"/>
      </w:r>
      <w:r w:rsidR="000F61C5">
        <w:rPr>
          <w:rFonts w:ascii="Calibri" w:hAnsi="Calibri"/>
          <w:sz w:val="18"/>
          <w:szCs w:val="18"/>
        </w:rPr>
        <w:t xml:space="preserve"> </w:t>
      </w:r>
      <w:r w:rsidR="000F61C5">
        <w:rPr>
          <w:rFonts w:ascii="Calibri" w:hAnsi="Calibri"/>
          <w:sz w:val="18"/>
          <w:szCs w:val="18"/>
        </w:rPr>
        <w:tab/>
      </w:r>
      <w:r w:rsidR="000F61C5">
        <w:rPr>
          <w:rFonts w:ascii="Calibri" w:hAnsi="Calibri"/>
          <w:sz w:val="18"/>
          <w:szCs w:val="18"/>
        </w:rPr>
        <w:tab/>
      </w:r>
      <w:r w:rsidR="000F61C5">
        <w:rPr>
          <w:rFonts w:ascii="Calibri" w:hAnsi="Calibri"/>
          <w:sz w:val="18"/>
          <w:szCs w:val="18"/>
        </w:rPr>
        <w:tab/>
      </w:r>
      <w:r w:rsidR="000F61C5">
        <w:rPr>
          <w:rFonts w:ascii="Calibri" w:hAnsi="Calibri"/>
          <w:sz w:val="18"/>
          <w:szCs w:val="18"/>
        </w:rPr>
        <w:tab/>
      </w:r>
      <w:r w:rsidR="000F61C5">
        <w:rPr>
          <w:rFonts w:ascii="Calibri" w:hAnsi="Calibri"/>
          <w:sz w:val="18"/>
          <w:szCs w:val="18"/>
        </w:rPr>
        <w:tab/>
      </w:r>
      <w:r w:rsidR="00FC2ACD"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>
        <w:rPr>
          <w:rFonts w:ascii="Calibri" w:hAnsi="Calibri"/>
          <w:sz w:val="18"/>
          <w:szCs w:val="18"/>
        </w:rPr>
        <w:instrText xml:space="preserve"> FORMTEXT </w:instrText>
      </w:r>
      <w:r w:rsidR="00FC2ACD">
        <w:rPr>
          <w:rFonts w:ascii="Calibri" w:hAnsi="Calibri"/>
          <w:sz w:val="18"/>
          <w:szCs w:val="18"/>
        </w:rPr>
      </w:r>
      <w:r w:rsidR="00FC2ACD">
        <w:rPr>
          <w:rFonts w:ascii="Calibri" w:hAnsi="Calibri"/>
          <w:sz w:val="18"/>
          <w:szCs w:val="18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FC2ACD">
        <w:rPr>
          <w:rFonts w:ascii="Calibri" w:hAnsi="Calibri"/>
          <w:sz w:val="18"/>
          <w:szCs w:val="18"/>
        </w:rPr>
        <w:fldChar w:fldCharType="end"/>
      </w:r>
      <w:r w:rsidR="000F61C5">
        <w:rPr>
          <w:rFonts w:ascii="Calibri" w:hAnsi="Calibri"/>
          <w:sz w:val="18"/>
          <w:szCs w:val="18"/>
        </w:rPr>
        <w:tab/>
      </w:r>
    </w:p>
    <w:p w:rsidR="000F61C5" w:rsidRPr="00416E0F" w:rsidRDefault="000F61C5" w:rsidP="002924F1">
      <w:pPr>
        <w:shd w:val="clear" w:color="auto" w:fill="FFFFFF"/>
        <w:ind w:left="-1560"/>
        <w:rPr>
          <w:rFonts w:ascii="Calibri" w:hAnsi="Calibri"/>
          <w:lang w:val="es-PE"/>
        </w:rPr>
      </w:pPr>
      <w:r>
        <w:rPr>
          <w:rFonts w:ascii="Calibri" w:hAnsi="Calibri"/>
          <w:color w:val="000000"/>
          <w:spacing w:val="-3"/>
          <w:sz w:val="14"/>
          <w:szCs w:val="14"/>
          <w:lang w:val="es-PE"/>
        </w:rPr>
        <w:lastRenderedPageBreak/>
        <w:t xml:space="preserve">(Calle y </w:t>
      </w:r>
      <w:r w:rsidRPr="00416E0F">
        <w:rPr>
          <w:rFonts w:ascii="Calibri" w:hAnsi="Calibri"/>
          <w:color w:val="000000"/>
          <w:spacing w:val="-3"/>
          <w:sz w:val="14"/>
          <w:szCs w:val="14"/>
          <w:lang w:val="es-PE"/>
        </w:rPr>
        <w:t xml:space="preserve">número) </w:t>
      </w:r>
    </w:p>
    <w:p w:rsidR="000F61C5" w:rsidRPr="00E85285" w:rsidRDefault="000F61C5" w:rsidP="002924F1">
      <w:pPr>
        <w:shd w:val="clear" w:color="auto" w:fill="FFFFFF"/>
        <w:ind w:left="-900"/>
        <w:rPr>
          <w:rFonts w:ascii="Calibri" w:hAnsi="Calibri"/>
          <w:color w:val="000000"/>
          <w:spacing w:val="-4"/>
          <w:sz w:val="14"/>
          <w:szCs w:val="14"/>
          <w:lang w:val="pt-BR"/>
        </w:rPr>
        <w:sectPr w:rsidR="000F61C5" w:rsidRPr="00E85285" w:rsidSect="002924F1">
          <w:type w:val="continuous"/>
          <w:pgSz w:w="12240" w:h="15840"/>
          <w:pgMar w:top="950" w:right="1325" w:bottom="360" w:left="2304" w:header="720" w:footer="720" w:gutter="0"/>
          <w:cols w:num="2" w:space="720" w:equalWidth="0">
            <w:col w:w="1688" w:space="1372"/>
            <w:col w:w="4010"/>
          </w:cols>
          <w:noEndnote/>
        </w:sectPr>
      </w:pPr>
      <w:r>
        <w:rPr>
          <w:rFonts w:ascii="Calibri" w:hAnsi="Calibri"/>
          <w:color w:val="000000"/>
          <w:spacing w:val="-4"/>
          <w:sz w:val="14"/>
          <w:szCs w:val="14"/>
          <w:lang w:val="es-PE"/>
        </w:rPr>
        <w:lastRenderedPageBreak/>
        <w:t xml:space="preserve">              </w:t>
      </w:r>
      <w:r w:rsidRPr="00E85285">
        <w:rPr>
          <w:rFonts w:ascii="Calibri" w:hAnsi="Calibri"/>
          <w:color w:val="000000"/>
          <w:spacing w:val="-4"/>
          <w:sz w:val="14"/>
          <w:szCs w:val="14"/>
          <w:lang w:val="pt-BR"/>
        </w:rPr>
        <w:t>(Distrito)                                                                                                             (Código Postal)</w:t>
      </w:r>
    </w:p>
    <w:p w:rsidR="000F61C5" w:rsidRPr="00E85285" w:rsidRDefault="000F61C5" w:rsidP="00F74C6B">
      <w:pPr>
        <w:spacing w:before="854" w:line="1" w:lineRule="exact"/>
        <w:rPr>
          <w:rFonts w:ascii="Calibri" w:hAnsi="Calibri"/>
          <w:sz w:val="2"/>
          <w:szCs w:val="2"/>
          <w:lang w:val="pt-BR"/>
        </w:rPr>
      </w:pPr>
    </w:p>
    <w:p w:rsidR="000F61C5" w:rsidRPr="00E85285" w:rsidRDefault="000F61C5" w:rsidP="00F74C6B">
      <w:pPr>
        <w:shd w:val="clear" w:color="auto" w:fill="FFFFFF"/>
        <w:rPr>
          <w:rFonts w:ascii="Calibri" w:hAnsi="Calibri"/>
          <w:sz w:val="2"/>
          <w:szCs w:val="2"/>
          <w:lang w:val="pt-BR"/>
        </w:rPr>
        <w:sectPr w:rsidR="000F61C5" w:rsidRPr="00E85285" w:rsidSect="00281BE9">
          <w:type w:val="continuous"/>
          <w:pgSz w:w="12240" w:h="15840"/>
          <w:pgMar w:top="950" w:right="1325" w:bottom="360" w:left="744" w:header="720" w:footer="720" w:gutter="0"/>
          <w:cols w:space="60"/>
          <w:noEndnote/>
        </w:sectPr>
      </w:pPr>
    </w:p>
    <w:p w:rsidR="000F61C5" w:rsidRPr="00E85285" w:rsidRDefault="00A8116F" w:rsidP="00A13B27">
      <w:pPr>
        <w:shd w:val="clear" w:color="auto" w:fill="FFFFFF"/>
        <w:spacing w:before="259" w:after="336" w:line="197" w:lineRule="exact"/>
        <w:ind w:left="274" w:right="-7"/>
        <w:rPr>
          <w:rFonts w:ascii="Calibri" w:hAnsi="Calibri"/>
          <w:sz w:val="20"/>
          <w:szCs w:val="20"/>
          <w:lang w:val="pt-BR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margin">
                  <wp:posOffset>200025</wp:posOffset>
                </wp:positionH>
                <wp:positionV relativeFrom="paragraph">
                  <wp:posOffset>438149</wp:posOffset>
                </wp:positionV>
                <wp:extent cx="6795770" cy="0"/>
                <wp:effectExtent l="0" t="0" r="5080" b="0"/>
                <wp:wrapNone/>
                <wp:docPr id="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9577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82F8EA" id="Line 4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15.75pt,34.5pt" to="550.85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" strokeweight=".25pt">
                <w10:wrap anchorx="margin"/>
              </v:line>
            </w:pict>
          </mc:Fallback>
        </mc:AlternateContent>
      </w:r>
      <w:r w:rsidR="000F61C5" w:rsidRPr="00E85285">
        <w:rPr>
          <w:rFonts w:ascii="Calibri" w:hAnsi="Calibri"/>
          <w:lang w:val="pt-BR"/>
        </w:rPr>
        <w:t xml:space="preserve"> </w:t>
      </w:r>
      <w:r w:rsidR="00FC2ACD" w:rsidRPr="00E85285">
        <w:rPr>
          <w:rFonts w:ascii="Calibri" w:hAnsi="Calibri"/>
          <w:sz w:val="20"/>
          <w:szCs w:val="20"/>
          <w:lang w:val="pt-BR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0F61C5" w:rsidRPr="00964B4B">
        <w:rPr>
          <w:rFonts w:ascii="Calibri" w:hAnsi="Calibri"/>
          <w:sz w:val="20"/>
          <w:szCs w:val="20"/>
          <w:lang w:val="pt-BR"/>
        </w:rPr>
        <w:instrText xml:space="preserve"> FORMTEXT </w:instrText>
      </w:r>
      <w:r w:rsidR="00FC2ACD" w:rsidRPr="00E85285">
        <w:rPr>
          <w:rFonts w:ascii="Calibri" w:hAnsi="Calibri"/>
          <w:sz w:val="20"/>
          <w:szCs w:val="20"/>
          <w:lang w:val="pt-BR"/>
        </w:rPr>
      </w:r>
      <w:r w:rsidR="00FC2ACD" w:rsidRPr="00E85285">
        <w:rPr>
          <w:rFonts w:ascii="Calibri" w:hAnsi="Calibri"/>
          <w:sz w:val="20"/>
          <w:szCs w:val="20"/>
          <w:lang w:val="pt-BR"/>
        </w:rPr>
        <w:fldChar w:fldCharType="separate"/>
      </w:r>
      <w:r w:rsidR="000F61C5" w:rsidRPr="00A13B27">
        <w:rPr>
          <w:rFonts w:ascii="Calibri" w:eastAsia="Times New Roman" w:hAnsi="Arial Unicode MS" w:cs="Arial Unicode MS"/>
          <w:sz w:val="20"/>
          <w:szCs w:val="20"/>
        </w:rPr>
        <w:t> </w:t>
      </w:r>
      <w:r w:rsidR="000F61C5" w:rsidRPr="00A13B27">
        <w:rPr>
          <w:rFonts w:ascii="Calibri" w:eastAsia="Times New Roman" w:hAnsi="Arial Unicode MS" w:cs="Arial Unicode MS"/>
          <w:sz w:val="20"/>
          <w:szCs w:val="20"/>
        </w:rPr>
        <w:t> </w:t>
      </w:r>
      <w:r w:rsidR="000F61C5" w:rsidRPr="00A13B27">
        <w:rPr>
          <w:rFonts w:ascii="Calibri" w:eastAsia="Times New Roman" w:hAnsi="Arial Unicode MS" w:cs="Arial Unicode MS"/>
          <w:sz w:val="20"/>
          <w:szCs w:val="20"/>
        </w:rPr>
        <w:t> </w:t>
      </w:r>
      <w:r w:rsidR="000F61C5" w:rsidRPr="00A13B27">
        <w:rPr>
          <w:rFonts w:ascii="Calibri" w:eastAsia="Times New Roman" w:hAnsi="Arial Unicode MS" w:cs="Arial Unicode MS"/>
          <w:sz w:val="20"/>
          <w:szCs w:val="20"/>
        </w:rPr>
        <w:t> </w:t>
      </w:r>
      <w:r w:rsidR="000F61C5" w:rsidRPr="00A13B27">
        <w:rPr>
          <w:rFonts w:ascii="Calibri" w:eastAsia="Times New Roman" w:hAnsi="Arial Unicode MS" w:cs="Arial Unicode MS"/>
          <w:sz w:val="20"/>
          <w:szCs w:val="20"/>
        </w:rPr>
        <w:t> </w:t>
      </w:r>
      <w:r w:rsidR="00FC2ACD" w:rsidRPr="00E85285">
        <w:rPr>
          <w:rFonts w:ascii="Calibri" w:hAnsi="Calibri"/>
          <w:sz w:val="20"/>
          <w:szCs w:val="20"/>
          <w:lang w:val="pt-BR"/>
        </w:rPr>
        <w:fldChar w:fldCharType="end"/>
      </w:r>
      <w:r w:rsidR="000F61C5" w:rsidRPr="00E85285">
        <w:rPr>
          <w:rFonts w:ascii="Calibri" w:hAnsi="Calibri"/>
          <w:sz w:val="20"/>
          <w:szCs w:val="20"/>
          <w:lang w:val="pt-BR"/>
        </w:rPr>
        <w:tab/>
        <w:t xml:space="preserve">                                                </w:t>
      </w:r>
      <w:r w:rsidR="00FC2ACD" w:rsidRPr="00E85285">
        <w:rPr>
          <w:rFonts w:ascii="Calibri" w:hAnsi="Calibri"/>
          <w:sz w:val="20"/>
          <w:szCs w:val="20"/>
          <w:lang w:val="pt-BR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 w:rsidRPr="00E85285">
        <w:rPr>
          <w:rFonts w:ascii="Calibri" w:hAnsi="Calibri"/>
          <w:sz w:val="20"/>
          <w:szCs w:val="20"/>
          <w:lang w:val="pt-BR"/>
        </w:rPr>
        <w:instrText xml:space="preserve"> FORMTEXT </w:instrText>
      </w:r>
      <w:r w:rsidR="00FC2ACD" w:rsidRPr="00E85285">
        <w:rPr>
          <w:rFonts w:ascii="Calibri" w:hAnsi="Calibri"/>
          <w:sz w:val="20"/>
          <w:szCs w:val="20"/>
          <w:lang w:val="pt-BR"/>
        </w:rPr>
      </w:r>
      <w:r w:rsidR="00FC2ACD" w:rsidRPr="00E85285">
        <w:rPr>
          <w:rFonts w:ascii="Calibri" w:hAnsi="Calibri"/>
          <w:sz w:val="20"/>
          <w:szCs w:val="20"/>
          <w:lang w:val="pt-BR"/>
        </w:rPr>
        <w:fldChar w:fldCharType="separate"/>
      </w:r>
      <w:r w:rsidR="000F61C5" w:rsidRPr="00A13B27">
        <w:rPr>
          <w:rFonts w:ascii="Calibri" w:hAnsi="Calibri"/>
          <w:noProof/>
          <w:sz w:val="20"/>
          <w:szCs w:val="20"/>
        </w:rPr>
        <w:t> </w:t>
      </w:r>
      <w:r w:rsidR="000F61C5" w:rsidRPr="00A13B27">
        <w:rPr>
          <w:rFonts w:ascii="Calibri" w:hAnsi="Calibri"/>
          <w:noProof/>
          <w:sz w:val="20"/>
          <w:szCs w:val="20"/>
        </w:rPr>
        <w:t> </w:t>
      </w:r>
      <w:r w:rsidR="000F61C5" w:rsidRPr="00A13B27">
        <w:rPr>
          <w:rFonts w:ascii="Calibri" w:hAnsi="Calibri"/>
          <w:noProof/>
          <w:sz w:val="20"/>
          <w:szCs w:val="20"/>
        </w:rPr>
        <w:t> </w:t>
      </w:r>
      <w:r w:rsidR="000F61C5" w:rsidRPr="00A13B27">
        <w:rPr>
          <w:rFonts w:ascii="Calibri" w:hAnsi="Calibri"/>
          <w:noProof/>
          <w:sz w:val="20"/>
          <w:szCs w:val="20"/>
        </w:rPr>
        <w:t> </w:t>
      </w:r>
      <w:r w:rsidR="000F61C5" w:rsidRPr="00A13B27">
        <w:rPr>
          <w:rFonts w:ascii="Calibri" w:hAnsi="Calibri"/>
          <w:noProof/>
          <w:sz w:val="20"/>
          <w:szCs w:val="20"/>
        </w:rPr>
        <w:t> </w:t>
      </w:r>
      <w:r w:rsidR="00FC2ACD" w:rsidRPr="00E85285">
        <w:rPr>
          <w:rFonts w:ascii="Calibri" w:hAnsi="Calibri"/>
          <w:sz w:val="20"/>
          <w:szCs w:val="20"/>
          <w:lang w:val="pt-BR"/>
        </w:rPr>
        <w:fldChar w:fldCharType="end"/>
      </w:r>
      <w:r w:rsidR="000F61C5" w:rsidRPr="00E85285">
        <w:rPr>
          <w:rFonts w:ascii="Calibri" w:hAnsi="Calibri"/>
          <w:sz w:val="20"/>
          <w:szCs w:val="20"/>
          <w:lang w:val="pt-BR"/>
        </w:rPr>
        <w:t xml:space="preserve">                                            </w:t>
      </w:r>
      <w:r w:rsidR="00FC2ACD" w:rsidRPr="00E85285">
        <w:rPr>
          <w:rFonts w:ascii="Calibri" w:hAnsi="Calibri"/>
          <w:sz w:val="20"/>
          <w:szCs w:val="20"/>
          <w:lang w:val="pt-BR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F61C5" w:rsidRPr="00E85285">
        <w:rPr>
          <w:rFonts w:ascii="Calibri" w:hAnsi="Calibri"/>
          <w:sz w:val="20"/>
          <w:szCs w:val="20"/>
          <w:lang w:val="pt-BR"/>
        </w:rPr>
        <w:instrText xml:space="preserve"> FORMTEXT </w:instrText>
      </w:r>
      <w:r w:rsidR="00FC2ACD" w:rsidRPr="00E85285">
        <w:rPr>
          <w:rFonts w:ascii="Calibri" w:hAnsi="Calibri"/>
          <w:sz w:val="20"/>
          <w:szCs w:val="20"/>
          <w:lang w:val="pt-BR"/>
        </w:rPr>
      </w:r>
      <w:r w:rsidR="00FC2ACD" w:rsidRPr="00E85285">
        <w:rPr>
          <w:rFonts w:ascii="Calibri" w:hAnsi="Calibri"/>
          <w:sz w:val="20"/>
          <w:szCs w:val="20"/>
          <w:lang w:val="pt-BR"/>
        </w:rPr>
        <w:fldChar w:fldCharType="separate"/>
      </w:r>
      <w:r w:rsidR="000F61C5" w:rsidRPr="00A13B27">
        <w:rPr>
          <w:rFonts w:ascii="Calibri" w:hAnsi="Calibri"/>
          <w:noProof/>
          <w:sz w:val="20"/>
          <w:szCs w:val="20"/>
        </w:rPr>
        <w:t> </w:t>
      </w:r>
      <w:r w:rsidR="000F61C5" w:rsidRPr="00A13B27">
        <w:rPr>
          <w:rFonts w:ascii="Calibri" w:hAnsi="Calibri"/>
          <w:noProof/>
          <w:sz w:val="20"/>
          <w:szCs w:val="20"/>
        </w:rPr>
        <w:t> </w:t>
      </w:r>
      <w:r w:rsidR="000F61C5" w:rsidRPr="00A13B27">
        <w:rPr>
          <w:rFonts w:ascii="Calibri" w:hAnsi="Calibri"/>
          <w:noProof/>
          <w:sz w:val="20"/>
          <w:szCs w:val="20"/>
        </w:rPr>
        <w:t> </w:t>
      </w:r>
      <w:r w:rsidR="000F61C5" w:rsidRPr="00A13B27">
        <w:rPr>
          <w:rFonts w:ascii="Calibri" w:hAnsi="Calibri"/>
          <w:noProof/>
          <w:sz w:val="20"/>
          <w:szCs w:val="20"/>
        </w:rPr>
        <w:t> </w:t>
      </w:r>
      <w:r w:rsidR="000F61C5" w:rsidRPr="00A13B27">
        <w:rPr>
          <w:rFonts w:ascii="Calibri" w:hAnsi="Calibri"/>
          <w:noProof/>
          <w:sz w:val="20"/>
          <w:szCs w:val="20"/>
        </w:rPr>
        <w:t> </w:t>
      </w:r>
      <w:r w:rsidR="00FC2ACD" w:rsidRPr="00E85285">
        <w:rPr>
          <w:rFonts w:ascii="Calibri" w:hAnsi="Calibri"/>
          <w:sz w:val="20"/>
          <w:szCs w:val="20"/>
          <w:lang w:val="pt-BR"/>
        </w:rPr>
        <w:fldChar w:fldCharType="end"/>
      </w:r>
    </w:p>
    <w:p w:rsidR="000F61C5" w:rsidRPr="00E85285" w:rsidRDefault="000F61C5" w:rsidP="002924F1">
      <w:pPr>
        <w:shd w:val="clear" w:color="auto" w:fill="FFFFFF"/>
        <w:spacing w:before="259" w:after="336" w:line="197" w:lineRule="exact"/>
        <w:ind w:left="274" w:right="-7"/>
        <w:rPr>
          <w:rFonts w:ascii="Calibri" w:hAnsi="Calibri"/>
          <w:sz w:val="2"/>
          <w:szCs w:val="2"/>
          <w:lang w:val="pt-BR"/>
        </w:rPr>
        <w:sectPr w:rsidR="000F61C5" w:rsidRPr="00E85285" w:rsidSect="00281BE9">
          <w:type w:val="continuous"/>
          <w:pgSz w:w="12240" w:h="15840"/>
          <w:pgMar w:top="950" w:right="1325" w:bottom="360" w:left="504" w:header="720" w:footer="720" w:gutter="0"/>
          <w:cols w:space="60"/>
          <w:noEndnote/>
        </w:sectPr>
      </w:pPr>
    </w:p>
    <w:p w:rsidR="000F61C5" w:rsidRPr="00E85285" w:rsidRDefault="000F61C5" w:rsidP="002924F1">
      <w:pPr>
        <w:shd w:val="clear" w:color="auto" w:fill="FFFFFF"/>
        <w:tabs>
          <w:tab w:val="left" w:pos="0"/>
        </w:tabs>
        <w:spacing w:before="14"/>
        <w:ind w:firstLine="142"/>
        <w:rPr>
          <w:rFonts w:ascii="Calibri" w:hAnsi="Calibri"/>
          <w:lang w:val="pt-BR"/>
        </w:rPr>
      </w:pPr>
      <w:r w:rsidRPr="00E85285">
        <w:rPr>
          <w:rFonts w:ascii="Calibri" w:hAnsi="Calibri"/>
          <w:color w:val="000000"/>
          <w:spacing w:val="-1"/>
          <w:sz w:val="14"/>
          <w:szCs w:val="14"/>
          <w:lang w:val="pt-BR"/>
        </w:rPr>
        <w:lastRenderedPageBreak/>
        <w:t>(</w:t>
      </w:r>
      <w:proofErr w:type="spellStart"/>
      <w:r w:rsidRPr="00E85285">
        <w:rPr>
          <w:rFonts w:ascii="Calibri" w:hAnsi="Calibri"/>
          <w:color w:val="000000"/>
          <w:spacing w:val="-1"/>
          <w:sz w:val="14"/>
          <w:szCs w:val="14"/>
          <w:lang w:val="pt-BR"/>
        </w:rPr>
        <w:t>Provincia</w:t>
      </w:r>
      <w:proofErr w:type="spellEnd"/>
      <w:r w:rsidRPr="00E85285">
        <w:rPr>
          <w:rFonts w:ascii="Calibri" w:hAnsi="Calibri"/>
          <w:color w:val="000000"/>
          <w:spacing w:val="-1"/>
          <w:sz w:val="14"/>
          <w:szCs w:val="14"/>
          <w:lang w:val="pt-BR"/>
        </w:rPr>
        <w:t>)</w:t>
      </w:r>
    </w:p>
    <w:p w:rsidR="000F61C5" w:rsidRDefault="000F61C5" w:rsidP="00F74C6B">
      <w:pPr>
        <w:shd w:val="clear" w:color="auto" w:fill="FFFFFF"/>
        <w:spacing w:before="202" w:line="202" w:lineRule="exact"/>
        <w:ind w:left="19"/>
        <w:rPr>
          <w:rFonts w:ascii="Calibri" w:hAnsi="Calibri"/>
          <w:b/>
          <w:color w:val="000000"/>
          <w:spacing w:val="-2"/>
          <w:sz w:val="18"/>
          <w:szCs w:val="18"/>
          <w:lang w:val="pt-BR"/>
        </w:rPr>
      </w:pPr>
    </w:p>
    <w:p w:rsidR="000F61C5" w:rsidRPr="00E85285" w:rsidRDefault="000F61C5" w:rsidP="00F74C6B">
      <w:pPr>
        <w:shd w:val="clear" w:color="auto" w:fill="FFFFFF"/>
        <w:spacing w:before="202" w:line="202" w:lineRule="exact"/>
        <w:ind w:left="19"/>
        <w:rPr>
          <w:rFonts w:ascii="Calibri" w:hAnsi="Calibri"/>
          <w:b/>
          <w:color w:val="000000"/>
          <w:spacing w:val="-2"/>
          <w:sz w:val="18"/>
          <w:szCs w:val="18"/>
          <w:lang w:val="pt-BR"/>
        </w:rPr>
      </w:pPr>
      <w:proofErr w:type="spellStart"/>
      <w:r w:rsidRPr="00E85285">
        <w:rPr>
          <w:rFonts w:ascii="Calibri" w:hAnsi="Calibri"/>
          <w:b/>
          <w:color w:val="000000"/>
          <w:spacing w:val="-2"/>
          <w:sz w:val="18"/>
          <w:szCs w:val="18"/>
          <w:lang w:val="pt-BR"/>
        </w:rPr>
        <w:t>Teléfonos</w:t>
      </w:r>
      <w:proofErr w:type="spellEnd"/>
      <w:r w:rsidRPr="00E85285">
        <w:rPr>
          <w:rFonts w:ascii="Calibri" w:hAnsi="Calibri"/>
          <w:b/>
          <w:color w:val="000000"/>
          <w:spacing w:val="-2"/>
          <w:sz w:val="18"/>
          <w:szCs w:val="18"/>
          <w:lang w:val="pt-BR"/>
        </w:rPr>
        <w:t xml:space="preserve"> </w:t>
      </w:r>
    </w:p>
    <w:p w:rsidR="000F61C5" w:rsidRPr="00E85285" w:rsidRDefault="000F61C5" w:rsidP="00416E0F">
      <w:pPr>
        <w:rPr>
          <w:rFonts w:ascii="Calibri" w:hAnsi="Calibri"/>
          <w:sz w:val="16"/>
          <w:szCs w:val="16"/>
          <w:lang w:val="pt-BR"/>
        </w:rPr>
      </w:pPr>
    </w:p>
    <w:p w:rsidR="000F61C5" w:rsidRPr="00E85285" w:rsidRDefault="00A8116F" w:rsidP="002924F1">
      <w:pPr>
        <w:shd w:val="clear" w:color="auto" w:fill="FFFFFF"/>
        <w:spacing w:before="202" w:line="202" w:lineRule="exact"/>
        <w:ind w:left="19" w:right="-248"/>
        <w:rPr>
          <w:rFonts w:ascii="Calibri" w:hAnsi="Calibri"/>
          <w:sz w:val="18"/>
          <w:szCs w:val="18"/>
          <w:lang w:val="pt-BR"/>
        </w:rPr>
      </w:pPr>
      <w:r>
        <w:rPr>
          <w:noProof/>
          <w:lang w:val="en-US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>
                <wp:simplePos x="0" y="0"/>
                <wp:positionH relativeFrom="margin">
                  <wp:posOffset>-46990</wp:posOffset>
                </wp:positionH>
                <wp:positionV relativeFrom="paragraph">
                  <wp:posOffset>399414</wp:posOffset>
                </wp:positionV>
                <wp:extent cx="2442210" cy="0"/>
                <wp:effectExtent l="0" t="0" r="15240" b="0"/>
                <wp:wrapNone/>
                <wp:docPr id="7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4221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3705DA" id="Line 5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3.7pt,31.45pt" to="188.6pt,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" strokeweight=".25pt">
                <w10:wrap anchorx="margin"/>
              </v:line>
            </w:pict>
          </mc:Fallback>
        </mc:AlternateContent>
      </w:r>
      <w:r w:rsidR="00FC2ACD" w:rsidRPr="00E85285">
        <w:rPr>
          <w:rFonts w:ascii="Calibri" w:hAnsi="Calibri"/>
          <w:sz w:val="18"/>
          <w:szCs w:val="18"/>
          <w:lang w:val="pt-BR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0F61C5" w:rsidRPr="00E85285">
        <w:rPr>
          <w:rFonts w:ascii="Calibri" w:hAnsi="Calibri"/>
          <w:sz w:val="18"/>
          <w:szCs w:val="18"/>
          <w:lang w:val="pt-BR"/>
        </w:rPr>
        <w:instrText xml:space="preserve"> FORMTEXT </w:instrText>
      </w:r>
      <w:r w:rsidR="00FC2ACD" w:rsidRPr="00E85285">
        <w:rPr>
          <w:rFonts w:ascii="Calibri" w:hAnsi="Calibri"/>
          <w:sz w:val="18"/>
          <w:szCs w:val="18"/>
          <w:lang w:val="pt-BR"/>
        </w:rPr>
      </w:r>
      <w:r w:rsidR="00FC2ACD" w:rsidRPr="00E85285">
        <w:rPr>
          <w:rFonts w:ascii="Calibri" w:hAnsi="Calibri"/>
          <w:sz w:val="18"/>
          <w:szCs w:val="18"/>
          <w:lang w:val="pt-BR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FC2ACD" w:rsidRPr="00E85285">
        <w:rPr>
          <w:rFonts w:ascii="Calibri" w:hAnsi="Calibri"/>
          <w:sz w:val="18"/>
          <w:szCs w:val="18"/>
          <w:lang w:val="pt-BR"/>
        </w:rPr>
        <w:fldChar w:fldCharType="end"/>
      </w:r>
      <w:r w:rsidR="000F61C5" w:rsidRPr="00E85285">
        <w:rPr>
          <w:rFonts w:ascii="Calibri" w:hAnsi="Calibri"/>
          <w:sz w:val="18"/>
          <w:szCs w:val="18"/>
          <w:lang w:val="pt-BR"/>
        </w:rPr>
        <w:tab/>
        <w:t xml:space="preserve">                          </w:t>
      </w:r>
      <w:r w:rsidR="00FC2ACD" w:rsidRPr="00E85285">
        <w:rPr>
          <w:rFonts w:ascii="Calibri" w:hAnsi="Calibri"/>
          <w:sz w:val="18"/>
          <w:szCs w:val="18"/>
          <w:lang w:val="pt-BR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0F61C5" w:rsidRPr="00E85285">
        <w:rPr>
          <w:rFonts w:ascii="Calibri" w:hAnsi="Calibri"/>
          <w:sz w:val="18"/>
          <w:szCs w:val="18"/>
          <w:lang w:val="pt-BR"/>
        </w:rPr>
        <w:instrText xml:space="preserve"> FORMTEXT </w:instrText>
      </w:r>
      <w:r w:rsidR="00FC2ACD" w:rsidRPr="00E85285">
        <w:rPr>
          <w:rFonts w:ascii="Calibri" w:hAnsi="Calibri"/>
          <w:sz w:val="18"/>
          <w:szCs w:val="18"/>
          <w:lang w:val="pt-BR"/>
        </w:rPr>
      </w:r>
      <w:r w:rsidR="00FC2ACD" w:rsidRPr="00E85285">
        <w:rPr>
          <w:rFonts w:ascii="Calibri" w:hAnsi="Calibri"/>
          <w:sz w:val="18"/>
          <w:szCs w:val="18"/>
          <w:lang w:val="pt-BR"/>
        </w:rPr>
        <w:fldChar w:fldCharType="separate"/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0F61C5">
        <w:rPr>
          <w:rFonts w:ascii="Calibri" w:hAnsi="Calibri"/>
          <w:noProof/>
          <w:sz w:val="18"/>
          <w:szCs w:val="18"/>
        </w:rPr>
        <w:t> </w:t>
      </w:r>
      <w:r w:rsidR="00FC2ACD" w:rsidRPr="00E85285">
        <w:rPr>
          <w:rFonts w:ascii="Calibri" w:hAnsi="Calibri"/>
          <w:sz w:val="18"/>
          <w:szCs w:val="18"/>
          <w:lang w:val="pt-BR"/>
        </w:rPr>
        <w:fldChar w:fldCharType="end"/>
      </w:r>
      <w:r w:rsidR="000F61C5" w:rsidRPr="00E85285">
        <w:rPr>
          <w:rFonts w:ascii="Calibri" w:hAnsi="Calibri"/>
          <w:sz w:val="18"/>
          <w:szCs w:val="18"/>
          <w:lang w:val="pt-BR"/>
        </w:rPr>
        <w:tab/>
        <w:t xml:space="preserve">                                             </w:t>
      </w:r>
      <w:r w:rsidR="000F61C5" w:rsidRPr="00E85285">
        <w:rPr>
          <w:rFonts w:ascii="Calibri" w:hAnsi="Calibri"/>
          <w:sz w:val="18"/>
          <w:szCs w:val="18"/>
          <w:lang w:val="pt-BR"/>
        </w:rPr>
        <w:tab/>
      </w:r>
      <w:r w:rsidR="000F61C5" w:rsidRPr="00E85285">
        <w:rPr>
          <w:rFonts w:ascii="Calibri" w:hAnsi="Calibri"/>
          <w:sz w:val="18"/>
          <w:szCs w:val="18"/>
          <w:lang w:val="pt-BR"/>
        </w:rPr>
        <w:tab/>
      </w:r>
      <w:r w:rsidR="000F61C5" w:rsidRPr="00E85285">
        <w:rPr>
          <w:rFonts w:ascii="Calibri" w:hAnsi="Calibri"/>
          <w:sz w:val="18"/>
          <w:szCs w:val="18"/>
          <w:lang w:val="pt-BR"/>
        </w:rPr>
        <w:tab/>
      </w:r>
      <w:r w:rsidR="000F61C5" w:rsidRPr="00E85285">
        <w:rPr>
          <w:rFonts w:ascii="Calibri" w:hAnsi="Calibri"/>
          <w:lang w:val="pt-BR"/>
        </w:rPr>
        <w:br w:type="column"/>
      </w:r>
      <w:r w:rsidR="000F61C5" w:rsidRPr="00E85285">
        <w:rPr>
          <w:rFonts w:ascii="Calibri" w:hAnsi="Calibri"/>
          <w:lang w:val="pt-BR"/>
        </w:rPr>
        <w:lastRenderedPageBreak/>
        <w:t xml:space="preserve">      </w:t>
      </w:r>
      <w:r w:rsidR="000F61C5" w:rsidRPr="00E85285">
        <w:rPr>
          <w:rFonts w:ascii="Calibri" w:hAnsi="Calibri"/>
          <w:color w:val="000000"/>
          <w:spacing w:val="-1"/>
          <w:sz w:val="14"/>
          <w:szCs w:val="14"/>
          <w:lang w:val="pt-BR"/>
        </w:rPr>
        <w:t>(</w:t>
      </w:r>
      <w:proofErr w:type="spellStart"/>
      <w:r w:rsidR="000F61C5" w:rsidRPr="00E85285">
        <w:rPr>
          <w:rFonts w:ascii="Calibri" w:hAnsi="Calibri"/>
          <w:color w:val="000000"/>
          <w:spacing w:val="-1"/>
          <w:sz w:val="14"/>
          <w:szCs w:val="14"/>
          <w:lang w:val="pt-BR"/>
        </w:rPr>
        <w:t>Región</w:t>
      </w:r>
      <w:proofErr w:type="spellEnd"/>
      <w:r w:rsidR="000F61C5" w:rsidRPr="00E85285">
        <w:rPr>
          <w:rFonts w:ascii="Calibri" w:hAnsi="Calibri"/>
          <w:color w:val="000000"/>
          <w:spacing w:val="-1"/>
          <w:sz w:val="14"/>
          <w:szCs w:val="14"/>
          <w:lang w:val="pt-BR"/>
        </w:rPr>
        <w:t xml:space="preserve">)                                  </w:t>
      </w:r>
    </w:p>
    <w:p w:rsidR="000F61C5" w:rsidRPr="0045052D" w:rsidRDefault="000F61C5" w:rsidP="00CB4B51">
      <w:pPr>
        <w:shd w:val="clear" w:color="auto" w:fill="FFFFFF"/>
        <w:spacing w:before="19"/>
        <w:rPr>
          <w:rFonts w:ascii="Calibri" w:hAnsi="Calibri"/>
        </w:rPr>
      </w:pPr>
      <w:r w:rsidRPr="00E85285">
        <w:rPr>
          <w:rFonts w:ascii="Calibri" w:hAnsi="Calibri"/>
          <w:lang w:val="pt-BR"/>
        </w:rPr>
        <w:br w:type="column"/>
      </w:r>
      <w:r>
        <w:rPr>
          <w:rFonts w:ascii="Calibri" w:hAnsi="Calibri"/>
          <w:color w:val="000000"/>
          <w:spacing w:val="-3"/>
          <w:sz w:val="14"/>
          <w:szCs w:val="14"/>
          <w:lang w:val="pt-BR"/>
        </w:rPr>
        <w:lastRenderedPageBreak/>
        <w:t xml:space="preserve"> </w:t>
      </w:r>
      <w:r w:rsidRPr="0045052D">
        <w:rPr>
          <w:rFonts w:ascii="Calibri" w:hAnsi="Calibri"/>
          <w:color w:val="000000"/>
          <w:spacing w:val="-3"/>
          <w:sz w:val="14"/>
          <w:szCs w:val="14"/>
        </w:rPr>
        <w:t xml:space="preserve">(País) </w:t>
      </w:r>
    </w:p>
    <w:p w:rsidR="000F61C5" w:rsidRPr="00CB4B51" w:rsidRDefault="000F61C5" w:rsidP="00CB4B51">
      <w:pPr>
        <w:shd w:val="clear" w:color="auto" w:fill="FFFFFF"/>
        <w:rPr>
          <w:rFonts w:ascii="Calibri" w:hAnsi="Calibri"/>
        </w:rPr>
      </w:pPr>
    </w:p>
    <w:p w:rsidR="000F61C5" w:rsidRDefault="000F61C5" w:rsidP="00CB4B51">
      <w:pPr>
        <w:rPr>
          <w:rFonts w:ascii="Calibri" w:hAnsi="Calibri"/>
          <w:b/>
          <w:sz w:val="18"/>
          <w:szCs w:val="18"/>
        </w:rPr>
      </w:pPr>
    </w:p>
    <w:p w:rsidR="00FD7B52" w:rsidRDefault="00FD7B52" w:rsidP="00CB4B51">
      <w:pPr>
        <w:rPr>
          <w:rFonts w:ascii="Calibri" w:hAnsi="Calibri"/>
          <w:b/>
          <w:sz w:val="18"/>
          <w:szCs w:val="18"/>
        </w:rPr>
      </w:pPr>
    </w:p>
    <w:p w:rsidR="000F61C5" w:rsidRDefault="000F61C5" w:rsidP="00CB4B51">
      <w:pPr>
        <w:rPr>
          <w:rFonts w:ascii="Calibri" w:hAnsi="Calibri"/>
          <w:b/>
          <w:sz w:val="18"/>
          <w:szCs w:val="18"/>
        </w:rPr>
      </w:pPr>
      <w:r w:rsidRPr="00CB4B51">
        <w:rPr>
          <w:rFonts w:ascii="Calibri" w:hAnsi="Calibri"/>
          <w:b/>
          <w:sz w:val="18"/>
          <w:szCs w:val="18"/>
        </w:rPr>
        <w:t xml:space="preserve">Correo electrónico </w:t>
      </w:r>
    </w:p>
    <w:p w:rsidR="000F61C5" w:rsidRDefault="00FC2ACD" w:rsidP="00F74C6B">
      <w:pPr>
        <w:shd w:val="clear" w:color="auto" w:fill="FFFFFF"/>
        <w:spacing w:before="197" w:line="202" w:lineRule="exact"/>
        <w:ind w:right="768"/>
        <w:rPr>
          <w:rFonts w:ascii="Calibri" w:hAnsi="Calibri"/>
          <w:sz w:val="18"/>
          <w:szCs w:val="18"/>
        </w:rPr>
      </w:pPr>
      <w:r w:rsidRPr="00F41EC3">
        <w:rPr>
          <w:rFonts w:ascii="Calibri" w:hAnsi="Calibri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0F61C5" w:rsidRPr="00F41EC3">
        <w:rPr>
          <w:rFonts w:ascii="Calibri" w:hAnsi="Calibri"/>
          <w:sz w:val="18"/>
          <w:szCs w:val="18"/>
        </w:rPr>
        <w:instrText xml:space="preserve"> FORMTEXT </w:instrText>
      </w:r>
      <w:r w:rsidRPr="00F41EC3">
        <w:rPr>
          <w:rFonts w:ascii="Calibri" w:hAnsi="Calibri"/>
          <w:sz w:val="18"/>
          <w:szCs w:val="18"/>
        </w:rPr>
      </w:r>
      <w:r w:rsidRPr="00F41EC3">
        <w:rPr>
          <w:rFonts w:ascii="Calibri" w:hAnsi="Calibri"/>
          <w:sz w:val="18"/>
          <w:szCs w:val="18"/>
        </w:rPr>
        <w:fldChar w:fldCharType="separate"/>
      </w:r>
      <w:r w:rsidR="000F61C5" w:rsidRPr="00F41EC3">
        <w:rPr>
          <w:rFonts w:ascii="Calibri" w:hAnsi="Calibri"/>
          <w:noProof/>
          <w:sz w:val="18"/>
          <w:szCs w:val="18"/>
        </w:rPr>
        <w:t> </w:t>
      </w:r>
      <w:r w:rsidR="000F61C5" w:rsidRPr="00F41EC3">
        <w:rPr>
          <w:rFonts w:ascii="Calibri" w:hAnsi="Calibri"/>
          <w:noProof/>
          <w:sz w:val="18"/>
          <w:szCs w:val="18"/>
        </w:rPr>
        <w:t> </w:t>
      </w:r>
      <w:r w:rsidR="000F61C5" w:rsidRPr="00F41EC3">
        <w:rPr>
          <w:rFonts w:ascii="Calibri" w:hAnsi="Calibri"/>
          <w:noProof/>
          <w:sz w:val="18"/>
          <w:szCs w:val="18"/>
        </w:rPr>
        <w:t> </w:t>
      </w:r>
      <w:r w:rsidR="000F61C5" w:rsidRPr="00F41EC3">
        <w:rPr>
          <w:rFonts w:ascii="Calibri" w:hAnsi="Calibri"/>
          <w:noProof/>
          <w:sz w:val="18"/>
          <w:szCs w:val="18"/>
        </w:rPr>
        <w:t> </w:t>
      </w:r>
      <w:r w:rsidR="000F61C5" w:rsidRPr="00F41EC3">
        <w:rPr>
          <w:rFonts w:ascii="Calibri" w:hAnsi="Calibri"/>
          <w:noProof/>
          <w:sz w:val="18"/>
          <w:szCs w:val="18"/>
        </w:rPr>
        <w:t> </w:t>
      </w:r>
      <w:r w:rsidRPr="00F41EC3">
        <w:rPr>
          <w:rFonts w:ascii="Calibri" w:hAnsi="Calibri"/>
          <w:sz w:val="18"/>
          <w:szCs w:val="18"/>
        </w:rPr>
        <w:fldChar w:fldCharType="end"/>
      </w:r>
    </w:p>
    <w:p w:rsidR="00F41EC3" w:rsidRPr="00F41EC3" w:rsidRDefault="00FC2ACD" w:rsidP="00F74C6B">
      <w:pPr>
        <w:shd w:val="clear" w:color="auto" w:fill="FFFFFF"/>
        <w:spacing w:before="197" w:line="202" w:lineRule="exact"/>
        <w:ind w:right="768"/>
        <w:rPr>
          <w:rFonts w:ascii="Calibri" w:hAnsi="Calibri"/>
          <w:lang w:val="es-PE"/>
        </w:rPr>
        <w:sectPr w:rsidR="00F41EC3" w:rsidRPr="00F41EC3" w:rsidSect="00281BE9">
          <w:type w:val="continuous"/>
          <w:pgSz w:w="12240" w:h="15840"/>
          <w:pgMar w:top="950" w:right="1325" w:bottom="360" w:left="744" w:header="720" w:footer="720" w:gutter="0"/>
          <w:cols w:num="4" w:space="720" w:equalWidth="0">
            <w:col w:w="2452" w:space="494"/>
            <w:col w:w="2241" w:space="734"/>
            <w:col w:w="1833" w:space="106"/>
            <w:col w:w="2318"/>
          </w:cols>
          <w:noEndnote/>
        </w:sectPr>
      </w:pPr>
      <w:r w:rsidRPr="00F41EC3">
        <w:rPr>
          <w:rFonts w:ascii="Calibri" w:hAnsi="Calibri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F41EC3" w:rsidRPr="00F41EC3">
        <w:rPr>
          <w:rFonts w:ascii="Calibri" w:hAnsi="Calibri"/>
          <w:sz w:val="18"/>
          <w:szCs w:val="18"/>
        </w:rPr>
        <w:instrText xml:space="preserve"> FORMTEXT </w:instrText>
      </w:r>
      <w:r w:rsidRPr="00F41EC3">
        <w:rPr>
          <w:rFonts w:ascii="Calibri" w:hAnsi="Calibri"/>
          <w:sz w:val="18"/>
          <w:szCs w:val="18"/>
        </w:rPr>
      </w:r>
      <w:r w:rsidRPr="00F41EC3">
        <w:rPr>
          <w:rFonts w:ascii="Calibri" w:hAnsi="Calibri"/>
          <w:sz w:val="18"/>
          <w:szCs w:val="18"/>
        </w:rPr>
        <w:fldChar w:fldCharType="separate"/>
      </w:r>
      <w:r w:rsidR="00F41EC3" w:rsidRPr="00F41EC3">
        <w:rPr>
          <w:rFonts w:ascii="Calibri" w:hAnsi="Calibri"/>
          <w:noProof/>
          <w:sz w:val="18"/>
          <w:szCs w:val="18"/>
        </w:rPr>
        <w:t> </w:t>
      </w:r>
      <w:r w:rsidR="00F41EC3" w:rsidRPr="00F41EC3">
        <w:rPr>
          <w:rFonts w:ascii="Calibri" w:hAnsi="Calibri"/>
          <w:noProof/>
          <w:sz w:val="18"/>
          <w:szCs w:val="18"/>
        </w:rPr>
        <w:t> </w:t>
      </w:r>
      <w:r w:rsidR="00F41EC3" w:rsidRPr="00F41EC3">
        <w:rPr>
          <w:rFonts w:ascii="Calibri" w:hAnsi="Calibri"/>
          <w:noProof/>
          <w:sz w:val="18"/>
          <w:szCs w:val="18"/>
        </w:rPr>
        <w:t> </w:t>
      </w:r>
      <w:r w:rsidR="00F41EC3" w:rsidRPr="00F41EC3">
        <w:rPr>
          <w:rFonts w:ascii="Calibri" w:hAnsi="Calibri"/>
          <w:noProof/>
          <w:sz w:val="18"/>
          <w:szCs w:val="18"/>
        </w:rPr>
        <w:t> </w:t>
      </w:r>
      <w:r w:rsidR="00F41EC3" w:rsidRPr="00F41EC3">
        <w:rPr>
          <w:rFonts w:ascii="Calibri" w:hAnsi="Calibri"/>
          <w:noProof/>
          <w:sz w:val="18"/>
          <w:szCs w:val="18"/>
        </w:rPr>
        <w:t> </w:t>
      </w:r>
      <w:r w:rsidRPr="00F41EC3">
        <w:rPr>
          <w:rFonts w:ascii="Calibri" w:hAnsi="Calibri"/>
          <w:sz w:val="18"/>
          <w:szCs w:val="18"/>
        </w:rPr>
        <w:fldChar w:fldCharType="end"/>
      </w:r>
    </w:p>
    <w:p w:rsidR="000F61C5" w:rsidRPr="0045052D" w:rsidRDefault="000F61C5" w:rsidP="00416E0F">
      <w:pPr>
        <w:shd w:val="clear" w:color="auto" w:fill="FFFFFF"/>
        <w:spacing w:before="24"/>
        <w:ind w:right="-1498"/>
        <w:rPr>
          <w:rFonts w:ascii="Calibri" w:hAnsi="Calibri"/>
          <w:sz w:val="16"/>
          <w:szCs w:val="16"/>
        </w:rPr>
      </w:pPr>
      <w:r w:rsidRPr="004E4F6E">
        <w:rPr>
          <w:rFonts w:ascii="Calibri" w:hAnsi="Calibri"/>
          <w:color w:val="000000"/>
          <w:spacing w:val="-3"/>
          <w:sz w:val="14"/>
          <w:szCs w:val="14"/>
        </w:rPr>
        <w:lastRenderedPageBreak/>
        <w:t>(</w:t>
      </w:r>
      <w:proofErr w:type="gramStart"/>
      <w:r>
        <w:rPr>
          <w:rFonts w:ascii="Calibri" w:hAnsi="Calibri"/>
          <w:color w:val="000000"/>
          <w:spacing w:val="-3"/>
          <w:sz w:val="14"/>
          <w:szCs w:val="14"/>
        </w:rPr>
        <w:t>Fijo</w:t>
      </w:r>
      <w:r w:rsidRPr="004E4F6E">
        <w:rPr>
          <w:rFonts w:ascii="Calibri" w:hAnsi="Calibri"/>
          <w:color w:val="000000"/>
          <w:spacing w:val="-3"/>
          <w:sz w:val="14"/>
          <w:szCs w:val="14"/>
        </w:rPr>
        <w:t>)</w:t>
      </w:r>
      <w:r w:rsidRPr="0045052D">
        <w:rPr>
          <w:rFonts w:ascii="Calibri" w:hAnsi="Calibri"/>
          <w:color w:val="000000"/>
          <w:spacing w:val="-3"/>
          <w:sz w:val="16"/>
          <w:szCs w:val="16"/>
        </w:rPr>
        <w:t xml:space="preserve"> </w:t>
      </w:r>
      <w:r>
        <w:rPr>
          <w:rFonts w:ascii="Calibri" w:hAnsi="Calibri"/>
          <w:sz w:val="16"/>
          <w:szCs w:val="16"/>
        </w:rPr>
        <w:t xml:space="preserve">  </w:t>
      </w:r>
      <w:proofErr w:type="gramEnd"/>
      <w:r>
        <w:rPr>
          <w:rFonts w:ascii="Calibri" w:hAnsi="Calibri"/>
          <w:sz w:val="16"/>
          <w:szCs w:val="16"/>
        </w:rPr>
        <w:t xml:space="preserve">                          </w:t>
      </w:r>
      <w:r w:rsidRPr="004E4F6E">
        <w:rPr>
          <w:rFonts w:ascii="Calibri" w:hAnsi="Calibri"/>
          <w:sz w:val="14"/>
          <w:szCs w:val="14"/>
        </w:rPr>
        <w:t>(</w:t>
      </w:r>
      <w:r>
        <w:rPr>
          <w:rFonts w:ascii="Calibri" w:hAnsi="Calibri"/>
          <w:color w:val="000000"/>
          <w:spacing w:val="-1"/>
          <w:sz w:val="14"/>
          <w:szCs w:val="14"/>
        </w:rPr>
        <w:t>Celular</w:t>
      </w:r>
      <w:r w:rsidRPr="004E4F6E">
        <w:rPr>
          <w:rFonts w:ascii="Calibri" w:hAnsi="Calibri"/>
          <w:color w:val="000000"/>
          <w:spacing w:val="-1"/>
          <w:sz w:val="14"/>
          <w:szCs w:val="14"/>
        </w:rPr>
        <w:t>)</w:t>
      </w:r>
    </w:p>
    <w:p w:rsidR="000F61C5" w:rsidRPr="0045052D" w:rsidRDefault="000F61C5" w:rsidP="00F74C6B">
      <w:pPr>
        <w:shd w:val="clear" w:color="auto" w:fill="FFFFFF"/>
        <w:rPr>
          <w:rFonts w:ascii="Calibri" w:hAnsi="Calibri"/>
        </w:rPr>
        <w:sectPr w:rsidR="000F61C5" w:rsidRPr="0045052D" w:rsidSect="00F74C6B">
          <w:type w:val="continuous"/>
          <w:pgSz w:w="12240" w:h="15840"/>
          <w:pgMar w:top="950" w:right="7704" w:bottom="360" w:left="864" w:header="720" w:footer="720" w:gutter="0"/>
          <w:cols w:num="2" w:space="720" w:equalWidth="0">
            <w:col w:w="1202" w:space="1627"/>
            <w:col w:w="842"/>
          </w:cols>
          <w:noEndnote/>
        </w:sectPr>
      </w:pPr>
      <w:r w:rsidRPr="0045052D">
        <w:rPr>
          <w:rFonts w:ascii="Calibri" w:hAnsi="Calibri"/>
        </w:rPr>
        <w:lastRenderedPageBreak/>
        <w:tab/>
      </w:r>
    </w:p>
    <w:p w:rsidR="000F61C5" w:rsidRPr="0045052D" w:rsidRDefault="000F61C5" w:rsidP="00F74C6B">
      <w:pPr>
        <w:shd w:val="clear" w:color="auto" w:fill="FFFFFF"/>
        <w:spacing w:before="96" w:line="192" w:lineRule="exact"/>
        <w:rPr>
          <w:rFonts w:ascii="Calibri" w:hAnsi="Calibri"/>
        </w:rPr>
        <w:sectPr w:rsidR="000F61C5" w:rsidRPr="0045052D">
          <w:type w:val="continuous"/>
          <w:pgSz w:w="12240" w:h="15840"/>
          <w:pgMar w:top="950" w:right="3461" w:bottom="360" w:left="749" w:header="720" w:footer="720" w:gutter="0"/>
          <w:cols w:space="60"/>
          <w:noEndnote/>
        </w:sectPr>
      </w:pPr>
    </w:p>
    <w:p w:rsidR="000F61C5" w:rsidRPr="00640CCF" w:rsidRDefault="000F61C5" w:rsidP="004042BF">
      <w:pPr>
        <w:shd w:val="clear" w:color="auto" w:fill="FFFFFF"/>
        <w:spacing w:line="202" w:lineRule="exact"/>
        <w:rPr>
          <w:rFonts w:ascii="Calibri" w:hAnsi="Calibri"/>
          <w:b/>
          <w:spacing w:val="-4"/>
          <w:sz w:val="18"/>
          <w:szCs w:val="18"/>
          <w:lang w:val="es-ES"/>
        </w:rPr>
      </w:pPr>
      <w:r w:rsidRPr="00640CCF">
        <w:rPr>
          <w:rFonts w:ascii="Calibri" w:hAnsi="Calibri"/>
          <w:b/>
          <w:color w:val="000000"/>
          <w:spacing w:val="-11"/>
          <w:sz w:val="18"/>
          <w:szCs w:val="18"/>
        </w:rPr>
        <w:lastRenderedPageBreak/>
        <w:t xml:space="preserve"> </w:t>
      </w:r>
      <w:r>
        <w:rPr>
          <w:rFonts w:ascii="Calibri" w:hAnsi="Calibri"/>
          <w:b/>
          <w:bCs/>
          <w:spacing w:val="-4"/>
          <w:sz w:val="18"/>
          <w:szCs w:val="18"/>
          <w:lang w:val="es-ES"/>
        </w:rPr>
        <w:t>II. FORMACIÓN ACADÉ</w:t>
      </w:r>
      <w:r w:rsidRPr="00640CCF">
        <w:rPr>
          <w:rFonts w:ascii="Calibri" w:hAnsi="Calibri"/>
          <w:b/>
          <w:bCs/>
          <w:spacing w:val="-4"/>
          <w:sz w:val="18"/>
          <w:szCs w:val="18"/>
          <w:lang w:val="es-ES"/>
        </w:rPr>
        <w:t>MICA Y PROFESIONAL</w:t>
      </w:r>
      <w:r>
        <w:rPr>
          <w:rFonts w:ascii="Calibri" w:hAnsi="Calibri"/>
          <w:b/>
          <w:bCs/>
          <w:spacing w:val="-4"/>
          <w:sz w:val="18"/>
          <w:szCs w:val="18"/>
          <w:lang w:val="es-ES"/>
        </w:rPr>
        <w:t>:</w:t>
      </w:r>
    </w:p>
    <w:p w:rsidR="000F61C5" w:rsidRPr="004223BB" w:rsidRDefault="000F61C5" w:rsidP="00F74C6B">
      <w:pPr>
        <w:shd w:val="clear" w:color="auto" w:fill="FFFFFF"/>
        <w:spacing w:before="197"/>
        <w:ind w:left="245"/>
        <w:rPr>
          <w:rFonts w:ascii="Calibri" w:hAnsi="Calibri"/>
        </w:rPr>
      </w:pPr>
      <w:r w:rsidRPr="004223BB">
        <w:rPr>
          <w:rFonts w:ascii="Calibri" w:hAnsi="Calibri"/>
          <w:b/>
          <w:bCs/>
          <w:color w:val="000000"/>
          <w:spacing w:val="-2"/>
          <w:sz w:val="18"/>
          <w:szCs w:val="18"/>
        </w:rPr>
        <w:t>ESTUDIOS SUPERIORES</w:t>
      </w:r>
    </w:p>
    <w:p w:rsidR="000F61C5" w:rsidRPr="004223BB" w:rsidRDefault="000F61C5" w:rsidP="00F74C6B">
      <w:pPr>
        <w:shd w:val="clear" w:color="auto" w:fill="FFFFFF"/>
        <w:spacing w:before="163" w:line="187" w:lineRule="exact"/>
        <w:ind w:left="240"/>
        <w:rPr>
          <w:rFonts w:ascii="Calibri" w:hAnsi="Calibri"/>
        </w:rPr>
      </w:pPr>
      <w:r w:rsidRPr="004223BB">
        <w:rPr>
          <w:rFonts w:ascii="Calibri" w:hAnsi="Calibri"/>
          <w:color w:val="000000"/>
          <w:sz w:val="18"/>
          <w:szCs w:val="18"/>
        </w:rPr>
        <w:t>Incluya todas las escuelas de educación superior a las que haya asistido después de terminar la secundaria</w:t>
      </w:r>
      <w:r w:rsidRPr="004223BB">
        <w:rPr>
          <w:rFonts w:ascii="Calibri" w:hAnsi="Calibri"/>
          <w:color w:val="000000"/>
          <w:spacing w:val="-1"/>
          <w:sz w:val="18"/>
          <w:szCs w:val="18"/>
        </w:rPr>
        <w:t>. Si no ha terminado su programa académico, ponga la fecha en que espera recibir el</w:t>
      </w:r>
      <w:r w:rsidR="001B648E">
        <w:rPr>
          <w:rFonts w:ascii="Calibri" w:hAnsi="Calibri"/>
          <w:color w:val="000000"/>
          <w:spacing w:val="-1"/>
          <w:sz w:val="18"/>
          <w:szCs w:val="18"/>
        </w:rPr>
        <w:t xml:space="preserve"> diploma o</w:t>
      </w:r>
      <w:r w:rsidRPr="004223BB">
        <w:rPr>
          <w:rFonts w:ascii="Calibri" w:hAnsi="Calibri"/>
          <w:color w:val="000000"/>
          <w:spacing w:val="-1"/>
          <w:sz w:val="18"/>
          <w:szCs w:val="18"/>
        </w:rPr>
        <w:t xml:space="preserve"> título</w:t>
      </w:r>
      <w:r>
        <w:rPr>
          <w:rFonts w:ascii="Calibri" w:hAnsi="Calibri"/>
          <w:color w:val="000000"/>
          <w:spacing w:val="-1"/>
          <w:sz w:val="18"/>
          <w:szCs w:val="18"/>
        </w:rPr>
        <w:t xml:space="preserve"> (Maestría o Doctorado)</w:t>
      </w:r>
      <w:r w:rsidRPr="004223BB">
        <w:rPr>
          <w:rFonts w:ascii="Calibri" w:hAnsi="Calibri"/>
          <w:color w:val="000000"/>
          <w:spacing w:val="-1"/>
          <w:sz w:val="18"/>
          <w:szCs w:val="18"/>
        </w:rPr>
        <w:t>. Todas las fechas deben incluir el mes y el año</w:t>
      </w:r>
      <w:r>
        <w:rPr>
          <w:rFonts w:ascii="Calibri" w:hAnsi="Calibri"/>
          <w:color w:val="000000"/>
          <w:spacing w:val="-1"/>
          <w:sz w:val="18"/>
          <w:szCs w:val="18"/>
        </w:rPr>
        <w:t>.</w:t>
      </w:r>
    </w:p>
    <w:p w:rsidR="000F61C5" w:rsidRPr="004223BB" w:rsidRDefault="000F61C5" w:rsidP="00F74C6B">
      <w:pPr>
        <w:shd w:val="clear" w:color="auto" w:fill="FFFFFF"/>
        <w:spacing w:before="182" w:line="187" w:lineRule="exact"/>
        <w:ind w:left="240"/>
        <w:rPr>
          <w:rFonts w:ascii="Calibri" w:hAnsi="Calibri"/>
          <w:color w:val="000000"/>
          <w:spacing w:val="-1"/>
          <w:sz w:val="18"/>
          <w:szCs w:val="18"/>
        </w:rPr>
      </w:pPr>
    </w:p>
    <w:tbl>
      <w:tblPr>
        <w:tblW w:w="11402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1017"/>
        <w:gridCol w:w="2595"/>
        <w:gridCol w:w="1168"/>
        <w:gridCol w:w="1500"/>
        <w:gridCol w:w="1476"/>
        <w:gridCol w:w="1784"/>
        <w:gridCol w:w="869"/>
      </w:tblGrid>
      <w:tr w:rsidR="000F61C5" w:rsidRPr="004223BB" w:rsidTr="008F4C44">
        <w:trPr>
          <w:trHeight w:hRule="exact" w:val="479"/>
          <w:jc w:val="right"/>
        </w:trPr>
        <w:tc>
          <w:tcPr>
            <w:tcW w:w="993" w:type="dxa"/>
            <w:vAlign w:val="center"/>
          </w:tcPr>
          <w:p w:rsidR="000F61C5" w:rsidRPr="004223BB" w:rsidRDefault="000F61C5" w:rsidP="00F74C6B">
            <w:pPr>
              <w:shd w:val="clear" w:color="auto" w:fill="FFFFFF"/>
              <w:ind w:left="14"/>
              <w:rPr>
                <w:rFonts w:ascii="Calibri" w:hAnsi="Calibri"/>
              </w:rPr>
            </w:pPr>
            <w:r w:rsidRPr="004223BB">
              <w:rPr>
                <w:rFonts w:ascii="Calibri" w:hAnsi="Calibri"/>
                <w:color w:val="000000"/>
                <w:spacing w:val="-6"/>
                <w:sz w:val="16"/>
                <w:szCs w:val="16"/>
              </w:rPr>
              <w:t xml:space="preserve">De </w:t>
            </w:r>
            <w:r w:rsidRPr="004223BB">
              <w:rPr>
                <w:rFonts w:ascii="Calibri" w:hAnsi="Calibri"/>
                <w:color w:val="000000"/>
                <w:spacing w:val="-4"/>
                <w:sz w:val="16"/>
                <w:szCs w:val="16"/>
              </w:rPr>
              <w:t xml:space="preserve">(mes/año) </w:t>
            </w:r>
          </w:p>
        </w:tc>
        <w:tc>
          <w:tcPr>
            <w:tcW w:w="1017" w:type="dxa"/>
            <w:vAlign w:val="center"/>
          </w:tcPr>
          <w:p w:rsidR="000F61C5" w:rsidRPr="004223BB" w:rsidRDefault="000F61C5" w:rsidP="00640CCF">
            <w:pPr>
              <w:shd w:val="clear" w:color="auto" w:fill="FFFFFF"/>
              <w:ind w:left="-59"/>
              <w:rPr>
                <w:rFonts w:ascii="Calibri" w:hAnsi="Calibri"/>
              </w:rPr>
            </w:pPr>
            <w:r w:rsidRPr="004223BB">
              <w:rPr>
                <w:rFonts w:ascii="Calibri" w:hAnsi="Calibri"/>
                <w:color w:val="000000"/>
                <w:sz w:val="16"/>
                <w:szCs w:val="16"/>
              </w:rPr>
              <w:t xml:space="preserve">A </w:t>
            </w:r>
            <w:r w:rsidRPr="004223BB">
              <w:rPr>
                <w:rFonts w:ascii="Calibri" w:hAnsi="Calibri"/>
                <w:color w:val="000000"/>
                <w:spacing w:val="-4"/>
                <w:sz w:val="16"/>
                <w:szCs w:val="16"/>
              </w:rPr>
              <w:t xml:space="preserve">(mes/año) </w:t>
            </w:r>
          </w:p>
        </w:tc>
        <w:tc>
          <w:tcPr>
            <w:tcW w:w="2595" w:type="dxa"/>
            <w:vAlign w:val="center"/>
          </w:tcPr>
          <w:p w:rsidR="000F61C5" w:rsidRPr="008F4C44" w:rsidRDefault="000F61C5" w:rsidP="008F4C44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2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pacing w:val="-2"/>
                <w:sz w:val="16"/>
                <w:szCs w:val="16"/>
              </w:rPr>
              <w:t xml:space="preserve">Universidad </w:t>
            </w:r>
            <w:r w:rsidRPr="004223BB">
              <w:rPr>
                <w:rFonts w:ascii="Calibri" w:hAnsi="Calibri"/>
                <w:color w:val="000000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Calibri" w:hAnsi="Calibri"/>
                <w:color w:val="000000"/>
                <w:spacing w:val="-2"/>
                <w:sz w:val="16"/>
                <w:szCs w:val="16"/>
              </w:rPr>
              <w:t>/ Institución</w:t>
            </w:r>
          </w:p>
        </w:tc>
        <w:tc>
          <w:tcPr>
            <w:tcW w:w="1168" w:type="dxa"/>
            <w:vAlign w:val="center"/>
          </w:tcPr>
          <w:p w:rsidR="000F61C5" w:rsidRPr="004223BB" w:rsidRDefault="000F61C5" w:rsidP="008F4C44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pacing w:val="-1"/>
                <w:sz w:val="16"/>
                <w:szCs w:val="16"/>
              </w:rPr>
              <w:t>Localidad</w:t>
            </w:r>
          </w:p>
        </w:tc>
        <w:tc>
          <w:tcPr>
            <w:tcW w:w="1500" w:type="dxa"/>
            <w:vAlign w:val="center"/>
          </w:tcPr>
          <w:p w:rsidR="000F61C5" w:rsidRPr="004223BB" w:rsidRDefault="000F61C5" w:rsidP="008F4C44">
            <w:pPr>
              <w:shd w:val="clear" w:color="auto" w:fill="FFFFFF"/>
              <w:jc w:val="center"/>
              <w:rPr>
                <w:rFonts w:ascii="Calibri" w:hAnsi="Calibri"/>
              </w:rPr>
            </w:pPr>
            <w:r w:rsidRPr="004223BB">
              <w:rPr>
                <w:rFonts w:ascii="Calibri" w:hAnsi="Calibri"/>
                <w:color w:val="000000"/>
                <w:spacing w:val="-1"/>
                <w:sz w:val="16"/>
                <w:szCs w:val="16"/>
              </w:rPr>
              <w:t>Título</w:t>
            </w:r>
          </w:p>
        </w:tc>
        <w:tc>
          <w:tcPr>
            <w:tcW w:w="1476" w:type="dxa"/>
            <w:vAlign w:val="center"/>
          </w:tcPr>
          <w:p w:rsidR="000F61C5" w:rsidRPr="004223BB" w:rsidRDefault="000F61C5" w:rsidP="00F74C6B">
            <w:pPr>
              <w:shd w:val="clear" w:color="auto" w:fill="FFFFFF"/>
              <w:rPr>
                <w:rFonts w:ascii="Calibri" w:hAnsi="Calibri"/>
              </w:rPr>
            </w:pPr>
            <w:r w:rsidRPr="004223BB">
              <w:rPr>
                <w:rFonts w:ascii="Calibri" w:hAnsi="Calibri"/>
                <w:color w:val="000000"/>
                <w:spacing w:val="-4"/>
                <w:sz w:val="16"/>
                <w:szCs w:val="16"/>
              </w:rPr>
              <w:t xml:space="preserve">Fecha (mes/año) </w:t>
            </w:r>
          </w:p>
        </w:tc>
        <w:tc>
          <w:tcPr>
            <w:tcW w:w="1784" w:type="dxa"/>
            <w:vAlign w:val="center"/>
          </w:tcPr>
          <w:p w:rsidR="000F61C5" w:rsidRPr="004223BB" w:rsidRDefault="000F61C5" w:rsidP="00F74C6B">
            <w:pPr>
              <w:shd w:val="clear" w:color="auto" w:fill="FFFFFF"/>
              <w:rPr>
                <w:rFonts w:ascii="Calibri" w:hAnsi="Calibri"/>
              </w:rPr>
            </w:pPr>
            <w:r w:rsidRPr="004223BB">
              <w:rPr>
                <w:rFonts w:ascii="Calibri" w:hAnsi="Calibri"/>
                <w:color w:val="000000"/>
                <w:spacing w:val="-4"/>
                <w:sz w:val="16"/>
                <w:szCs w:val="16"/>
              </w:rPr>
              <w:t xml:space="preserve">Campo/especialidad </w:t>
            </w:r>
          </w:p>
        </w:tc>
        <w:tc>
          <w:tcPr>
            <w:tcW w:w="869" w:type="dxa"/>
            <w:vAlign w:val="center"/>
          </w:tcPr>
          <w:p w:rsidR="000F61C5" w:rsidRPr="004223BB" w:rsidRDefault="000F61C5" w:rsidP="008F4C44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4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pacing w:val="-4"/>
                <w:sz w:val="16"/>
                <w:szCs w:val="16"/>
              </w:rPr>
              <w:t>Promedio de notas</w:t>
            </w:r>
          </w:p>
        </w:tc>
      </w:tr>
      <w:tr w:rsidR="000F61C5" w:rsidRPr="004223BB" w:rsidTr="008F4C44">
        <w:trPr>
          <w:trHeight w:hRule="exact" w:val="452"/>
          <w:jc w:val="right"/>
        </w:trPr>
        <w:tc>
          <w:tcPr>
            <w:tcW w:w="993" w:type="dxa"/>
          </w:tcPr>
          <w:p w:rsidR="000F61C5" w:rsidRPr="004223BB" w:rsidRDefault="00FC2ACD" w:rsidP="00416E0F">
            <w:pPr>
              <w:shd w:val="clear" w:color="auto" w:fill="FFFFFF"/>
              <w:ind w:left="-180" w:right="-157"/>
              <w:jc w:val="center"/>
              <w:rPr>
                <w:rFonts w:ascii="Calibri" w:hAnsi="Calibri"/>
                <w:color w:val="000000"/>
                <w:spacing w:val="-6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45052D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017" w:type="dxa"/>
          </w:tcPr>
          <w:p w:rsidR="000F61C5" w:rsidRPr="004223BB" w:rsidRDefault="00FC2ACD" w:rsidP="00416E0F">
            <w:pPr>
              <w:shd w:val="clear" w:color="auto" w:fill="FFFFFF"/>
              <w:ind w:left="-239" w:right="-108"/>
              <w:jc w:val="center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 w:rsidRPr="00964B4B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45052D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2595" w:type="dxa"/>
          </w:tcPr>
          <w:p w:rsidR="000F61C5" w:rsidRPr="004223BB" w:rsidRDefault="00FC2ACD" w:rsidP="00F74C6B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2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168" w:type="dxa"/>
          </w:tcPr>
          <w:p w:rsidR="000F61C5" w:rsidRPr="004223BB" w:rsidRDefault="00FC2ACD" w:rsidP="007F7DB5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2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500" w:type="dxa"/>
          </w:tcPr>
          <w:p w:rsidR="000F61C5" w:rsidRPr="004223BB" w:rsidRDefault="00FC2ACD" w:rsidP="00F74C6B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63AB6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476" w:type="dxa"/>
          </w:tcPr>
          <w:p w:rsidR="000F61C5" w:rsidRPr="004223BB" w:rsidRDefault="00FC2ACD" w:rsidP="00416E0F">
            <w:pPr>
              <w:shd w:val="clear" w:color="auto" w:fill="FFFFFF"/>
              <w:ind w:left="-108"/>
              <w:jc w:val="center"/>
              <w:rPr>
                <w:rFonts w:ascii="Calibri" w:hAnsi="Calibri"/>
                <w:color w:val="000000"/>
                <w:spacing w:val="-4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45052D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784" w:type="dxa"/>
          </w:tcPr>
          <w:p w:rsidR="000F61C5" w:rsidRPr="004223BB" w:rsidRDefault="00FC2ACD" w:rsidP="00B85E0D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869" w:type="dxa"/>
          </w:tcPr>
          <w:p w:rsidR="000F61C5" w:rsidRPr="004223BB" w:rsidRDefault="00FC2ACD" w:rsidP="007F7DB5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</w:tr>
      <w:tr w:rsidR="000F61C5" w:rsidRPr="004223BB" w:rsidTr="008F4C44">
        <w:trPr>
          <w:trHeight w:hRule="exact" w:val="452"/>
          <w:jc w:val="right"/>
        </w:trPr>
        <w:tc>
          <w:tcPr>
            <w:tcW w:w="993" w:type="dxa"/>
          </w:tcPr>
          <w:p w:rsidR="000F61C5" w:rsidRPr="004223BB" w:rsidRDefault="00FC2ACD" w:rsidP="00416E0F">
            <w:pPr>
              <w:shd w:val="clear" w:color="auto" w:fill="FFFFFF"/>
              <w:ind w:left="-108" w:right="-157"/>
              <w:jc w:val="center"/>
              <w:rPr>
                <w:rFonts w:ascii="Calibri" w:hAnsi="Calibri"/>
                <w:color w:val="000000"/>
                <w:spacing w:val="-6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45052D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017" w:type="dxa"/>
          </w:tcPr>
          <w:p w:rsidR="000F61C5" w:rsidRPr="004223BB" w:rsidRDefault="00FC2ACD" w:rsidP="00416E0F">
            <w:pPr>
              <w:shd w:val="clear" w:color="auto" w:fill="FFFFFF"/>
              <w:ind w:left="-239" w:right="-108"/>
              <w:jc w:val="center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 w:rsidRPr="00964B4B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45052D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2595" w:type="dxa"/>
          </w:tcPr>
          <w:p w:rsidR="000F61C5" w:rsidRPr="004223BB" w:rsidRDefault="00FC2ACD" w:rsidP="00F74C6B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2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168" w:type="dxa"/>
          </w:tcPr>
          <w:p w:rsidR="000F61C5" w:rsidRPr="004223BB" w:rsidRDefault="00FC2ACD" w:rsidP="007F7DB5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2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500" w:type="dxa"/>
          </w:tcPr>
          <w:p w:rsidR="000F61C5" w:rsidRPr="004223BB" w:rsidRDefault="00FC2ACD" w:rsidP="00F74C6B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476" w:type="dxa"/>
          </w:tcPr>
          <w:p w:rsidR="000F61C5" w:rsidRPr="004223BB" w:rsidRDefault="00FC2ACD" w:rsidP="00416E0F">
            <w:pPr>
              <w:shd w:val="clear" w:color="auto" w:fill="FFFFFF"/>
              <w:ind w:left="-108"/>
              <w:jc w:val="center"/>
              <w:rPr>
                <w:rFonts w:ascii="Calibri" w:hAnsi="Calibri"/>
                <w:color w:val="000000"/>
                <w:spacing w:val="-4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45052D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784" w:type="dxa"/>
          </w:tcPr>
          <w:p w:rsidR="000F61C5" w:rsidRPr="004223BB" w:rsidRDefault="00FC2ACD" w:rsidP="00B85E0D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869" w:type="dxa"/>
          </w:tcPr>
          <w:p w:rsidR="000F61C5" w:rsidRPr="004223BB" w:rsidRDefault="00FC2ACD" w:rsidP="007F7DB5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</w:tr>
      <w:tr w:rsidR="000F61C5" w:rsidRPr="004223BB" w:rsidTr="008F4C44">
        <w:trPr>
          <w:trHeight w:hRule="exact" w:val="452"/>
          <w:jc w:val="right"/>
        </w:trPr>
        <w:tc>
          <w:tcPr>
            <w:tcW w:w="993" w:type="dxa"/>
          </w:tcPr>
          <w:p w:rsidR="000F61C5" w:rsidRPr="004223BB" w:rsidRDefault="00FC2ACD" w:rsidP="00416E0F">
            <w:pPr>
              <w:shd w:val="clear" w:color="auto" w:fill="FFFFFF"/>
              <w:ind w:left="-108" w:right="-157"/>
              <w:jc w:val="center"/>
              <w:rPr>
                <w:rFonts w:ascii="Calibri" w:hAnsi="Calibri"/>
                <w:color w:val="000000"/>
                <w:spacing w:val="-6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45052D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017" w:type="dxa"/>
          </w:tcPr>
          <w:p w:rsidR="000F61C5" w:rsidRPr="004223BB" w:rsidRDefault="00FC2ACD" w:rsidP="00416E0F">
            <w:pPr>
              <w:shd w:val="clear" w:color="auto" w:fill="FFFFFF"/>
              <w:ind w:left="-239" w:right="-108"/>
              <w:jc w:val="center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 w:rsidRPr="00964B4B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45052D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 w:rsidRPr="00964B4B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2595" w:type="dxa"/>
          </w:tcPr>
          <w:p w:rsidR="000F61C5" w:rsidRPr="004223BB" w:rsidRDefault="00FC2ACD" w:rsidP="00F74C6B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2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168" w:type="dxa"/>
          </w:tcPr>
          <w:p w:rsidR="000F61C5" w:rsidRPr="004223BB" w:rsidRDefault="00FC2ACD" w:rsidP="007F7DB5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2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500" w:type="dxa"/>
          </w:tcPr>
          <w:p w:rsidR="000F61C5" w:rsidRPr="004223BB" w:rsidRDefault="00FC2ACD" w:rsidP="00F74C6B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63AB6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476" w:type="dxa"/>
          </w:tcPr>
          <w:p w:rsidR="000F61C5" w:rsidRPr="004223BB" w:rsidRDefault="00FC2ACD" w:rsidP="00416E0F">
            <w:pPr>
              <w:shd w:val="clear" w:color="auto" w:fill="FFFFFF"/>
              <w:ind w:left="-108"/>
              <w:jc w:val="center"/>
              <w:rPr>
                <w:rFonts w:ascii="Calibri" w:hAnsi="Calibri"/>
                <w:color w:val="000000"/>
                <w:spacing w:val="-4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45052D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784" w:type="dxa"/>
          </w:tcPr>
          <w:p w:rsidR="000F61C5" w:rsidRPr="004223BB" w:rsidRDefault="00FC2ACD" w:rsidP="00B85E0D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869" w:type="dxa"/>
          </w:tcPr>
          <w:p w:rsidR="000F61C5" w:rsidRPr="004223BB" w:rsidRDefault="00FC2ACD" w:rsidP="007F7DB5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</w:tr>
    </w:tbl>
    <w:p w:rsidR="000F61C5" w:rsidRPr="004223BB" w:rsidRDefault="000F61C5" w:rsidP="00F74C6B">
      <w:pPr>
        <w:shd w:val="clear" w:color="auto" w:fill="FFFFFF"/>
        <w:spacing w:line="187" w:lineRule="exact"/>
        <w:ind w:right="8390"/>
        <w:rPr>
          <w:rFonts w:ascii="Calibri" w:hAnsi="Calibri"/>
          <w:b/>
          <w:bCs/>
          <w:color w:val="000000"/>
          <w:spacing w:val="-5"/>
          <w:sz w:val="18"/>
          <w:szCs w:val="18"/>
        </w:rPr>
      </w:pPr>
    </w:p>
    <w:p w:rsidR="000F61C5" w:rsidRPr="004223BB" w:rsidRDefault="000F61C5" w:rsidP="00F74C6B">
      <w:pPr>
        <w:shd w:val="clear" w:color="auto" w:fill="FFFFFF"/>
        <w:tabs>
          <w:tab w:val="left" w:leader="underscore" w:pos="3504"/>
        </w:tabs>
        <w:spacing w:before="245" w:line="202" w:lineRule="exact"/>
        <w:ind w:left="187" w:right="7258"/>
        <w:rPr>
          <w:rFonts w:ascii="Calibri" w:hAnsi="Calibri"/>
        </w:rPr>
      </w:pPr>
      <w:r w:rsidRPr="004223BB">
        <w:rPr>
          <w:rFonts w:ascii="Calibri" w:hAnsi="Calibri"/>
          <w:b/>
          <w:bCs/>
          <w:color w:val="000000"/>
          <w:spacing w:val="-2"/>
          <w:sz w:val="18"/>
          <w:szCs w:val="18"/>
        </w:rPr>
        <w:t>EXPERIENCIA DE TRABAJO</w:t>
      </w:r>
    </w:p>
    <w:p w:rsidR="000F61C5" w:rsidRPr="004223BB" w:rsidRDefault="000F61C5" w:rsidP="00F74C6B">
      <w:pPr>
        <w:shd w:val="clear" w:color="auto" w:fill="FFFFFF"/>
        <w:spacing w:before="168" w:line="187" w:lineRule="exact"/>
        <w:ind w:left="163"/>
        <w:rPr>
          <w:rFonts w:ascii="Calibri" w:hAnsi="Calibri"/>
        </w:rPr>
      </w:pPr>
      <w:r w:rsidRPr="004223BB">
        <w:rPr>
          <w:rFonts w:ascii="Calibri" w:hAnsi="Calibri"/>
          <w:color w:val="000000"/>
          <w:sz w:val="18"/>
          <w:szCs w:val="18"/>
        </w:rPr>
        <w:t xml:space="preserve">Comenzando con su empleo actual, </w:t>
      </w:r>
      <w:r w:rsidR="00FD3F06">
        <w:rPr>
          <w:rFonts w:ascii="Calibri" w:hAnsi="Calibri"/>
          <w:color w:val="000000"/>
          <w:sz w:val="18"/>
          <w:szCs w:val="18"/>
        </w:rPr>
        <w:t>resuma su experiencia laboral</w:t>
      </w:r>
      <w:r w:rsidRPr="004223BB">
        <w:rPr>
          <w:rFonts w:ascii="Calibri" w:hAnsi="Calibri"/>
          <w:color w:val="000000"/>
          <w:sz w:val="18"/>
          <w:szCs w:val="18"/>
        </w:rPr>
        <w:t xml:space="preserve"> indicando el nombre de </w:t>
      </w:r>
      <w:r w:rsidR="00FD3F06">
        <w:rPr>
          <w:rFonts w:ascii="Calibri" w:hAnsi="Calibri"/>
          <w:color w:val="000000"/>
          <w:sz w:val="18"/>
          <w:szCs w:val="18"/>
        </w:rPr>
        <w:t>las instituciones en las que ha trabajado</w:t>
      </w:r>
      <w:r>
        <w:rPr>
          <w:rFonts w:ascii="Calibri" w:hAnsi="Calibri"/>
          <w:color w:val="000000"/>
          <w:spacing w:val="-1"/>
          <w:sz w:val="18"/>
          <w:szCs w:val="18"/>
        </w:rPr>
        <w:t>, los cargos que ha</w:t>
      </w:r>
      <w:r w:rsidRPr="004223BB">
        <w:rPr>
          <w:rFonts w:ascii="Calibri" w:hAnsi="Calibri"/>
          <w:color w:val="000000"/>
          <w:spacing w:val="-1"/>
          <w:sz w:val="18"/>
          <w:szCs w:val="18"/>
        </w:rPr>
        <w:t xml:space="preserve"> tenido, una breve descripción de sus responsabilida</w:t>
      </w:r>
      <w:r>
        <w:rPr>
          <w:rFonts w:ascii="Calibri" w:hAnsi="Calibri"/>
          <w:color w:val="000000"/>
          <w:spacing w:val="-1"/>
          <w:sz w:val="18"/>
          <w:szCs w:val="18"/>
        </w:rPr>
        <w:t xml:space="preserve">des y las fechas </w:t>
      </w:r>
      <w:r w:rsidR="00FD3F06">
        <w:rPr>
          <w:rFonts w:ascii="Calibri" w:hAnsi="Calibri"/>
          <w:color w:val="000000"/>
          <w:spacing w:val="-1"/>
          <w:sz w:val="18"/>
          <w:szCs w:val="18"/>
        </w:rPr>
        <w:t>respectivas</w:t>
      </w:r>
      <w:r w:rsidRPr="004223BB">
        <w:rPr>
          <w:rFonts w:ascii="Calibri" w:hAnsi="Calibri"/>
          <w:color w:val="000000"/>
          <w:spacing w:val="-1"/>
          <w:sz w:val="18"/>
          <w:szCs w:val="18"/>
        </w:rPr>
        <w:t xml:space="preserve">. </w:t>
      </w:r>
    </w:p>
    <w:p w:rsidR="000F61C5" w:rsidRPr="004E4F6E" w:rsidRDefault="000F61C5" w:rsidP="00F74C6B">
      <w:pPr>
        <w:spacing w:after="302" w:line="1" w:lineRule="exact"/>
        <w:rPr>
          <w:rFonts w:ascii="Calibri" w:hAnsi="Calibri"/>
          <w:sz w:val="2"/>
          <w:szCs w:val="2"/>
        </w:rPr>
      </w:pPr>
    </w:p>
    <w:tbl>
      <w:tblPr>
        <w:tblW w:w="0" w:type="auto"/>
        <w:jc w:val="center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293"/>
        <w:gridCol w:w="5050"/>
        <w:gridCol w:w="1325"/>
        <w:gridCol w:w="1142"/>
      </w:tblGrid>
      <w:tr w:rsidR="000F61C5" w:rsidRPr="004223BB" w:rsidTr="008F4C44">
        <w:trPr>
          <w:trHeight w:hRule="exact" w:val="295"/>
          <w:jc w:val="center"/>
        </w:trPr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F61C5" w:rsidRPr="004223BB" w:rsidRDefault="000F61C5" w:rsidP="00F74C6B">
            <w:pPr>
              <w:shd w:val="clear" w:color="auto" w:fill="FFFFFF"/>
              <w:spacing w:line="192" w:lineRule="exact"/>
              <w:ind w:left="230" w:right="182"/>
              <w:jc w:val="center"/>
              <w:rPr>
                <w:rFonts w:ascii="Calibri" w:hAnsi="Calibri"/>
                <w:color w:val="000000"/>
                <w:spacing w:val="4"/>
                <w:sz w:val="16"/>
                <w:szCs w:val="16"/>
              </w:rPr>
            </w:pPr>
            <w:r w:rsidRPr="004223BB">
              <w:rPr>
                <w:rFonts w:ascii="Calibri" w:hAnsi="Calibri"/>
                <w:color w:val="000000"/>
                <w:spacing w:val="4"/>
                <w:sz w:val="16"/>
                <w:szCs w:val="16"/>
              </w:rPr>
              <w:t xml:space="preserve">Nombre y lugar de la institución </w:t>
            </w:r>
          </w:p>
          <w:p w:rsidR="000F61C5" w:rsidRPr="00A90C4F" w:rsidRDefault="000F61C5" w:rsidP="00F74C6B">
            <w:pPr>
              <w:shd w:val="clear" w:color="auto" w:fill="FFFFFF"/>
              <w:spacing w:line="192" w:lineRule="exact"/>
              <w:ind w:left="230" w:right="182"/>
              <w:jc w:val="center"/>
              <w:rPr>
                <w:rFonts w:ascii="Calibri" w:hAnsi="Calibri"/>
                <w:lang w:val="es-ES"/>
              </w:rPr>
            </w:pPr>
          </w:p>
        </w:tc>
        <w:tc>
          <w:tcPr>
            <w:tcW w:w="5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F61C5" w:rsidRPr="004223BB" w:rsidRDefault="000F61C5" w:rsidP="00F74C6B">
            <w:pPr>
              <w:shd w:val="clear" w:color="auto" w:fill="FFFFFF"/>
              <w:spacing w:line="192" w:lineRule="exact"/>
              <w:ind w:left="1258" w:right="1205"/>
              <w:jc w:val="center"/>
              <w:rPr>
                <w:rFonts w:ascii="Calibri" w:hAnsi="Calibri"/>
                <w:color w:val="000000"/>
                <w:spacing w:val="4"/>
                <w:sz w:val="16"/>
                <w:szCs w:val="16"/>
              </w:rPr>
            </w:pPr>
            <w:r w:rsidRPr="004223BB">
              <w:rPr>
                <w:rFonts w:ascii="Calibri" w:hAnsi="Calibri"/>
                <w:color w:val="000000"/>
                <w:spacing w:val="4"/>
                <w:sz w:val="16"/>
                <w:szCs w:val="16"/>
              </w:rPr>
              <w:t>Cargo/</w:t>
            </w:r>
            <w:r>
              <w:rPr>
                <w:rFonts w:ascii="Calibri" w:hAnsi="Calibri"/>
                <w:color w:val="000000"/>
                <w:spacing w:val="4"/>
                <w:sz w:val="16"/>
                <w:szCs w:val="16"/>
              </w:rPr>
              <w:t>r</w:t>
            </w:r>
            <w:r w:rsidRPr="004223BB">
              <w:rPr>
                <w:rFonts w:ascii="Calibri" w:hAnsi="Calibri"/>
                <w:color w:val="000000"/>
                <w:spacing w:val="4"/>
                <w:sz w:val="16"/>
                <w:szCs w:val="16"/>
              </w:rPr>
              <w:t xml:space="preserve">esponsabilidades </w:t>
            </w:r>
          </w:p>
          <w:p w:rsidR="000F61C5" w:rsidRPr="004223BB" w:rsidRDefault="000F61C5" w:rsidP="00F74C6B">
            <w:pPr>
              <w:shd w:val="clear" w:color="auto" w:fill="FFFFFF"/>
              <w:spacing w:line="192" w:lineRule="exact"/>
              <w:ind w:left="1258" w:right="1205"/>
              <w:jc w:val="center"/>
              <w:rPr>
                <w:rFonts w:ascii="Calibri" w:hAnsi="Calibri"/>
              </w:rPr>
            </w:pPr>
          </w:p>
        </w:tc>
        <w:tc>
          <w:tcPr>
            <w:tcW w:w="1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F61C5" w:rsidRPr="004223BB" w:rsidRDefault="000F61C5" w:rsidP="00F74C6B">
            <w:pPr>
              <w:shd w:val="clear" w:color="auto" w:fill="FFFFFF"/>
              <w:spacing w:line="192" w:lineRule="exact"/>
              <w:ind w:left="38" w:right="19"/>
              <w:jc w:val="center"/>
              <w:rPr>
                <w:rFonts w:ascii="Calibri" w:hAnsi="Calibri"/>
              </w:rPr>
            </w:pPr>
            <w:r w:rsidRPr="004223BB">
              <w:rPr>
                <w:rFonts w:ascii="Calibri" w:hAnsi="Calibri"/>
                <w:color w:val="000000"/>
                <w:spacing w:val="3"/>
                <w:sz w:val="16"/>
                <w:szCs w:val="16"/>
              </w:rPr>
              <w:t xml:space="preserve">De (mes/año) 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F61C5" w:rsidRPr="004223BB" w:rsidRDefault="000F61C5" w:rsidP="00F74C6B">
            <w:pPr>
              <w:shd w:val="clear" w:color="auto" w:fill="FFFFFF"/>
              <w:spacing w:line="187" w:lineRule="exact"/>
              <w:jc w:val="center"/>
              <w:rPr>
                <w:rFonts w:ascii="Calibri" w:hAnsi="Calibri"/>
                <w:color w:val="000000"/>
                <w:spacing w:val="4"/>
                <w:sz w:val="16"/>
                <w:szCs w:val="16"/>
              </w:rPr>
            </w:pPr>
            <w:r w:rsidRPr="004223BB">
              <w:rPr>
                <w:rFonts w:ascii="Calibri" w:hAnsi="Calibri"/>
                <w:color w:val="000000"/>
                <w:spacing w:val="4"/>
                <w:sz w:val="16"/>
                <w:szCs w:val="16"/>
              </w:rPr>
              <w:t xml:space="preserve">A (mes/año) </w:t>
            </w:r>
          </w:p>
          <w:p w:rsidR="000F61C5" w:rsidRPr="004223BB" w:rsidRDefault="000F61C5" w:rsidP="00F74C6B">
            <w:pPr>
              <w:shd w:val="clear" w:color="auto" w:fill="FFFFFF"/>
              <w:spacing w:line="187" w:lineRule="exact"/>
              <w:jc w:val="center"/>
              <w:rPr>
                <w:rFonts w:ascii="Calibri" w:hAnsi="Calibri"/>
              </w:rPr>
            </w:pPr>
          </w:p>
        </w:tc>
      </w:tr>
      <w:tr w:rsidR="000F61C5" w:rsidRPr="004223BB" w:rsidTr="008F4C44">
        <w:trPr>
          <w:trHeight w:hRule="exact" w:val="583"/>
          <w:jc w:val="center"/>
        </w:trPr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F61C5" w:rsidRPr="004223BB" w:rsidRDefault="00FC2ACD" w:rsidP="00B85E0D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5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F61C5" w:rsidRPr="004223BB" w:rsidRDefault="00FC2ACD" w:rsidP="00B85E0D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F61C5" w:rsidRDefault="00FC2ACD"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CB7305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F61C5" w:rsidRDefault="00FC2ACD"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  <w:r w:rsidR="000F61C5" w:rsidRPr="00CB7305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F61C5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0F61C5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</w:tr>
      <w:tr w:rsidR="00F41EC3" w:rsidRPr="004223BB" w:rsidTr="008F4C44">
        <w:trPr>
          <w:trHeight w:hRule="exact" w:val="607"/>
          <w:jc w:val="center"/>
        </w:trPr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Pr="004223BB" w:rsidRDefault="00FC2ACD" w:rsidP="006B00D7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5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Pr="004223BB" w:rsidRDefault="00FC2ACD" w:rsidP="006B00D7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Default="00FC2ACD" w:rsidP="006B00D7"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  <w:r w:rsidR="00F41EC3" w:rsidRPr="00CB7305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Default="00FC2ACD" w:rsidP="006B00D7"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  <w:r w:rsidR="00F41EC3" w:rsidRPr="00CB7305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</w:tr>
      <w:tr w:rsidR="00F41EC3" w:rsidRPr="004223BB" w:rsidTr="008F4C44">
        <w:trPr>
          <w:trHeight w:hRule="exact" w:val="607"/>
          <w:jc w:val="center"/>
        </w:trPr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Pr="004223BB" w:rsidRDefault="00FC2ACD" w:rsidP="006B00D7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5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Pr="004223BB" w:rsidRDefault="00FC2ACD" w:rsidP="006B00D7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Default="00FC2ACD" w:rsidP="006B00D7"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  <w:r w:rsidR="00F41EC3" w:rsidRPr="00CB7305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Default="00FC2ACD" w:rsidP="006B00D7"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  <w:r w:rsidR="00F41EC3" w:rsidRPr="00CB7305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</w:tr>
      <w:tr w:rsidR="00F41EC3" w:rsidRPr="004223BB" w:rsidTr="008F4C44">
        <w:trPr>
          <w:trHeight w:hRule="exact" w:val="607"/>
          <w:jc w:val="center"/>
        </w:trPr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Pr="004223BB" w:rsidRDefault="00FC2ACD" w:rsidP="00B85E0D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5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Pr="004223BB" w:rsidRDefault="00FC2ACD" w:rsidP="00B85E0D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Default="00FC2ACD"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  <w:r w:rsidR="00F41EC3" w:rsidRPr="00CB7305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Default="00FC2ACD"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  <w:r w:rsidR="00F41EC3" w:rsidRPr="00CB7305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</w:tr>
      <w:tr w:rsidR="00F41EC3" w:rsidRPr="004223BB" w:rsidTr="008F4C44">
        <w:trPr>
          <w:trHeight w:hRule="exact" w:val="559"/>
          <w:jc w:val="center"/>
        </w:trPr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Pr="004223BB" w:rsidRDefault="00FC2ACD" w:rsidP="00B85E0D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5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Pr="004223BB" w:rsidRDefault="00FC2ACD" w:rsidP="00B85E0D">
            <w:pPr>
              <w:shd w:val="clear" w:color="auto" w:fill="FFFFFF"/>
              <w:jc w:val="center"/>
              <w:rPr>
                <w:rFonts w:ascii="Calibri" w:hAnsi="Calibri"/>
                <w:color w:val="000000"/>
                <w:spacing w:val="-1"/>
                <w:sz w:val="16"/>
                <w:szCs w:val="16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>
              <w:rPr>
                <w:rFonts w:ascii="Calibri" w:hAnsi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Default="00FC2ACD"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  <w:r w:rsidR="00F41EC3" w:rsidRPr="00CB7305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F41EC3" w:rsidRDefault="00FC2ACD"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  <w:r w:rsidR="00F41EC3" w:rsidRPr="00CB7305">
              <w:rPr>
                <w:rFonts w:ascii="Calibri" w:hAnsi="Calibri"/>
                <w:i/>
                <w:iCs/>
                <w:color w:val="000000"/>
                <w:spacing w:val="-1"/>
                <w:sz w:val="14"/>
                <w:szCs w:val="14"/>
                <w:lang w:val="en-US"/>
              </w:rPr>
              <w:t>/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41EC3" w:rsidRPr="00CB7305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B7305">
              <w:rPr>
                <w:rFonts w:ascii="Calibri" w:hAnsi="Calibri"/>
                <w:sz w:val="18"/>
                <w:szCs w:val="18"/>
              </w:rPr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separate"/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="00F41EC3" w:rsidRPr="00CB7305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B7305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</w:tr>
    </w:tbl>
    <w:p w:rsidR="000F61C5" w:rsidRPr="004223BB" w:rsidRDefault="000F61C5" w:rsidP="00F74C6B">
      <w:pPr>
        <w:shd w:val="clear" w:color="auto" w:fill="FFFFFF"/>
        <w:tabs>
          <w:tab w:val="left" w:leader="underscore" w:pos="5309"/>
        </w:tabs>
        <w:spacing w:before="173" w:line="240" w:lineRule="exact"/>
        <w:ind w:left="154" w:right="5645"/>
        <w:rPr>
          <w:rFonts w:ascii="Calibri" w:hAnsi="Calibri"/>
        </w:rPr>
      </w:pP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</w:r>
      <w:r w:rsidRPr="004223BB">
        <w:rPr>
          <w:rFonts w:ascii="Calibri" w:hAnsi="Calibri"/>
          <w:i/>
          <w:iCs/>
          <w:color w:val="000000"/>
          <w:sz w:val="18"/>
          <w:szCs w:val="18"/>
        </w:rPr>
        <w:softHyphen/>
        <w:t xml:space="preserve">      </w:t>
      </w:r>
    </w:p>
    <w:p w:rsidR="000F61C5" w:rsidRDefault="000F61C5" w:rsidP="00F74C6B">
      <w:pPr>
        <w:shd w:val="clear" w:color="auto" w:fill="FFFFFF"/>
        <w:tabs>
          <w:tab w:val="left" w:leader="underscore" w:pos="1805"/>
        </w:tabs>
        <w:spacing w:before="101" w:line="197" w:lineRule="exact"/>
        <w:ind w:left="259" w:right="8870"/>
        <w:rPr>
          <w:rFonts w:ascii="Calibri" w:hAnsi="Calibri"/>
        </w:rPr>
      </w:pPr>
    </w:p>
    <w:p w:rsidR="000F61C5" w:rsidRDefault="000F61C5" w:rsidP="004042BF">
      <w:pPr>
        <w:shd w:val="clear" w:color="auto" w:fill="FFFFFF"/>
        <w:spacing w:line="202" w:lineRule="exact"/>
        <w:rPr>
          <w:rFonts w:ascii="Calibri" w:hAnsi="Calibri"/>
          <w:b/>
          <w:color w:val="000000"/>
          <w:spacing w:val="-2"/>
          <w:sz w:val="18"/>
          <w:szCs w:val="18"/>
        </w:rPr>
      </w:pPr>
    </w:p>
    <w:p w:rsidR="000F61C5" w:rsidRPr="004042BF" w:rsidRDefault="000F61C5" w:rsidP="00ED5B16">
      <w:pPr>
        <w:shd w:val="clear" w:color="auto" w:fill="FFFFFF"/>
        <w:spacing w:line="202" w:lineRule="exact"/>
        <w:rPr>
          <w:rFonts w:ascii="Calibri" w:hAnsi="Calibri"/>
          <w:lang w:val="es-PE"/>
        </w:rPr>
        <w:sectPr w:rsidR="000F61C5" w:rsidRPr="004042BF">
          <w:pgSz w:w="12240" w:h="15840"/>
          <w:pgMar w:top="1133" w:right="720" w:bottom="360" w:left="490" w:header="720" w:footer="720" w:gutter="0"/>
          <w:cols w:space="60"/>
          <w:noEndnote/>
        </w:sectPr>
      </w:pPr>
      <w:r>
        <w:rPr>
          <w:rFonts w:ascii="Calibri" w:hAnsi="Calibri"/>
          <w:b/>
          <w:color w:val="000000"/>
          <w:spacing w:val="-2"/>
          <w:sz w:val="18"/>
          <w:szCs w:val="18"/>
        </w:rPr>
        <w:t xml:space="preserve">    </w:t>
      </w:r>
    </w:p>
    <w:p w:rsidR="000F61C5" w:rsidRPr="004223BB" w:rsidRDefault="00ED5B16" w:rsidP="009F0C19">
      <w:pPr>
        <w:shd w:val="clear" w:color="auto" w:fill="FFFFFF"/>
        <w:spacing w:line="187" w:lineRule="exact"/>
        <w:ind w:left="38" w:right="6660"/>
        <w:rPr>
          <w:rFonts w:ascii="Calibri" w:hAnsi="Calibri"/>
          <w:b/>
          <w:sz w:val="18"/>
          <w:szCs w:val="18"/>
        </w:rPr>
      </w:pPr>
      <w:r>
        <w:rPr>
          <w:rFonts w:ascii="Calibri" w:hAnsi="Calibri"/>
          <w:b/>
          <w:sz w:val="18"/>
          <w:szCs w:val="18"/>
        </w:rPr>
        <w:lastRenderedPageBreak/>
        <w:t>III</w:t>
      </w:r>
      <w:r w:rsidR="000F61C5">
        <w:rPr>
          <w:rFonts w:ascii="Calibri" w:hAnsi="Calibri"/>
          <w:b/>
          <w:sz w:val="18"/>
          <w:szCs w:val="18"/>
        </w:rPr>
        <w:t xml:space="preserve">. </w:t>
      </w:r>
      <w:r w:rsidR="000F61C5" w:rsidRPr="004223BB">
        <w:rPr>
          <w:rFonts w:ascii="Calibri" w:hAnsi="Calibri"/>
          <w:b/>
          <w:sz w:val="18"/>
          <w:szCs w:val="18"/>
        </w:rPr>
        <w:t xml:space="preserve"> </w:t>
      </w:r>
      <w:r w:rsidR="000F61C5">
        <w:rPr>
          <w:rFonts w:ascii="Calibri" w:hAnsi="Calibri"/>
          <w:b/>
          <w:sz w:val="18"/>
          <w:szCs w:val="18"/>
        </w:rPr>
        <w:t xml:space="preserve">PERTINENCIA DEL TEMA: </w:t>
      </w:r>
    </w:p>
    <w:p w:rsidR="000F61C5" w:rsidRPr="004223BB" w:rsidRDefault="000F61C5" w:rsidP="00F74C6B">
      <w:pPr>
        <w:shd w:val="clear" w:color="auto" w:fill="FFFFFF"/>
        <w:spacing w:line="187" w:lineRule="exact"/>
        <w:ind w:left="38" w:right="8390"/>
        <w:rPr>
          <w:rFonts w:ascii="Calibri" w:hAnsi="Calibri"/>
        </w:rPr>
      </w:pPr>
    </w:p>
    <w:p w:rsidR="000F61C5" w:rsidRPr="004223BB" w:rsidRDefault="000F61C5" w:rsidP="004E4F6E">
      <w:pPr>
        <w:shd w:val="clear" w:color="auto" w:fill="FFFFFF"/>
        <w:spacing w:line="187" w:lineRule="exact"/>
        <w:ind w:right="158"/>
        <w:rPr>
          <w:rFonts w:ascii="Calibri" w:hAnsi="Calibri"/>
          <w:sz w:val="18"/>
          <w:szCs w:val="18"/>
        </w:rPr>
      </w:pPr>
    </w:p>
    <w:p w:rsidR="000F61C5" w:rsidRPr="0003597F" w:rsidRDefault="00D71D42" w:rsidP="004E4F6E">
      <w:pPr>
        <w:shd w:val="clear" w:color="auto" w:fill="FFFFFF"/>
        <w:spacing w:line="187" w:lineRule="exact"/>
        <w:ind w:right="158"/>
        <w:rPr>
          <w:rFonts w:ascii="Calibri" w:hAnsi="Calibri"/>
          <w:i/>
          <w:sz w:val="18"/>
          <w:szCs w:val="18"/>
          <w:lang w:val="es-ES"/>
        </w:rPr>
      </w:pPr>
      <w:r>
        <w:rPr>
          <w:rFonts w:ascii="Calibri" w:hAnsi="Calibri"/>
          <w:sz w:val="18"/>
          <w:szCs w:val="18"/>
          <w:lang w:val="es-ES"/>
        </w:rPr>
        <w:t>Favor escribir</w:t>
      </w:r>
      <w:r w:rsidR="000F61C5" w:rsidRPr="0003597F">
        <w:rPr>
          <w:rFonts w:ascii="Calibri" w:hAnsi="Calibri"/>
          <w:sz w:val="18"/>
          <w:szCs w:val="18"/>
          <w:lang w:val="es-ES"/>
        </w:rPr>
        <w:t xml:space="preserve"> en 200 palabras </w:t>
      </w:r>
      <w:r>
        <w:rPr>
          <w:rFonts w:ascii="Calibri" w:hAnsi="Calibri"/>
          <w:sz w:val="18"/>
          <w:szCs w:val="18"/>
          <w:lang w:val="es-ES"/>
        </w:rPr>
        <w:t>un plan de análisis, ligado a su trabajo,</w:t>
      </w:r>
      <w:r w:rsidR="00CE1C97">
        <w:rPr>
          <w:rFonts w:ascii="Calibri" w:hAnsi="Calibri"/>
          <w:sz w:val="18"/>
          <w:szCs w:val="18"/>
          <w:lang w:val="es-ES"/>
        </w:rPr>
        <w:t xml:space="preserve"> en el que usaría</w:t>
      </w:r>
      <w:r w:rsidR="000F61C5" w:rsidRPr="0003597F">
        <w:rPr>
          <w:rFonts w:ascii="Calibri" w:hAnsi="Calibri"/>
          <w:sz w:val="18"/>
          <w:szCs w:val="18"/>
          <w:lang w:val="es-ES"/>
        </w:rPr>
        <w:t xml:space="preserve"> la base de datos de Niños del Milenio</w:t>
      </w:r>
      <w:r>
        <w:rPr>
          <w:rFonts w:ascii="Calibri" w:hAnsi="Calibri"/>
          <w:sz w:val="18"/>
          <w:szCs w:val="18"/>
          <w:lang w:val="es-ES"/>
        </w:rPr>
        <w:t>:</w:t>
      </w:r>
      <w:r w:rsidR="000F61C5" w:rsidRPr="0003597F">
        <w:rPr>
          <w:rFonts w:ascii="Calibri" w:hAnsi="Calibri"/>
          <w:sz w:val="18"/>
          <w:szCs w:val="18"/>
          <w:lang w:val="es-ES"/>
        </w:rPr>
        <w:t xml:space="preserve"> </w:t>
      </w:r>
    </w:p>
    <w:p w:rsidR="000F61C5" w:rsidRPr="00886238" w:rsidRDefault="000F61C5" w:rsidP="00F74C6B">
      <w:pPr>
        <w:shd w:val="clear" w:color="auto" w:fill="FFFFFF"/>
        <w:spacing w:line="187" w:lineRule="exact"/>
        <w:ind w:left="720" w:right="158"/>
        <w:rPr>
          <w:rFonts w:ascii="Calibri" w:hAnsi="Calibri"/>
          <w:i/>
          <w:sz w:val="18"/>
          <w:szCs w:val="18"/>
          <w:lang w:val="es-ES"/>
        </w:rPr>
      </w:pPr>
    </w:p>
    <w:p w:rsidR="000F61C5" w:rsidRDefault="000F61C5" w:rsidP="004042BF">
      <w:pPr>
        <w:shd w:val="clear" w:color="auto" w:fill="FFFFFF"/>
        <w:spacing w:line="187" w:lineRule="exact"/>
        <w:ind w:left="720" w:right="158"/>
        <w:rPr>
          <w:rFonts w:ascii="Calibri" w:hAnsi="Calibri"/>
          <w:i/>
          <w:sz w:val="18"/>
          <w:szCs w:val="18"/>
          <w:lang w:val="es-PE"/>
        </w:rPr>
      </w:pPr>
    </w:p>
    <w:p w:rsidR="000F61C5" w:rsidRDefault="00FC2ACD" w:rsidP="004042BF">
      <w:pPr>
        <w:shd w:val="clear" w:color="auto" w:fill="FFFFFF"/>
        <w:spacing w:line="187" w:lineRule="exact"/>
        <w:ind w:left="720" w:right="158"/>
        <w:rPr>
          <w:rFonts w:ascii="Calibri" w:hAnsi="Calibri"/>
          <w:i/>
          <w:sz w:val="18"/>
          <w:szCs w:val="18"/>
          <w:lang w:val="es-PE"/>
        </w:rPr>
      </w:pPr>
      <w:r>
        <w:rPr>
          <w:rFonts w:ascii="Calibri" w:hAnsi="Calibri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41EC3">
        <w:rPr>
          <w:rFonts w:ascii="Calibri" w:hAnsi="Calibri"/>
          <w:sz w:val="18"/>
          <w:szCs w:val="18"/>
        </w:rPr>
        <w:instrText xml:space="preserve"> FORMTEXT </w:instrText>
      </w:r>
      <w:r>
        <w:rPr>
          <w:rFonts w:ascii="Calibri" w:hAnsi="Calibri"/>
          <w:sz w:val="18"/>
          <w:szCs w:val="18"/>
        </w:rPr>
      </w:r>
      <w:r>
        <w:rPr>
          <w:rFonts w:ascii="Calibri" w:hAnsi="Calibri"/>
          <w:sz w:val="18"/>
          <w:szCs w:val="18"/>
        </w:rPr>
        <w:fldChar w:fldCharType="separate"/>
      </w:r>
      <w:r w:rsidR="00F41EC3">
        <w:rPr>
          <w:rFonts w:ascii="Calibri" w:hAnsi="Calibri"/>
          <w:noProof/>
          <w:sz w:val="18"/>
          <w:szCs w:val="18"/>
        </w:rPr>
        <w:t> </w:t>
      </w:r>
      <w:r w:rsidR="00F41EC3">
        <w:rPr>
          <w:rFonts w:ascii="Calibri" w:hAnsi="Calibri"/>
          <w:noProof/>
          <w:sz w:val="18"/>
          <w:szCs w:val="18"/>
        </w:rPr>
        <w:t> </w:t>
      </w:r>
      <w:r w:rsidR="00F41EC3">
        <w:rPr>
          <w:rFonts w:ascii="Calibri" w:hAnsi="Calibri"/>
          <w:noProof/>
          <w:sz w:val="18"/>
          <w:szCs w:val="18"/>
        </w:rPr>
        <w:t> </w:t>
      </w:r>
      <w:r w:rsidR="00F41EC3">
        <w:rPr>
          <w:rFonts w:ascii="Calibri" w:hAnsi="Calibri"/>
          <w:noProof/>
          <w:sz w:val="18"/>
          <w:szCs w:val="18"/>
        </w:rPr>
        <w:t> </w:t>
      </w:r>
      <w:r w:rsidR="00F41EC3">
        <w:rPr>
          <w:rFonts w:ascii="Calibri" w:hAnsi="Calibri"/>
          <w:noProof/>
          <w:sz w:val="18"/>
          <w:szCs w:val="18"/>
        </w:rPr>
        <w:t> </w:t>
      </w:r>
      <w:r>
        <w:rPr>
          <w:rFonts w:ascii="Calibri" w:hAnsi="Calibri"/>
          <w:sz w:val="18"/>
          <w:szCs w:val="18"/>
        </w:rPr>
        <w:fldChar w:fldCharType="end"/>
      </w:r>
    </w:p>
    <w:p w:rsidR="000F61C5" w:rsidRDefault="000F61C5" w:rsidP="004042BF">
      <w:pPr>
        <w:shd w:val="clear" w:color="auto" w:fill="FFFFFF"/>
        <w:spacing w:line="187" w:lineRule="exact"/>
        <w:ind w:left="720" w:right="158"/>
        <w:rPr>
          <w:rFonts w:ascii="Calibri" w:hAnsi="Calibri"/>
          <w:i/>
          <w:sz w:val="18"/>
          <w:szCs w:val="18"/>
          <w:lang w:val="es-PE"/>
        </w:rPr>
      </w:pPr>
    </w:p>
    <w:p w:rsidR="000F61C5" w:rsidRDefault="000F61C5" w:rsidP="004042BF">
      <w:pPr>
        <w:shd w:val="clear" w:color="auto" w:fill="FFFFFF"/>
        <w:spacing w:line="187" w:lineRule="exact"/>
        <w:ind w:left="720" w:right="158"/>
        <w:rPr>
          <w:rFonts w:ascii="Calibri" w:hAnsi="Calibri"/>
          <w:i/>
          <w:sz w:val="18"/>
          <w:szCs w:val="18"/>
          <w:lang w:val="es-PE"/>
        </w:rPr>
      </w:pPr>
    </w:p>
    <w:p w:rsidR="000F61C5" w:rsidRPr="004042BF" w:rsidRDefault="000F61C5" w:rsidP="004042BF">
      <w:pPr>
        <w:shd w:val="clear" w:color="auto" w:fill="FFFFFF"/>
        <w:spacing w:line="187" w:lineRule="exact"/>
        <w:ind w:left="720" w:right="158"/>
        <w:rPr>
          <w:rFonts w:ascii="Calibri" w:hAnsi="Calibri"/>
          <w:i/>
          <w:sz w:val="18"/>
          <w:szCs w:val="18"/>
          <w:lang w:val="es-PE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Pr="00FD7B52" w:rsidRDefault="00FD7B52" w:rsidP="00A8116F">
      <w:pPr>
        <w:tabs>
          <w:tab w:val="left" w:pos="0"/>
        </w:tabs>
        <w:outlineLvl w:val="0"/>
        <w:rPr>
          <w:rFonts w:ascii="Calibri" w:hAnsi="Calibri" w:cs="Arial"/>
          <w:b/>
          <w:bCs/>
          <w:color w:val="002060"/>
          <w:sz w:val="22"/>
          <w:lang w:val="es-ES"/>
        </w:rPr>
      </w:pPr>
      <w:r>
        <w:rPr>
          <w:rFonts w:ascii="Calibri" w:hAnsi="Calibri" w:cs="Arial"/>
          <w:b/>
          <w:bCs/>
          <w:color w:val="002060"/>
          <w:sz w:val="22"/>
          <w:lang w:val="es-ES"/>
        </w:rPr>
        <w:t xml:space="preserve">Completa tu postulación adjuntando: </w:t>
      </w:r>
    </w:p>
    <w:p w:rsidR="00A8116F" w:rsidRDefault="00A8116F" w:rsidP="00A8116F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A8116F" w:rsidP="00A8116F">
      <w:pPr>
        <w:pStyle w:val="Prrafodelista"/>
        <w:numPr>
          <w:ilvl w:val="0"/>
          <w:numId w:val="38"/>
        </w:numPr>
        <w:outlineLvl w:val="0"/>
        <w:rPr>
          <w:rFonts w:ascii="Calibri" w:hAnsi="Calibri"/>
          <w:sz w:val="18"/>
          <w:szCs w:val="18"/>
          <w:lang w:val="es-ES"/>
        </w:rPr>
      </w:pPr>
      <w:r>
        <w:rPr>
          <w:rFonts w:ascii="Calibri" w:hAnsi="Calibri"/>
          <w:sz w:val="18"/>
          <w:szCs w:val="18"/>
          <w:lang w:val="es-ES"/>
        </w:rPr>
        <w:t>Copia de DNI simple</w:t>
      </w:r>
    </w:p>
    <w:p w:rsidR="00A8116F" w:rsidRPr="00A8116F" w:rsidRDefault="00A8116F" w:rsidP="00A8116F">
      <w:pPr>
        <w:pStyle w:val="Prrafodelista"/>
        <w:numPr>
          <w:ilvl w:val="0"/>
          <w:numId w:val="38"/>
        </w:numPr>
        <w:outlineLvl w:val="0"/>
        <w:rPr>
          <w:rFonts w:ascii="Calibri" w:hAnsi="Calibri"/>
          <w:sz w:val="18"/>
          <w:szCs w:val="18"/>
          <w:lang w:val="es-ES"/>
        </w:rPr>
      </w:pPr>
      <w:r>
        <w:rPr>
          <w:rFonts w:ascii="Calibri" w:hAnsi="Calibri"/>
          <w:sz w:val="18"/>
          <w:szCs w:val="18"/>
          <w:lang w:val="es-ES"/>
        </w:rPr>
        <w:t xml:space="preserve">CV no documentado </w:t>
      </w:r>
    </w:p>
    <w:p w:rsidR="00A8116F" w:rsidRDefault="00A8116F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A8116F" w:rsidRDefault="00FD7B52" w:rsidP="00F74C6B">
      <w:pPr>
        <w:outlineLvl w:val="0"/>
        <w:rPr>
          <w:rFonts w:ascii="Calibri" w:hAnsi="Calibri"/>
          <w:sz w:val="18"/>
          <w:szCs w:val="18"/>
          <w:lang w:val="es-ES"/>
        </w:rPr>
      </w:pPr>
      <w:r>
        <w:rPr>
          <w:rFonts w:ascii="Calibri" w:hAnsi="Calibri"/>
          <w:sz w:val="18"/>
          <w:szCs w:val="18"/>
          <w:lang w:val="es-ES"/>
        </w:rPr>
        <w:t xml:space="preserve">Y envíalo al correo </w:t>
      </w:r>
      <w:hyperlink r:id="rId10" w:history="1">
        <w:r w:rsidRPr="00F9591F">
          <w:rPr>
            <w:rStyle w:val="Hipervnculo"/>
            <w:rFonts w:ascii="Calibri" w:hAnsi="Calibri"/>
            <w:sz w:val="18"/>
            <w:szCs w:val="18"/>
            <w:lang w:val="es-ES"/>
          </w:rPr>
          <w:t>ninosdelmilenio@grade.org</w:t>
        </w:r>
      </w:hyperlink>
      <w:r w:rsidR="004A2599">
        <w:rPr>
          <w:rStyle w:val="Hipervnculo"/>
          <w:rFonts w:ascii="Calibri" w:hAnsi="Calibri"/>
          <w:sz w:val="18"/>
          <w:szCs w:val="18"/>
          <w:lang w:val="es-ES"/>
        </w:rPr>
        <w:t>.pe</w:t>
      </w:r>
      <w:r>
        <w:rPr>
          <w:rFonts w:ascii="Calibri" w:hAnsi="Calibri"/>
          <w:sz w:val="18"/>
          <w:szCs w:val="18"/>
          <w:lang w:val="es-ES"/>
        </w:rPr>
        <w:t xml:space="preserve"> con el asu</w:t>
      </w:r>
      <w:r w:rsidR="004A2599">
        <w:rPr>
          <w:rFonts w:ascii="Calibri" w:hAnsi="Calibri"/>
          <w:sz w:val="18"/>
          <w:szCs w:val="18"/>
          <w:lang w:val="es-ES"/>
        </w:rPr>
        <w:t xml:space="preserve">nto “Taller Metodológico </w:t>
      </w:r>
      <w:proofErr w:type="spellStart"/>
      <w:r w:rsidR="004A2599">
        <w:rPr>
          <w:rFonts w:ascii="Calibri" w:hAnsi="Calibri"/>
          <w:sz w:val="18"/>
          <w:szCs w:val="18"/>
          <w:lang w:val="es-ES"/>
        </w:rPr>
        <w:t>NdM</w:t>
      </w:r>
      <w:proofErr w:type="spellEnd"/>
      <w:r w:rsidR="004A2599">
        <w:rPr>
          <w:rFonts w:ascii="Calibri" w:hAnsi="Calibri"/>
          <w:sz w:val="18"/>
          <w:szCs w:val="18"/>
          <w:lang w:val="es-ES"/>
        </w:rPr>
        <w:t xml:space="preserve"> 2020</w:t>
      </w:r>
      <w:r>
        <w:rPr>
          <w:rFonts w:ascii="Calibri" w:hAnsi="Calibri"/>
          <w:sz w:val="18"/>
          <w:szCs w:val="18"/>
          <w:lang w:val="es-ES"/>
        </w:rPr>
        <w:t>”</w:t>
      </w: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PE"/>
        </w:rPr>
      </w:pPr>
    </w:p>
    <w:p w:rsidR="00A8116F" w:rsidRPr="00A8116F" w:rsidRDefault="00A8116F" w:rsidP="00F74C6B">
      <w:pPr>
        <w:outlineLvl w:val="0"/>
        <w:rPr>
          <w:rFonts w:ascii="Calibri" w:hAnsi="Calibri"/>
          <w:b/>
          <w:color w:val="FFFFFF" w:themeColor="background1"/>
          <w:sz w:val="22"/>
          <w:szCs w:val="18"/>
          <w:lang w:val="es-PE"/>
        </w:rPr>
      </w:pPr>
      <w:bookmarkStart w:id="0" w:name="_GoBack"/>
      <w:r>
        <w:rPr>
          <w:rFonts w:ascii="Calibri" w:hAnsi="Calibri"/>
          <w:b/>
          <w:color w:val="FFFFFF" w:themeColor="background1"/>
          <w:sz w:val="22"/>
          <w:szCs w:val="18"/>
          <w:highlight w:val="darkBlue"/>
          <w:lang w:val="es-PE"/>
        </w:rPr>
        <w:t xml:space="preserve">  </w:t>
      </w:r>
      <w:r w:rsidRPr="00A8116F">
        <w:rPr>
          <w:rFonts w:ascii="Calibri" w:hAnsi="Calibri"/>
          <w:b/>
          <w:color w:val="FFFFFF" w:themeColor="background1"/>
          <w:sz w:val="22"/>
          <w:szCs w:val="18"/>
          <w:highlight w:val="darkBlue"/>
          <w:lang w:val="es-PE"/>
        </w:rPr>
        <w:t>Si aplica a la beca integra</w:t>
      </w:r>
      <w:r>
        <w:rPr>
          <w:rFonts w:ascii="Calibri" w:hAnsi="Calibri"/>
          <w:b/>
          <w:color w:val="FFFFFF" w:themeColor="background1"/>
          <w:sz w:val="22"/>
          <w:szCs w:val="18"/>
          <w:highlight w:val="darkBlue"/>
          <w:lang w:val="es-PE"/>
        </w:rPr>
        <w:t xml:space="preserve">l                                                                                                                                                                    </w:t>
      </w:r>
      <w:proofErr w:type="gramStart"/>
      <w:r>
        <w:rPr>
          <w:rFonts w:ascii="Calibri" w:hAnsi="Calibri"/>
          <w:b/>
          <w:color w:val="FFFFFF" w:themeColor="background1"/>
          <w:sz w:val="22"/>
          <w:szCs w:val="18"/>
          <w:highlight w:val="darkBlue"/>
          <w:lang w:val="es-PE"/>
        </w:rPr>
        <w:t xml:space="preserve">  </w:t>
      </w:r>
      <w:bookmarkEnd w:id="0"/>
      <w:r>
        <w:rPr>
          <w:rFonts w:ascii="Calibri" w:hAnsi="Calibri"/>
          <w:b/>
          <w:color w:val="FFFFFF" w:themeColor="background1"/>
          <w:sz w:val="22"/>
          <w:szCs w:val="18"/>
          <w:lang w:val="es-PE"/>
        </w:rPr>
        <w:t>.</w:t>
      </w:r>
      <w:proofErr w:type="gramEnd"/>
      <w:r>
        <w:rPr>
          <w:rFonts w:ascii="Calibri" w:hAnsi="Calibri"/>
          <w:b/>
          <w:color w:val="FFFFFF" w:themeColor="background1"/>
          <w:sz w:val="22"/>
          <w:szCs w:val="18"/>
          <w:lang w:val="es-PE"/>
        </w:rPr>
        <w:t xml:space="preserve">            </w:t>
      </w:r>
      <w:r w:rsidRPr="00A8116F">
        <w:rPr>
          <w:rFonts w:ascii="Calibri" w:hAnsi="Calibri"/>
          <w:b/>
          <w:color w:val="FFFFFF" w:themeColor="background1"/>
          <w:sz w:val="22"/>
          <w:szCs w:val="18"/>
          <w:lang w:val="es-PE"/>
        </w:rPr>
        <w:t xml:space="preserve"> </w:t>
      </w:r>
    </w:p>
    <w:p w:rsidR="00A8116F" w:rsidRDefault="00A8116F" w:rsidP="00A8116F">
      <w:pPr>
        <w:shd w:val="clear" w:color="auto" w:fill="FFFFFF"/>
        <w:spacing w:line="187" w:lineRule="exact"/>
        <w:ind w:left="38" w:right="6660"/>
        <w:rPr>
          <w:rFonts w:ascii="Calibri" w:hAnsi="Calibri"/>
          <w:b/>
          <w:sz w:val="18"/>
          <w:szCs w:val="18"/>
        </w:rPr>
      </w:pPr>
    </w:p>
    <w:p w:rsidR="00A8116F" w:rsidRPr="00FD7B52" w:rsidRDefault="00A8116F" w:rsidP="00A8116F">
      <w:pPr>
        <w:shd w:val="clear" w:color="auto" w:fill="FFFFFF"/>
        <w:spacing w:line="187" w:lineRule="exact"/>
        <w:ind w:left="38" w:right="709"/>
        <w:rPr>
          <w:rFonts w:ascii="Calibri" w:hAnsi="Calibri"/>
          <w:sz w:val="18"/>
          <w:szCs w:val="18"/>
        </w:rPr>
      </w:pPr>
      <w:r w:rsidRPr="00A8116F">
        <w:rPr>
          <w:rFonts w:ascii="Calibri" w:hAnsi="Calibri"/>
          <w:sz w:val="18"/>
          <w:szCs w:val="18"/>
        </w:rPr>
        <w:t>No olvide enviar el formulario, DNI y CV no documentado con el</w:t>
      </w:r>
      <w:r w:rsidRPr="00FD7B52">
        <w:rPr>
          <w:rFonts w:ascii="Calibri" w:hAnsi="Calibri"/>
          <w:sz w:val="18"/>
          <w:szCs w:val="18"/>
        </w:rPr>
        <w:t xml:space="preserve"> asunto</w:t>
      </w:r>
      <w:r>
        <w:rPr>
          <w:rFonts w:ascii="Calibri" w:hAnsi="Calibri"/>
          <w:b/>
          <w:sz w:val="18"/>
          <w:szCs w:val="18"/>
        </w:rPr>
        <w:t xml:space="preserve"> “BECA INTEGRAL: Taller Metodológico </w:t>
      </w:r>
      <w:proofErr w:type="spellStart"/>
      <w:r>
        <w:rPr>
          <w:rFonts w:ascii="Calibri" w:hAnsi="Calibri"/>
          <w:b/>
          <w:sz w:val="18"/>
          <w:szCs w:val="18"/>
        </w:rPr>
        <w:t>NdM</w:t>
      </w:r>
      <w:proofErr w:type="spellEnd"/>
      <w:r w:rsidR="004A2599">
        <w:rPr>
          <w:rFonts w:ascii="Calibri" w:hAnsi="Calibri"/>
          <w:b/>
          <w:sz w:val="18"/>
          <w:szCs w:val="18"/>
        </w:rPr>
        <w:t xml:space="preserve"> 2020</w:t>
      </w:r>
      <w:r>
        <w:rPr>
          <w:rFonts w:ascii="Calibri" w:hAnsi="Calibri"/>
          <w:b/>
          <w:sz w:val="18"/>
          <w:szCs w:val="18"/>
        </w:rPr>
        <w:t>”</w:t>
      </w:r>
      <w:r w:rsidR="00FD7B52">
        <w:rPr>
          <w:rFonts w:ascii="Calibri" w:hAnsi="Calibri"/>
          <w:b/>
          <w:sz w:val="18"/>
          <w:szCs w:val="18"/>
        </w:rPr>
        <w:t xml:space="preserve"> </w:t>
      </w:r>
      <w:r w:rsidR="00FD7B52" w:rsidRPr="00FD7B52">
        <w:rPr>
          <w:rFonts w:ascii="Calibri" w:hAnsi="Calibri"/>
          <w:sz w:val="18"/>
          <w:szCs w:val="18"/>
        </w:rPr>
        <w:t xml:space="preserve">al correo </w:t>
      </w:r>
      <w:hyperlink r:id="rId11" w:history="1">
        <w:r w:rsidR="00FD7B52" w:rsidRPr="00F9591F">
          <w:rPr>
            <w:rStyle w:val="Hipervnculo"/>
            <w:rFonts w:ascii="Calibri" w:hAnsi="Calibri"/>
            <w:sz w:val="18"/>
            <w:szCs w:val="18"/>
          </w:rPr>
          <w:t>ninosdelmilenio@grade.org</w:t>
        </w:r>
      </w:hyperlink>
      <w:r w:rsidR="004A2599">
        <w:rPr>
          <w:rStyle w:val="Hipervnculo"/>
          <w:rFonts w:ascii="Calibri" w:hAnsi="Calibri"/>
          <w:sz w:val="18"/>
          <w:szCs w:val="18"/>
        </w:rPr>
        <w:t>.pe</w:t>
      </w:r>
      <w:r w:rsidR="00FD7B52">
        <w:rPr>
          <w:rFonts w:ascii="Calibri" w:hAnsi="Calibri"/>
          <w:sz w:val="18"/>
          <w:szCs w:val="18"/>
        </w:rPr>
        <w:t xml:space="preserve"> </w:t>
      </w:r>
    </w:p>
    <w:p w:rsidR="00A8116F" w:rsidRPr="00886238" w:rsidRDefault="00A8116F" w:rsidP="00A8116F">
      <w:pPr>
        <w:shd w:val="clear" w:color="auto" w:fill="FFFFFF"/>
        <w:spacing w:line="187" w:lineRule="exact"/>
        <w:ind w:right="158"/>
        <w:rPr>
          <w:rFonts w:ascii="Calibri" w:hAnsi="Calibri"/>
          <w:i/>
          <w:sz w:val="18"/>
          <w:szCs w:val="18"/>
          <w:lang w:val="es-ES"/>
        </w:rPr>
      </w:pPr>
    </w:p>
    <w:p w:rsidR="00A8116F" w:rsidRDefault="00A8116F" w:rsidP="00A8116F">
      <w:pPr>
        <w:shd w:val="clear" w:color="auto" w:fill="FFFFFF"/>
        <w:spacing w:line="187" w:lineRule="exact"/>
        <w:ind w:left="720" w:right="158"/>
        <w:rPr>
          <w:rFonts w:ascii="Calibri" w:hAnsi="Calibri"/>
          <w:i/>
          <w:sz w:val="18"/>
          <w:szCs w:val="18"/>
          <w:lang w:val="es-PE"/>
        </w:rPr>
      </w:pPr>
    </w:p>
    <w:p w:rsidR="00A8116F" w:rsidRPr="00A8116F" w:rsidRDefault="00A8116F" w:rsidP="00A8116F">
      <w:pPr>
        <w:tabs>
          <w:tab w:val="left" w:pos="0"/>
        </w:tabs>
        <w:outlineLvl w:val="0"/>
        <w:rPr>
          <w:rFonts w:ascii="Calibri" w:hAnsi="Calibri" w:cs="Arial"/>
          <w:b/>
          <w:bCs/>
          <w:lang w:val="es-PE"/>
        </w:rPr>
      </w:pPr>
    </w:p>
    <w:p w:rsidR="00A8116F" w:rsidRDefault="00A8116F" w:rsidP="00A8116F">
      <w:pPr>
        <w:tabs>
          <w:tab w:val="left" w:pos="0"/>
        </w:tabs>
        <w:outlineLvl w:val="0"/>
        <w:rPr>
          <w:rFonts w:ascii="Calibri" w:hAnsi="Calibri" w:cs="Arial"/>
          <w:b/>
          <w:bCs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p w:rsidR="000F61C5" w:rsidRDefault="000F61C5" w:rsidP="00F74C6B">
      <w:pPr>
        <w:outlineLvl w:val="0"/>
        <w:rPr>
          <w:rFonts w:ascii="Calibri" w:hAnsi="Calibri"/>
          <w:sz w:val="18"/>
          <w:szCs w:val="18"/>
          <w:lang w:val="es-ES"/>
        </w:rPr>
      </w:pPr>
    </w:p>
    <w:sectPr w:rsidR="000F61C5" w:rsidSect="00A8116F">
      <w:pgSz w:w="12240" w:h="15840"/>
      <w:pgMar w:top="1260" w:right="474" w:bottom="1440" w:left="70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3279" w:rsidRDefault="00453279">
      <w:r>
        <w:separator/>
      </w:r>
    </w:p>
  </w:endnote>
  <w:endnote w:type="continuationSeparator" w:id="0">
    <w:p w:rsidR="00453279" w:rsidRDefault="00453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72290"/>
      <w:docPartObj>
        <w:docPartGallery w:val="Page Numbers (Bottom of Page)"/>
        <w:docPartUnique/>
      </w:docPartObj>
    </w:sdtPr>
    <w:sdtEndPr/>
    <w:sdtContent>
      <w:p w:rsidR="005C423A" w:rsidRDefault="00C17C48" w:rsidP="00A8116F">
        <w:pPr>
          <w:pStyle w:val="Piedepgina"/>
          <w:ind w:left="-1134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6D8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5C423A" w:rsidRDefault="00AE44FB">
    <w:pPr>
      <w:pStyle w:val="Piedepgina"/>
    </w:pPr>
    <w:r>
      <w:rPr>
        <w:noProof/>
        <w:lang w:val="en-US"/>
      </w:rPr>
      <w:drawing>
        <wp:inline distT="0" distB="0" distL="0" distR="0" wp14:anchorId="366BA86A" wp14:editId="5B28AE51">
          <wp:extent cx="2076104" cy="438145"/>
          <wp:effectExtent l="0" t="0" r="0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D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80" t="21986" r="9112" b="27378"/>
                  <a:stretch/>
                </pic:blipFill>
                <pic:spPr bwMode="auto">
                  <a:xfrm>
                    <a:off x="0" y="0"/>
                    <a:ext cx="2154865" cy="45476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</w:t>
    </w:r>
    <w:r>
      <w:rPr>
        <w:noProof/>
        <w:lang w:val="en-US"/>
      </w:rPr>
      <w:drawing>
        <wp:inline distT="0" distB="0" distL="0" distR="0" wp14:anchorId="42B44207" wp14:editId="1855CFE7">
          <wp:extent cx="581025" cy="457074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310" cy="4659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</w:t>
    </w:r>
    <w:r w:rsidR="004A2599">
      <w:rPr>
        <w:noProof/>
        <w:lang w:val="en-US"/>
      </w:rPr>
      <w:drawing>
        <wp:inline distT="0" distB="0" distL="0" distR="0">
          <wp:extent cx="857250" cy="428625"/>
          <wp:effectExtent l="0" t="0" r="0" b="952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DF-logo-fondo blanc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4460" cy="432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</w:t>
    </w:r>
    <w:r>
      <w:rPr>
        <w:noProof/>
        <w:lang w:val="en-US"/>
      </w:rPr>
      <w:drawing>
        <wp:inline distT="0" distB="0" distL="0" distR="0" wp14:anchorId="2F157DBA" wp14:editId="668513DF">
          <wp:extent cx="1676400" cy="449076"/>
          <wp:effectExtent l="0" t="0" r="0" b="8255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ylives_PMS_2597 copia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1112" cy="4664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3279" w:rsidRDefault="00453279">
      <w:r>
        <w:separator/>
      </w:r>
    </w:p>
  </w:footnote>
  <w:footnote w:type="continuationSeparator" w:id="0">
    <w:p w:rsidR="00453279" w:rsidRDefault="004532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61C5" w:rsidRDefault="00AE44FB" w:rsidP="00281BE9">
    <w:pPr>
      <w:pStyle w:val="Encabezado"/>
      <w:tabs>
        <w:tab w:val="clear" w:pos="8838"/>
        <w:tab w:val="right" w:pos="9639"/>
      </w:tabs>
      <w:ind w:right="-356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 wp14:anchorId="5F76C394" wp14:editId="6A39FB3A">
          <wp:simplePos x="0" y="0"/>
          <wp:positionH relativeFrom="column">
            <wp:posOffset>4723130</wp:posOffset>
          </wp:positionH>
          <wp:positionV relativeFrom="paragraph">
            <wp:posOffset>-342900</wp:posOffset>
          </wp:positionV>
          <wp:extent cx="1751965" cy="829310"/>
          <wp:effectExtent l="0" t="0" r="0" b="0"/>
          <wp:wrapTight wrapText="bothSides">
            <wp:wrapPolygon edited="0">
              <wp:start x="0" y="0"/>
              <wp:lineTo x="0" y="21335"/>
              <wp:lineTo x="21373" y="21335"/>
              <wp:lineTo x="21373" y="0"/>
              <wp:lineTo x="0" y="0"/>
            </wp:wrapPolygon>
          </wp:wrapTight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NdM_0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182" t="15306" r="7599" b="19388"/>
                  <a:stretch/>
                </pic:blipFill>
                <pic:spPr bwMode="auto">
                  <a:xfrm>
                    <a:off x="0" y="0"/>
                    <a:ext cx="1751965" cy="8293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F61C5" w:rsidRDefault="000F61C5" w:rsidP="00281BE9">
    <w:pPr>
      <w:pStyle w:val="Encabezado"/>
      <w:tabs>
        <w:tab w:val="clear" w:pos="8838"/>
        <w:tab w:val="right" w:pos="9639"/>
      </w:tabs>
      <w:ind w:right="-356"/>
    </w:pPr>
    <w:r>
      <w:tab/>
    </w:r>
    <w:r>
      <w:tab/>
      <w:t xml:space="preserve">   </w:t>
    </w:r>
  </w:p>
  <w:p w:rsidR="000F61C5" w:rsidRDefault="000F61C5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80F60"/>
    <w:multiLevelType w:val="hybridMultilevel"/>
    <w:tmpl w:val="FE52248A"/>
    <w:lvl w:ilvl="0" w:tplc="85B88D3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113657"/>
    <w:multiLevelType w:val="hybridMultilevel"/>
    <w:tmpl w:val="DA185312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4BB1AED"/>
    <w:multiLevelType w:val="hybridMultilevel"/>
    <w:tmpl w:val="3B3AB150"/>
    <w:lvl w:ilvl="0" w:tplc="BEC2D20A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A57F5D"/>
    <w:multiLevelType w:val="hybridMultilevel"/>
    <w:tmpl w:val="CA165326"/>
    <w:lvl w:ilvl="0" w:tplc="85B88D3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417F48"/>
    <w:multiLevelType w:val="hybridMultilevel"/>
    <w:tmpl w:val="8BB29EC2"/>
    <w:lvl w:ilvl="0" w:tplc="85B88D3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66761E"/>
    <w:multiLevelType w:val="hybridMultilevel"/>
    <w:tmpl w:val="3D9ACE2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6" w15:restartNumberingAfterBreak="0">
    <w:nsid w:val="16A44FD3"/>
    <w:multiLevelType w:val="hybridMultilevel"/>
    <w:tmpl w:val="41360C16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7" w15:restartNumberingAfterBreak="0">
    <w:nsid w:val="1EDC02E4"/>
    <w:multiLevelType w:val="hybridMultilevel"/>
    <w:tmpl w:val="0CEC1750"/>
    <w:lvl w:ilvl="0" w:tplc="3CAAA57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20BE4991"/>
    <w:multiLevelType w:val="hybridMultilevel"/>
    <w:tmpl w:val="00AC0F58"/>
    <w:lvl w:ilvl="0" w:tplc="85B88D3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30928"/>
    <w:multiLevelType w:val="hybridMultilevel"/>
    <w:tmpl w:val="C890E7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53F177C"/>
    <w:multiLevelType w:val="hybridMultilevel"/>
    <w:tmpl w:val="F99C8D12"/>
    <w:lvl w:ilvl="0" w:tplc="8D28AE9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8B0594"/>
    <w:multiLevelType w:val="hybridMultilevel"/>
    <w:tmpl w:val="3A7C1874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8394958"/>
    <w:multiLevelType w:val="hybridMultilevel"/>
    <w:tmpl w:val="D49AAA36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3" w15:restartNumberingAfterBreak="0">
    <w:nsid w:val="28807BF9"/>
    <w:multiLevelType w:val="hybridMultilevel"/>
    <w:tmpl w:val="88DCE60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4" w15:restartNumberingAfterBreak="0">
    <w:nsid w:val="2B534720"/>
    <w:multiLevelType w:val="hybridMultilevel"/>
    <w:tmpl w:val="8EAE17DA"/>
    <w:lvl w:ilvl="0" w:tplc="3CAAA57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2F993DF0"/>
    <w:multiLevelType w:val="hybridMultilevel"/>
    <w:tmpl w:val="A502CA24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33132400"/>
    <w:multiLevelType w:val="hybridMultilevel"/>
    <w:tmpl w:val="9676DC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9757C6"/>
    <w:multiLevelType w:val="hybridMultilevel"/>
    <w:tmpl w:val="FC32AFF2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362446E2"/>
    <w:multiLevelType w:val="hybridMultilevel"/>
    <w:tmpl w:val="09148C2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9" w15:restartNumberingAfterBreak="0">
    <w:nsid w:val="38D172E2"/>
    <w:multiLevelType w:val="hybridMultilevel"/>
    <w:tmpl w:val="38521D04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8D91E7F"/>
    <w:multiLevelType w:val="hybridMultilevel"/>
    <w:tmpl w:val="62D04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E84371"/>
    <w:multiLevelType w:val="hybridMultilevel"/>
    <w:tmpl w:val="466ACC7C"/>
    <w:lvl w:ilvl="0" w:tplc="AE22C9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3E456CD"/>
    <w:multiLevelType w:val="hybridMultilevel"/>
    <w:tmpl w:val="62E0CA72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4FCF0A7E"/>
    <w:multiLevelType w:val="hybridMultilevel"/>
    <w:tmpl w:val="688ACC7A"/>
    <w:lvl w:ilvl="0" w:tplc="D89A166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5D8A18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hint="default"/>
        <w:b/>
        <w:color w:val="000000"/>
      </w:rPr>
    </w:lvl>
    <w:lvl w:ilvl="2" w:tplc="050CDF7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F60154"/>
    <w:multiLevelType w:val="hybridMultilevel"/>
    <w:tmpl w:val="2090B798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25" w15:restartNumberingAfterBreak="0">
    <w:nsid w:val="53F40DBD"/>
    <w:multiLevelType w:val="hybridMultilevel"/>
    <w:tmpl w:val="94425114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6" w15:restartNumberingAfterBreak="0">
    <w:nsid w:val="55043D2A"/>
    <w:multiLevelType w:val="hybridMultilevel"/>
    <w:tmpl w:val="89C8440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8C66878"/>
    <w:multiLevelType w:val="hybridMultilevel"/>
    <w:tmpl w:val="DF1CFAB6"/>
    <w:lvl w:ilvl="0" w:tplc="F9360F1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5EF17F9A"/>
    <w:multiLevelType w:val="hybridMultilevel"/>
    <w:tmpl w:val="1C66EA1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5F3E1C3A"/>
    <w:multiLevelType w:val="hybridMultilevel"/>
    <w:tmpl w:val="382C6234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601E2883"/>
    <w:multiLevelType w:val="hybridMultilevel"/>
    <w:tmpl w:val="ADEA800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6B171775"/>
    <w:multiLevelType w:val="hybridMultilevel"/>
    <w:tmpl w:val="4C8ABA5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32" w15:restartNumberingAfterBreak="0">
    <w:nsid w:val="6D7D1D9E"/>
    <w:multiLevelType w:val="hybridMultilevel"/>
    <w:tmpl w:val="F634BF2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33" w15:restartNumberingAfterBreak="0">
    <w:nsid w:val="6FDA4804"/>
    <w:multiLevelType w:val="hybridMultilevel"/>
    <w:tmpl w:val="C1EE49C6"/>
    <w:lvl w:ilvl="0" w:tplc="3CAAA57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34" w15:restartNumberingAfterBreak="0">
    <w:nsid w:val="7C1C2483"/>
    <w:multiLevelType w:val="hybridMultilevel"/>
    <w:tmpl w:val="C9DEC2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4D1D27"/>
    <w:multiLevelType w:val="hybridMultilevel"/>
    <w:tmpl w:val="275A296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1" w:tplc="04090017">
      <w:start w:val="1"/>
      <w:numFmt w:val="lowerLetter"/>
      <w:lvlText w:val="%2)"/>
      <w:lvlJc w:val="left"/>
      <w:pPr>
        <w:tabs>
          <w:tab w:val="num" w:pos="2160"/>
        </w:tabs>
        <w:ind w:left="2160" w:hanging="360"/>
      </w:pPr>
      <w:rPr>
        <w:rFonts w:cs="Times New Roman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F5C3D4E"/>
    <w:multiLevelType w:val="hybridMultilevel"/>
    <w:tmpl w:val="1E0AF004"/>
    <w:lvl w:ilvl="0" w:tplc="85B88D3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33"/>
  </w:num>
  <w:num w:numId="4">
    <w:abstractNumId w:val="7"/>
  </w:num>
  <w:num w:numId="5">
    <w:abstractNumId w:val="12"/>
  </w:num>
  <w:num w:numId="6">
    <w:abstractNumId w:val="26"/>
  </w:num>
  <w:num w:numId="7">
    <w:abstractNumId w:val="1"/>
  </w:num>
  <w:num w:numId="8">
    <w:abstractNumId w:val="6"/>
  </w:num>
  <w:num w:numId="9">
    <w:abstractNumId w:val="24"/>
  </w:num>
  <w:num w:numId="10">
    <w:abstractNumId w:val="29"/>
  </w:num>
  <w:num w:numId="11">
    <w:abstractNumId w:val="31"/>
  </w:num>
  <w:num w:numId="12">
    <w:abstractNumId w:val="17"/>
  </w:num>
  <w:num w:numId="13">
    <w:abstractNumId w:val="13"/>
  </w:num>
  <w:num w:numId="14">
    <w:abstractNumId w:val="5"/>
  </w:num>
  <w:num w:numId="15">
    <w:abstractNumId w:val="15"/>
  </w:num>
  <w:num w:numId="16">
    <w:abstractNumId w:val="19"/>
  </w:num>
  <w:num w:numId="17">
    <w:abstractNumId w:val="18"/>
  </w:num>
  <w:num w:numId="18">
    <w:abstractNumId w:val="11"/>
  </w:num>
  <w:num w:numId="19">
    <w:abstractNumId w:val="32"/>
  </w:num>
  <w:num w:numId="20">
    <w:abstractNumId w:val="28"/>
  </w:num>
  <w:num w:numId="21">
    <w:abstractNumId w:val="3"/>
  </w:num>
  <w:num w:numId="22">
    <w:abstractNumId w:val="4"/>
  </w:num>
  <w:num w:numId="23">
    <w:abstractNumId w:val="0"/>
  </w:num>
  <w:num w:numId="24">
    <w:abstractNumId w:val="8"/>
  </w:num>
  <w:num w:numId="25">
    <w:abstractNumId w:val="21"/>
  </w:num>
  <w:num w:numId="26">
    <w:abstractNumId w:val="27"/>
  </w:num>
  <w:num w:numId="2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6"/>
  </w:num>
  <w:num w:numId="29">
    <w:abstractNumId w:val="16"/>
  </w:num>
  <w:num w:numId="30">
    <w:abstractNumId w:val="9"/>
  </w:num>
  <w:num w:numId="31">
    <w:abstractNumId w:val="34"/>
  </w:num>
  <w:num w:numId="32">
    <w:abstractNumId w:val="10"/>
  </w:num>
  <w:num w:numId="33">
    <w:abstractNumId w:val="30"/>
  </w:num>
  <w:num w:numId="34">
    <w:abstractNumId w:val="25"/>
  </w:num>
  <w:num w:numId="35">
    <w:abstractNumId w:val="35"/>
  </w:num>
  <w:num w:numId="36">
    <w:abstractNumId w:val="23"/>
  </w:num>
  <w:num w:numId="37">
    <w:abstractNumId w:val="2"/>
  </w:num>
  <w:num w:numId="38">
    <w:abstractNumId w:val="20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Lc0MTA0tzA0NLBU0lEKTi0uzszPAykwrAUALoOMOiwAAAA="/>
  </w:docVars>
  <w:rsids>
    <w:rsidRoot w:val="00AD743D"/>
    <w:rsid w:val="00000119"/>
    <w:rsid w:val="0000027E"/>
    <w:rsid w:val="000004E2"/>
    <w:rsid w:val="00000CBA"/>
    <w:rsid w:val="00000DD4"/>
    <w:rsid w:val="00000F69"/>
    <w:rsid w:val="000017D5"/>
    <w:rsid w:val="00001E1E"/>
    <w:rsid w:val="0000204B"/>
    <w:rsid w:val="00002D3D"/>
    <w:rsid w:val="00003672"/>
    <w:rsid w:val="0000410F"/>
    <w:rsid w:val="00004280"/>
    <w:rsid w:val="000043B0"/>
    <w:rsid w:val="00004CF0"/>
    <w:rsid w:val="00005155"/>
    <w:rsid w:val="00005948"/>
    <w:rsid w:val="000059E5"/>
    <w:rsid w:val="0000623C"/>
    <w:rsid w:val="0000660D"/>
    <w:rsid w:val="00007234"/>
    <w:rsid w:val="000074CC"/>
    <w:rsid w:val="0000755B"/>
    <w:rsid w:val="0000794F"/>
    <w:rsid w:val="000079E6"/>
    <w:rsid w:val="00007A00"/>
    <w:rsid w:val="00011771"/>
    <w:rsid w:val="00011866"/>
    <w:rsid w:val="00012FC5"/>
    <w:rsid w:val="0001302C"/>
    <w:rsid w:val="00013335"/>
    <w:rsid w:val="00013701"/>
    <w:rsid w:val="0001401D"/>
    <w:rsid w:val="000143BE"/>
    <w:rsid w:val="000144A2"/>
    <w:rsid w:val="0001464F"/>
    <w:rsid w:val="00014D2C"/>
    <w:rsid w:val="00014F10"/>
    <w:rsid w:val="000158B7"/>
    <w:rsid w:val="00015FC4"/>
    <w:rsid w:val="000161DE"/>
    <w:rsid w:val="000161E5"/>
    <w:rsid w:val="0001633F"/>
    <w:rsid w:val="0001646F"/>
    <w:rsid w:val="000164F7"/>
    <w:rsid w:val="00016CC0"/>
    <w:rsid w:val="00017156"/>
    <w:rsid w:val="00017430"/>
    <w:rsid w:val="0001746A"/>
    <w:rsid w:val="00017785"/>
    <w:rsid w:val="00017A43"/>
    <w:rsid w:val="00017E47"/>
    <w:rsid w:val="0002065B"/>
    <w:rsid w:val="000210EF"/>
    <w:rsid w:val="00021907"/>
    <w:rsid w:val="00021A42"/>
    <w:rsid w:val="0002232D"/>
    <w:rsid w:val="00022760"/>
    <w:rsid w:val="00022A02"/>
    <w:rsid w:val="00022BD5"/>
    <w:rsid w:val="00022BED"/>
    <w:rsid w:val="00023767"/>
    <w:rsid w:val="00023B77"/>
    <w:rsid w:val="00024B2D"/>
    <w:rsid w:val="000250CE"/>
    <w:rsid w:val="0002519C"/>
    <w:rsid w:val="00025C17"/>
    <w:rsid w:val="00025F70"/>
    <w:rsid w:val="00026108"/>
    <w:rsid w:val="0002610E"/>
    <w:rsid w:val="00026445"/>
    <w:rsid w:val="00026ADB"/>
    <w:rsid w:val="00026D58"/>
    <w:rsid w:val="00026F57"/>
    <w:rsid w:val="000273E3"/>
    <w:rsid w:val="000273E4"/>
    <w:rsid w:val="00027880"/>
    <w:rsid w:val="0003019C"/>
    <w:rsid w:val="00030232"/>
    <w:rsid w:val="00030619"/>
    <w:rsid w:val="000307D2"/>
    <w:rsid w:val="00030E12"/>
    <w:rsid w:val="0003108B"/>
    <w:rsid w:val="0003132A"/>
    <w:rsid w:val="000315BB"/>
    <w:rsid w:val="00031E30"/>
    <w:rsid w:val="00031F6F"/>
    <w:rsid w:val="00031FFA"/>
    <w:rsid w:val="000323F3"/>
    <w:rsid w:val="0003296B"/>
    <w:rsid w:val="00032BF4"/>
    <w:rsid w:val="00033DC3"/>
    <w:rsid w:val="00033E53"/>
    <w:rsid w:val="00034358"/>
    <w:rsid w:val="00034543"/>
    <w:rsid w:val="000348C0"/>
    <w:rsid w:val="00034DD4"/>
    <w:rsid w:val="000358DE"/>
    <w:rsid w:val="0003597F"/>
    <w:rsid w:val="00035A34"/>
    <w:rsid w:val="00035ACA"/>
    <w:rsid w:val="00035F2A"/>
    <w:rsid w:val="000362D1"/>
    <w:rsid w:val="00036AD5"/>
    <w:rsid w:val="00036CB0"/>
    <w:rsid w:val="00037005"/>
    <w:rsid w:val="0003703B"/>
    <w:rsid w:val="00037549"/>
    <w:rsid w:val="00037827"/>
    <w:rsid w:val="00040975"/>
    <w:rsid w:val="00040F7A"/>
    <w:rsid w:val="000412E2"/>
    <w:rsid w:val="0004141F"/>
    <w:rsid w:val="0004296F"/>
    <w:rsid w:val="0004386D"/>
    <w:rsid w:val="00043C05"/>
    <w:rsid w:val="00044300"/>
    <w:rsid w:val="00044DCB"/>
    <w:rsid w:val="0004525E"/>
    <w:rsid w:val="00045447"/>
    <w:rsid w:val="00045453"/>
    <w:rsid w:val="00045793"/>
    <w:rsid w:val="00045B24"/>
    <w:rsid w:val="0004660F"/>
    <w:rsid w:val="00046768"/>
    <w:rsid w:val="00046AC3"/>
    <w:rsid w:val="00047100"/>
    <w:rsid w:val="00047350"/>
    <w:rsid w:val="00047A82"/>
    <w:rsid w:val="0005009E"/>
    <w:rsid w:val="00050541"/>
    <w:rsid w:val="000507F8"/>
    <w:rsid w:val="00050A89"/>
    <w:rsid w:val="00051BA3"/>
    <w:rsid w:val="00051C44"/>
    <w:rsid w:val="00052F0C"/>
    <w:rsid w:val="00053949"/>
    <w:rsid w:val="00053E79"/>
    <w:rsid w:val="00053EC9"/>
    <w:rsid w:val="0005416F"/>
    <w:rsid w:val="00054800"/>
    <w:rsid w:val="0005494E"/>
    <w:rsid w:val="00054B8E"/>
    <w:rsid w:val="000551AE"/>
    <w:rsid w:val="0005520F"/>
    <w:rsid w:val="000552AF"/>
    <w:rsid w:val="00055F01"/>
    <w:rsid w:val="000560E9"/>
    <w:rsid w:val="00056536"/>
    <w:rsid w:val="00056BBC"/>
    <w:rsid w:val="00056DE2"/>
    <w:rsid w:val="0005707C"/>
    <w:rsid w:val="000571FB"/>
    <w:rsid w:val="00057BD5"/>
    <w:rsid w:val="00057F9D"/>
    <w:rsid w:val="000609AA"/>
    <w:rsid w:val="00060FF4"/>
    <w:rsid w:val="00061255"/>
    <w:rsid w:val="00061706"/>
    <w:rsid w:val="00061757"/>
    <w:rsid w:val="000621A6"/>
    <w:rsid w:val="00062479"/>
    <w:rsid w:val="00062A70"/>
    <w:rsid w:val="00062AA8"/>
    <w:rsid w:val="00062E1F"/>
    <w:rsid w:val="000633F8"/>
    <w:rsid w:val="00063568"/>
    <w:rsid w:val="0006362A"/>
    <w:rsid w:val="00063F9C"/>
    <w:rsid w:val="00064675"/>
    <w:rsid w:val="00064765"/>
    <w:rsid w:val="00064A08"/>
    <w:rsid w:val="00064B82"/>
    <w:rsid w:val="00064C6D"/>
    <w:rsid w:val="00065833"/>
    <w:rsid w:val="00066A25"/>
    <w:rsid w:val="00066E21"/>
    <w:rsid w:val="00066FF7"/>
    <w:rsid w:val="000674F8"/>
    <w:rsid w:val="00067781"/>
    <w:rsid w:val="00067874"/>
    <w:rsid w:val="00067AD4"/>
    <w:rsid w:val="000707D5"/>
    <w:rsid w:val="00070E07"/>
    <w:rsid w:val="00070F4F"/>
    <w:rsid w:val="00071314"/>
    <w:rsid w:val="0007131E"/>
    <w:rsid w:val="00071362"/>
    <w:rsid w:val="0007172D"/>
    <w:rsid w:val="00071B71"/>
    <w:rsid w:val="00072582"/>
    <w:rsid w:val="00072791"/>
    <w:rsid w:val="00072F69"/>
    <w:rsid w:val="00073282"/>
    <w:rsid w:val="00073382"/>
    <w:rsid w:val="000739BF"/>
    <w:rsid w:val="00073C45"/>
    <w:rsid w:val="00073CA8"/>
    <w:rsid w:val="00073E86"/>
    <w:rsid w:val="000747A3"/>
    <w:rsid w:val="0007537F"/>
    <w:rsid w:val="00075506"/>
    <w:rsid w:val="00075A70"/>
    <w:rsid w:val="000766A3"/>
    <w:rsid w:val="000767D5"/>
    <w:rsid w:val="00076AF9"/>
    <w:rsid w:val="00076BB4"/>
    <w:rsid w:val="00076CD4"/>
    <w:rsid w:val="00076F38"/>
    <w:rsid w:val="000772CF"/>
    <w:rsid w:val="00077901"/>
    <w:rsid w:val="00077D64"/>
    <w:rsid w:val="00077DBC"/>
    <w:rsid w:val="00077E38"/>
    <w:rsid w:val="00077FCD"/>
    <w:rsid w:val="00080065"/>
    <w:rsid w:val="0008070F"/>
    <w:rsid w:val="00080B33"/>
    <w:rsid w:val="00080B8C"/>
    <w:rsid w:val="0008147D"/>
    <w:rsid w:val="000816AF"/>
    <w:rsid w:val="00081DBC"/>
    <w:rsid w:val="00082364"/>
    <w:rsid w:val="00082718"/>
    <w:rsid w:val="00082A33"/>
    <w:rsid w:val="000830B1"/>
    <w:rsid w:val="0008325B"/>
    <w:rsid w:val="000837B9"/>
    <w:rsid w:val="00083A10"/>
    <w:rsid w:val="00083C01"/>
    <w:rsid w:val="00084052"/>
    <w:rsid w:val="00084360"/>
    <w:rsid w:val="000848E4"/>
    <w:rsid w:val="00085616"/>
    <w:rsid w:val="000857E8"/>
    <w:rsid w:val="00085A2A"/>
    <w:rsid w:val="00085DC4"/>
    <w:rsid w:val="00086025"/>
    <w:rsid w:val="00086050"/>
    <w:rsid w:val="00086990"/>
    <w:rsid w:val="000874D8"/>
    <w:rsid w:val="00087A7A"/>
    <w:rsid w:val="00087D44"/>
    <w:rsid w:val="000900BF"/>
    <w:rsid w:val="0009040B"/>
    <w:rsid w:val="00090654"/>
    <w:rsid w:val="0009084C"/>
    <w:rsid w:val="00090F41"/>
    <w:rsid w:val="000914E0"/>
    <w:rsid w:val="000944E7"/>
    <w:rsid w:val="0009458D"/>
    <w:rsid w:val="00094798"/>
    <w:rsid w:val="0009490B"/>
    <w:rsid w:val="00094A08"/>
    <w:rsid w:val="00094A8B"/>
    <w:rsid w:val="00094B9E"/>
    <w:rsid w:val="00094CF0"/>
    <w:rsid w:val="0009542E"/>
    <w:rsid w:val="0009598A"/>
    <w:rsid w:val="00095A80"/>
    <w:rsid w:val="00095BA3"/>
    <w:rsid w:val="00095CF4"/>
    <w:rsid w:val="000961C7"/>
    <w:rsid w:val="00096533"/>
    <w:rsid w:val="00096915"/>
    <w:rsid w:val="0009698D"/>
    <w:rsid w:val="000969C8"/>
    <w:rsid w:val="0009782E"/>
    <w:rsid w:val="000A0205"/>
    <w:rsid w:val="000A07C8"/>
    <w:rsid w:val="000A0915"/>
    <w:rsid w:val="000A0965"/>
    <w:rsid w:val="000A0F77"/>
    <w:rsid w:val="000A15E2"/>
    <w:rsid w:val="000A1802"/>
    <w:rsid w:val="000A24FB"/>
    <w:rsid w:val="000A2508"/>
    <w:rsid w:val="000A2906"/>
    <w:rsid w:val="000A2BAA"/>
    <w:rsid w:val="000A30B8"/>
    <w:rsid w:val="000A3AB1"/>
    <w:rsid w:val="000A3B0A"/>
    <w:rsid w:val="000A40EF"/>
    <w:rsid w:val="000A48B4"/>
    <w:rsid w:val="000A4D9A"/>
    <w:rsid w:val="000A514D"/>
    <w:rsid w:val="000A51D3"/>
    <w:rsid w:val="000A57B0"/>
    <w:rsid w:val="000A636F"/>
    <w:rsid w:val="000A638A"/>
    <w:rsid w:val="000A64B3"/>
    <w:rsid w:val="000A64DD"/>
    <w:rsid w:val="000A75E4"/>
    <w:rsid w:val="000A7BAC"/>
    <w:rsid w:val="000B005F"/>
    <w:rsid w:val="000B0389"/>
    <w:rsid w:val="000B054E"/>
    <w:rsid w:val="000B083C"/>
    <w:rsid w:val="000B0BE7"/>
    <w:rsid w:val="000B101E"/>
    <w:rsid w:val="000B10D6"/>
    <w:rsid w:val="000B2892"/>
    <w:rsid w:val="000B2D90"/>
    <w:rsid w:val="000B33F7"/>
    <w:rsid w:val="000B3620"/>
    <w:rsid w:val="000B3CB9"/>
    <w:rsid w:val="000B3D20"/>
    <w:rsid w:val="000B47B1"/>
    <w:rsid w:val="000B4978"/>
    <w:rsid w:val="000B4999"/>
    <w:rsid w:val="000B4CE9"/>
    <w:rsid w:val="000B4DD3"/>
    <w:rsid w:val="000B4FE4"/>
    <w:rsid w:val="000B50DC"/>
    <w:rsid w:val="000B52C2"/>
    <w:rsid w:val="000B5634"/>
    <w:rsid w:val="000B582F"/>
    <w:rsid w:val="000B5B62"/>
    <w:rsid w:val="000B5ECF"/>
    <w:rsid w:val="000B6F3E"/>
    <w:rsid w:val="000B6FDC"/>
    <w:rsid w:val="000B709C"/>
    <w:rsid w:val="000B7248"/>
    <w:rsid w:val="000B787B"/>
    <w:rsid w:val="000B79A0"/>
    <w:rsid w:val="000C0E32"/>
    <w:rsid w:val="000C11D9"/>
    <w:rsid w:val="000C1790"/>
    <w:rsid w:val="000C17A5"/>
    <w:rsid w:val="000C1813"/>
    <w:rsid w:val="000C1D6C"/>
    <w:rsid w:val="000C1EF5"/>
    <w:rsid w:val="000C24F4"/>
    <w:rsid w:val="000C2B16"/>
    <w:rsid w:val="000C2EF4"/>
    <w:rsid w:val="000C2FCA"/>
    <w:rsid w:val="000C32D4"/>
    <w:rsid w:val="000C3706"/>
    <w:rsid w:val="000C3B5E"/>
    <w:rsid w:val="000C3C67"/>
    <w:rsid w:val="000C49EB"/>
    <w:rsid w:val="000C5106"/>
    <w:rsid w:val="000C53D0"/>
    <w:rsid w:val="000C5638"/>
    <w:rsid w:val="000C58FC"/>
    <w:rsid w:val="000C68C2"/>
    <w:rsid w:val="000C722B"/>
    <w:rsid w:val="000C7372"/>
    <w:rsid w:val="000C7504"/>
    <w:rsid w:val="000C776F"/>
    <w:rsid w:val="000C7AD3"/>
    <w:rsid w:val="000C7B43"/>
    <w:rsid w:val="000D06A1"/>
    <w:rsid w:val="000D0813"/>
    <w:rsid w:val="000D0980"/>
    <w:rsid w:val="000D0A22"/>
    <w:rsid w:val="000D1045"/>
    <w:rsid w:val="000D1125"/>
    <w:rsid w:val="000D134B"/>
    <w:rsid w:val="000D167C"/>
    <w:rsid w:val="000D181F"/>
    <w:rsid w:val="000D199D"/>
    <w:rsid w:val="000D1FC7"/>
    <w:rsid w:val="000D23A7"/>
    <w:rsid w:val="000D2669"/>
    <w:rsid w:val="000D2C2B"/>
    <w:rsid w:val="000D3B59"/>
    <w:rsid w:val="000D3C6A"/>
    <w:rsid w:val="000D3E61"/>
    <w:rsid w:val="000D46FC"/>
    <w:rsid w:val="000D4773"/>
    <w:rsid w:val="000D557A"/>
    <w:rsid w:val="000D5584"/>
    <w:rsid w:val="000D5A35"/>
    <w:rsid w:val="000D5B32"/>
    <w:rsid w:val="000D5C77"/>
    <w:rsid w:val="000D5E6D"/>
    <w:rsid w:val="000D6027"/>
    <w:rsid w:val="000D61A7"/>
    <w:rsid w:val="000D6326"/>
    <w:rsid w:val="000D70D2"/>
    <w:rsid w:val="000D7391"/>
    <w:rsid w:val="000D75E6"/>
    <w:rsid w:val="000D7A06"/>
    <w:rsid w:val="000D7CE6"/>
    <w:rsid w:val="000D7D6B"/>
    <w:rsid w:val="000D7F10"/>
    <w:rsid w:val="000E01C4"/>
    <w:rsid w:val="000E03DF"/>
    <w:rsid w:val="000E080B"/>
    <w:rsid w:val="000E0C88"/>
    <w:rsid w:val="000E0CAD"/>
    <w:rsid w:val="000E0EF3"/>
    <w:rsid w:val="000E117A"/>
    <w:rsid w:val="000E127B"/>
    <w:rsid w:val="000E1406"/>
    <w:rsid w:val="000E140B"/>
    <w:rsid w:val="000E17CE"/>
    <w:rsid w:val="000E1993"/>
    <w:rsid w:val="000E1DCB"/>
    <w:rsid w:val="000E1F02"/>
    <w:rsid w:val="000E2422"/>
    <w:rsid w:val="000E2994"/>
    <w:rsid w:val="000E32F1"/>
    <w:rsid w:val="000E3928"/>
    <w:rsid w:val="000E3AB5"/>
    <w:rsid w:val="000E3DF8"/>
    <w:rsid w:val="000E4308"/>
    <w:rsid w:val="000E4EF2"/>
    <w:rsid w:val="000E4F57"/>
    <w:rsid w:val="000E4F7A"/>
    <w:rsid w:val="000E515A"/>
    <w:rsid w:val="000E5263"/>
    <w:rsid w:val="000E5307"/>
    <w:rsid w:val="000E592E"/>
    <w:rsid w:val="000E5E95"/>
    <w:rsid w:val="000E638B"/>
    <w:rsid w:val="000E67B8"/>
    <w:rsid w:val="000E6A6C"/>
    <w:rsid w:val="000E6AB9"/>
    <w:rsid w:val="000E6FF0"/>
    <w:rsid w:val="000E70B6"/>
    <w:rsid w:val="000E79C1"/>
    <w:rsid w:val="000E7C4A"/>
    <w:rsid w:val="000E7D01"/>
    <w:rsid w:val="000F00F0"/>
    <w:rsid w:val="000F0938"/>
    <w:rsid w:val="000F11C2"/>
    <w:rsid w:val="000F14C7"/>
    <w:rsid w:val="000F16B6"/>
    <w:rsid w:val="000F17E7"/>
    <w:rsid w:val="000F2060"/>
    <w:rsid w:val="000F213D"/>
    <w:rsid w:val="000F2167"/>
    <w:rsid w:val="000F2D04"/>
    <w:rsid w:val="000F2DF6"/>
    <w:rsid w:val="000F3072"/>
    <w:rsid w:val="000F30AA"/>
    <w:rsid w:val="000F371A"/>
    <w:rsid w:val="000F3A86"/>
    <w:rsid w:val="000F3D44"/>
    <w:rsid w:val="000F4130"/>
    <w:rsid w:val="000F48EA"/>
    <w:rsid w:val="000F4C85"/>
    <w:rsid w:val="000F5270"/>
    <w:rsid w:val="000F561D"/>
    <w:rsid w:val="000F61C5"/>
    <w:rsid w:val="000F61E7"/>
    <w:rsid w:val="000F68B5"/>
    <w:rsid w:val="000F6D29"/>
    <w:rsid w:val="000F6F4A"/>
    <w:rsid w:val="000F7092"/>
    <w:rsid w:val="000F720D"/>
    <w:rsid w:val="000F789C"/>
    <w:rsid w:val="001005AA"/>
    <w:rsid w:val="00100BD5"/>
    <w:rsid w:val="00101322"/>
    <w:rsid w:val="001023A5"/>
    <w:rsid w:val="0010270D"/>
    <w:rsid w:val="0010310A"/>
    <w:rsid w:val="0010318F"/>
    <w:rsid w:val="00103260"/>
    <w:rsid w:val="001034A5"/>
    <w:rsid w:val="001039C4"/>
    <w:rsid w:val="00103DD9"/>
    <w:rsid w:val="00104884"/>
    <w:rsid w:val="00104A0B"/>
    <w:rsid w:val="00104D17"/>
    <w:rsid w:val="00104EFE"/>
    <w:rsid w:val="0010593D"/>
    <w:rsid w:val="00105A48"/>
    <w:rsid w:val="00105BE1"/>
    <w:rsid w:val="00105DF3"/>
    <w:rsid w:val="001071B5"/>
    <w:rsid w:val="001077FD"/>
    <w:rsid w:val="00110BF8"/>
    <w:rsid w:val="00111131"/>
    <w:rsid w:val="00111B45"/>
    <w:rsid w:val="00112387"/>
    <w:rsid w:val="00112A26"/>
    <w:rsid w:val="00112A89"/>
    <w:rsid w:val="00112E3A"/>
    <w:rsid w:val="001139D9"/>
    <w:rsid w:val="00113DB2"/>
    <w:rsid w:val="0011403C"/>
    <w:rsid w:val="00114358"/>
    <w:rsid w:val="00114614"/>
    <w:rsid w:val="00114C9A"/>
    <w:rsid w:val="00116272"/>
    <w:rsid w:val="00116432"/>
    <w:rsid w:val="0011652E"/>
    <w:rsid w:val="0011671E"/>
    <w:rsid w:val="00116902"/>
    <w:rsid w:val="00116BA2"/>
    <w:rsid w:val="001171AA"/>
    <w:rsid w:val="00117297"/>
    <w:rsid w:val="0011732C"/>
    <w:rsid w:val="00117E30"/>
    <w:rsid w:val="00120225"/>
    <w:rsid w:val="001207BC"/>
    <w:rsid w:val="0012094F"/>
    <w:rsid w:val="00120AD5"/>
    <w:rsid w:val="00120F2F"/>
    <w:rsid w:val="00120F97"/>
    <w:rsid w:val="001211A5"/>
    <w:rsid w:val="001211AA"/>
    <w:rsid w:val="0012139F"/>
    <w:rsid w:val="001214E3"/>
    <w:rsid w:val="00121C3C"/>
    <w:rsid w:val="001222A7"/>
    <w:rsid w:val="0012268E"/>
    <w:rsid w:val="00122FD0"/>
    <w:rsid w:val="001232BB"/>
    <w:rsid w:val="001238F6"/>
    <w:rsid w:val="00123AD5"/>
    <w:rsid w:val="00124C2A"/>
    <w:rsid w:val="00124C44"/>
    <w:rsid w:val="00124DCA"/>
    <w:rsid w:val="001252A6"/>
    <w:rsid w:val="0012538B"/>
    <w:rsid w:val="001256A7"/>
    <w:rsid w:val="0012578A"/>
    <w:rsid w:val="00125CD4"/>
    <w:rsid w:val="00127877"/>
    <w:rsid w:val="00127C48"/>
    <w:rsid w:val="00130450"/>
    <w:rsid w:val="0013051C"/>
    <w:rsid w:val="00130970"/>
    <w:rsid w:val="001310C4"/>
    <w:rsid w:val="001311C5"/>
    <w:rsid w:val="0013135A"/>
    <w:rsid w:val="001314C6"/>
    <w:rsid w:val="001318E8"/>
    <w:rsid w:val="00131E89"/>
    <w:rsid w:val="00132053"/>
    <w:rsid w:val="0013207A"/>
    <w:rsid w:val="0013246D"/>
    <w:rsid w:val="00132BAB"/>
    <w:rsid w:val="00133634"/>
    <w:rsid w:val="00133A40"/>
    <w:rsid w:val="00133CEA"/>
    <w:rsid w:val="00133EC2"/>
    <w:rsid w:val="00133ECA"/>
    <w:rsid w:val="00134098"/>
    <w:rsid w:val="00134392"/>
    <w:rsid w:val="00134667"/>
    <w:rsid w:val="00134AC7"/>
    <w:rsid w:val="00135213"/>
    <w:rsid w:val="00135FF8"/>
    <w:rsid w:val="00136507"/>
    <w:rsid w:val="00137355"/>
    <w:rsid w:val="00137FD2"/>
    <w:rsid w:val="00140353"/>
    <w:rsid w:val="001406FC"/>
    <w:rsid w:val="00140F49"/>
    <w:rsid w:val="0014100F"/>
    <w:rsid w:val="001416CF"/>
    <w:rsid w:val="001416E6"/>
    <w:rsid w:val="00141C7B"/>
    <w:rsid w:val="0014201B"/>
    <w:rsid w:val="001424C3"/>
    <w:rsid w:val="001434F5"/>
    <w:rsid w:val="0014357E"/>
    <w:rsid w:val="00143BA6"/>
    <w:rsid w:val="00143CF1"/>
    <w:rsid w:val="00143F1D"/>
    <w:rsid w:val="00143FEF"/>
    <w:rsid w:val="001465A4"/>
    <w:rsid w:val="001469CA"/>
    <w:rsid w:val="00147053"/>
    <w:rsid w:val="001472EE"/>
    <w:rsid w:val="0014750C"/>
    <w:rsid w:val="0014756E"/>
    <w:rsid w:val="00147CF3"/>
    <w:rsid w:val="00150BDC"/>
    <w:rsid w:val="0015112F"/>
    <w:rsid w:val="00151E1A"/>
    <w:rsid w:val="00151F1F"/>
    <w:rsid w:val="00152103"/>
    <w:rsid w:val="00152176"/>
    <w:rsid w:val="00152229"/>
    <w:rsid w:val="0015271E"/>
    <w:rsid w:val="00152B3B"/>
    <w:rsid w:val="001538B4"/>
    <w:rsid w:val="00154281"/>
    <w:rsid w:val="001544BF"/>
    <w:rsid w:val="00154528"/>
    <w:rsid w:val="001545D2"/>
    <w:rsid w:val="00154BF1"/>
    <w:rsid w:val="001553DE"/>
    <w:rsid w:val="001554D0"/>
    <w:rsid w:val="00155615"/>
    <w:rsid w:val="001557E9"/>
    <w:rsid w:val="0015598C"/>
    <w:rsid w:val="001567B4"/>
    <w:rsid w:val="001568F1"/>
    <w:rsid w:val="00157384"/>
    <w:rsid w:val="00157474"/>
    <w:rsid w:val="00157475"/>
    <w:rsid w:val="001576E8"/>
    <w:rsid w:val="00157A87"/>
    <w:rsid w:val="0016018B"/>
    <w:rsid w:val="00160201"/>
    <w:rsid w:val="001609C5"/>
    <w:rsid w:val="00160F29"/>
    <w:rsid w:val="00161520"/>
    <w:rsid w:val="001617DF"/>
    <w:rsid w:val="00161A97"/>
    <w:rsid w:val="00161FD9"/>
    <w:rsid w:val="00162758"/>
    <w:rsid w:val="00162F9B"/>
    <w:rsid w:val="00163C89"/>
    <w:rsid w:val="00163E60"/>
    <w:rsid w:val="001640D8"/>
    <w:rsid w:val="00164313"/>
    <w:rsid w:val="0016446E"/>
    <w:rsid w:val="001645CE"/>
    <w:rsid w:val="00165094"/>
    <w:rsid w:val="001652FF"/>
    <w:rsid w:val="0016562B"/>
    <w:rsid w:val="001664D5"/>
    <w:rsid w:val="0016656F"/>
    <w:rsid w:val="00166FA9"/>
    <w:rsid w:val="0017085A"/>
    <w:rsid w:val="001711BF"/>
    <w:rsid w:val="00171B71"/>
    <w:rsid w:val="00171BF9"/>
    <w:rsid w:val="00171D0C"/>
    <w:rsid w:val="00172029"/>
    <w:rsid w:val="001724A5"/>
    <w:rsid w:val="001724E5"/>
    <w:rsid w:val="00172ABC"/>
    <w:rsid w:val="00173629"/>
    <w:rsid w:val="00173B0C"/>
    <w:rsid w:val="00173F30"/>
    <w:rsid w:val="00174602"/>
    <w:rsid w:val="0017479C"/>
    <w:rsid w:val="00174DC8"/>
    <w:rsid w:val="00175899"/>
    <w:rsid w:val="001759AE"/>
    <w:rsid w:val="00176152"/>
    <w:rsid w:val="00176B78"/>
    <w:rsid w:val="00176B7F"/>
    <w:rsid w:val="00176DD5"/>
    <w:rsid w:val="0017702B"/>
    <w:rsid w:val="001773B7"/>
    <w:rsid w:val="00177855"/>
    <w:rsid w:val="00177C27"/>
    <w:rsid w:val="0018005B"/>
    <w:rsid w:val="001801DD"/>
    <w:rsid w:val="00180F32"/>
    <w:rsid w:val="0018123F"/>
    <w:rsid w:val="00181DF2"/>
    <w:rsid w:val="00181F4D"/>
    <w:rsid w:val="00182EC6"/>
    <w:rsid w:val="001833EA"/>
    <w:rsid w:val="00183FFF"/>
    <w:rsid w:val="00184130"/>
    <w:rsid w:val="001843B7"/>
    <w:rsid w:val="00184B66"/>
    <w:rsid w:val="00184B80"/>
    <w:rsid w:val="00184D14"/>
    <w:rsid w:val="0018533B"/>
    <w:rsid w:val="0018573D"/>
    <w:rsid w:val="00185BDE"/>
    <w:rsid w:val="00186629"/>
    <w:rsid w:val="001866D6"/>
    <w:rsid w:val="00186B0B"/>
    <w:rsid w:val="001873BC"/>
    <w:rsid w:val="00187A94"/>
    <w:rsid w:val="00187D78"/>
    <w:rsid w:val="00187F9B"/>
    <w:rsid w:val="00190203"/>
    <w:rsid w:val="00190FB7"/>
    <w:rsid w:val="00191161"/>
    <w:rsid w:val="00191D57"/>
    <w:rsid w:val="00191DA0"/>
    <w:rsid w:val="00191ED1"/>
    <w:rsid w:val="00191FA3"/>
    <w:rsid w:val="00191FD2"/>
    <w:rsid w:val="00192069"/>
    <w:rsid w:val="0019226E"/>
    <w:rsid w:val="00192368"/>
    <w:rsid w:val="00192C68"/>
    <w:rsid w:val="001934CF"/>
    <w:rsid w:val="00193DC2"/>
    <w:rsid w:val="001940C5"/>
    <w:rsid w:val="0019419C"/>
    <w:rsid w:val="001943F2"/>
    <w:rsid w:val="001945F4"/>
    <w:rsid w:val="00194BE5"/>
    <w:rsid w:val="00194FA7"/>
    <w:rsid w:val="00195CF3"/>
    <w:rsid w:val="00195E12"/>
    <w:rsid w:val="001962C3"/>
    <w:rsid w:val="001962D4"/>
    <w:rsid w:val="001968E9"/>
    <w:rsid w:val="00196B29"/>
    <w:rsid w:val="00196BA7"/>
    <w:rsid w:val="00197177"/>
    <w:rsid w:val="001975F9"/>
    <w:rsid w:val="001A01C9"/>
    <w:rsid w:val="001A05AB"/>
    <w:rsid w:val="001A0A0A"/>
    <w:rsid w:val="001A0DF6"/>
    <w:rsid w:val="001A1130"/>
    <w:rsid w:val="001A1537"/>
    <w:rsid w:val="001A1C1F"/>
    <w:rsid w:val="001A1E52"/>
    <w:rsid w:val="001A22DE"/>
    <w:rsid w:val="001A2861"/>
    <w:rsid w:val="001A2E5B"/>
    <w:rsid w:val="001A305A"/>
    <w:rsid w:val="001A31EB"/>
    <w:rsid w:val="001A395F"/>
    <w:rsid w:val="001A4142"/>
    <w:rsid w:val="001A42A3"/>
    <w:rsid w:val="001A501F"/>
    <w:rsid w:val="001A52AC"/>
    <w:rsid w:val="001A5573"/>
    <w:rsid w:val="001A57E3"/>
    <w:rsid w:val="001A61C0"/>
    <w:rsid w:val="001A63E7"/>
    <w:rsid w:val="001A6567"/>
    <w:rsid w:val="001A65DE"/>
    <w:rsid w:val="001A66F4"/>
    <w:rsid w:val="001A6944"/>
    <w:rsid w:val="001A7052"/>
    <w:rsid w:val="001A7275"/>
    <w:rsid w:val="001A737C"/>
    <w:rsid w:val="001A77DA"/>
    <w:rsid w:val="001A7D92"/>
    <w:rsid w:val="001B0391"/>
    <w:rsid w:val="001B08CE"/>
    <w:rsid w:val="001B1679"/>
    <w:rsid w:val="001B188C"/>
    <w:rsid w:val="001B1BAC"/>
    <w:rsid w:val="001B1F3F"/>
    <w:rsid w:val="001B293A"/>
    <w:rsid w:val="001B2B6A"/>
    <w:rsid w:val="001B2B7E"/>
    <w:rsid w:val="001B2C06"/>
    <w:rsid w:val="001B2D82"/>
    <w:rsid w:val="001B3144"/>
    <w:rsid w:val="001B3620"/>
    <w:rsid w:val="001B3910"/>
    <w:rsid w:val="001B4411"/>
    <w:rsid w:val="001B45A3"/>
    <w:rsid w:val="001B4889"/>
    <w:rsid w:val="001B4CBA"/>
    <w:rsid w:val="001B57E3"/>
    <w:rsid w:val="001B62F6"/>
    <w:rsid w:val="001B648E"/>
    <w:rsid w:val="001B6571"/>
    <w:rsid w:val="001B6619"/>
    <w:rsid w:val="001B6691"/>
    <w:rsid w:val="001B7548"/>
    <w:rsid w:val="001B7849"/>
    <w:rsid w:val="001C0016"/>
    <w:rsid w:val="001C0575"/>
    <w:rsid w:val="001C0B5B"/>
    <w:rsid w:val="001C0C4E"/>
    <w:rsid w:val="001C0E1A"/>
    <w:rsid w:val="001C1126"/>
    <w:rsid w:val="001C1572"/>
    <w:rsid w:val="001C29FA"/>
    <w:rsid w:val="001C3AD1"/>
    <w:rsid w:val="001C5B87"/>
    <w:rsid w:val="001C5E77"/>
    <w:rsid w:val="001C63E7"/>
    <w:rsid w:val="001C640B"/>
    <w:rsid w:val="001C67E8"/>
    <w:rsid w:val="001C69CC"/>
    <w:rsid w:val="001C6D85"/>
    <w:rsid w:val="001C6F79"/>
    <w:rsid w:val="001C7551"/>
    <w:rsid w:val="001C78E1"/>
    <w:rsid w:val="001D02CB"/>
    <w:rsid w:val="001D02CF"/>
    <w:rsid w:val="001D131B"/>
    <w:rsid w:val="001D139B"/>
    <w:rsid w:val="001D15E2"/>
    <w:rsid w:val="001D1CD7"/>
    <w:rsid w:val="001D2ABE"/>
    <w:rsid w:val="001D2BE7"/>
    <w:rsid w:val="001D2C29"/>
    <w:rsid w:val="001D2DFD"/>
    <w:rsid w:val="001D3705"/>
    <w:rsid w:val="001D38B2"/>
    <w:rsid w:val="001D44EE"/>
    <w:rsid w:val="001D479D"/>
    <w:rsid w:val="001D4925"/>
    <w:rsid w:val="001D4CFD"/>
    <w:rsid w:val="001D5026"/>
    <w:rsid w:val="001D5D43"/>
    <w:rsid w:val="001D6CBF"/>
    <w:rsid w:val="001D70DA"/>
    <w:rsid w:val="001D733D"/>
    <w:rsid w:val="001D73DF"/>
    <w:rsid w:val="001D7446"/>
    <w:rsid w:val="001D7E07"/>
    <w:rsid w:val="001E087C"/>
    <w:rsid w:val="001E0987"/>
    <w:rsid w:val="001E0D85"/>
    <w:rsid w:val="001E174E"/>
    <w:rsid w:val="001E2D61"/>
    <w:rsid w:val="001E316E"/>
    <w:rsid w:val="001E3D15"/>
    <w:rsid w:val="001E3F0E"/>
    <w:rsid w:val="001E4255"/>
    <w:rsid w:val="001E5188"/>
    <w:rsid w:val="001E5416"/>
    <w:rsid w:val="001E5E4C"/>
    <w:rsid w:val="001E5E57"/>
    <w:rsid w:val="001E5FBF"/>
    <w:rsid w:val="001E6069"/>
    <w:rsid w:val="001E6524"/>
    <w:rsid w:val="001E6A86"/>
    <w:rsid w:val="001E6D26"/>
    <w:rsid w:val="001E6E7F"/>
    <w:rsid w:val="001E6FCA"/>
    <w:rsid w:val="001E71AC"/>
    <w:rsid w:val="001E7438"/>
    <w:rsid w:val="001E79B1"/>
    <w:rsid w:val="001E79F4"/>
    <w:rsid w:val="001F02BB"/>
    <w:rsid w:val="001F161C"/>
    <w:rsid w:val="001F1CF3"/>
    <w:rsid w:val="001F1E12"/>
    <w:rsid w:val="001F2566"/>
    <w:rsid w:val="001F2C84"/>
    <w:rsid w:val="001F2DF7"/>
    <w:rsid w:val="001F36E3"/>
    <w:rsid w:val="001F36FC"/>
    <w:rsid w:val="001F3CE2"/>
    <w:rsid w:val="001F3DCA"/>
    <w:rsid w:val="001F40A2"/>
    <w:rsid w:val="001F4249"/>
    <w:rsid w:val="001F5091"/>
    <w:rsid w:val="001F54BA"/>
    <w:rsid w:val="001F5550"/>
    <w:rsid w:val="001F5D6D"/>
    <w:rsid w:val="001F6AEE"/>
    <w:rsid w:val="001F7643"/>
    <w:rsid w:val="001F7D16"/>
    <w:rsid w:val="001F7F28"/>
    <w:rsid w:val="001F7F85"/>
    <w:rsid w:val="002008D9"/>
    <w:rsid w:val="00200A6A"/>
    <w:rsid w:val="00200FE6"/>
    <w:rsid w:val="00201138"/>
    <w:rsid w:val="002023D8"/>
    <w:rsid w:val="0020269A"/>
    <w:rsid w:val="00202DEA"/>
    <w:rsid w:val="0020310F"/>
    <w:rsid w:val="0020311D"/>
    <w:rsid w:val="002032F3"/>
    <w:rsid w:val="0020491F"/>
    <w:rsid w:val="00205264"/>
    <w:rsid w:val="0020568F"/>
    <w:rsid w:val="00205E06"/>
    <w:rsid w:val="00205FCB"/>
    <w:rsid w:val="00206255"/>
    <w:rsid w:val="002062FE"/>
    <w:rsid w:val="00206493"/>
    <w:rsid w:val="00206D30"/>
    <w:rsid w:val="00206F35"/>
    <w:rsid w:val="00207207"/>
    <w:rsid w:val="00207304"/>
    <w:rsid w:val="002073CF"/>
    <w:rsid w:val="002075A5"/>
    <w:rsid w:val="00207A5A"/>
    <w:rsid w:val="00207E00"/>
    <w:rsid w:val="00207F74"/>
    <w:rsid w:val="00210894"/>
    <w:rsid w:val="00210DAC"/>
    <w:rsid w:val="00210EF2"/>
    <w:rsid w:val="00211431"/>
    <w:rsid w:val="00211447"/>
    <w:rsid w:val="002118BF"/>
    <w:rsid w:val="002121F9"/>
    <w:rsid w:val="00212816"/>
    <w:rsid w:val="00212E33"/>
    <w:rsid w:val="002131D7"/>
    <w:rsid w:val="00213455"/>
    <w:rsid w:val="0021347B"/>
    <w:rsid w:val="0021385C"/>
    <w:rsid w:val="00213C5B"/>
    <w:rsid w:val="00213C6F"/>
    <w:rsid w:val="00214BAB"/>
    <w:rsid w:val="002154A5"/>
    <w:rsid w:val="00215578"/>
    <w:rsid w:val="00215B59"/>
    <w:rsid w:val="00215BA5"/>
    <w:rsid w:val="0021627D"/>
    <w:rsid w:val="0021662F"/>
    <w:rsid w:val="00216CA0"/>
    <w:rsid w:val="002179A4"/>
    <w:rsid w:val="00220E1A"/>
    <w:rsid w:val="00221307"/>
    <w:rsid w:val="00221374"/>
    <w:rsid w:val="002214D9"/>
    <w:rsid w:val="00221A52"/>
    <w:rsid w:val="00221CA0"/>
    <w:rsid w:val="00222618"/>
    <w:rsid w:val="00222971"/>
    <w:rsid w:val="00222A07"/>
    <w:rsid w:val="00222A24"/>
    <w:rsid w:val="00222E29"/>
    <w:rsid w:val="00223B4A"/>
    <w:rsid w:val="00223B80"/>
    <w:rsid w:val="00223C7C"/>
    <w:rsid w:val="00223EE7"/>
    <w:rsid w:val="002243FF"/>
    <w:rsid w:val="00224591"/>
    <w:rsid w:val="00224709"/>
    <w:rsid w:val="00224F5C"/>
    <w:rsid w:val="002250B2"/>
    <w:rsid w:val="00225526"/>
    <w:rsid w:val="002258A0"/>
    <w:rsid w:val="002260BA"/>
    <w:rsid w:val="002261E5"/>
    <w:rsid w:val="00226D76"/>
    <w:rsid w:val="00226E69"/>
    <w:rsid w:val="0022726B"/>
    <w:rsid w:val="0022776C"/>
    <w:rsid w:val="00227DC4"/>
    <w:rsid w:val="00230106"/>
    <w:rsid w:val="002302CB"/>
    <w:rsid w:val="00230863"/>
    <w:rsid w:val="00230B27"/>
    <w:rsid w:val="00230E8E"/>
    <w:rsid w:val="00230F4C"/>
    <w:rsid w:val="0023123A"/>
    <w:rsid w:val="0023185C"/>
    <w:rsid w:val="00232119"/>
    <w:rsid w:val="00233316"/>
    <w:rsid w:val="002333BD"/>
    <w:rsid w:val="0023347E"/>
    <w:rsid w:val="00233AEB"/>
    <w:rsid w:val="00233CFF"/>
    <w:rsid w:val="00233EC0"/>
    <w:rsid w:val="00233EFC"/>
    <w:rsid w:val="0023416E"/>
    <w:rsid w:val="00234328"/>
    <w:rsid w:val="00234522"/>
    <w:rsid w:val="00234542"/>
    <w:rsid w:val="002349B7"/>
    <w:rsid w:val="00234B4A"/>
    <w:rsid w:val="00234FE3"/>
    <w:rsid w:val="0023556D"/>
    <w:rsid w:val="00235616"/>
    <w:rsid w:val="00235C05"/>
    <w:rsid w:val="002369E5"/>
    <w:rsid w:val="00236BF0"/>
    <w:rsid w:val="002373D8"/>
    <w:rsid w:val="002375FA"/>
    <w:rsid w:val="0023775C"/>
    <w:rsid w:val="00237A50"/>
    <w:rsid w:val="00240360"/>
    <w:rsid w:val="002410D5"/>
    <w:rsid w:val="002414D1"/>
    <w:rsid w:val="00241656"/>
    <w:rsid w:val="00241AB9"/>
    <w:rsid w:val="00241B05"/>
    <w:rsid w:val="002427C2"/>
    <w:rsid w:val="00242D6D"/>
    <w:rsid w:val="0024384D"/>
    <w:rsid w:val="00243BE7"/>
    <w:rsid w:val="00243DB1"/>
    <w:rsid w:val="00244048"/>
    <w:rsid w:val="00244329"/>
    <w:rsid w:val="002446FE"/>
    <w:rsid w:val="0024482D"/>
    <w:rsid w:val="00244906"/>
    <w:rsid w:val="00244D97"/>
    <w:rsid w:val="002454F5"/>
    <w:rsid w:val="00245A17"/>
    <w:rsid w:val="00245A86"/>
    <w:rsid w:val="00246127"/>
    <w:rsid w:val="00246171"/>
    <w:rsid w:val="00246611"/>
    <w:rsid w:val="00246B26"/>
    <w:rsid w:val="00247246"/>
    <w:rsid w:val="0024724D"/>
    <w:rsid w:val="002500AC"/>
    <w:rsid w:val="002500F0"/>
    <w:rsid w:val="002509A6"/>
    <w:rsid w:val="00250B23"/>
    <w:rsid w:val="00250F64"/>
    <w:rsid w:val="00251272"/>
    <w:rsid w:val="002519E3"/>
    <w:rsid w:val="00251FBF"/>
    <w:rsid w:val="00252803"/>
    <w:rsid w:val="00252E57"/>
    <w:rsid w:val="00252F22"/>
    <w:rsid w:val="00253DD0"/>
    <w:rsid w:val="00253E91"/>
    <w:rsid w:val="00254668"/>
    <w:rsid w:val="00254802"/>
    <w:rsid w:val="00255767"/>
    <w:rsid w:val="00255CE8"/>
    <w:rsid w:val="00256171"/>
    <w:rsid w:val="002567F2"/>
    <w:rsid w:val="00256C54"/>
    <w:rsid w:val="002603F7"/>
    <w:rsid w:val="0026053D"/>
    <w:rsid w:val="002609E2"/>
    <w:rsid w:val="002612FF"/>
    <w:rsid w:val="00261F5F"/>
    <w:rsid w:val="00261F7E"/>
    <w:rsid w:val="00262136"/>
    <w:rsid w:val="00262E14"/>
    <w:rsid w:val="002638E3"/>
    <w:rsid w:val="00263A5F"/>
    <w:rsid w:val="00263E20"/>
    <w:rsid w:val="0026448B"/>
    <w:rsid w:val="002646CC"/>
    <w:rsid w:val="0026475C"/>
    <w:rsid w:val="0026616E"/>
    <w:rsid w:val="00266297"/>
    <w:rsid w:val="0026636F"/>
    <w:rsid w:val="002663B7"/>
    <w:rsid w:val="00266B89"/>
    <w:rsid w:val="00266E1D"/>
    <w:rsid w:val="00267092"/>
    <w:rsid w:val="00267271"/>
    <w:rsid w:val="002702F6"/>
    <w:rsid w:val="00270909"/>
    <w:rsid w:val="002712D6"/>
    <w:rsid w:val="00271334"/>
    <w:rsid w:val="002717B0"/>
    <w:rsid w:val="00271EFF"/>
    <w:rsid w:val="00272672"/>
    <w:rsid w:val="002729B2"/>
    <w:rsid w:val="002730D9"/>
    <w:rsid w:val="002731AD"/>
    <w:rsid w:val="0027398A"/>
    <w:rsid w:val="0027404C"/>
    <w:rsid w:val="002744C5"/>
    <w:rsid w:val="00274586"/>
    <w:rsid w:val="00274D7D"/>
    <w:rsid w:val="00275640"/>
    <w:rsid w:val="002756EF"/>
    <w:rsid w:val="00275992"/>
    <w:rsid w:val="002759E4"/>
    <w:rsid w:val="00275A07"/>
    <w:rsid w:val="00276124"/>
    <w:rsid w:val="0027614D"/>
    <w:rsid w:val="002761A6"/>
    <w:rsid w:val="00276299"/>
    <w:rsid w:val="00276577"/>
    <w:rsid w:val="00276602"/>
    <w:rsid w:val="0027662C"/>
    <w:rsid w:val="00276720"/>
    <w:rsid w:val="00276739"/>
    <w:rsid w:val="00276DEB"/>
    <w:rsid w:val="00277824"/>
    <w:rsid w:val="0027789A"/>
    <w:rsid w:val="00280074"/>
    <w:rsid w:val="002804BF"/>
    <w:rsid w:val="00280586"/>
    <w:rsid w:val="00280828"/>
    <w:rsid w:val="00280844"/>
    <w:rsid w:val="0028155B"/>
    <w:rsid w:val="00281AA8"/>
    <w:rsid w:val="00281B26"/>
    <w:rsid w:val="00281BE9"/>
    <w:rsid w:val="002824F3"/>
    <w:rsid w:val="00282821"/>
    <w:rsid w:val="00283266"/>
    <w:rsid w:val="0028329D"/>
    <w:rsid w:val="002838DE"/>
    <w:rsid w:val="002842C5"/>
    <w:rsid w:val="00284BBF"/>
    <w:rsid w:val="00284DBF"/>
    <w:rsid w:val="002850BD"/>
    <w:rsid w:val="002851FF"/>
    <w:rsid w:val="00285205"/>
    <w:rsid w:val="00285648"/>
    <w:rsid w:val="002856A7"/>
    <w:rsid w:val="00285A13"/>
    <w:rsid w:val="0028659F"/>
    <w:rsid w:val="0028673E"/>
    <w:rsid w:val="002867FC"/>
    <w:rsid w:val="00286BB2"/>
    <w:rsid w:val="00286F15"/>
    <w:rsid w:val="002870B3"/>
    <w:rsid w:val="0028737E"/>
    <w:rsid w:val="00287517"/>
    <w:rsid w:val="002901D8"/>
    <w:rsid w:val="002902B1"/>
    <w:rsid w:val="0029059D"/>
    <w:rsid w:val="00290C53"/>
    <w:rsid w:val="00290CA4"/>
    <w:rsid w:val="0029158A"/>
    <w:rsid w:val="002915FC"/>
    <w:rsid w:val="00291B19"/>
    <w:rsid w:val="00292268"/>
    <w:rsid w:val="002924F1"/>
    <w:rsid w:val="0029293C"/>
    <w:rsid w:val="002932B9"/>
    <w:rsid w:val="00293483"/>
    <w:rsid w:val="00293D95"/>
    <w:rsid w:val="0029493D"/>
    <w:rsid w:val="002950B0"/>
    <w:rsid w:val="002955BE"/>
    <w:rsid w:val="00295FDB"/>
    <w:rsid w:val="002962A5"/>
    <w:rsid w:val="0029661F"/>
    <w:rsid w:val="00296A06"/>
    <w:rsid w:val="00297F60"/>
    <w:rsid w:val="002A0030"/>
    <w:rsid w:val="002A0445"/>
    <w:rsid w:val="002A07C7"/>
    <w:rsid w:val="002A0921"/>
    <w:rsid w:val="002A0AB6"/>
    <w:rsid w:val="002A0B35"/>
    <w:rsid w:val="002A1981"/>
    <w:rsid w:val="002A1D11"/>
    <w:rsid w:val="002A200F"/>
    <w:rsid w:val="002A2271"/>
    <w:rsid w:val="002A263A"/>
    <w:rsid w:val="002A2ADA"/>
    <w:rsid w:val="002A3029"/>
    <w:rsid w:val="002A30E2"/>
    <w:rsid w:val="002A30E3"/>
    <w:rsid w:val="002A3F62"/>
    <w:rsid w:val="002A4693"/>
    <w:rsid w:val="002A46B1"/>
    <w:rsid w:val="002A62FA"/>
    <w:rsid w:val="002A674F"/>
    <w:rsid w:val="002A6DF4"/>
    <w:rsid w:val="002A6F15"/>
    <w:rsid w:val="002A7CF3"/>
    <w:rsid w:val="002B0297"/>
    <w:rsid w:val="002B06C0"/>
    <w:rsid w:val="002B0B1D"/>
    <w:rsid w:val="002B1025"/>
    <w:rsid w:val="002B130C"/>
    <w:rsid w:val="002B1E58"/>
    <w:rsid w:val="002B21FC"/>
    <w:rsid w:val="002B2A09"/>
    <w:rsid w:val="002B2A75"/>
    <w:rsid w:val="002B2EA4"/>
    <w:rsid w:val="002B3254"/>
    <w:rsid w:val="002B3314"/>
    <w:rsid w:val="002B34A2"/>
    <w:rsid w:val="002B3625"/>
    <w:rsid w:val="002B489D"/>
    <w:rsid w:val="002B5487"/>
    <w:rsid w:val="002B56C8"/>
    <w:rsid w:val="002B5C23"/>
    <w:rsid w:val="002B5C60"/>
    <w:rsid w:val="002B6198"/>
    <w:rsid w:val="002B69F0"/>
    <w:rsid w:val="002B6B4F"/>
    <w:rsid w:val="002B78F1"/>
    <w:rsid w:val="002B7A01"/>
    <w:rsid w:val="002B7B34"/>
    <w:rsid w:val="002C009C"/>
    <w:rsid w:val="002C0CC1"/>
    <w:rsid w:val="002C1086"/>
    <w:rsid w:val="002C1331"/>
    <w:rsid w:val="002C1DCD"/>
    <w:rsid w:val="002C1FA6"/>
    <w:rsid w:val="002C276C"/>
    <w:rsid w:val="002C27E9"/>
    <w:rsid w:val="002C2D16"/>
    <w:rsid w:val="002C3062"/>
    <w:rsid w:val="002C340B"/>
    <w:rsid w:val="002C3DF6"/>
    <w:rsid w:val="002C3ED8"/>
    <w:rsid w:val="002C3FE0"/>
    <w:rsid w:val="002C4001"/>
    <w:rsid w:val="002C41BD"/>
    <w:rsid w:val="002C4AD2"/>
    <w:rsid w:val="002C5037"/>
    <w:rsid w:val="002C58CE"/>
    <w:rsid w:val="002C5C32"/>
    <w:rsid w:val="002C5F60"/>
    <w:rsid w:val="002C64B7"/>
    <w:rsid w:val="002C66EE"/>
    <w:rsid w:val="002C689C"/>
    <w:rsid w:val="002C6B9D"/>
    <w:rsid w:val="002C6DFD"/>
    <w:rsid w:val="002C7266"/>
    <w:rsid w:val="002C752C"/>
    <w:rsid w:val="002D01C5"/>
    <w:rsid w:val="002D1176"/>
    <w:rsid w:val="002D1A3E"/>
    <w:rsid w:val="002D1E18"/>
    <w:rsid w:val="002D21E2"/>
    <w:rsid w:val="002D2AD9"/>
    <w:rsid w:val="002D2B03"/>
    <w:rsid w:val="002D347A"/>
    <w:rsid w:val="002D3A0C"/>
    <w:rsid w:val="002D43E7"/>
    <w:rsid w:val="002D4A24"/>
    <w:rsid w:val="002D4FD3"/>
    <w:rsid w:val="002D5D57"/>
    <w:rsid w:val="002D5E20"/>
    <w:rsid w:val="002D60DF"/>
    <w:rsid w:val="002D6189"/>
    <w:rsid w:val="002D650A"/>
    <w:rsid w:val="002D6576"/>
    <w:rsid w:val="002D67C3"/>
    <w:rsid w:val="002D7237"/>
    <w:rsid w:val="002D7DB3"/>
    <w:rsid w:val="002E01E7"/>
    <w:rsid w:val="002E0640"/>
    <w:rsid w:val="002E07F1"/>
    <w:rsid w:val="002E0982"/>
    <w:rsid w:val="002E09E9"/>
    <w:rsid w:val="002E0DDF"/>
    <w:rsid w:val="002E1B35"/>
    <w:rsid w:val="002E203F"/>
    <w:rsid w:val="002E2370"/>
    <w:rsid w:val="002E288E"/>
    <w:rsid w:val="002E29A9"/>
    <w:rsid w:val="002E318E"/>
    <w:rsid w:val="002E3F3D"/>
    <w:rsid w:val="002E4162"/>
    <w:rsid w:val="002E4B2B"/>
    <w:rsid w:val="002E4DA0"/>
    <w:rsid w:val="002E5047"/>
    <w:rsid w:val="002E50AF"/>
    <w:rsid w:val="002E5A06"/>
    <w:rsid w:val="002E60FD"/>
    <w:rsid w:val="002E6166"/>
    <w:rsid w:val="002E6187"/>
    <w:rsid w:val="002E645D"/>
    <w:rsid w:val="002E662A"/>
    <w:rsid w:val="002E6A66"/>
    <w:rsid w:val="002E6B38"/>
    <w:rsid w:val="002E6F5A"/>
    <w:rsid w:val="002E72E6"/>
    <w:rsid w:val="002E72F7"/>
    <w:rsid w:val="002E731C"/>
    <w:rsid w:val="002E7320"/>
    <w:rsid w:val="002E7840"/>
    <w:rsid w:val="002F04EE"/>
    <w:rsid w:val="002F1253"/>
    <w:rsid w:val="002F13EE"/>
    <w:rsid w:val="002F15BD"/>
    <w:rsid w:val="002F1D53"/>
    <w:rsid w:val="002F2287"/>
    <w:rsid w:val="002F2E8A"/>
    <w:rsid w:val="002F2EF0"/>
    <w:rsid w:val="002F353A"/>
    <w:rsid w:val="002F3845"/>
    <w:rsid w:val="002F3B95"/>
    <w:rsid w:val="002F40E9"/>
    <w:rsid w:val="002F4ABD"/>
    <w:rsid w:val="002F504A"/>
    <w:rsid w:val="002F57A8"/>
    <w:rsid w:val="002F5E00"/>
    <w:rsid w:val="002F6CBE"/>
    <w:rsid w:val="002F739B"/>
    <w:rsid w:val="002F789B"/>
    <w:rsid w:val="002F7B2E"/>
    <w:rsid w:val="00300121"/>
    <w:rsid w:val="00300842"/>
    <w:rsid w:val="0030089A"/>
    <w:rsid w:val="00301ECC"/>
    <w:rsid w:val="0030283F"/>
    <w:rsid w:val="00302923"/>
    <w:rsid w:val="00302D43"/>
    <w:rsid w:val="003032D3"/>
    <w:rsid w:val="00303C9F"/>
    <w:rsid w:val="003042A6"/>
    <w:rsid w:val="0030444C"/>
    <w:rsid w:val="0030484D"/>
    <w:rsid w:val="00304EB1"/>
    <w:rsid w:val="0030543A"/>
    <w:rsid w:val="00305CC7"/>
    <w:rsid w:val="00305F93"/>
    <w:rsid w:val="0030642A"/>
    <w:rsid w:val="00306A2B"/>
    <w:rsid w:val="00306D94"/>
    <w:rsid w:val="00306F11"/>
    <w:rsid w:val="003072A0"/>
    <w:rsid w:val="0031119E"/>
    <w:rsid w:val="00311899"/>
    <w:rsid w:val="00311965"/>
    <w:rsid w:val="00312BC5"/>
    <w:rsid w:val="003139DA"/>
    <w:rsid w:val="00313BBB"/>
    <w:rsid w:val="00313C40"/>
    <w:rsid w:val="00313C5C"/>
    <w:rsid w:val="003143AE"/>
    <w:rsid w:val="0031507E"/>
    <w:rsid w:val="00315172"/>
    <w:rsid w:val="00315563"/>
    <w:rsid w:val="0031592C"/>
    <w:rsid w:val="00315990"/>
    <w:rsid w:val="00315B2D"/>
    <w:rsid w:val="00316674"/>
    <w:rsid w:val="00316DA4"/>
    <w:rsid w:val="00317473"/>
    <w:rsid w:val="00317614"/>
    <w:rsid w:val="0031773A"/>
    <w:rsid w:val="00317F2E"/>
    <w:rsid w:val="00317F6F"/>
    <w:rsid w:val="00320354"/>
    <w:rsid w:val="00320652"/>
    <w:rsid w:val="00320B95"/>
    <w:rsid w:val="00320D3F"/>
    <w:rsid w:val="00320DCC"/>
    <w:rsid w:val="00320E91"/>
    <w:rsid w:val="00320F0A"/>
    <w:rsid w:val="003213B5"/>
    <w:rsid w:val="003214BE"/>
    <w:rsid w:val="003216FA"/>
    <w:rsid w:val="00321943"/>
    <w:rsid w:val="00321B3F"/>
    <w:rsid w:val="00321E45"/>
    <w:rsid w:val="0032203C"/>
    <w:rsid w:val="003224E1"/>
    <w:rsid w:val="00322C72"/>
    <w:rsid w:val="00322FBB"/>
    <w:rsid w:val="003230C6"/>
    <w:rsid w:val="00323330"/>
    <w:rsid w:val="0032392C"/>
    <w:rsid w:val="00323CA5"/>
    <w:rsid w:val="00323F93"/>
    <w:rsid w:val="00324380"/>
    <w:rsid w:val="00324A59"/>
    <w:rsid w:val="00324D55"/>
    <w:rsid w:val="00324E67"/>
    <w:rsid w:val="00324EAF"/>
    <w:rsid w:val="00324EB0"/>
    <w:rsid w:val="00325162"/>
    <w:rsid w:val="00325D35"/>
    <w:rsid w:val="00325DF0"/>
    <w:rsid w:val="0032608C"/>
    <w:rsid w:val="00326334"/>
    <w:rsid w:val="00326858"/>
    <w:rsid w:val="00326DA4"/>
    <w:rsid w:val="00326F75"/>
    <w:rsid w:val="0032713B"/>
    <w:rsid w:val="003272C9"/>
    <w:rsid w:val="003277D8"/>
    <w:rsid w:val="00327A73"/>
    <w:rsid w:val="003303CD"/>
    <w:rsid w:val="00330B23"/>
    <w:rsid w:val="00330CDD"/>
    <w:rsid w:val="00330D3E"/>
    <w:rsid w:val="00330E69"/>
    <w:rsid w:val="00331054"/>
    <w:rsid w:val="00331A86"/>
    <w:rsid w:val="00331F6E"/>
    <w:rsid w:val="00332036"/>
    <w:rsid w:val="003322C7"/>
    <w:rsid w:val="003326CF"/>
    <w:rsid w:val="00332C7F"/>
    <w:rsid w:val="00332EA1"/>
    <w:rsid w:val="00333691"/>
    <w:rsid w:val="0033418C"/>
    <w:rsid w:val="00334905"/>
    <w:rsid w:val="00334BD4"/>
    <w:rsid w:val="00334C67"/>
    <w:rsid w:val="00334D42"/>
    <w:rsid w:val="00336224"/>
    <w:rsid w:val="003363E2"/>
    <w:rsid w:val="00336607"/>
    <w:rsid w:val="00336AD1"/>
    <w:rsid w:val="00336DAB"/>
    <w:rsid w:val="00337131"/>
    <w:rsid w:val="003373F1"/>
    <w:rsid w:val="00337A30"/>
    <w:rsid w:val="003403A7"/>
    <w:rsid w:val="00340A7C"/>
    <w:rsid w:val="00340FC9"/>
    <w:rsid w:val="00341E1B"/>
    <w:rsid w:val="003426C7"/>
    <w:rsid w:val="00342960"/>
    <w:rsid w:val="00343519"/>
    <w:rsid w:val="003435E8"/>
    <w:rsid w:val="00343A62"/>
    <w:rsid w:val="00344150"/>
    <w:rsid w:val="00344205"/>
    <w:rsid w:val="003445F8"/>
    <w:rsid w:val="00344776"/>
    <w:rsid w:val="003447DA"/>
    <w:rsid w:val="00344C04"/>
    <w:rsid w:val="00344F4E"/>
    <w:rsid w:val="00344F95"/>
    <w:rsid w:val="003457B8"/>
    <w:rsid w:val="0034586F"/>
    <w:rsid w:val="00346436"/>
    <w:rsid w:val="00346958"/>
    <w:rsid w:val="00347C5F"/>
    <w:rsid w:val="00347CB6"/>
    <w:rsid w:val="00350093"/>
    <w:rsid w:val="00350166"/>
    <w:rsid w:val="00350273"/>
    <w:rsid w:val="0035070F"/>
    <w:rsid w:val="00350F7E"/>
    <w:rsid w:val="00351041"/>
    <w:rsid w:val="003513D4"/>
    <w:rsid w:val="00351A00"/>
    <w:rsid w:val="00351CB6"/>
    <w:rsid w:val="0035204C"/>
    <w:rsid w:val="00352BAB"/>
    <w:rsid w:val="00352C4D"/>
    <w:rsid w:val="003535F4"/>
    <w:rsid w:val="00353CD6"/>
    <w:rsid w:val="00354156"/>
    <w:rsid w:val="00354662"/>
    <w:rsid w:val="00354F8A"/>
    <w:rsid w:val="003552F0"/>
    <w:rsid w:val="0035566D"/>
    <w:rsid w:val="003557EB"/>
    <w:rsid w:val="00355B07"/>
    <w:rsid w:val="00355FE6"/>
    <w:rsid w:val="0035645E"/>
    <w:rsid w:val="003565A0"/>
    <w:rsid w:val="0035663D"/>
    <w:rsid w:val="003568E7"/>
    <w:rsid w:val="00356A94"/>
    <w:rsid w:val="00356D83"/>
    <w:rsid w:val="0035753E"/>
    <w:rsid w:val="003579A8"/>
    <w:rsid w:val="003579F9"/>
    <w:rsid w:val="00357E80"/>
    <w:rsid w:val="00360498"/>
    <w:rsid w:val="0036138B"/>
    <w:rsid w:val="003614E6"/>
    <w:rsid w:val="00361FFB"/>
    <w:rsid w:val="0036225C"/>
    <w:rsid w:val="003624E3"/>
    <w:rsid w:val="003626B9"/>
    <w:rsid w:val="00363775"/>
    <w:rsid w:val="0036422B"/>
    <w:rsid w:val="003648F0"/>
    <w:rsid w:val="00365365"/>
    <w:rsid w:val="0036572B"/>
    <w:rsid w:val="00365960"/>
    <w:rsid w:val="003665F4"/>
    <w:rsid w:val="003667A6"/>
    <w:rsid w:val="00366802"/>
    <w:rsid w:val="00366A62"/>
    <w:rsid w:val="00366E23"/>
    <w:rsid w:val="003674C2"/>
    <w:rsid w:val="00367533"/>
    <w:rsid w:val="00367F3A"/>
    <w:rsid w:val="003715A9"/>
    <w:rsid w:val="0037176D"/>
    <w:rsid w:val="00371CC0"/>
    <w:rsid w:val="00371F67"/>
    <w:rsid w:val="00371F9F"/>
    <w:rsid w:val="0037241E"/>
    <w:rsid w:val="003728C2"/>
    <w:rsid w:val="00372A86"/>
    <w:rsid w:val="00372CBA"/>
    <w:rsid w:val="00372E6B"/>
    <w:rsid w:val="00373089"/>
    <w:rsid w:val="0037387B"/>
    <w:rsid w:val="0037488E"/>
    <w:rsid w:val="00374CC8"/>
    <w:rsid w:val="003751D4"/>
    <w:rsid w:val="003752EC"/>
    <w:rsid w:val="0037531B"/>
    <w:rsid w:val="0037665E"/>
    <w:rsid w:val="00376D8A"/>
    <w:rsid w:val="00377488"/>
    <w:rsid w:val="00377A77"/>
    <w:rsid w:val="003806BC"/>
    <w:rsid w:val="0038080F"/>
    <w:rsid w:val="0038094E"/>
    <w:rsid w:val="00380BBB"/>
    <w:rsid w:val="00380DEE"/>
    <w:rsid w:val="003813F7"/>
    <w:rsid w:val="00381412"/>
    <w:rsid w:val="00381DE5"/>
    <w:rsid w:val="00381EC1"/>
    <w:rsid w:val="0038205E"/>
    <w:rsid w:val="00382498"/>
    <w:rsid w:val="003825CD"/>
    <w:rsid w:val="00382ABB"/>
    <w:rsid w:val="00382FCD"/>
    <w:rsid w:val="00383118"/>
    <w:rsid w:val="0038319E"/>
    <w:rsid w:val="003834E7"/>
    <w:rsid w:val="003837BD"/>
    <w:rsid w:val="00383BA3"/>
    <w:rsid w:val="00384659"/>
    <w:rsid w:val="00384782"/>
    <w:rsid w:val="00384EAA"/>
    <w:rsid w:val="00385C15"/>
    <w:rsid w:val="003866DA"/>
    <w:rsid w:val="00387682"/>
    <w:rsid w:val="00387BAC"/>
    <w:rsid w:val="00387C79"/>
    <w:rsid w:val="003900DB"/>
    <w:rsid w:val="0039064A"/>
    <w:rsid w:val="0039087B"/>
    <w:rsid w:val="00391093"/>
    <w:rsid w:val="00391B6B"/>
    <w:rsid w:val="003924CF"/>
    <w:rsid w:val="00392A5E"/>
    <w:rsid w:val="00392C39"/>
    <w:rsid w:val="003930D0"/>
    <w:rsid w:val="003947FB"/>
    <w:rsid w:val="003949F7"/>
    <w:rsid w:val="00394BAC"/>
    <w:rsid w:val="00394CC7"/>
    <w:rsid w:val="00394CD0"/>
    <w:rsid w:val="00396377"/>
    <w:rsid w:val="00396F1B"/>
    <w:rsid w:val="0039705A"/>
    <w:rsid w:val="003975BD"/>
    <w:rsid w:val="003978F0"/>
    <w:rsid w:val="00397AB8"/>
    <w:rsid w:val="00397D12"/>
    <w:rsid w:val="00397F7F"/>
    <w:rsid w:val="003A141E"/>
    <w:rsid w:val="003A1763"/>
    <w:rsid w:val="003A1A99"/>
    <w:rsid w:val="003A1C73"/>
    <w:rsid w:val="003A1D90"/>
    <w:rsid w:val="003A206B"/>
    <w:rsid w:val="003A23B1"/>
    <w:rsid w:val="003A253A"/>
    <w:rsid w:val="003A25FE"/>
    <w:rsid w:val="003A280E"/>
    <w:rsid w:val="003A2AFD"/>
    <w:rsid w:val="003A2B04"/>
    <w:rsid w:val="003A312B"/>
    <w:rsid w:val="003A3514"/>
    <w:rsid w:val="003A358A"/>
    <w:rsid w:val="003A3AF2"/>
    <w:rsid w:val="003A3B7A"/>
    <w:rsid w:val="003A3B80"/>
    <w:rsid w:val="003A3F2B"/>
    <w:rsid w:val="003A43B1"/>
    <w:rsid w:val="003A4A77"/>
    <w:rsid w:val="003A4ABF"/>
    <w:rsid w:val="003A4E6E"/>
    <w:rsid w:val="003A5518"/>
    <w:rsid w:val="003A5820"/>
    <w:rsid w:val="003A591A"/>
    <w:rsid w:val="003A6CED"/>
    <w:rsid w:val="003A6E7F"/>
    <w:rsid w:val="003A6FA2"/>
    <w:rsid w:val="003A717A"/>
    <w:rsid w:val="003A7BAC"/>
    <w:rsid w:val="003A7D2D"/>
    <w:rsid w:val="003B0064"/>
    <w:rsid w:val="003B0569"/>
    <w:rsid w:val="003B1EA5"/>
    <w:rsid w:val="003B2645"/>
    <w:rsid w:val="003B2890"/>
    <w:rsid w:val="003B2F41"/>
    <w:rsid w:val="003B2FB3"/>
    <w:rsid w:val="003B2FD2"/>
    <w:rsid w:val="003B3375"/>
    <w:rsid w:val="003B351E"/>
    <w:rsid w:val="003B3656"/>
    <w:rsid w:val="003B36E0"/>
    <w:rsid w:val="003B3794"/>
    <w:rsid w:val="003B38D8"/>
    <w:rsid w:val="003B3E2B"/>
    <w:rsid w:val="003B4663"/>
    <w:rsid w:val="003B5B72"/>
    <w:rsid w:val="003B5C49"/>
    <w:rsid w:val="003B5EE6"/>
    <w:rsid w:val="003B604A"/>
    <w:rsid w:val="003B61B6"/>
    <w:rsid w:val="003B61F2"/>
    <w:rsid w:val="003B6A85"/>
    <w:rsid w:val="003B6C69"/>
    <w:rsid w:val="003B705D"/>
    <w:rsid w:val="003B70A9"/>
    <w:rsid w:val="003B72E9"/>
    <w:rsid w:val="003B745F"/>
    <w:rsid w:val="003B7537"/>
    <w:rsid w:val="003B77C4"/>
    <w:rsid w:val="003B7A5C"/>
    <w:rsid w:val="003B7FCA"/>
    <w:rsid w:val="003C024E"/>
    <w:rsid w:val="003C0366"/>
    <w:rsid w:val="003C04D8"/>
    <w:rsid w:val="003C0580"/>
    <w:rsid w:val="003C067F"/>
    <w:rsid w:val="003C0B18"/>
    <w:rsid w:val="003C0F70"/>
    <w:rsid w:val="003C0F72"/>
    <w:rsid w:val="003C104C"/>
    <w:rsid w:val="003C1F1C"/>
    <w:rsid w:val="003C1F99"/>
    <w:rsid w:val="003C2101"/>
    <w:rsid w:val="003C25DB"/>
    <w:rsid w:val="003C3A79"/>
    <w:rsid w:val="003C3D13"/>
    <w:rsid w:val="003C468E"/>
    <w:rsid w:val="003C48A9"/>
    <w:rsid w:val="003C4ACF"/>
    <w:rsid w:val="003C4FAA"/>
    <w:rsid w:val="003C5059"/>
    <w:rsid w:val="003C51AD"/>
    <w:rsid w:val="003C5797"/>
    <w:rsid w:val="003C641E"/>
    <w:rsid w:val="003C6430"/>
    <w:rsid w:val="003C680C"/>
    <w:rsid w:val="003C6B1D"/>
    <w:rsid w:val="003C7083"/>
    <w:rsid w:val="003C709F"/>
    <w:rsid w:val="003C7328"/>
    <w:rsid w:val="003C76D9"/>
    <w:rsid w:val="003C7979"/>
    <w:rsid w:val="003D027A"/>
    <w:rsid w:val="003D04E6"/>
    <w:rsid w:val="003D0F93"/>
    <w:rsid w:val="003D10B0"/>
    <w:rsid w:val="003D1275"/>
    <w:rsid w:val="003D1D90"/>
    <w:rsid w:val="003D1DC8"/>
    <w:rsid w:val="003D246D"/>
    <w:rsid w:val="003D24A7"/>
    <w:rsid w:val="003D2754"/>
    <w:rsid w:val="003D2863"/>
    <w:rsid w:val="003D28E5"/>
    <w:rsid w:val="003D2A3C"/>
    <w:rsid w:val="003D2C8A"/>
    <w:rsid w:val="003D2D50"/>
    <w:rsid w:val="003D3509"/>
    <w:rsid w:val="003D368A"/>
    <w:rsid w:val="003D3C3C"/>
    <w:rsid w:val="003D4013"/>
    <w:rsid w:val="003D42DA"/>
    <w:rsid w:val="003D4301"/>
    <w:rsid w:val="003D4489"/>
    <w:rsid w:val="003D4643"/>
    <w:rsid w:val="003D476D"/>
    <w:rsid w:val="003D48EB"/>
    <w:rsid w:val="003D4EE1"/>
    <w:rsid w:val="003D4F24"/>
    <w:rsid w:val="003D519E"/>
    <w:rsid w:val="003D5503"/>
    <w:rsid w:val="003D5676"/>
    <w:rsid w:val="003D5BC2"/>
    <w:rsid w:val="003D5E3B"/>
    <w:rsid w:val="003D623A"/>
    <w:rsid w:val="003D6637"/>
    <w:rsid w:val="003D691A"/>
    <w:rsid w:val="003D6BD3"/>
    <w:rsid w:val="003D6E4F"/>
    <w:rsid w:val="003D6E58"/>
    <w:rsid w:val="003D71AE"/>
    <w:rsid w:val="003D7309"/>
    <w:rsid w:val="003D76EF"/>
    <w:rsid w:val="003E00FE"/>
    <w:rsid w:val="003E0911"/>
    <w:rsid w:val="003E095A"/>
    <w:rsid w:val="003E0A45"/>
    <w:rsid w:val="003E1DD7"/>
    <w:rsid w:val="003E2AFC"/>
    <w:rsid w:val="003E3044"/>
    <w:rsid w:val="003E326B"/>
    <w:rsid w:val="003E3D79"/>
    <w:rsid w:val="003E49B0"/>
    <w:rsid w:val="003E4F4E"/>
    <w:rsid w:val="003E5211"/>
    <w:rsid w:val="003E66FF"/>
    <w:rsid w:val="003E686C"/>
    <w:rsid w:val="003E73A2"/>
    <w:rsid w:val="003E7A13"/>
    <w:rsid w:val="003E7A5E"/>
    <w:rsid w:val="003E7C8D"/>
    <w:rsid w:val="003E7D7B"/>
    <w:rsid w:val="003E7EF3"/>
    <w:rsid w:val="003F071F"/>
    <w:rsid w:val="003F08D7"/>
    <w:rsid w:val="003F0E58"/>
    <w:rsid w:val="003F1260"/>
    <w:rsid w:val="003F17C2"/>
    <w:rsid w:val="003F19F2"/>
    <w:rsid w:val="003F24E5"/>
    <w:rsid w:val="003F2618"/>
    <w:rsid w:val="003F2753"/>
    <w:rsid w:val="003F3780"/>
    <w:rsid w:val="003F3BC4"/>
    <w:rsid w:val="003F3BDB"/>
    <w:rsid w:val="003F3DBB"/>
    <w:rsid w:val="003F425D"/>
    <w:rsid w:val="003F4813"/>
    <w:rsid w:val="003F4FBB"/>
    <w:rsid w:val="003F51EA"/>
    <w:rsid w:val="003F55D3"/>
    <w:rsid w:val="003F5FF7"/>
    <w:rsid w:val="003F665D"/>
    <w:rsid w:val="003F68ED"/>
    <w:rsid w:val="003F6BB7"/>
    <w:rsid w:val="00400354"/>
    <w:rsid w:val="00400676"/>
    <w:rsid w:val="004014FD"/>
    <w:rsid w:val="00401645"/>
    <w:rsid w:val="00401BB1"/>
    <w:rsid w:val="00401E6F"/>
    <w:rsid w:val="004020AD"/>
    <w:rsid w:val="004022B2"/>
    <w:rsid w:val="00402DDF"/>
    <w:rsid w:val="00402F3E"/>
    <w:rsid w:val="004030F0"/>
    <w:rsid w:val="0040312F"/>
    <w:rsid w:val="00403266"/>
    <w:rsid w:val="004035F4"/>
    <w:rsid w:val="00403816"/>
    <w:rsid w:val="00403BF1"/>
    <w:rsid w:val="00403FE4"/>
    <w:rsid w:val="004041E7"/>
    <w:rsid w:val="004042BF"/>
    <w:rsid w:val="00404614"/>
    <w:rsid w:val="00405346"/>
    <w:rsid w:val="004053E6"/>
    <w:rsid w:val="004055A9"/>
    <w:rsid w:val="00405A23"/>
    <w:rsid w:val="004063A7"/>
    <w:rsid w:val="004064B4"/>
    <w:rsid w:val="004066E1"/>
    <w:rsid w:val="0040682E"/>
    <w:rsid w:val="00406E6A"/>
    <w:rsid w:val="00407155"/>
    <w:rsid w:val="00407392"/>
    <w:rsid w:val="004078E2"/>
    <w:rsid w:val="00407C78"/>
    <w:rsid w:val="00407E57"/>
    <w:rsid w:val="004101D9"/>
    <w:rsid w:val="004102AC"/>
    <w:rsid w:val="00410390"/>
    <w:rsid w:val="0041054B"/>
    <w:rsid w:val="00411048"/>
    <w:rsid w:val="00411063"/>
    <w:rsid w:val="00411483"/>
    <w:rsid w:val="004117BD"/>
    <w:rsid w:val="00411E2A"/>
    <w:rsid w:val="0041290F"/>
    <w:rsid w:val="00412947"/>
    <w:rsid w:val="00412CC1"/>
    <w:rsid w:val="00412D52"/>
    <w:rsid w:val="00413209"/>
    <w:rsid w:val="00413B91"/>
    <w:rsid w:val="00414526"/>
    <w:rsid w:val="0041463A"/>
    <w:rsid w:val="00414994"/>
    <w:rsid w:val="00415445"/>
    <w:rsid w:val="00415E1B"/>
    <w:rsid w:val="00416087"/>
    <w:rsid w:val="004161F6"/>
    <w:rsid w:val="0041668F"/>
    <w:rsid w:val="00416DF7"/>
    <w:rsid w:val="00416E0F"/>
    <w:rsid w:val="00416E8A"/>
    <w:rsid w:val="0042024D"/>
    <w:rsid w:val="00420629"/>
    <w:rsid w:val="0042158D"/>
    <w:rsid w:val="00421854"/>
    <w:rsid w:val="00421B0F"/>
    <w:rsid w:val="00421BC0"/>
    <w:rsid w:val="00421BD1"/>
    <w:rsid w:val="00421E47"/>
    <w:rsid w:val="004223BB"/>
    <w:rsid w:val="00422569"/>
    <w:rsid w:val="00422CB6"/>
    <w:rsid w:val="004238F9"/>
    <w:rsid w:val="00423A23"/>
    <w:rsid w:val="00423DBC"/>
    <w:rsid w:val="00424A7D"/>
    <w:rsid w:val="00424EB8"/>
    <w:rsid w:val="004251B7"/>
    <w:rsid w:val="00425484"/>
    <w:rsid w:val="004254AA"/>
    <w:rsid w:val="00425B6D"/>
    <w:rsid w:val="004260A5"/>
    <w:rsid w:val="004261B8"/>
    <w:rsid w:val="00426300"/>
    <w:rsid w:val="00426314"/>
    <w:rsid w:val="004274DB"/>
    <w:rsid w:val="00430F20"/>
    <w:rsid w:val="00430F86"/>
    <w:rsid w:val="0043108C"/>
    <w:rsid w:val="004310F5"/>
    <w:rsid w:val="0043149C"/>
    <w:rsid w:val="00431778"/>
    <w:rsid w:val="004319E0"/>
    <w:rsid w:val="00431A0B"/>
    <w:rsid w:val="00431B39"/>
    <w:rsid w:val="004321DB"/>
    <w:rsid w:val="00432527"/>
    <w:rsid w:val="00432800"/>
    <w:rsid w:val="00432CF2"/>
    <w:rsid w:val="00433170"/>
    <w:rsid w:val="004337F3"/>
    <w:rsid w:val="004349D5"/>
    <w:rsid w:val="00434A80"/>
    <w:rsid w:val="00434C53"/>
    <w:rsid w:val="0043568B"/>
    <w:rsid w:val="00435A26"/>
    <w:rsid w:val="00435BD2"/>
    <w:rsid w:val="00435C43"/>
    <w:rsid w:val="00435CB4"/>
    <w:rsid w:val="00435DC4"/>
    <w:rsid w:val="004365A7"/>
    <w:rsid w:val="004365FA"/>
    <w:rsid w:val="00436E19"/>
    <w:rsid w:val="0043736D"/>
    <w:rsid w:val="004373C6"/>
    <w:rsid w:val="0043763C"/>
    <w:rsid w:val="004377FA"/>
    <w:rsid w:val="004378DF"/>
    <w:rsid w:val="00437C67"/>
    <w:rsid w:val="004404CB"/>
    <w:rsid w:val="0044059F"/>
    <w:rsid w:val="00440F20"/>
    <w:rsid w:val="0044155F"/>
    <w:rsid w:val="0044178B"/>
    <w:rsid w:val="00441E2B"/>
    <w:rsid w:val="00441FBC"/>
    <w:rsid w:val="0044224E"/>
    <w:rsid w:val="00442392"/>
    <w:rsid w:val="00442428"/>
    <w:rsid w:val="0044338B"/>
    <w:rsid w:val="00443502"/>
    <w:rsid w:val="0044374B"/>
    <w:rsid w:val="00443C42"/>
    <w:rsid w:val="00443CAC"/>
    <w:rsid w:val="00443EA3"/>
    <w:rsid w:val="0044465D"/>
    <w:rsid w:val="004447F8"/>
    <w:rsid w:val="00444E95"/>
    <w:rsid w:val="0044555B"/>
    <w:rsid w:val="004455CC"/>
    <w:rsid w:val="00445FB5"/>
    <w:rsid w:val="00446527"/>
    <w:rsid w:val="00446910"/>
    <w:rsid w:val="00446A24"/>
    <w:rsid w:val="0044780E"/>
    <w:rsid w:val="00447AF8"/>
    <w:rsid w:val="0045052D"/>
    <w:rsid w:val="004505D1"/>
    <w:rsid w:val="0045076E"/>
    <w:rsid w:val="00450B90"/>
    <w:rsid w:val="00450BFE"/>
    <w:rsid w:val="00450C9C"/>
    <w:rsid w:val="00450EE9"/>
    <w:rsid w:val="0045112A"/>
    <w:rsid w:val="0045155F"/>
    <w:rsid w:val="004515AC"/>
    <w:rsid w:val="00452AF7"/>
    <w:rsid w:val="00452D2B"/>
    <w:rsid w:val="0045312B"/>
    <w:rsid w:val="00453279"/>
    <w:rsid w:val="00453724"/>
    <w:rsid w:val="0045382E"/>
    <w:rsid w:val="00453B9E"/>
    <w:rsid w:val="00453C28"/>
    <w:rsid w:val="00453DE5"/>
    <w:rsid w:val="0045428B"/>
    <w:rsid w:val="00454560"/>
    <w:rsid w:val="00454643"/>
    <w:rsid w:val="004546C9"/>
    <w:rsid w:val="00454E4C"/>
    <w:rsid w:val="004550C2"/>
    <w:rsid w:val="00455257"/>
    <w:rsid w:val="0045537B"/>
    <w:rsid w:val="00455468"/>
    <w:rsid w:val="00455719"/>
    <w:rsid w:val="00455797"/>
    <w:rsid w:val="00455D4C"/>
    <w:rsid w:val="00455E5F"/>
    <w:rsid w:val="00456299"/>
    <w:rsid w:val="00456460"/>
    <w:rsid w:val="004565A3"/>
    <w:rsid w:val="0045781B"/>
    <w:rsid w:val="00457981"/>
    <w:rsid w:val="00457E88"/>
    <w:rsid w:val="004603F8"/>
    <w:rsid w:val="0046090E"/>
    <w:rsid w:val="004614F5"/>
    <w:rsid w:val="0046176C"/>
    <w:rsid w:val="00461851"/>
    <w:rsid w:val="004619E6"/>
    <w:rsid w:val="00461A5B"/>
    <w:rsid w:val="00462059"/>
    <w:rsid w:val="00462490"/>
    <w:rsid w:val="0046267D"/>
    <w:rsid w:val="004628F4"/>
    <w:rsid w:val="00462B07"/>
    <w:rsid w:val="00462C25"/>
    <w:rsid w:val="0046342F"/>
    <w:rsid w:val="00463849"/>
    <w:rsid w:val="0046385D"/>
    <w:rsid w:val="00463AB6"/>
    <w:rsid w:val="00463DA7"/>
    <w:rsid w:val="00463DD2"/>
    <w:rsid w:val="00463F30"/>
    <w:rsid w:val="00464174"/>
    <w:rsid w:val="00464298"/>
    <w:rsid w:val="00464682"/>
    <w:rsid w:val="004646B1"/>
    <w:rsid w:val="004655B9"/>
    <w:rsid w:val="0046575B"/>
    <w:rsid w:val="004659AA"/>
    <w:rsid w:val="0046611A"/>
    <w:rsid w:val="0046626B"/>
    <w:rsid w:val="0046747C"/>
    <w:rsid w:val="004679C5"/>
    <w:rsid w:val="00467F10"/>
    <w:rsid w:val="0047017C"/>
    <w:rsid w:val="004702C9"/>
    <w:rsid w:val="00471402"/>
    <w:rsid w:val="004715A0"/>
    <w:rsid w:val="00471CF4"/>
    <w:rsid w:val="0047265D"/>
    <w:rsid w:val="00473331"/>
    <w:rsid w:val="00473B90"/>
    <w:rsid w:val="00473DE2"/>
    <w:rsid w:val="00473E92"/>
    <w:rsid w:val="00473FD0"/>
    <w:rsid w:val="00474212"/>
    <w:rsid w:val="004742C1"/>
    <w:rsid w:val="004746A0"/>
    <w:rsid w:val="00474743"/>
    <w:rsid w:val="00474A97"/>
    <w:rsid w:val="004754A5"/>
    <w:rsid w:val="00475942"/>
    <w:rsid w:val="00475C33"/>
    <w:rsid w:val="00475F5E"/>
    <w:rsid w:val="004766CF"/>
    <w:rsid w:val="00477063"/>
    <w:rsid w:val="0047754D"/>
    <w:rsid w:val="004776CB"/>
    <w:rsid w:val="00477C16"/>
    <w:rsid w:val="0048021D"/>
    <w:rsid w:val="004802FC"/>
    <w:rsid w:val="00480BC9"/>
    <w:rsid w:val="00480C41"/>
    <w:rsid w:val="00481084"/>
    <w:rsid w:val="0048138E"/>
    <w:rsid w:val="00481767"/>
    <w:rsid w:val="004825C1"/>
    <w:rsid w:val="004828DF"/>
    <w:rsid w:val="00483183"/>
    <w:rsid w:val="0048334E"/>
    <w:rsid w:val="004833DD"/>
    <w:rsid w:val="00483715"/>
    <w:rsid w:val="0048384C"/>
    <w:rsid w:val="00483CC6"/>
    <w:rsid w:val="00483CE5"/>
    <w:rsid w:val="00483DE7"/>
    <w:rsid w:val="0048409D"/>
    <w:rsid w:val="0048411A"/>
    <w:rsid w:val="00484517"/>
    <w:rsid w:val="00485006"/>
    <w:rsid w:val="00485168"/>
    <w:rsid w:val="004851AF"/>
    <w:rsid w:val="00485A70"/>
    <w:rsid w:val="00485D45"/>
    <w:rsid w:val="00486733"/>
    <w:rsid w:val="00486EF4"/>
    <w:rsid w:val="00487173"/>
    <w:rsid w:val="00487386"/>
    <w:rsid w:val="0048739E"/>
    <w:rsid w:val="00487FB3"/>
    <w:rsid w:val="00490577"/>
    <w:rsid w:val="004906BA"/>
    <w:rsid w:val="00490914"/>
    <w:rsid w:val="00490AE0"/>
    <w:rsid w:val="00490CCE"/>
    <w:rsid w:val="0049132E"/>
    <w:rsid w:val="004917A5"/>
    <w:rsid w:val="00491A28"/>
    <w:rsid w:val="00492266"/>
    <w:rsid w:val="0049382E"/>
    <w:rsid w:val="004939B3"/>
    <w:rsid w:val="00493C82"/>
    <w:rsid w:val="00493EE9"/>
    <w:rsid w:val="0049416E"/>
    <w:rsid w:val="00494AC0"/>
    <w:rsid w:val="00494BA3"/>
    <w:rsid w:val="00494D58"/>
    <w:rsid w:val="0049542F"/>
    <w:rsid w:val="00495E37"/>
    <w:rsid w:val="0049637D"/>
    <w:rsid w:val="00496973"/>
    <w:rsid w:val="00496D9B"/>
    <w:rsid w:val="00497302"/>
    <w:rsid w:val="00497363"/>
    <w:rsid w:val="00497403"/>
    <w:rsid w:val="00497629"/>
    <w:rsid w:val="00497DF8"/>
    <w:rsid w:val="004A04AE"/>
    <w:rsid w:val="004A0654"/>
    <w:rsid w:val="004A0B9F"/>
    <w:rsid w:val="004A0DEE"/>
    <w:rsid w:val="004A1242"/>
    <w:rsid w:val="004A12C5"/>
    <w:rsid w:val="004A13BE"/>
    <w:rsid w:val="004A1583"/>
    <w:rsid w:val="004A1ACB"/>
    <w:rsid w:val="004A23F3"/>
    <w:rsid w:val="004A2599"/>
    <w:rsid w:val="004A364A"/>
    <w:rsid w:val="004A3AD9"/>
    <w:rsid w:val="004A3C10"/>
    <w:rsid w:val="004A3C72"/>
    <w:rsid w:val="004A3F46"/>
    <w:rsid w:val="004A3F7B"/>
    <w:rsid w:val="004A4E02"/>
    <w:rsid w:val="004A4EDE"/>
    <w:rsid w:val="004A5121"/>
    <w:rsid w:val="004A5985"/>
    <w:rsid w:val="004A70EC"/>
    <w:rsid w:val="004A7E72"/>
    <w:rsid w:val="004B001E"/>
    <w:rsid w:val="004B02D4"/>
    <w:rsid w:val="004B0376"/>
    <w:rsid w:val="004B091E"/>
    <w:rsid w:val="004B0C71"/>
    <w:rsid w:val="004B0D1A"/>
    <w:rsid w:val="004B1CC9"/>
    <w:rsid w:val="004B1FB0"/>
    <w:rsid w:val="004B282A"/>
    <w:rsid w:val="004B3092"/>
    <w:rsid w:val="004B314C"/>
    <w:rsid w:val="004B3B5E"/>
    <w:rsid w:val="004B483B"/>
    <w:rsid w:val="004B5137"/>
    <w:rsid w:val="004B5F06"/>
    <w:rsid w:val="004B5FEE"/>
    <w:rsid w:val="004B61F2"/>
    <w:rsid w:val="004B69AC"/>
    <w:rsid w:val="004B6C43"/>
    <w:rsid w:val="004B6D3E"/>
    <w:rsid w:val="004B6E01"/>
    <w:rsid w:val="004B704E"/>
    <w:rsid w:val="004B79CA"/>
    <w:rsid w:val="004B7A5E"/>
    <w:rsid w:val="004C0388"/>
    <w:rsid w:val="004C088D"/>
    <w:rsid w:val="004C0A21"/>
    <w:rsid w:val="004C12F1"/>
    <w:rsid w:val="004C1599"/>
    <w:rsid w:val="004C15AA"/>
    <w:rsid w:val="004C20D5"/>
    <w:rsid w:val="004C236B"/>
    <w:rsid w:val="004C2453"/>
    <w:rsid w:val="004C2961"/>
    <w:rsid w:val="004C2ADF"/>
    <w:rsid w:val="004C2D03"/>
    <w:rsid w:val="004C2DDF"/>
    <w:rsid w:val="004C2E3B"/>
    <w:rsid w:val="004C2FB0"/>
    <w:rsid w:val="004C3210"/>
    <w:rsid w:val="004C331E"/>
    <w:rsid w:val="004C42BF"/>
    <w:rsid w:val="004C45B3"/>
    <w:rsid w:val="004C49B1"/>
    <w:rsid w:val="004C4A23"/>
    <w:rsid w:val="004C56D5"/>
    <w:rsid w:val="004C57B1"/>
    <w:rsid w:val="004C58CC"/>
    <w:rsid w:val="004C685E"/>
    <w:rsid w:val="004C6CE5"/>
    <w:rsid w:val="004C7018"/>
    <w:rsid w:val="004C7214"/>
    <w:rsid w:val="004C77D7"/>
    <w:rsid w:val="004C7A9E"/>
    <w:rsid w:val="004C7DFD"/>
    <w:rsid w:val="004D0575"/>
    <w:rsid w:val="004D0812"/>
    <w:rsid w:val="004D0BD9"/>
    <w:rsid w:val="004D136A"/>
    <w:rsid w:val="004D14E1"/>
    <w:rsid w:val="004D16CA"/>
    <w:rsid w:val="004D17EF"/>
    <w:rsid w:val="004D18F6"/>
    <w:rsid w:val="004D196B"/>
    <w:rsid w:val="004D19C5"/>
    <w:rsid w:val="004D1A60"/>
    <w:rsid w:val="004D2191"/>
    <w:rsid w:val="004D2298"/>
    <w:rsid w:val="004D249E"/>
    <w:rsid w:val="004D2600"/>
    <w:rsid w:val="004D2813"/>
    <w:rsid w:val="004D2D4B"/>
    <w:rsid w:val="004D32E5"/>
    <w:rsid w:val="004D3506"/>
    <w:rsid w:val="004D3545"/>
    <w:rsid w:val="004D3666"/>
    <w:rsid w:val="004D3AE9"/>
    <w:rsid w:val="004D502F"/>
    <w:rsid w:val="004D54B6"/>
    <w:rsid w:val="004D5704"/>
    <w:rsid w:val="004D619F"/>
    <w:rsid w:val="004D7419"/>
    <w:rsid w:val="004D7B32"/>
    <w:rsid w:val="004D7D5B"/>
    <w:rsid w:val="004E028E"/>
    <w:rsid w:val="004E030A"/>
    <w:rsid w:val="004E0529"/>
    <w:rsid w:val="004E0DC7"/>
    <w:rsid w:val="004E120D"/>
    <w:rsid w:val="004E1455"/>
    <w:rsid w:val="004E1631"/>
    <w:rsid w:val="004E1685"/>
    <w:rsid w:val="004E1910"/>
    <w:rsid w:val="004E1AF7"/>
    <w:rsid w:val="004E1CE2"/>
    <w:rsid w:val="004E1D8A"/>
    <w:rsid w:val="004E2510"/>
    <w:rsid w:val="004E2E33"/>
    <w:rsid w:val="004E3065"/>
    <w:rsid w:val="004E3BCB"/>
    <w:rsid w:val="004E3DC8"/>
    <w:rsid w:val="004E3EE4"/>
    <w:rsid w:val="004E4853"/>
    <w:rsid w:val="004E4A2A"/>
    <w:rsid w:val="004E4F6E"/>
    <w:rsid w:val="004E4FFE"/>
    <w:rsid w:val="004E5440"/>
    <w:rsid w:val="004E57E4"/>
    <w:rsid w:val="004E60DD"/>
    <w:rsid w:val="004E61E4"/>
    <w:rsid w:val="004E67DB"/>
    <w:rsid w:val="004E6C32"/>
    <w:rsid w:val="004E6E7E"/>
    <w:rsid w:val="004E7545"/>
    <w:rsid w:val="004F03D5"/>
    <w:rsid w:val="004F0B62"/>
    <w:rsid w:val="004F0EE2"/>
    <w:rsid w:val="004F1B84"/>
    <w:rsid w:val="004F1C30"/>
    <w:rsid w:val="004F2054"/>
    <w:rsid w:val="004F27A3"/>
    <w:rsid w:val="004F2A80"/>
    <w:rsid w:val="004F32D2"/>
    <w:rsid w:val="004F3515"/>
    <w:rsid w:val="004F4B5E"/>
    <w:rsid w:val="004F4D6B"/>
    <w:rsid w:val="004F542F"/>
    <w:rsid w:val="004F547A"/>
    <w:rsid w:val="004F5530"/>
    <w:rsid w:val="004F6939"/>
    <w:rsid w:val="004F69C4"/>
    <w:rsid w:val="004F70F2"/>
    <w:rsid w:val="004F7D55"/>
    <w:rsid w:val="004F7DE0"/>
    <w:rsid w:val="00500D8F"/>
    <w:rsid w:val="00500E2D"/>
    <w:rsid w:val="00500F0F"/>
    <w:rsid w:val="005010CF"/>
    <w:rsid w:val="0050174F"/>
    <w:rsid w:val="005017C2"/>
    <w:rsid w:val="00501AEF"/>
    <w:rsid w:val="00502100"/>
    <w:rsid w:val="00502A1A"/>
    <w:rsid w:val="00502A30"/>
    <w:rsid w:val="00502F8C"/>
    <w:rsid w:val="00503482"/>
    <w:rsid w:val="005037A5"/>
    <w:rsid w:val="005037AE"/>
    <w:rsid w:val="00503926"/>
    <w:rsid w:val="00503CFD"/>
    <w:rsid w:val="00503E41"/>
    <w:rsid w:val="0050442E"/>
    <w:rsid w:val="0050478A"/>
    <w:rsid w:val="00504A87"/>
    <w:rsid w:val="00504DCB"/>
    <w:rsid w:val="00504F0E"/>
    <w:rsid w:val="00504FAC"/>
    <w:rsid w:val="005058D7"/>
    <w:rsid w:val="00506504"/>
    <w:rsid w:val="005070F6"/>
    <w:rsid w:val="00507A0C"/>
    <w:rsid w:val="00507DA5"/>
    <w:rsid w:val="00507E20"/>
    <w:rsid w:val="00510221"/>
    <w:rsid w:val="00510312"/>
    <w:rsid w:val="00510319"/>
    <w:rsid w:val="00510573"/>
    <w:rsid w:val="0051061E"/>
    <w:rsid w:val="0051064F"/>
    <w:rsid w:val="0051085E"/>
    <w:rsid w:val="00510EC9"/>
    <w:rsid w:val="005112FE"/>
    <w:rsid w:val="005113C6"/>
    <w:rsid w:val="00511837"/>
    <w:rsid w:val="005119FE"/>
    <w:rsid w:val="00511ABE"/>
    <w:rsid w:val="00511D9E"/>
    <w:rsid w:val="00511F17"/>
    <w:rsid w:val="00512355"/>
    <w:rsid w:val="005124FA"/>
    <w:rsid w:val="005127AE"/>
    <w:rsid w:val="005128C2"/>
    <w:rsid w:val="005129F5"/>
    <w:rsid w:val="00513724"/>
    <w:rsid w:val="005138C9"/>
    <w:rsid w:val="005150DF"/>
    <w:rsid w:val="00515413"/>
    <w:rsid w:val="005155E2"/>
    <w:rsid w:val="00515736"/>
    <w:rsid w:val="00516A51"/>
    <w:rsid w:val="00516DF2"/>
    <w:rsid w:val="00516E05"/>
    <w:rsid w:val="00516E7C"/>
    <w:rsid w:val="00517238"/>
    <w:rsid w:val="005172BC"/>
    <w:rsid w:val="00517509"/>
    <w:rsid w:val="00517EE4"/>
    <w:rsid w:val="00520398"/>
    <w:rsid w:val="00520E12"/>
    <w:rsid w:val="005213AD"/>
    <w:rsid w:val="00521F82"/>
    <w:rsid w:val="00522081"/>
    <w:rsid w:val="00522142"/>
    <w:rsid w:val="00522432"/>
    <w:rsid w:val="00523478"/>
    <w:rsid w:val="00523DFC"/>
    <w:rsid w:val="00524421"/>
    <w:rsid w:val="005245B2"/>
    <w:rsid w:val="005248AF"/>
    <w:rsid w:val="005249A6"/>
    <w:rsid w:val="00524CCA"/>
    <w:rsid w:val="00525059"/>
    <w:rsid w:val="00525299"/>
    <w:rsid w:val="00525328"/>
    <w:rsid w:val="00525581"/>
    <w:rsid w:val="00525864"/>
    <w:rsid w:val="005260E6"/>
    <w:rsid w:val="0052614B"/>
    <w:rsid w:val="0052681F"/>
    <w:rsid w:val="00526ACB"/>
    <w:rsid w:val="00526BD3"/>
    <w:rsid w:val="00526ECC"/>
    <w:rsid w:val="005272CC"/>
    <w:rsid w:val="00527390"/>
    <w:rsid w:val="005273D0"/>
    <w:rsid w:val="005276A3"/>
    <w:rsid w:val="005277B1"/>
    <w:rsid w:val="005277DE"/>
    <w:rsid w:val="00527F07"/>
    <w:rsid w:val="00530944"/>
    <w:rsid w:val="005310A7"/>
    <w:rsid w:val="00531745"/>
    <w:rsid w:val="005318AE"/>
    <w:rsid w:val="00531C0A"/>
    <w:rsid w:val="00531CBD"/>
    <w:rsid w:val="005320CC"/>
    <w:rsid w:val="005322A2"/>
    <w:rsid w:val="0053236A"/>
    <w:rsid w:val="005327B0"/>
    <w:rsid w:val="005327C1"/>
    <w:rsid w:val="005329F7"/>
    <w:rsid w:val="00532AFD"/>
    <w:rsid w:val="00532CF2"/>
    <w:rsid w:val="005335C0"/>
    <w:rsid w:val="00533881"/>
    <w:rsid w:val="00533AC8"/>
    <w:rsid w:val="00533D49"/>
    <w:rsid w:val="00534C57"/>
    <w:rsid w:val="00534DC9"/>
    <w:rsid w:val="00535154"/>
    <w:rsid w:val="005351E6"/>
    <w:rsid w:val="005357E6"/>
    <w:rsid w:val="00535A35"/>
    <w:rsid w:val="00535B7C"/>
    <w:rsid w:val="00535D0B"/>
    <w:rsid w:val="00535E63"/>
    <w:rsid w:val="0053601C"/>
    <w:rsid w:val="005362C8"/>
    <w:rsid w:val="0053657D"/>
    <w:rsid w:val="00536731"/>
    <w:rsid w:val="00536EFB"/>
    <w:rsid w:val="00537013"/>
    <w:rsid w:val="00537804"/>
    <w:rsid w:val="005378F9"/>
    <w:rsid w:val="00537C74"/>
    <w:rsid w:val="00537F76"/>
    <w:rsid w:val="00537F7F"/>
    <w:rsid w:val="00540927"/>
    <w:rsid w:val="00540B9D"/>
    <w:rsid w:val="0054151F"/>
    <w:rsid w:val="00541729"/>
    <w:rsid w:val="00541F3E"/>
    <w:rsid w:val="00542764"/>
    <w:rsid w:val="0054394E"/>
    <w:rsid w:val="00543B1C"/>
    <w:rsid w:val="00543FB5"/>
    <w:rsid w:val="00544BB0"/>
    <w:rsid w:val="00544EB9"/>
    <w:rsid w:val="00544F0B"/>
    <w:rsid w:val="005450D9"/>
    <w:rsid w:val="005463A2"/>
    <w:rsid w:val="005466DD"/>
    <w:rsid w:val="00546A52"/>
    <w:rsid w:val="00546AB0"/>
    <w:rsid w:val="00547190"/>
    <w:rsid w:val="00547283"/>
    <w:rsid w:val="0054739B"/>
    <w:rsid w:val="00547451"/>
    <w:rsid w:val="005503CD"/>
    <w:rsid w:val="0055162A"/>
    <w:rsid w:val="00551E34"/>
    <w:rsid w:val="00551E81"/>
    <w:rsid w:val="00552175"/>
    <w:rsid w:val="005523FE"/>
    <w:rsid w:val="00553AF5"/>
    <w:rsid w:val="00553D5E"/>
    <w:rsid w:val="0055407A"/>
    <w:rsid w:val="00554495"/>
    <w:rsid w:val="00554635"/>
    <w:rsid w:val="00554AA9"/>
    <w:rsid w:val="005552D5"/>
    <w:rsid w:val="00555428"/>
    <w:rsid w:val="00555793"/>
    <w:rsid w:val="005557AF"/>
    <w:rsid w:val="00555B21"/>
    <w:rsid w:val="00555D98"/>
    <w:rsid w:val="00555EE1"/>
    <w:rsid w:val="005567A6"/>
    <w:rsid w:val="00556940"/>
    <w:rsid w:val="0055701C"/>
    <w:rsid w:val="005573EA"/>
    <w:rsid w:val="00557914"/>
    <w:rsid w:val="00560B7B"/>
    <w:rsid w:val="00560C6C"/>
    <w:rsid w:val="0056143B"/>
    <w:rsid w:val="005619DC"/>
    <w:rsid w:val="00562280"/>
    <w:rsid w:val="0056253A"/>
    <w:rsid w:val="005625D2"/>
    <w:rsid w:val="005625F4"/>
    <w:rsid w:val="005626A6"/>
    <w:rsid w:val="00562AD0"/>
    <w:rsid w:val="00563636"/>
    <w:rsid w:val="0056395D"/>
    <w:rsid w:val="00563CC9"/>
    <w:rsid w:val="00563D20"/>
    <w:rsid w:val="0056423F"/>
    <w:rsid w:val="005649E0"/>
    <w:rsid w:val="00564C67"/>
    <w:rsid w:val="00564F21"/>
    <w:rsid w:val="00564F73"/>
    <w:rsid w:val="005654DB"/>
    <w:rsid w:val="00565C0C"/>
    <w:rsid w:val="00565E04"/>
    <w:rsid w:val="00565F3B"/>
    <w:rsid w:val="0056636F"/>
    <w:rsid w:val="0056664E"/>
    <w:rsid w:val="00566A73"/>
    <w:rsid w:val="00566D00"/>
    <w:rsid w:val="00566D5B"/>
    <w:rsid w:val="005672BE"/>
    <w:rsid w:val="005674C5"/>
    <w:rsid w:val="00567BB4"/>
    <w:rsid w:val="00567BE7"/>
    <w:rsid w:val="00567BF8"/>
    <w:rsid w:val="00567D1B"/>
    <w:rsid w:val="00571536"/>
    <w:rsid w:val="00572366"/>
    <w:rsid w:val="005723AF"/>
    <w:rsid w:val="00572600"/>
    <w:rsid w:val="00572D4F"/>
    <w:rsid w:val="00573489"/>
    <w:rsid w:val="005737ED"/>
    <w:rsid w:val="00573C0C"/>
    <w:rsid w:val="00573DCC"/>
    <w:rsid w:val="0057423E"/>
    <w:rsid w:val="0057425D"/>
    <w:rsid w:val="00574629"/>
    <w:rsid w:val="00574880"/>
    <w:rsid w:val="00575349"/>
    <w:rsid w:val="00576994"/>
    <w:rsid w:val="00576A9D"/>
    <w:rsid w:val="00577118"/>
    <w:rsid w:val="0057777F"/>
    <w:rsid w:val="00577AD5"/>
    <w:rsid w:val="005804C8"/>
    <w:rsid w:val="005804CF"/>
    <w:rsid w:val="005804DA"/>
    <w:rsid w:val="0058073C"/>
    <w:rsid w:val="005816AC"/>
    <w:rsid w:val="005819F5"/>
    <w:rsid w:val="00581E6A"/>
    <w:rsid w:val="00582051"/>
    <w:rsid w:val="00582195"/>
    <w:rsid w:val="0058226D"/>
    <w:rsid w:val="0058232A"/>
    <w:rsid w:val="00582345"/>
    <w:rsid w:val="00582CAE"/>
    <w:rsid w:val="00583188"/>
    <w:rsid w:val="00583260"/>
    <w:rsid w:val="0058391E"/>
    <w:rsid w:val="00584131"/>
    <w:rsid w:val="00584241"/>
    <w:rsid w:val="005845BA"/>
    <w:rsid w:val="00585F0A"/>
    <w:rsid w:val="00586285"/>
    <w:rsid w:val="005862EC"/>
    <w:rsid w:val="00586554"/>
    <w:rsid w:val="0058693A"/>
    <w:rsid w:val="00586A60"/>
    <w:rsid w:val="00587037"/>
    <w:rsid w:val="00587295"/>
    <w:rsid w:val="0058757E"/>
    <w:rsid w:val="0058769D"/>
    <w:rsid w:val="0058797C"/>
    <w:rsid w:val="00587C65"/>
    <w:rsid w:val="00591534"/>
    <w:rsid w:val="005917BA"/>
    <w:rsid w:val="005917BF"/>
    <w:rsid w:val="00592071"/>
    <w:rsid w:val="00592269"/>
    <w:rsid w:val="005929D9"/>
    <w:rsid w:val="00593312"/>
    <w:rsid w:val="0059343E"/>
    <w:rsid w:val="0059380A"/>
    <w:rsid w:val="00593C79"/>
    <w:rsid w:val="00593DBC"/>
    <w:rsid w:val="00594704"/>
    <w:rsid w:val="0059535E"/>
    <w:rsid w:val="005955DD"/>
    <w:rsid w:val="00595E2F"/>
    <w:rsid w:val="005960FD"/>
    <w:rsid w:val="00596760"/>
    <w:rsid w:val="00596EDA"/>
    <w:rsid w:val="005974EE"/>
    <w:rsid w:val="00597845"/>
    <w:rsid w:val="0059790B"/>
    <w:rsid w:val="00597D6A"/>
    <w:rsid w:val="00597DE0"/>
    <w:rsid w:val="00597E0B"/>
    <w:rsid w:val="005A00CF"/>
    <w:rsid w:val="005A065C"/>
    <w:rsid w:val="005A0CBD"/>
    <w:rsid w:val="005A1695"/>
    <w:rsid w:val="005A2016"/>
    <w:rsid w:val="005A2858"/>
    <w:rsid w:val="005A2DA9"/>
    <w:rsid w:val="005A2E58"/>
    <w:rsid w:val="005A2F8D"/>
    <w:rsid w:val="005A3A62"/>
    <w:rsid w:val="005A3EFA"/>
    <w:rsid w:val="005A4113"/>
    <w:rsid w:val="005A419C"/>
    <w:rsid w:val="005A4355"/>
    <w:rsid w:val="005A510C"/>
    <w:rsid w:val="005A52CB"/>
    <w:rsid w:val="005A5590"/>
    <w:rsid w:val="005A573C"/>
    <w:rsid w:val="005A57BC"/>
    <w:rsid w:val="005A660C"/>
    <w:rsid w:val="005A67ED"/>
    <w:rsid w:val="005A7625"/>
    <w:rsid w:val="005A7899"/>
    <w:rsid w:val="005A78A3"/>
    <w:rsid w:val="005A7FE7"/>
    <w:rsid w:val="005B09E7"/>
    <w:rsid w:val="005B0BB7"/>
    <w:rsid w:val="005B0FE3"/>
    <w:rsid w:val="005B196C"/>
    <w:rsid w:val="005B1D87"/>
    <w:rsid w:val="005B2323"/>
    <w:rsid w:val="005B287E"/>
    <w:rsid w:val="005B290C"/>
    <w:rsid w:val="005B2A6E"/>
    <w:rsid w:val="005B2D17"/>
    <w:rsid w:val="005B3369"/>
    <w:rsid w:val="005B358B"/>
    <w:rsid w:val="005B35BC"/>
    <w:rsid w:val="005B42C0"/>
    <w:rsid w:val="005B4974"/>
    <w:rsid w:val="005B49A8"/>
    <w:rsid w:val="005B4AEE"/>
    <w:rsid w:val="005B4C39"/>
    <w:rsid w:val="005B50DB"/>
    <w:rsid w:val="005B5912"/>
    <w:rsid w:val="005B629D"/>
    <w:rsid w:val="005B6697"/>
    <w:rsid w:val="005B72B9"/>
    <w:rsid w:val="005B7A74"/>
    <w:rsid w:val="005C0402"/>
    <w:rsid w:val="005C0AA1"/>
    <w:rsid w:val="005C0B43"/>
    <w:rsid w:val="005C0D5C"/>
    <w:rsid w:val="005C10D5"/>
    <w:rsid w:val="005C1326"/>
    <w:rsid w:val="005C161A"/>
    <w:rsid w:val="005C1649"/>
    <w:rsid w:val="005C1B85"/>
    <w:rsid w:val="005C1DA1"/>
    <w:rsid w:val="005C2A9C"/>
    <w:rsid w:val="005C2BE9"/>
    <w:rsid w:val="005C333B"/>
    <w:rsid w:val="005C3641"/>
    <w:rsid w:val="005C3692"/>
    <w:rsid w:val="005C373C"/>
    <w:rsid w:val="005C3E76"/>
    <w:rsid w:val="005C407E"/>
    <w:rsid w:val="005C423A"/>
    <w:rsid w:val="005C4BEA"/>
    <w:rsid w:val="005C53DD"/>
    <w:rsid w:val="005C5465"/>
    <w:rsid w:val="005C5EC5"/>
    <w:rsid w:val="005C6D2A"/>
    <w:rsid w:val="005C6F44"/>
    <w:rsid w:val="005C70B7"/>
    <w:rsid w:val="005C7319"/>
    <w:rsid w:val="005C783D"/>
    <w:rsid w:val="005C7F0E"/>
    <w:rsid w:val="005D00DF"/>
    <w:rsid w:val="005D02FD"/>
    <w:rsid w:val="005D041B"/>
    <w:rsid w:val="005D05CF"/>
    <w:rsid w:val="005D1213"/>
    <w:rsid w:val="005D1BDE"/>
    <w:rsid w:val="005D2BA7"/>
    <w:rsid w:val="005D3560"/>
    <w:rsid w:val="005D38A8"/>
    <w:rsid w:val="005D3C24"/>
    <w:rsid w:val="005D40FB"/>
    <w:rsid w:val="005D410F"/>
    <w:rsid w:val="005D4489"/>
    <w:rsid w:val="005D4616"/>
    <w:rsid w:val="005D485E"/>
    <w:rsid w:val="005D4B35"/>
    <w:rsid w:val="005D4D26"/>
    <w:rsid w:val="005D4DDB"/>
    <w:rsid w:val="005D4EC7"/>
    <w:rsid w:val="005D4F68"/>
    <w:rsid w:val="005D5582"/>
    <w:rsid w:val="005D5BBE"/>
    <w:rsid w:val="005D5C47"/>
    <w:rsid w:val="005D5E1A"/>
    <w:rsid w:val="005D6002"/>
    <w:rsid w:val="005D6235"/>
    <w:rsid w:val="005D6250"/>
    <w:rsid w:val="005D6C7C"/>
    <w:rsid w:val="005D7580"/>
    <w:rsid w:val="005D7A25"/>
    <w:rsid w:val="005D7C7E"/>
    <w:rsid w:val="005D7EB6"/>
    <w:rsid w:val="005E0261"/>
    <w:rsid w:val="005E03CC"/>
    <w:rsid w:val="005E09A0"/>
    <w:rsid w:val="005E0FFB"/>
    <w:rsid w:val="005E1CDE"/>
    <w:rsid w:val="005E1D00"/>
    <w:rsid w:val="005E202C"/>
    <w:rsid w:val="005E2637"/>
    <w:rsid w:val="005E2893"/>
    <w:rsid w:val="005E2925"/>
    <w:rsid w:val="005E4185"/>
    <w:rsid w:val="005E433A"/>
    <w:rsid w:val="005E4CA3"/>
    <w:rsid w:val="005E50A2"/>
    <w:rsid w:val="005E5132"/>
    <w:rsid w:val="005E53A6"/>
    <w:rsid w:val="005E5CCD"/>
    <w:rsid w:val="005E606F"/>
    <w:rsid w:val="005E6D78"/>
    <w:rsid w:val="005E7209"/>
    <w:rsid w:val="005E744F"/>
    <w:rsid w:val="005E7C29"/>
    <w:rsid w:val="005E7DD9"/>
    <w:rsid w:val="005F02D0"/>
    <w:rsid w:val="005F0362"/>
    <w:rsid w:val="005F056D"/>
    <w:rsid w:val="005F0977"/>
    <w:rsid w:val="005F1312"/>
    <w:rsid w:val="005F17F6"/>
    <w:rsid w:val="005F1B99"/>
    <w:rsid w:val="005F1FD4"/>
    <w:rsid w:val="005F2C2C"/>
    <w:rsid w:val="005F31AA"/>
    <w:rsid w:val="005F3328"/>
    <w:rsid w:val="005F351D"/>
    <w:rsid w:val="005F3905"/>
    <w:rsid w:val="005F3E28"/>
    <w:rsid w:val="005F3ED2"/>
    <w:rsid w:val="005F4116"/>
    <w:rsid w:val="005F4535"/>
    <w:rsid w:val="005F45D4"/>
    <w:rsid w:val="005F4732"/>
    <w:rsid w:val="005F4853"/>
    <w:rsid w:val="005F48E8"/>
    <w:rsid w:val="005F4A12"/>
    <w:rsid w:val="005F4CCC"/>
    <w:rsid w:val="005F4E14"/>
    <w:rsid w:val="005F4E53"/>
    <w:rsid w:val="005F4F61"/>
    <w:rsid w:val="005F51A9"/>
    <w:rsid w:val="005F5547"/>
    <w:rsid w:val="005F5814"/>
    <w:rsid w:val="005F5A36"/>
    <w:rsid w:val="005F5D38"/>
    <w:rsid w:val="005F5F80"/>
    <w:rsid w:val="005F60BF"/>
    <w:rsid w:val="005F610D"/>
    <w:rsid w:val="005F62E1"/>
    <w:rsid w:val="005F63B9"/>
    <w:rsid w:val="005F6871"/>
    <w:rsid w:val="005F6C7D"/>
    <w:rsid w:val="005F6DA6"/>
    <w:rsid w:val="005F6E60"/>
    <w:rsid w:val="005F6F6F"/>
    <w:rsid w:val="005F78BE"/>
    <w:rsid w:val="005F7B06"/>
    <w:rsid w:val="005F7F57"/>
    <w:rsid w:val="005F7FD0"/>
    <w:rsid w:val="0060048E"/>
    <w:rsid w:val="00600555"/>
    <w:rsid w:val="00601CFE"/>
    <w:rsid w:val="00602B88"/>
    <w:rsid w:val="00602D17"/>
    <w:rsid w:val="00602F29"/>
    <w:rsid w:val="006034B0"/>
    <w:rsid w:val="006035B0"/>
    <w:rsid w:val="00603E35"/>
    <w:rsid w:val="00603EA4"/>
    <w:rsid w:val="006044E9"/>
    <w:rsid w:val="0060493B"/>
    <w:rsid w:val="00604A12"/>
    <w:rsid w:val="00604F07"/>
    <w:rsid w:val="006051C8"/>
    <w:rsid w:val="00606070"/>
    <w:rsid w:val="006067B4"/>
    <w:rsid w:val="006067FC"/>
    <w:rsid w:val="00606BE7"/>
    <w:rsid w:val="00606E36"/>
    <w:rsid w:val="00606EAC"/>
    <w:rsid w:val="00607800"/>
    <w:rsid w:val="0061006E"/>
    <w:rsid w:val="00610280"/>
    <w:rsid w:val="006119EE"/>
    <w:rsid w:val="00611C4F"/>
    <w:rsid w:val="00611C86"/>
    <w:rsid w:val="00611DA5"/>
    <w:rsid w:val="0061211E"/>
    <w:rsid w:val="00612337"/>
    <w:rsid w:val="00612665"/>
    <w:rsid w:val="00613924"/>
    <w:rsid w:val="00613B4C"/>
    <w:rsid w:val="0061442D"/>
    <w:rsid w:val="00614480"/>
    <w:rsid w:val="006145C3"/>
    <w:rsid w:val="006147FA"/>
    <w:rsid w:val="00614949"/>
    <w:rsid w:val="00614B8E"/>
    <w:rsid w:val="00614CF8"/>
    <w:rsid w:val="0061536E"/>
    <w:rsid w:val="00616224"/>
    <w:rsid w:val="00616EBE"/>
    <w:rsid w:val="00617193"/>
    <w:rsid w:val="00617417"/>
    <w:rsid w:val="00617750"/>
    <w:rsid w:val="00617C85"/>
    <w:rsid w:val="00620226"/>
    <w:rsid w:val="0062107D"/>
    <w:rsid w:val="006211C4"/>
    <w:rsid w:val="00621577"/>
    <w:rsid w:val="006215A4"/>
    <w:rsid w:val="006215A6"/>
    <w:rsid w:val="00621B7A"/>
    <w:rsid w:val="00621D4F"/>
    <w:rsid w:val="0062230F"/>
    <w:rsid w:val="00622F46"/>
    <w:rsid w:val="00622FC0"/>
    <w:rsid w:val="006231C0"/>
    <w:rsid w:val="0062372A"/>
    <w:rsid w:val="00623A31"/>
    <w:rsid w:val="00624480"/>
    <w:rsid w:val="00624A7B"/>
    <w:rsid w:val="00624C2A"/>
    <w:rsid w:val="0062512C"/>
    <w:rsid w:val="00625984"/>
    <w:rsid w:val="00625D05"/>
    <w:rsid w:val="0062638B"/>
    <w:rsid w:val="0062686E"/>
    <w:rsid w:val="00626BE4"/>
    <w:rsid w:val="00626D54"/>
    <w:rsid w:val="00627BBD"/>
    <w:rsid w:val="00630213"/>
    <w:rsid w:val="00630243"/>
    <w:rsid w:val="0063033D"/>
    <w:rsid w:val="00631A70"/>
    <w:rsid w:val="00633269"/>
    <w:rsid w:val="0063338B"/>
    <w:rsid w:val="00633AF9"/>
    <w:rsid w:val="00633C2D"/>
    <w:rsid w:val="006347F2"/>
    <w:rsid w:val="006348A2"/>
    <w:rsid w:val="00634A20"/>
    <w:rsid w:val="00635B34"/>
    <w:rsid w:val="00635D80"/>
    <w:rsid w:val="00635FB7"/>
    <w:rsid w:val="006363EF"/>
    <w:rsid w:val="00636895"/>
    <w:rsid w:val="0063718D"/>
    <w:rsid w:val="006375B3"/>
    <w:rsid w:val="00637B62"/>
    <w:rsid w:val="00637EEE"/>
    <w:rsid w:val="006402DF"/>
    <w:rsid w:val="00640615"/>
    <w:rsid w:val="00640A8E"/>
    <w:rsid w:val="00640AAA"/>
    <w:rsid w:val="00640B69"/>
    <w:rsid w:val="00640CCF"/>
    <w:rsid w:val="00641161"/>
    <w:rsid w:val="00641679"/>
    <w:rsid w:val="006416B0"/>
    <w:rsid w:val="006416EA"/>
    <w:rsid w:val="006420CD"/>
    <w:rsid w:val="006427D4"/>
    <w:rsid w:val="00642D3F"/>
    <w:rsid w:val="0064307A"/>
    <w:rsid w:val="006430C4"/>
    <w:rsid w:val="00643584"/>
    <w:rsid w:val="00643F3C"/>
    <w:rsid w:val="0064403B"/>
    <w:rsid w:val="00644B70"/>
    <w:rsid w:val="00644F12"/>
    <w:rsid w:val="00644F2E"/>
    <w:rsid w:val="006455DE"/>
    <w:rsid w:val="0064570C"/>
    <w:rsid w:val="00645BF9"/>
    <w:rsid w:val="00646097"/>
    <w:rsid w:val="006469B6"/>
    <w:rsid w:val="00646A58"/>
    <w:rsid w:val="00647023"/>
    <w:rsid w:val="00647224"/>
    <w:rsid w:val="006478BE"/>
    <w:rsid w:val="00647BCA"/>
    <w:rsid w:val="00647BF3"/>
    <w:rsid w:val="00647D10"/>
    <w:rsid w:val="006500EC"/>
    <w:rsid w:val="0065027F"/>
    <w:rsid w:val="00650773"/>
    <w:rsid w:val="00650B0F"/>
    <w:rsid w:val="00650FE2"/>
    <w:rsid w:val="0065103A"/>
    <w:rsid w:val="006511F6"/>
    <w:rsid w:val="0065213F"/>
    <w:rsid w:val="00652377"/>
    <w:rsid w:val="00652864"/>
    <w:rsid w:val="00652CDD"/>
    <w:rsid w:val="00652FA5"/>
    <w:rsid w:val="006536EE"/>
    <w:rsid w:val="00653844"/>
    <w:rsid w:val="00654200"/>
    <w:rsid w:val="00654563"/>
    <w:rsid w:val="00654571"/>
    <w:rsid w:val="00654B85"/>
    <w:rsid w:val="00654B87"/>
    <w:rsid w:val="00655324"/>
    <w:rsid w:val="00655A5A"/>
    <w:rsid w:val="00656955"/>
    <w:rsid w:val="006571FB"/>
    <w:rsid w:val="006574E4"/>
    <w:rsid w:val="006575BA"/>
    <w:rsid w:val="00657687"/>
    <w:rsid w:val="006577B4"/>
    <w:rsid w:val="00657C66"/>
    <w:rsid w:val="00657C6F"/>
    <w:rsid w:val="00657D86"/>
    <w:rsid w:val="006606AE"/>
    <w:rsid w:val="0066139C"/>
    <w:rsid w:val="0066159D"/>
    <w:rsid w:val="00661614"/>
    <w:rsid w:val="006617FA"/>
    <w:rsid w:val="00661913"/>
    <w:rsid w:val="006623C8"/>
    <w:rsid w:val="00662661"/>
    <w:rsid w:val="0066284E"/>
    <w:rsid w:val="00662E08"/>
    <w:rsid w:val="006636BF"/>
    <w:rsid w:val="00663CFE"/>
    <w:rsid w:val="00664696"/>
    <w:rsid w:val="00664D03"/>
    <w:rsid w:val="0066512A"/>
    <w:rsid w:val="006653E2"/>
    <w:rsid w:val="0066583F"/>
    <w:rsid w:val="00665AC8"/>
    <w:rsid w:val="0066683D"/>
    <w:rsid w:val="00666A77"/>
    <w:rsid w:val="006675AD"/>
    <w:rsid w:val="00667937"/>
    <w:rsid w:val="00667E98"/>
    <w:rsid w:val="00670095"/>
    <w:rsid w:val="006704DA"/>
    <w:rsid w:val="006705B0"/>
    <w:rsid w:val="00670837"/>
    <w:rsid w:val="00670889"/>
    <w:rsid w:val="0067098F"/>
    <w:rsid w:val="00670ACF"/>
    <w:rsid w:val="00670D9F"/>
    <w:rsid w:val="00671E40"/>
    <w:rsid w:val="00672C8A"/>
    <w:rsid w:val="00673566"/>
    <w:rsid w:val="0067390A"/>
    <w:rsid w:val="0067459E"/>
    <w:rsid w:val="00674871"/>
    <w:rsid w:val="00674CAC"/>
    <w:rsid w:val="00674FC4"/>
    <w:rsid w:val="00675482"/>
    <w:rsid w:val="006754AE"/>
    <w:rsid w:val="006756A6"/>
    <w:rsid w:val="006758B4"/>
    <w:rsid w:val="00675C0C"/>
    <w:rsid w:val="006763C7"/>
    <w:rsid w:val="00676597"/>
    <w:rsid w:val="00676CD3"/>
    <w:rsid w:val="006770BE"/>
    <w:rsid w:val="00677F34"/>
    <w:rsid w:val="00677F70"/>
    <w:rsid w:val="00680262"/>
    <w:rsid w:val="00680607"/>
    <w:rsid w:val="00680800"/>
    <w:rsid w:val="00680B9E"/>
    <w:rsid w:val="00680E18"/>
    <w:rsid w:val="006810DB"/>
    <w:rsid w:val="0068179C"/>
    <w:rsid w:val="00681853"/>
    <w:rsid w:val="00681BFC"/>
    <w:rsid w:val="00683030"/>
    <w:rsid w:val="006830D2"/>
    <w:rsid w:val="006831ED"/>
    <w:rsid w:val="00683333"/>
    <w:rsid w:val="00683DFB"/>
    <w:rsid w:val="006844D2"/>
    <w:rsid w:val="0068486C"/>
    <w:rsid w:val="00684E17"/>
    <w:rsid w:val="00685BFF"/>
    <w:rsid w:val="0068665D"/>
    <w:rsid w:val="00686A96"/>
    <w:rsid w:val="00686D2E"/>
    <w:rsid w:val="006871D8"/>
    <w:rsid w:val="00687464"/>
    <w:rsid w:val="00687FFD"/>
    <w:rsid w:val="006902AB"/>
    <w:rsid w:val="006902E5"/>
    <w:rsid w:val="0069035D"/>
    <w:rsid w:val="0069092A"/>
    <w:rsid w:val="00690C13"/>
    <w:rsid w:val="00690E90"/>
    <w:rsid w:val="00692182"/>
    <w:rsid w:val="00692330"/>
    <w:rsid w:val="00692493"/>
    <w:rsid w:val="006924E0"/>
    <w:rsid w:val="006928C7"/>
    <w:rsid w:val="00692D84"/>
    <w:rsid w:val="00692E7F"/>
    <w:rsid w:val="0069319C"/>
    <w:rsid w:val="0069352B"/>
    <w:rsid w:val="0069381E"/>
    <w:rsid w:val="00693BA4"/>
    <w:rsid w:val="006946A6"/>
    <w:rsid w:val="00695343"/>
    <w:rsid w:val="0069637D"/>
    <w:rsid w:val="006969AD"/>
    <w:rsid w:val="00696E14"/>
    <w:rsid w:val="00696E62"/>
    <w:rsid w:val="00697968"/>
    <w:rsid w:val="00697CEA"/>
    <w:rsid w:val="00697F11"/>
    <w:rsid w:val="006A01C5"/>
    <w:rsid w:val="006A01CA"/>
    <w:rsid w:val="006A0215"/>
    <w:rsid w:val="006A0666"/>
    <w:rsid w:val="006A079F"/>
    <w:rsid w:val="006A0DFE"/>
    <w:rsid w:val="006A112D"/>
    <w:rsid w:val="006A137A"/>
    <w:rsid w:val="006A175A"/>
    <w:rsid w:val="006A1D68"/>
    <w:rsid w:val="006A1EA9"/>
    <w:rsid w:val="006A20A6"/>
    <w:rsid w:val="006A2174"/>
    <w:rsid w:val="006A3767"/>
    <w:rsid w:val="006A3840"/>
    <w:rsid w:val="006A39D0"/>
    <w:rsid w:val="006A4125"/>
    <w:rsid w:val="006A4655"/>
    <w:rsid w:val="006A46EE"/>
    <w:rsid w:val="006A47BD"/>
    <w:rsid w:val="006A53AD"/>
    <w:rsid w:val="006A5597"/>
    <w:rsid w:val="006A5C9F"/>
    <w:rsid w:val="006A5CD6"/>
    <w:rsid w:val="006A5D1D"/>
    <w:rsid w:val="006A6C84"/>
    <w:rsid w:val="006A6DFE"/>
    <w:rsid w:val="006A7408"/>
    <w:rsid w:val="006A76BB"/>
    <w:rsid w:val="006A7948"/>
    <w:rsid w:val="006B092C"/>
    <w:rsid w:val="006B0972"/>
    <w:rsid w:val="006B143A"/>
    <w:rsid w:val="006B253D"/>
    <w:rsid w:val="006B2E6F"/>
    <w:rsid w:val="006B3542"/>
    <w:rsid w:val="006B3711"/>
    <w:rsid w:val="006B375B"/>
    <w:rsid w:val="006B387F"/>
    <w:rsid w:val="006B3B5B"/>
    <w:rsid w:val="006B3C14"/>
    <w:rsid w:val="006B4122"/>
    <w:rsid w:val="006B4193"/>
    <w:rsid w:val="006B4993"/>
    <w:rsid w:val="006B5717"/>
    <w:rsid w:val="006B68C3"/>
    <w:rsid w:val="006B707D"/>
    <w:rsid w:val="006B754D"/>
    <w:rsid w:val="006B7C1D"/>
    <w:rsid w:val="006B7E84"/>
    <w:rsid w:val="006C027C"/>
    <w:rsid w:val="006C0A82"/>
    <w:rsid w:val="006C0C68"/>
    <w:rsid w:val="006C0D10"/>
    <w:rsid w:val="006C0E0C"/>
    <w:rsid w:val="006C1C8B"/>
    <w:rsid w:val="006C224C"/>
    <w:rsid w:val="006C32EE"/>
    <w:rsid w:val="006C33AE"/>
    <w:rsid w:val="006C349A"/>
    <w:rsid w:val="006C38BE"/>
    <w:rsid w:val="006C3C71"/>
    <w:rsid w:val="006C3E15"/>
    <w:rsid w:val="006C435E"/>
    <w:rsid w:val="006C504B"/>
    <w:rsid w:val="006C563C"/>
    <w:rsid w:val="006C6184"/>
    <w:rsid w:val="006C6654"/>
    <w:rsid w:val="006C6705"/>
    <w:rsid w:val="006C6A67"/>
    <w:rsid w:val="006C6E1F"/>
    <w:rsid w:val="006C6E35"/>
    <w:rsid w:val="006C7472"/>
    <w:rsid w:val="006C79A2"/>
    <w:rsid w:val="006C7AC7"/>
    <w:rsid w:val="006C7F7E"/>
    <w:rsid w:val="006C7FE4"/>
    <w:rsid w:val="006D04FB"/>
    <w:rsid w:val="006D0519"/>
    <w:rsid w:val="006D0860"/>
    <w:rsid w:val="006D0A93"/>
    <w:rsid w:val="006D0BA6"/>
    <w:rsid w:val="006D18A2"/>
    <w:rsid w:val="006D18F0"/>
    <w:rsid w:val="006D19E0"/>
    <w:rsid w:val="006D2175"/>
    <w:rsid w:val="006D28B3"/>
    <w:rsid w:val="006D2A35"/>
    <w:rsid w:val="006D3087"/>
    <w:rsid w:val="006D380C"/>
    <w:rsid w:val="006D3AEC"/>
    <w:rsid w:val="006D3C90"/>
    <w:rsid w:val="006D46C0"/>
    <w:rsid w:val="006D571C"/>
    <w:rsid w:val="006D59F5"/>
    <w:rsid w:val="006D5E8B"/>
    <w:rsid w:val="006D6695"/>
    <w:rsid w:val="006D6777"/>
    <w:rsid w:val="006D6D18"/>
    <w:rsid w:val="006D75B5"/>
    <w:rsid w:val="006D776D"/>
    <w:rsid w:val="006D790F"/>
    <w:rsid w:val="006E042C"/>
    <w:rsid w:val="006E0AEE"/>
    <w:rsid w:val="006E0B18"/>
    <w:rsid w:val="006E10D0"/>
    <w:rsid w:val="006E1215"/>
    <w:rsid w:val="006E13AB"/>
    <w:rsid w:val="006E152B"/>
    <w:rsid w:val="006E164D"/>
    <w:rsid w:val="006E16A0"/>
    <w:rsid w:val="006E1A6A"/>
    <w:rsid w:val="006E1C71"/>
    <w:rsid w:val="006E1CA2"/>
    <w:rsid w:val="006E1D82"/>
    <w:rsid w:val="006E283D"/>
    <w:rsid w:val="006E2ABA"/>
    <w:rsid w:val="006E2CCE"/>
    <w:rsid w:val="006E35BE"/>
    <w:rsid w:val="006E36A9"/>
    <w:rsid w:val="006E40C6"/>
    <w:rsid w:val="006E46B2"/>
    <w:rsid w:val="006E4CD6"/>
    <w:rsid w:val="006E4E77"/>
    <w:rsid w:val="006E4F40"/>
    <w:rsid w:val="006E536C"/>
    <w:rsid w:val="006E5AE6"/>
    <w:rsid w:val="006E5C9E"/>
    <w:rsid w:val="006E615F"/>
    <w:rsid w:val="006E66ED"/>
    <w:rsid w:val="006E6827"/>
    <w:rsid w:val="006E6B64"/>
    <w:rsid w:val="006E6CA2"/>
    <w:rsid w:val="006E708A"/>
    <w:rsid w:val="006E7706"/>
    <w:rsid w:val="006E7919"/>
    <w:rsid w:val="006E7E06"/>
    <w:rsid w:val="006F06E3"/>
    <w:rsid w:val="006F06ED"/>
    <w:rsid w:val="006F0E1C"/>
    <w:rsid w:val="006F14E4"/>
    <w:rsid w:val="006F1C33"/>
    <w:rsid w:val="006F2012"/>
    <w:rsid w:val="006F2BAD"/>
    <w:rsid w:val="006F35DA"/>
    <w:rsid w:val="006F3C7A"/>
    <w:rsid w:val="006F3CB9"/>
    <w:rsid w:val="006F3E12"/>
    <w:rsid w:val="006F4604"/>
    <w:rsid w:val="006F55ED"/>
    <w:rsid w:val="006F5653"/>
    <w:rsid w:val="006F5881"/>
    <w:rsid w:val="006F5DB3"/>
    <w:rsid w:val="006F6A09"/>
    <w:rsid w:val="006F6A4D"/>
    <w:rsid w:val="006F70B6"/>
    <w:rsid w:val="006F744F"/>
    <w:rsid w:val="006F76F1"/>
    <w:rsid w:val="006F7732"/>
    <w:rsid w:val="006F7BB4"/>
    <w:rsid w:val="0070076F"/>
    <w:rsid w:val="00700959"/>
    <w:rsid w:val="00700F92"/>
    <w:rsid w:val="00701750"/>
    <w:rsid w:val="00701C9E"/>
    <w:rsid w:val="00701D0E"/>
    <w:rsid w:val="00701D7C"/>
    <w:rsid w:val="00701E4C"/>
    <w:rsid w:val="00702832"/>
    <w:rsid w:val="00702E30"/>
    <w:rsid w:val="00702F2F"/>
    <w:rsid w:val="00703693"/>
    <w:rsid w:val="007036A0"/>
    <w:rsid w:val="007037C0"/>
    <w:rsid w:val="00703936"/>
    <w:rsid w:val="0070401E"/>
    <w:rsid w:val="007042CA"/>
    <w:rsid w:val="00704AB0"/>
    <w:rsid w:val="00704D7D"/>
    <w:rsid w:val="007050E6"/>
    <w:rsid w:val="00705396"/>
    <w:rsid w:val="0070576B"/>
    <w:rsid w:val="00705954"/>
    <w:rsid w:val="00705CA7"/>
    <w:rsid w:val="00706104"/>
    <w:rsid w:val="0070664A"/>
    <w:rsid w:val="00706874"/>
    <w:rsid w:val="00706928"/>
    <w:rsid w:val="0070693E"/>
    <w:rsid w:val="00706A21"/>
    <w:rsid w:val="00706D5E"/>
    <w:rsid w:val="0070709B"/>
    <w:rsid w:val="007071FC"/>
    <w:rsid w:val="0070727E"/>
    <w:rsid w:val="00707AC7"/>
    <w:rsid w:val="0071072D"/>
    <w:rsid w:val="007107CF"/>
    <w:rsid w:val="00710808"/>
    <w:rsid w:val="00710851"/>
    <w:rsid w:val="00710EE7"/>
    <w:rsid w:val="0071130D"/>
    <w:rsid w:val="007114E7"/>
    <w:rsid w:val="00711AB9"/>
    <w:rsid w:val="00711EB3"/>
    <w:rsid w:val="007139C7"/>
    <w:rsid w:val="007139F7"/>
    <w:rsid w:val="00714E70"/>
    <w:rsid w:val="00714E9A"/>
    <w:rsid w:val="007155E4"/>
    <w:rsid w:val="00715BF1"/>
    <w:rsid w:val="00715C33"/>
    <w:rsid w:val="00715D6A"/>
    <w:rsid w:val="0071641E"/>
    <w:rsid w:val="00716AAA"/>
    <w:rsid w:val="007173C1"/>
    <w:rsid w:val="00717AB5"/>
    <w:rsid w:val="00717B40"/>
    <w:rsid w:val="00720A61"/>
    <w:rsid w:val="00720E4A"/>
    <w:rsid w:val="0072107E"/>
    <w:rsid w:val="00721269"/>
    <w:rsid w:val="007216D5"/>
    <w:rsid w:val="00721A67"/>
    <w:rsid w:val="00721C3C"/>
    <w:rsid w:val="00722712"/>
    <w:rsid w:val="00722EB1"/>
    <w:rsid w:val="0072321B"/>
    <w:rsid w:val="0072327A"/>
    <w:rsid w:val="00723374"/>
    <w:rsid w:val="00723720"/>
    <w:rsid w:val="00723F23"/>
    <w:rsid w:val="00724133"/>
    <w:rsid w:val="00724343"/>
    <w:rsid w:val="0072566C"/>
    <w:rsid w:val="0072588C"/>
    <w:rsid w:val="00726300"/>
    <w:rsid w:val="007270E9"/>
    <w:rsid w:val="0072741D"/>
    <w:rsid w:val="007275ED"/>
    <w:rsid w:val="00727F7E"/>
    <w:rsid w:val="007300D3"/>
    <w:rsid w:val="007302D1"/>
    <w:rsid w:val="0073034C"/>
    <w:rsid w:val="007303AD"/>
    <w:rsid w:val="00730C0B"/>
    <w:rsid w:val="007311B0"/>
    <w:rsid w:val="007316B3"/>
    <w:rsid w:val="00731795"/>
    <w:rsid w:val="00731F67"/>
    <w:rsid w:val="00732A70"/>
    <w:rsid w:val="00732BC6"/>
    <w:rsid w:val="00733865"/>
    <w:rsid w:val="0073407A"/>
    <w:rsid w:val="0073554F"/>
    <w:rsid w:val="00735860"/>
    <w:rsid w:val="0073616C"/>
    <w:rsid w:val="0073619A"/>
    <w:rsid w:val="00736237"/>
    <w:rsid w:val="0073656D"/>
    <w:rsid w:val="00736697"/>
    <w:rsid w:val="007369FB"/>
    <w:rsid w:val="00736E23"/>
    <w:rsid w:val="00737CF1"/>
    <w:rsid w:val="00737D85"/>
    <w:rsid w:val="00737F8F"/>
    <w:rsid w:val="00740175"/>
    <w:rsid w:val="00740194"/>
    <w:rsid w:val="00740F41"/>
    <w:rsid w:val="00741034"/>
    <w:rsid w:val="00741133"/>
    <w:rsid w:val="0074163E"/>
    <w:rsid w:val="00741F02"/>
    <w:rsid w:val="00741FEA"/>
    <w:rsid w:val="0074203B"/>
    <w:rsid w:val="00742424"/>
    <w:rsid w:val="007429EB"/>
    <w:rsid w:val="00742CA3"/>
    <w:rsid w:val="00742F76"/>
    <w:rsid w:val="007430B5"/>
    <w:rsid w:val="0074319C"/>
    <w:rsid w:val="00743365"/>
    <w:rsid w:val="0074384F"/>
    <w:rsid w:val="00744075"/>
    <w:rsid w:val="00744663"/>
    <w:rsid w:val="007446DF"/>
    <w:rsid w:val="007447E0"/>
    <w:rsid w:val="00744BF8"/>
    <w:rsid w:val="00744CC6"/>
    <w:rsid w:val="00745047"/>
    <w:rsid w:val="00745D13"/>
    <w:rsid w:val="0074648C"/>
    <w:rsid w:val="00746A55"/>
    <w:rsid w:val="00746CE2"/>
    <w:rsid w:val="00746ED7"/>
    <w:rsid w:val="0074743D"/>
    <w:rsid w:val="00747878"/>
    <w:rsid w:val="00747F51"/>
    <w:rsid w:val="00747FB8"/>
    <w:rsid w:val="0075007A"/>
    <w:rsid w:val="007501E7"/>
    <w:rsid w:val="007502AC"/>
    <w:rsid w:val="00750974"/>
    <w:rsid w:val="00750B0C"/>
    <w:rsid w:val="00750F75"/>
    <w:rsid w:val="00752167"/>
    <w:rsid w:val="007527D3"/>
    <w:rsid w:val="00752B5E"/>
    <w:rsid w:val="00752C28"/>
    <w:rsid w:val="00752D4A"/>
    <w:rsid w:val="00753097"/>
    <w:rsid w:val="00753549"/>
    <w:rsid w:val="007536F1"/>
    <w:rsid w:val="007537E6"/>
    <w:rsid w:val="00753966"/>
    <w:rsid w:val="00754029"/>
    <w:rsid w:val="0075433E"/>
    <w:rsid w:val="00754B01"/>
    <w:rsid w:val="00754F66"/>
    <w:rsid w:val="007553BA"/>
    <w:rsid w:val="007554A4"/>
    <w:rsid w:val="00755C12"/>
    <w:rsid w:val="00755C2D"/>
    <w:rsid w:val="00756519"/>
    <w:rsid w:val="00756560"/>
    <w:rsid w:val="00756F01"/>
    <w:rsid w:val="00756F33"/>
    <w:rsid w:val="007574F4"/>
    <w:rsid w:val="00757C01"/>
    <w:rsid w:val="00757C1D"/>
    <w:rsid w:val="00761278"/>
    <w:rsid w:val="0076181A"/>
    <w:rsid w:val="00761BC5"/>
    <w:rsid w:val="00761DCD"/>
    <w:rsid w:val="00762019"/>
    <w:rsid w:val="007621D5"/>
    <w:rsid w:val="00762A4D"/>
    <w:rsid w:val="00762C7D"/>
    <w:rsid w:val="00762DCD"/>
    <w:rsid w:val="00762F9B"/>
    <w:rsid w:val="00763687"/>
    <w:rsid w:val="00763A67"/>
    <w:rsid w:val="00763D7E"/>
    <w:rsid w:val="00764295"/>
    <w:rsid w:val="00764308"/>
    <w:rsid w:val="007648A5"/>
    <w:rsid w:val="007648E4"/>
    <w:rsid w:val="00764CA8"/>
    <w:rsid w:val="00764F5F"/>
    <w:rsid w:val="0076548D"/>
    <w:rsid w:val="007655F5"/>
    <w:rsid w:val="00765758"/>
    <w:rsid w:val="00765857"/>
    <w:rsid w:val="00765938"/>
    <w:rsid w:val="00765DED"/>
    <w:rsid w:val="00765E8F"/>
    <w:rsid w:val="00765EC3"/>
    <w:rsid w:val="007666FE"/>
    <w:rsid w:val="00766A07"/>
    <w:rsid w:val="00766CD3"/>
    <w:rsid w:val="00766CE6"/>
    <w:rsid w:val="00766E19"/>
    <w:rsid w:val="00766FE7"/>
    <w:rsid w:val="0076737D"/>
    <w:rsid w:val="00767461"/>
    <w:rsid w:val="00767653"/>
    <w:rsid w:val="00767EC0"/>
    <w:rsid w:val="007707A5"/>
    <w:rsid w:val="00770809"/>
    <w:rsid w:val="00770BA4"/>
    <w:rsid w:val="007710D2"/>
    <w:rsid w:val="007710D7"/>
    <w:rsid w:val="00772483"/>
    <w:rsid w:val="00772C07"/>
    <w:rsid w:val="0077302A"/>
    <w:rsid w:val="00773CB8"/>
    <w:rsid w:val="00773D16"/>
    <w:rsid w:val="0077445B"/>
    <w:rsid w:val="00774DE0"/>
    <w:rsid w:val="007752AE"/>
    <w:rsid w:val="007759D6"/>
    <w:rsid w:val="00775FB8"/>
    <w:rsid w:val="0077687D"/>
    <w:rsid w:val="0077703B"/>
    <w:rsid w:val="007770F5"/>
    <w:rsid w:val="00780080"/>
    <w:rsid w:val="00780653"/>
    <w:rsid w:val="00780E7D"/>
    <w:rsid w:val="0078150A"/>
    <w:rsid w:val="00781929"/>
    <w:rsid w:val="00782E2F"/>
    <w:rsid w:val="007831A6"/>
    <w:rsid w:val="007834FA"/>
    <w:rsid w:val="007835D4"/>
    <w:rsid w:val="00783748"/>
    <w:rsid w:val="00784F92"/>
    <w:rsid w:val="00785864"/>
    <w:rsid w:val="007859FA"/>
    <w:rsid w:val="00785CBF"/>
    <w:rsid w:val="00785CC1"/>
    <w:rsid w:val="00785D0F"/>
    <w:rsid w:val="007867CC"/>
    <w:rsid w:val="0078732E"/>
    <w:rsid w:val="00787929"/>
    <w:rsid w:val="007901D3"/>
    <w:rsid w:val="00790223"/>
    <w:rsid w:val="0079075D"/>
    <w:rsid w:val="00790A3B"/>
    <w:rsid w:val="0079106A"/>
    <w:rsid w:val="007912A6"/>
    <w:rsid w:val="00791363"/>
    <w:rsid w:val="00791B0B"/>
    <w:rsid w:val="007921B1"/>
    <w:rsid w:val="007924F9"/>
    <w:rsid w:val="0079252D"/>
    <w:rsid w:val="0079350A"/>
    <w:rsid w:val="007936AE"/>
    <w:rsid w:val="00793B0D"/>
    <w:rsid w:val="00793B79"/>
    <w:rsid w:val="00793D36"/>
    <w:rsid w:val="00793ECE"/>
    <w:rsid w:val="007950E8"/>
    <w:rsid w:val="007953CB"/>
    <w:rsid w:val="00795D0E"/>
    <w:rsid w:val="007965E0"/>
    <w:rsid w:val="007966EE"/>
    <w:rsid w:val="00796913"/>
    <w:rsid w:val="00796B38"/>
    <w:rsid w:val="00797377"/>
    <w:rsid w:val="007973D8"/>
    <w:rsid w:val="007974F6"/>
    <w:rsid w:val="0079755F"/>
    <w:rsid w:val="007A07BA"/>
    <w:rsid w:val="007A1272"/>
    <w:rsid w:val="007A1600"/>
    <w:rsid w:val="007A26E5"/>
    <w:rsid w:val="007A279D"/>
    <w:rsid w:val="007A2C39"/>
    <w:rsid w:val="007A2F85"/>
    <w:rsid w:val="007A35C4"/>
    <w:rsid w:val="007A397C"/>
    <w:rsid w:val="007A3FF6"/>
    <w:rsid w:val="007A40C0"/>
    <w:rsid w:val="007A41CF"/>
    <w:rsid w:val="007A442B"/>
    <w:rsid w:val="007A4CC2"/>
    <w:rsid w:val="007A4E31"/>
    <w:rsid w:val="007A4FA8"/>
    <w:rsid w:val="007A52B2"/>
    <w:rsid w:val="007A556C"/>
    <w:rsid w:val="007A55F0"/>
    <w:rsid w:val="007A586E"/>
    <w:rsid w:val="007A5B0E"/>
    <w:rsid w:val="007A694C"/>
    <w:rsid w:val="007A6B86"/>
    <w:rsid w:val="007A6CDE"/>
    <w:rsid w:val="007A6D46"/>
    <w:rsid w:val="007A6F32"/>
    <w:rsid w:val="007A7323"/>
    <w:rsid w:val="007A73E2"/>
    <w:rsid w:val="007A751E"/>
    <w:rsid w:val="007A766C"/>
    <w:rsid w:val="007B15E5"/>
    <w:rsid w:val="007B17BE"/>
    <w:rsid w:val="007B1C58"/>
    <w:rsid w:val="007B1FA4"/>
    <w:rsid w:val="007B26EB"/>
    <w:rsid w:val="007B2D32"/>
    <w:rsid w:val="007B311F"/>
    <w:rsid w:val="007B3643"/>
    <w:rsid w:val="007B4392"/>
    <w:rsid w:val="007B4481"/>
    <w:rsid w:val="007B4874"/>
    <w:rsid w:val="007B5165"/>
    <w:rsid w:val="007B5363"/>
    <w:rsid w:val="007B61E6"/>
    <w:rsid w:val="007B7256"/>
    <w:rsid w:val="007B7871"/>
    <w:rsid w:val="007C088E"/>
    <w:rsid w:val="007C0A6D"/>
    <w:rsid w:val="007C1460"/>
    <w:rsid w:val="007C1523"/>
    <w:rsid w:val="007C192F"/>
    <w:rsid w:val="007C1E15"/>
    <w:rsid w:val="007C2187"/>
    <w:rsid w:val="007C2237"/>
    <w:rsid w:val="007C2ABD"/>
    <w:rsid w:val="007C3612"/>
    <w:rsid w:val="007C393F"/>
    <w:rsid w:val="007C3C03"/>
    <w:rsid w:val="007C3E7C"/>
    <w:rsid w:val="007C3EA8"/>
    <w:rsid w:val="007C42A9"/>
    <w:rsid w:val="007C46DB"/>
    <w:rsid w:val="007C4C4D"/>
    <w:rsid w:val="007C4F8E"/>
    <w:rsid w:val="007C543B"/>
    <w:rsid w:val="007C6229"/>
    <w:rsid w:val="007C622C"/>
    <w:rsid w:val="007C6751"/>
    <w:rsid w:val="007C6AD0"/>
    <w:rsid w:val="007C6E07"/>
    <w:rsid w:val="007C7BCC"/>
    <w:rsid w:val="007D007E"/>
    <w:rsid w:val="007D07D3"/>
    <w:rsid w:val="007D0F9F"/>
    <w:rsid w:val="007D118B"/>
    <w:rsid w:val="007D1588"/>
    <w:rsid w:val="007D159F"/>
    <w:rsid w:val="007D1DE9"/>
    <w:rsid w:val="007D212B"/>
    <w:rsid w:val="007D24D3"/>
    <w:rsid w:val="007D2658"/>
    <w:rsid w:val="007D313A"/>
    <w:rsid w:val="007D3676"/>
    <w:rsid w:val="007D390D"/>
    <w:rsid w:val="007D3AF8"/>
    <w:rsid w:val="007D3C4A"/>
    <w:rsid w:val="007D3DBF"/>
    <w:rsid w:val="007D3EED"/>
    <w:rsid w:val="007D48C1"/>
    <w:rsid w:val="007D59B0"/>
    <w:rsid w:val="007D59EA"/>
    <w:rsid w:val="007D5B06"/>
    <w:rsid w:val="007D5E78"/>
    <w:rsid w:val="007D6806"/>
    <w:rsid w:val="007D6AFD"/>
    <w:rsid w:val="007D6CF4"/>
    <w:rsid w:val="007D72AE"/>
    <w:rsid w:val="007D7860"/>
    <w:rsid w:val="007D7A27"/>
    <w:rsid w:val="007E00A6"/>
    <w:rsid w:val="007E03CE"/>
    <w:rsid w:val="007E1E0D"/>
    <w:rsid w:val="007E1F00"/>
    <w:rsid w:val="007E2F06"/>
    <w:rsid w:val="007E30CE"/>
    <w:rsid w:val="007E3690"/>
    <w:rsid w:val="007E3854"/>
    <w:rsid w:val="007E48BC"/>
    <w:rsid w:val="007E5033"/>
    <w:rsid w:val="007E53E0"/>
    <w:rsid w:val="007E5745"/>
    <w:rsid w:val="007E5D55"/>
    <w:rsid w:val="007E65CF"/>
    <w:rsid w:val="007E697E"/>
    <w:rsid w:val="007E7157"/>
    <w:rsid w:val="007E7EE8"/>
    <w:rsid w:val="007E7F5D"/>
    <w:rsid w:val="007F0544"/>
    <w:rsid w:val="007F07C8"/>
    <w:rsid w:val="007F094D"/>
    <w:rsid w:val="007F09EB"/>
    <w:rsid w:val="007F0F31"/>
    <w:rsid w:val="007F13F7"/>
    <w:rsid w:val="007F185D"/>
    <w:rsid w:val="007F1C73"/>
    <w:rsid w:val="007F1ED7"/>
    <w:rsid w:val="007F24C0"/>
    <w:rsid w:val="007F2793"/>
    <w:rsid w:val="007F27FA"/>
    <w:rsid w:val="007F2C16"/>
    <w:rsid w:val="007F30EA"/>
    <w:rsid w:val="007F365B"/>
    <w:rsid w:val="007F3CD5"/>
    <w:rsid w:val="007F4101"/>
    <w:rsid w:val="007F41F7"/>
    <w:rsid w:val="007F47B9"/>
    <w:rsid w:val="007F4C85"/>
    <w:rsid w:val="007F5248"/>
    <w:rsid w:val="007F5271"/>
    <w:rsid w:val="007F5451"/>
    <w:rsid w:val="007F5562"/>
    <w:rsid w:val="007F5958"/>
    <w:rsid w:val="007F5AF4"/>
    <w:rsid w:val="007F5D97"/>
    <w:rsid w:val="007F6144"/>
    <w:rsid w:val="007F6640"/>
    <w:rsid w:val="007F6B19"/>
    <w:rsid w:val="007F6E47"/>
    <w:rsid w:val="007F72F6"/>
    <w:rsid w:val="007F7326"/>
    <w:rsid w:val="007F7378"/>
    <w:rsid w:val="007F76D5"/>
    <w:rsid w:val="007F789C"/>
    <w:rsid w:val="007F7B12"/>
    <w:rsid w:val="007F7DB5"/>
    <w:rsid w:val="0080016B"/>
    <w:rsid w:val="008001EE"/>
    <w:rsid w:val="0080032F"/>
    <w:rsid w:val="0080089A"/>
    <w:rsid w:val="00800BCC"/>
    <w:rsid w:val="00800ED6"/>
    <w:rsid w:val="00801040"/>
    <w:rsid w:val="00801C3C"/>
    <w:rsid w:val="0080241C"/>
    <w:rsid w:val="00803115"/>
    <w:rsid w:val="00803268"/>
    <w:rsid w:val="00803575"/>
    <w:rsid w:val="0080382C"/>
    <w:rsid w:val="008048AB"/>
    <w:rsid w:val="00804A79"/>
    <w:rsid w:val="00804D01"/>
    <w:rsid w:val="00805364"/>
    <w:rsid w:val="00805684"/>
    <w:rsid w:val="00805AEC"/>
    <w:rsid w:val="0080625C"/>
    <w:rsid w:val="0080668C"/>
    <w:rsid w:val="0080693C"/>
    <w:rsid w:val="00806ED9"/>
    <w:rsid w:val="00807239"/>
    <w:rsid w:val="00807BCB"/>
    <w:rsid w:val="00810095"/>
    <w:rsid w:val="008100A8"/>
    <w:rsid w:val="0081030D"/>
    <w:rsid w:val="00810329"/>
    <w:rsid w:val="008108B8"/>
    <w:rsid w:val="00810E70"/>
    <w:rsid w:val="00811CEC"/>
    <w:rsid w:val="0081207D"/>
    <w:rsid w:val="00812733"/>
    <w:rsid w:val="00812FB4"/>
    <w:rsid w:val="00813464"/>
    <w:rsid w:val="008137DF"/>
    <w:rsid w:val="008138D2"/>
    <w:rsid w:val="008139DB"/>
    <w:rsid w:val="00813E9C"/>
    <w:rsid w:val="008145E0"/>
    <w:rsid w:val="008147DE"/>
    <w:rsid w:val="00814E64"/>
    <w:rsid w:val="00815637"/>
    <w:rsid w:val="00815717"/>
    <w:rsid w:val="00815814"/>
    <w:rsid w:val="0081692A"/>
    <w:rsid w:val="00817365"/>
    <w:rsid w:val="00817498"/>
    <w:rsid w:val="008177C0"/>
    <w:rsid w:val="00817890"/>
    <w:rsid w:val="00817EF9"/>
    <w:rsid w:val="00817FEF"/>
    <w:rsid w:val="008200BB"/>
    <w:rsid w:val="0082052B"/>
    <w:rsid w:val="0082071A"/>
    <w:rsid w:val="008208A7"/>
    <w:rsid w:val="00820C0A"/>
    <w:rsid w:val="00820FDB"/>
    <w:rsid w:val="008210F7"/>
    <w:rsid w:val="00821C6F"/>
    <w:rsid w:val="0082222F"/>
    <w:rsid w:val="008222F0"/>
    <w:rsid w:val="00822744"/>
    <w:rsid w:val="00822BC5"/>
    <w:rsid w:val="00822BF8"/>
    <w:rsid w:val="00822CFE"/>
    <w:rsid w:val="008233D7"/>
    <w:rsid w:val="00823B47"/>
    <w:rsid w:val="00823D37"/>
    <w:rsid w:val="00824009"/>
    <w:rsid w:val="008242BE"/>
    <w:rsid w:val="00825241"/>
    <w:rsid w:val="00825242"/>
    <w:rsid w:val="008256CB"/>
    <w:rsid w:val="00825711"/>
    <w:rsid w:val="00825D10"/>
    <w:rsid w:val="0082612E"/>
    <w:rsid w:val="00826B9E"/>
    <w:rsid w:val="00826DFA"/>
    <w:rsid w:val="00827243"/>
    <w:rsid w:val="0082725D"/>
    <w:rsid w:val="00827914"/>
    <w:rsid w:val="008279AF"/>
    <w:rsid w:val="00827B03"/>
    <w:rsid w:val="00827B52"/>
    <w:rsid w:val="00827D10"/>
    <w:rsid w:val="00827FEC"/>
    <w:rsid w:val="008305CF"/>
    <w:rsid w:val="008305DF"/>
    <w:rsid w:val="0083087F"/>
    <w:rsid w:val="00830E49"/>
    <w:rsid w:val="00831E4D"/>
    <w:rsid w:val="00831E59"/>
    <w:rsid w:val="00831EBE"/>
    <w:rsid w:val="00831F69"/>
    <w:rsid w:val="00832010"/>
    <w:rsid w:val="00833237"/>
    <w:rsid w:val="008335E1"/>
    <w:rsid w:val="00833B75"/>
    <w:rsid w:val="00833EA0"/>
    <w:rsid w:val="0083404D"/>
    <w:rsid w:val="0083474D"/>
    <w:rsid w:val="00834ED1"/>
    <w:rsid w:val="0083597B"/>
    <w:rsid w:val="00835DDC"/>
    <w:rsid w:val="00836050"/>
    <w:rsid w:val="008361B2"/>
    <w:rsid w:val="00836B0B"/>
    <w:rsid w:val="00837041"/>
    <w:rsid w:val="0083719E"/>
    <w:rsid w:val="008372A1"/>
    <w:rsid w:val="00837AF7"/>
    <w:rsid w:val="00837B98"/>
    <w:rsid w:val="0084020C"/>
    <w:rsid w:val="008407DC"/>
    <w:rsid w:val="008409EA"/>
    <w:rsid w:val="00840E82"/>
    <w:rsid w:val="00840FAB"/>
    <w:rsid w:val="00840FC7"/>
    <w:rsid w:val="00841B78"/>
    <w:rsid w:val="00841C60"/>
    <w:rsid w:val="008422EC"/>
    <w:rsid w:val="00842A1E"/>
    <w:rsid w:val="00842B60"/>
    <w:rsid w:val="00842C4E"/>
    <w:rsid w:val="00842E01"/>
    <w:rsid w:val="0084327B"/>
    <w:rsid w:val="00843654"/>
    <w:rsid w:val="00843770"/>
    <w:rsid w:val="0084401E"/>
    <w:rsid w:val="00844AF3"/>
    <w:rsid w:val="0084569E"/>
    <w:rsid w:val="00845FC4"/>
    <w:rsid w:val="008460AF"/>
    <w:rsid w:val="00846516"/>
    <w:rsid w:val="00846DD8"/>
    <w:rsid w:val="00847166"/>
    <w:rsid w:val="00847AD7"/>
    <w:rsid w:val="00850401"/>
    <w:rsid w:val="00851019"/>
    <w:rsid w:val="00851228"/>
    <w:rsid w:val="008516C0"/>
    <w:rsid w:val="00851DBC"/>
    <w:rsid w:val="008521E6"/>
    <w:rsid w:val="00852CBA"/>
    <w:rsid w:val="008530A6"/>
    <w:rsid w:val="00853203"/>
    <w:rsid w:val="0085338E"/>
    <w:rsid w:val="0085356C"/>
    <w:rsid w:val="008536F8"/>
    <w:rsid w:val="00853741"/>
    <w:rsid w:val="00853E8A"/>
    <w:rsid w:val="00853F90"/>
    <w:rsid w:val="00854983"/>
    <w:rsid w:val="00855500"/>
    <w:rsid w:val="00855A4F"/>
    <w:rsid w:val="00855A71"/>
    <w:rsid w:val="008560F4"/>
    <w:rsid w:val="008561B6"/>
    <w:rsid w:val="00856F14"/>
    <w:rsid w:val="00857102"/>
    <w:rsid w:val="00857182"/>
    <w:rsid w:val="008574E9"/>
    <w:rsid w:val="00857BDB"/>
    <w:rsid w:val="00857C76"/>
    <w:rsid w:val="008601E0"/>
    <w:rsid w:val="008605C9"/>
    <w:rsid w:val="008613E7"/>
    <w:rsid w:val="008616E6"/>
    <w:rsid w:val="00862C22"/>
    <w:rsid w:val="008631C5"/>
    <w:rsid w:val="00863BA5"/>
    <w:rsid w:val="00864018"/>
    <w:rsid w:val="008648D0"/>
    <w:rsid w:val="00864EF0"/>
    <w:rsid w:val="00865A84"/>
    <w:rsid w:val="00866088"/>
    <w:rsid w:val="008661F4"/>
    <w:rsid w:val="00866512"/>
    <w:rsid w:val="008666A6"/>
    <w:rsid w:val="00866E49"/>
    <w:rsid w:val="00866F2C"/>
    <w:rsid w:val="00867527"/>
    <w:rsid w:val="00867C2A"/>
    <w:rsid w:val="00867CA1"/>
    <w:rsid w:val="008703FE"/>
    <w:rsid w:val="008707F5"/>
    <w:rsid w:val="00871218"/>
    <w:rsid w:val="008716E4"/>
    <w:rsid w:val="00871A41"/>
    <w:rsid w:val="00872A0A"/>
    <w:rsid w:val="0087347B"/>
    <w:rsid w:val="00873AA0"/>
    <w:rsid w:val="00874156"/>
    <w:rsid w:val="00874F4B"/>
    <w:rsid w:val="00875516"/>
    <w:rsid w:val="00875743"/>
    <w:rsid w:val="00875CF1"/>
    <w:rsid w:val="00876647"/>
    <w:rsid w:val="008766EE"/>
    <w:rsid w:val="00876704"/>
    <w:rsid w:val="008770C3"/>
    <w:rsid w:val="00877260"/>
    <w:rsid w:val="00877E87"/>
    <w:rsid w:val="00880063"/>
    <w:rsid w:val="008805C9"/>
    <w:rsid w:val="00880737"/>
    <w:rsid w:val="00880A4A"/>
    <w:rsid w:val="008810AC"/>
    <w:rsid w:val="00881FFE"/>
    <w:rsid w:val="008822B3"/>
    <w:rsid w:val="00882341"/>
    <w:rsid w:val="0088252A"/>
    <w:rsid w:val="008825CB"/>
    <w:rsid w:val="00883216"/>
    <w:rsid w:val="0088323C"/>
    <w:rsid w:val="00883419"/>
    <w:rsid w:val="008834B3"/>
    <w:rsid w:val="00883643"/>
    <w:rsid w:val="008837B2"/>
    <w:rsid w:val="00883D13"/>
    <w:rsid w:val="0088405C"/>
    <w:rsid w:val="008846D4"/>
    <w:rsid w:val="008849AE"/>
    <w:rsid w:val="00884C4B"/>
    <w:rsid w:val="00885AEF"/>
    <w:rsid w:val="00885D82"/>
    <w:rsid w:val="00885F0E"/>
    <w:rsid w:val="00886238"/>
    <w:rsid w:val="008864DE"/>
    <w:rsid w:val="00886B48"/>
    <w:rsid w:val="00886B94"/>
    <w:rsid w:val="00886BE9"/>
    <w:rsid w:val="00886D61"/>
    <w:rsid w:val="00887580"/>
    <w:rsid w:val="008877E1"/>
    <w:rsid w:val="00887D2C"/>
    <w:rsid w:val="00887DA1"/>
    <w:rsid w:val="00887F43"/>
    <w:rsid w:val="0089015C"/>
    <w:rsid w:val="008905DD"/>
    <w:rsid w:val="00890BB2"/>
    <w:rsid w:val="00890E95"/>
    <w:rsid w:val="008910C4"/>
    <w:rsid w:val="0089139A"/>
    <w:rsid w:val="00891813"/>
    <w:rsid w:val="008919F2"/>
    <w:rsid w:val="00891DF9"/>
    <w:rsid w:val="00892359"/>
    <w:rsid w:val="008928CB"/>
    <w:rsid w:val="00892A6E"/>
    <w:rsid w:val="00892DBA"/>
    <w:rsid w:val="00892DD3"/>
    <w:rsid w:val="00892EE7"/>
    <w:rsid w:val="0089316F"/>
    <w:rsid w:val="00893628"/>
    <w:rsid w:val="00893E0F"/>
    <w:rsid w:val="008945B4"/>
    <w:rsid w:val="008947F1"/>
    <w:rsid w:val="00894BAB"/>
    <w:rsid w:val="008950CE"/>
    <w:rsid w:val="008952AE"/>
    <w:rsid w:val="008956B0"/>
    <w:rsid w:val="008958AD"/>
    <w:rsid w:val="008958B4"/>
    <w:rsid w:val="00896119"/>
    <w:rsid w:val="008961C6"/>
    <w:rsid w:val="0089688B"/>
    <w:rsid w:val="00897E10"/>
    <w:rsid w:val="008A058E"/>
    <w:rsid w:val="008A0E08"/>
    <w:rsid w:val="008A11B4"/>
    <w:rsid w:val="008A182C"/>
    <w:rsid w:val="008A1F40"/>
    <w:rsid w:val="008A20D5"/>
    <w:rsid w:val="008A22BA"/>
    <w:rsid w:val="008A33A2"/>
    <w:rsid w:val="008A4247"/>
    <w:rsid w:val="008A455F"/>
    <w:rsid w:val="008A46BE"/>
    <w:rsid w:val="008A5895"/>
    <w:rsid w:val="008A5945"/>
    <w:rsid w:val="008A597B"/>
    <w:rsid w:val="008A5B52"/>
    <w:rsid w:val="008A603F"/>
    <w:rsid w:val="008A605D"/>
    <w:rsid w:val="008A607C"/>
    <w:rsid w:val="008A60A8"/>
    <w:rsid w:val="008A64BA"/>
    <w:rsid w:val="008A6943"/>
    <w:rsid w:val="008A6DFC"/>
    <w:rsid w:val="008A78E8"/>
    <w:rsid w:val="008A7956"/>
    <w:rsid w:val="008A7E69"/>
    <w:rsid w:val="008B00A5"/>
    <w:rsid w:val="008B035E"/>
    <w:rsid w:val="008B0744"/>
    <w:rsid w:val="008B0AD0"/>
    <w:rsid w:val="008B1234"/>
    <w:rsid w:val="008B13F5"/>
    <w:rsid w:val="008B1934"/>
    <w:rsid w:val="008B2150"/>
    <w:rsid w:val="008B2C1B"/>
    <w:rsid w:val="008B2CA4"/>
    <w:rsid w:val="008B2ED0"/>
    <w:rsid w:val="008B2EDF"/>
    <w:rsid w:val="008B315D"/>
    <w:rsid w:val="008B34D5"/>
    <w:rsid w:val="008B36CE"/>
    <w:rsid w:val="008B3E47"/>
    <w:rsid w:val="008B4564"/>
    <w:rsid w:val="008B48A2"/>
    <w:rsid w:val="008B5471"/>
    <w:rsid w:val="008B5622"/>
    <w:rsid w:val="008B563B"/>
    <w:rsid w:val="008B58D4"/>
    <w:rsid w:val="008B5B54"/>
    <w:rsid w:val="008B5BC7"/>
    <w:rsid w:val="008B6002"/>
    <w:rsid w:val="008B6195"/>
    <w:rsid w:val="008B69B9"/>
    <w:rsid w:val="008B6C4B"/>
    <w:rsid w:val="008B760C"/>
    <w:rsid w:val="008B762D"/>
    <w:rsid w:val="008B7828"/>
    <w:rsid w:val="008B7A22"/>
    <w:rsid w:val="008B7F1C"/>
    <w:rsid w:val="008C1731"/>
    <w:rsid w:val="008C1859"/>
    <w:rsid w:val="008C1E3E"/>
    <w:rsid w:val="008C20E2"/>
    <w:rsid w:val="008C26EF"/>
    <w:rsid w:val="008C2726"/>
    <w:rsid w:val="008C287E"/>
    <w:rsid w:val="008C290B"/>
    <w:rsid w:val="008C2C11"/>
    <w:rsid w:val="008C2EC8"/>
    <w:rsid w:val="008C3194"/>
    <w:rsid w:val="008C3496"/>
    <w:rsid w:val="008C3507"/>
    <w:rsid w:val="008C394C"/>
    <w:rsid w:val="008C418F"/>
    <w:rsid w:val="008C4780"/>
    <w:rsid w:val="008C4A5E"/>
    <w:rsid w:val="008C4D53"/>
    <w:rsid w:val="008C52E0"/>
    <w:rsid w:val="008C56D5"/>
    <w:rsid w:val="008C593D"/>
    <w:rsid w:val="008C5A5A"/>
    <w:rsid w:val="008C5E23"/>
    <w:rsid w:val="008C6337"/>
    <w:rsid w:val="008C67E0"/>
    <w:rsid w:val="008C688B"/>
    <w:rsid w:val="008C691D"/>
    <w:rsid w:val="008C6DBF"/>
    <w:rsid w:val="008C752B"/>
    <w:rsid w:val="008C766C"/>
    <w:rsid w:val="008C7EBD"/>
    <w:rsid w:val="008D01D0"/>
    <w:rsid w:val="008D0B33"/>
    <w:rsid w:val="008D0DA3"/>
    <w:rsid w:val="008D0F23"/>
    <w:rsid w:val="008D10B9"/>
    <w:rsid w:val="008D11BD"/>
    <w:rsid w:val="008D14F6"/>
    <w:rsid w:val="008D1753"/>
    <w:rsid w:val="008D1C09"/>
    <w:rsid w:val="008D1FB9"/>
    <w:rsid w:val="008D25A4"/>
    <w:rsid w:val="008D25B2"/>
    <w:rsid w:val="008D26AF"/>
    <w:rsid w:val="008D28EA"/>
    <w:rsid w:val="008D317B"/>
    <w:rsid w:val="008D340A"/>
    <w:rsid w:val="008D3BDF"/>
    <w:rsid w:val="008D3D55"/>
    <w:rsid w:val="008D431E"/>
    <w:rsid w:val="008D4B84"/>
    <w:rsid w:val="008D4BA4"/>
    <w:rsid w:val="008D511D"/>
    <w:rsid w:val="008D5125"/>
    <w:rsid w:val="008D5C8A"/>
    <w:rsid w:val="008D5EA7"/>
    <w:rsid w:val="008D6465"/>
    <w:rsid w:val="008D677B"/>
    <w:rsid w:val="008D69E3"/>
    <w:rsid w:val="008D6BDD"/>
    <w:rsid w:val="008D7FE2"/>
    <w:rsid w:val="008E0030"/>
    <w:rsid w:val="008E02F6"/>
    <w:rsid w:val="008E0BAC"/>
    <w:rsid w:val="008E0BC1"/>
    <w:rsid w:val="008E1027"/>
    <w:rsid w:val="008E1262"/>
    <w:rsid w:val="008E13E7"/>
    <w:rsid w:val="008E141C"/>
    <w:rsid w:val="008E1B0B"/>
    <w:rsid w:val="008E1B74"/>
    <w:rsid w:val="008E2098"/>
    <w:rsid w:val="008E21FA"/>
    <w:rsid w:val="008E28F0"/>
    <w:rsid w:val="008E2B80"/>
    <w:rsid w:val="008E2C8C"/>
    <w:rsid w:val="008E2EA0"/>
    <w:rsid w:val="008E2F67"/>
    <w:rsid w:val="008E379A"/>
    <w:rsid w:val="008E3F92"/>
    <w:rsid w:val="008E4BE7"/>
    <w:rsid w:val="008E55FC"/>
    <w:rsid w:val="008E56C8"/>
    <w:rsid w:val="008E623B"/>
    <w:rsid w:val="008E6255"/>
    <w:rsid w:val="008E63B1"/>
    <w:rsid w:val="008E64CF"/>
    <w:rsid w:val="008E6B85"/>
    <w:rsid w:val="008E6CD3"/>
    <w:rsid w:val="008E7627"/>
    <w:rsid w:val="008E76BC"/>
    <w:rsid w:val="008E795F"/>
    <w:rsid w:val="008E7BCE"/>
    <w:rsid w:val="008E7C51"/>
    <w:rsid w:val="008E7C9D"/>
    <w:rsid w:val="008F0095"/>
    <w:rsid w:val="008F06CD"/>
    <w:rsid w:val="008F06FB"/>
    <w:rsid w:val="008F0835"/>
    <w:rsid w:val="008F0952"/>
    <w:rsid w:val="008F0CD4"/>
    <w:rsid w:val="008F1007"/>
    <w:rsid w:val="008F15A5"/>
    <w:rsid w:val="008F18A3"/>
    <w:rsid w:val="008F196C"/>
    <w:rsid w:val="008F2269"/>
    <w:rsid w:val="008F23BE"/>
    <w:rsid w:val="008F252A"/>
    <w:rsid w:val="008F2572"/>
    <w:rsid w:val="008F2A53"/>
    <w:rsid w:val="008F3274"/>
    <w:rsid w:val="008F34B8"/>
    <w:rsid w:val="008F3688"/>
    <w:rsid w:val="008F3BCD"/>
    <w:rsid w:val="008F3D3B"/>
    <w:rsid w:val="008F4758"/>
    <w:rsid w:val="008F4C44"/>
    <w:rsid w:val="008F5398"/>
    <w:rsid w:val="008F542B"/>
    <w:rsid w:val="008F6607"/>
    <w:rsid w:val="008F6D46"/>
    <w:rsid w:val="008F7FC8"/>
    <w:rsid w:val="00900284"/>
    <w:rsid w:val="00900E16"/>
    <w:rsid w:val="009016A2"/>
    <w:rsid w:val="00901B95"/>
    <w:rsid w:val="00901FB7"/>
    <w:rsid w:val="0090233E"/>
    <w:rsid w:val="009028FB"/>
    <w:rsid w:val="00902A3D"/>
    <w:rsid w:val="009035E3"/>
    <w:rsid w:val="0090370C"/>
    <w:rsid w:val="009039CF"/>
    <w:rsid w:val="009049F0"/>
    <w:rsid w:val="00904F28"/>
    <w:rsid w:val="009051DC"/>
    <w:rsid w:val="00905A32"/>
    <w:rsid w:val="00905CC4"/>
    <w:rsid w:val="00905E4A"/>
    <w:rsid w:val="009060A2"/>
    <w:rsid w:val="0090689E"/>
    <w:rsid w:val="00906C10"/>
    <w:rsid w:val="009076D7"/>
    <w:rsid w:val="00907930"/>
    <w:rsid w:val="00907CDE"/>
    <w:rsid w:val="0091071F"/>
    <w:rsid w:val="00910919"/>
    <w:rsid w:val="00910985"/>
    <w:rsid w:val="00910F77"/>
    <w:rsid w:val="00911298"/>
    <w:rsid w:val="009119F3"/>
    <w:rsid w:val="0091210E"/>
    <w:rsid w:val="009121EC"/>
    <w:rsid w:val="00912942"/>
    <w:rsid w:val="00912BBA"/>
    <w:rsid w:val="00912EB0"/>
    <w:rsid w:val="0091304C"/>
    <w:rsid w:val="0091327D"/>
    <w:rsid w:val="00913314"/>
    <w:rsid w:val="009133C0"/>
    <w:rsid w:val="00913574"/>
    <w:rsid w:val="00913DEE"/>
    <w:rsid w:val="00915040"/>
    <w:rsid w:val="00915113"/>
    <w:rsid w:val="009154CB"/>
    <w:rsid w:val="00915647"/>
    <w:rsid w:val="00915C56"/>
    <w:rsid w:val="00915DC2"/>
    <w:rsid w:val="00916004"/>
    <w:rsid w:val="00916ABA"/>
    <w:rsid w:val="00916CBA"/>
    <w:rsid w:val="00916D04"/>
    <w:rsid w:val="00917056"/>
    <w:rsid w:val="009178A9"/>
    <w:rsid w:val="009179EB"/>
    <w:rsid w:val="00917C7B"/>
    <w:rsid w:val="00920482"/>
    <w:rsid w:val="009205A7"/>
    <w:rsid w:val="0092064F"/>
    <w:rsid w:val="00920719"/>
    <w:rsid w:val="009207E4"/>
    <w:rsid w:val="00920DA2"/>
    <w:rsid w:val="009217FC"/>
    <w:rsid w:val="00921B30"/>
    <w:rsid w:val="0092208E"/>
    <w:rsid w:val="009227E1"/>
    <w:rsid w:val="00923628"/>
    <w:rsid w:val="009238AA"/>
    <w:rsid w:val="00923D86"/>
    <w:rsid w:val="00924486"/>
    <w:rsid w:val="009248CA"/>
    <w:rsid w:val="00924A93"/>
    <w:rsid w:val="00924ED8"/>
    <w:rsid w:val="00925773"/>
    <w:rsid w:val="00925777"/>
    <w:rsid w:val="00925EBE"/>
    <w:rsid w:val="00925F6B"/>
    <w:rsid w:val="00926325"/>
    <w:rsid w:val="009268A4"/>
    <w:rsid w:val="0092734B"/>
    <w:rsid w:val="00927407"/>
    <w:rsid w:val="00927BD4"/>
    <w:rsid w:val="00930061"/>
    <w:rsid w:val="00930291"/>
    <w:rsid w:val="009306B7"/>
    <w:rsid w:val="00930996"/>
    <w:rsid w:val="00930D6F"/>
    <w:rsid w:val="00930F3F"/>
    <w:rsid w:val="0093184A"/>
    <w:rsid w:val="00931DDF"/>
    <w:rsid w:val="00931E5D"/>
    <w:rsid w:val="00931FC3"/>
    <w:rsid w:val="0093282B"/>
    <w:rsid w:val="0093299A"/>
    <w:rsid w:val="0093346C"/>
    <w:rsid w:val="00933A8F"/>
    <w:rsid w:val="009344EC"/>
    <w:rsid w:val="00934A05"/>
    <w:rsid w:val="00935C77"/>
    <w:rsid w:val="00936630"/>
    <w:rsid w:val="00936BB9"/>
    <w:rsid w:val="00937AC6"/>
    <w:rsid w:val="00940104"/>
    <w:rsid w:val="00940222"/>
    <w:rsid w:val="00940664"/>
    <w:rsid w:val="00940D04"/>
    <w:rsid w:val="00941399"/>
    <w:rsid w:val="0094226C"/>
    <w:rsid w:val="00942AEE"/>
    <w:rsid w:val="00942E5E"/>
    <w:rsid w:val="00943463"/>
    <w:rsid w:val="00943585"/>
    <w:rsid w:val="009435CB"/>
    <w:rsid w:val="00943A49"/>
    <w:rsid w:val="009443AC"/>
    <w:rsid w:val="009445F6"/>
    <w:rsid w:val="0094477A"/>
    <w:rsid w:val="00944CAF"/>
    <w:rsid w:val="00944D1D"/>
    <w:rsid w:val="00944FFF"/>
    <w:rsid w:val="00945088"/>
    <w:rsid w:val="0094532B"/>
    <w:rsid w:val="009456F6"/>
    <w:rsid w:val="0094636A"/>
    <w:rsid w:val="00947C91"/>
    <w:rsid w:val="009504EA"/>
    <w:rsid w:val="0095066B"/>
    <w:rsid w:val="00950763"/>
    <w:rsid w:val="009513D9"/>
    <w:rsid w:val="00951482"/>
    <w:rsid w:val="00951C57"/>
    <w:rsid w:val="00951C6A"/>
    <w:rsid w:val="00951C7D"/>
    <w:rsid w:val="009523ED"/>
    <w:rsid w:val="0095240C"/>
    <w:rsid w:val="009524A6"/>
    <w:rsid w:val="00952F13"/>
    <w:rsid w:val="00952F2A"/>
    <w:rsid w:val="00952F8F"/>
    <w:rsid w:val="00953544"/>
    <w:rsid w:val="009539BD"/>
    <w:rsid w:val="00953CFB"/>
    <w:rsid w:val="009540F9"/>
    <w:rsid w:val="00954339"/>
    <w:rsid w:val="00954DC0"/>
    <w:rsid w:val="00954F0B"/>
    <w:rsid w:val="00955000"/>
    <w:rsid w:val="009550CA"/>
    <w:rsid w:val="009551F8"/>
    <w:rsid w:val="009552F1"/>
    <w:rsid w:val="009553E2"/>
    <w:rsid w:val="00955757"/>
    <w:rsid w:val="0095575E"/>
    <w:rsid w:val="009559AB"/>
    <w:rsid w:val="00955A35"/>
    <w:rsid w:val="00955C5D"/>
    <w:rsid w:val="00956666"/>
    <w:rsid w:val="0095708E"/>
    <w:rsid w:val="00957316"/>
    <w:rsid w:val="0096015D"/>
    <w:rsid w:val="0096077D"/>
    <w:rsid w:val="00960823"/>
    <w:rsid w:val="00960962"/>
    <w:rsid w:val="00960FA4"/>
    <w:rsid w:val="009621FD"/>
    <w:rsid w:val="009624EF"/>
    <w:rsid w:val="00962A0F"/>
    <w:rsid w:val="00962DA7"/>
    <w:rsid w:val="00962E28"/>
    <w:rsid w:val="00963A0E"/>
    <w:rsid w:val="00963E55"/>
    <w:rsid w:val="00964963"/>
    <w:rsid w:val="00964B4B"/>
    <w:rsid w:val="00964D11"/>
    <w:rsid w:val="0096562B"/>
    <w:rsid w:val="00965B23"/>
    <w:rsid w:val="00965DA0"/>
    <w:rsid w:val="00965EF9"/>
    <w:rsid w:val="00965F1F"/>
    <w:rsid w:val="0096621E"/>
    <w:rsid w:val="009662F4"/>
    <w:rsid w:val="009664D1"/>
    <w:rsid w:val="00966518"/>
    <w:rsid w:val="009665C5"/>
    <w:rsid w:val="0096697C"/>
    <w:rsid w:val="00966A25"/>
    <w:rsid w:val="00967352"/>
    <w:rsid w:val="00967CDC"/>
    <w:rsid w:val="0097045A"/>
    <w:rsid w:val="0097117E"/>
    <w:rsid w:val="0097144E"/>
    <w:rsid w:val="00971F5F"/>
    <w:rsid w:val="0097213F"/>
    <w:rsid w:val="0097239E"/>
    <w:rsid w:val="00972A1F"/>
    <w:rsid w:val="00972AEE"/>
    <w:rsid w:val="00972D68"/>
    <w:rsid w:val="00973679"/>
    <w:rsid w:val="009743DF"/>
    <w:rsid w:val="00975422"/>
    <w:rsid w:val="0097582F"/>
    <w:rsid w:val="0097589A"/>
    <w:rsid w:val="00975F50"/>
    <w:rsid w:val="00975F8D"/>
    <w:rsid w:val="0097692B"/>
    <w:rsid w:val="00976C14"/>
    <w:rsid w:val="009771A7"/>
    <w:rsid w:val="00977249"/>
    <w:rsid w:val="00977574"/>
    <w:rsid w:val="00977A58"/>
    <w:rsid w:val="00977BE1"/>
    <w:rsid w:val="00977E46"/>
    <w:rsid w:val="00977EBA"/>
    <w:rsid w:val="00977F03"/>
    <w:rsid w:val="009807A7"/>
    <w:rsid w:val="00980F66"/>
    <w:rsid w:val="00980FDF"/>
    <w:rsid w:val="00981167"/>
    <w:rsid w:val="009812CD"/>
    <w:rsid w:val="00981473"/>
    <w:rsid w:val="00981C94"/>
    <w:rsid w:val="00981EDD"/>
    <w:rsid w:val="0098271F"/>
    <w:rsid w:val="00982993"/>
    <w:rsid w:val="00982D12"/>
    <w:rsid w:val="0098320E"/>
    <w:rsid w:val="009832A9"/>
    <w:rsid w:val="0098368E"/>
    <w:rsid w:val="0098395D"/>
    <w:rsid w:val="009844A5"/>
    <w:rsid w:val="00984F21"/>
    <w:rsid w:val="00985122"/>
    <w:rsid w:val="009853A8"/>
    <w:rsid w:val="00986B3C"/>
    <w:rsid w:val="00986B53"/>
    <w:rsid w:val="00986C7B"/>
    <w:rsid w:val="00987112"/>
    <w:rsid w:val="00987306"/>
    <w:rsid w:val="00987BAF"/>
    <w:rsid w:val="00987CC9"/>
    <w:rsid w:val="0099028C"/>
    <w:rsid w:val="009902DD"/>
    <w:rsid w:val="0099092B"/>
    <w:rsid w:val="00990C4B"/>
    <w:rsid w:val="009916B2"/>
    <w:rsid w:val="00991DDC"/>
    <w:rsid w:val="009920AC"/>
    <w:rsid w:val="00993340"/>
    <w:rsid w:val="009938D9"/>
    <w:rsid w:val="00993BD9"/>
    <w:rsid w:val="00994F02"/>
    <w:rsid w:val="009951DE"/>
    <w:rsid w:val="00995BC7"/>
    <w:rsid w:val="00995CF3"/>
    <w:rsid w:val="00995F83"/>
    <w:rsid w:val="00997328"/>
    <w:rsid w:val="009976E2"/>
    <w:rsid w:val="00997B9E"/>
    <w:rsid w:val="009A043A"/>
    <w:rsid w:val="009A0C86"/>
    <w:rsid w:val="009A0DC0"/>
    <w:rsid w:val="009A0F09"/>
    <w:rsid w:val="009A12C1"/>
    <w:rsid w:val="009A224B"/>
    <w:rsid w:val="009A2544"/>
    <w:rsid w:val="009A3831"/>
    <w:rsid w:val="009A3C98"/>
    <w:rsid w:val="009A3D91"/>
    <w:rsid w:val="009A3E1A"/>
    <w:rsid w:val="009A4895"/>
    <w:rsid w:val="009A4903"/>
    <w:rsid w:val="009A4A6D"/>
    <w:rsid w:val="009A4B20"/>
    <w:rsid w:val="009A558D"/>
    <w:rsid w:val="009A589E"/>
    <w:rsid w:val="009A5C50"/>
    <w:rsid w:val="009A689E"/>
    <w:rsid w:val="009A6A8F"/>
    <w:rsid w:val="009A6D05"/>
    <w:rsid w:val="009A6DAF"/>
    <w:rsid w:val="009A6F70"/>
    <w:rsid w:val="009B039F"/>
    <w:rsid w:val="009B0533"/>
    <w:rsid w:val="009B06A7"/>
    <w:rsid w:val="009B0B12"/>
    <w:rsid w:val="009B0B4D"/>
    <w:rsid w:val="009B0B61"/>
    <w:rsid w:val="009B0D48"/>
    <w:rsid w:val="009B0D6C"/>
    <w:rsid w:val="009B0EF9"/>
    <w:rsid w:val="009B0FD2"/>
    <w:rsid w:val="009B15CA"/>
    <w:rsid w:val="009B15F9"/>
    <w:rsid w:val="009B17CB"/>
    <w:rsid w:val="009B274A"/>
    <w:rsid w:val="009B2864"/>
    <w:rsid w:val="009B289F"/>
    <w:rsid w:val="009B29A7"/>
    <w:rsid w:val="009B2C8B"/>
    <w:rsid w:val="009B3B7C"/>
    <w:rsid w:val="009B4281"/>
    <w:rsid w:val="009B4AB5"/>
    <w:rsid w:val="009B4D67"/>
    <w:rsid w:val="009B511C"/>
    <w:rsid w:val="009B5701"/>
    <w:rsid w:val="009B58C2"/>
    <w:rsid w:val="009B5DC3"/>
    <w:rsid w:val="009B62B7"/>
    <w:rsid w:val="009B74DA"/>
    <w:rsid w:val="009B760F"/>
    <w:rsid w:val="009B7D00"/>
    <w:rsid w:val="009B7FAC"/>
    <w:rsid w:val="009C004C"/>
    <w:rsid w:val="009C0310"/>
    <w:rsid w:val="009C0318"/>
    <w:rsid w:val="009C06C1"/>
    <w:rsid w:val="009C0829"/>
    <w:rsid w:val="009C0911"/>
    <w:rsid w:val="009C0A8D"/>
    <w:rsid w:val="009C0F5A"/>
    <w:rsid w:val="009C1055"/>
    <w:rsid w:val="009C1AF0"/>
    <w:rsid w:val="009C2817"/>
    <w:rsid w:val="009C30CD"/>
    <w:rsid w:val="009C31C1"/>
    <w:rsid w:val="009C3CAE"/>
    <w:rsid w:val="009C3E54"/>
    <w:rsid w:val="009C3FED"/>
    <w:rsid w:val="009C45B4"/>
    <w:rsid w:val="009C4C63"/>
    <w:rsid w:val="009C5722"/>
    <w:rsid w:val="009C5728"/>
    <w:rsid w:val="009C676B"/>
    <w:rsid w:val="009C6B1F"/>
    <w:rsid w:val="009C6D30"/>
    <w:rsid w:val="009C6D7B"/>
    <w:rsid w:val="009C75BF"/>
    <w:rsid w:val="009C78D2"/>
    <w:rsid w:val="009C7FB9"/>
    <w:rsid w:val="009D012E"/>
    <w:rsid w:val="009D017D"/>
    <w:rsid w:val="009D0831"/>
    <w:rsid w:val="009D0997"/>
    <w:rsid w:val="009D0E41"/>
    <w:rsid w:val="009D0F55"/>
    <w:rsid w:val="009D1B12"/>
    <w:rsid w:val="009D1C43"/>
    <w:rsid w:val="009D1E7D"/>
    <w:rsid w:val="009D21DC"/>
    <w:rsid w:val="009D23DD"/>
    <w:rsid w:val="009D27CD"/>
    <w:rsid w:val="009D2FC9"/>
    <w:rsid w:val="009D2FEE"/>
    <w:rsid w:val="009D35F6"/>
    <w:rsid w:val="009D36BC"/>
    <w:rsid w:val="009D39D5"/>
    <w:rsid w:val="009D3EAE"/>
    <w:rsid w:val="009D413C"/>
    <w:rsid w:val="009D437D"/>
    <w:rsid w:val="009D4A1F"/>
    <w:rsid w:val="009D50A2"/>
    <w:rsid w:val="009D5218"/>
    <w:rsid w:val="009D53C5"/>
    <w:rsid w:val="009D58EC"/>
    <w:rsid w:val="009D5965"/>
    <w:rsid w:val="009D627C"/>
    <w:rsid w:val="009D7705"/>
    <w:rsid w:val="009D7A15"/>
    <w:rsid w:val="009E0EE5"/>
    <w:rsid w:val="009E12E6"/>
    <w:rsid w:val="009E132B"/>
    <w:rsid w:val="009E1509"/>
    <w:rsid w:val="009E21EF"/>
    <w:rsid w:val="009E22A4"/>
    <w:rsid w:val="009E3364"/>
    <w:rsid w:val="009E357C"/>
    <w:rsid w:val="009E375B"/>
    <w:rsid w:val="009E37D6"/>
    <w:rsid w:val="009E3D27"/>
    <w:rsid w:val="009E40E3"/>
    <w:rsid w:val="009E433A"/>
    <w:rsid w:val="009E460C"/>
    <w:rsid w:val="009E49A3"/>
    <w:rsid w:val="009E513B"/>
    <w:rsid w:val="009E527E"/>
    <w:rsid w:val="009E5453"/>
    <w:rsid w:val="009E55D0"/>
    <w:rsid w:val="009E571B"/>
    <w:rsid w:val="009E57AE"/>
    <w:rsid w:val="009E5830"/>
    <w:rsid w:val="009E59EC"/>
    <w:rsid w:val="009E71EF"/>
    <w:rsid w:val="009E72E8"/>
    <w:rsid w:val="009E74E7"/>
    <w:rsid w:val="009E7677"/>
    <w:rsid w:val="009F0C19"/>
    <w:rsid w:val="009F0D85"/>
    <w:rsid w:val="009F1068"/>
    <w:rsid w:val="009F1132"/>
    <w:rsid w:val="009F1276"/>
    <w:rsid w:val="009F127A"/>
    <w:rsid w:val="009F17D1"/>
    <w:rsid w:val="009F18F4"/>
    <w:rsid w:val="009F1FEE"/>
    <w:rsid w:val="009F2009"/>
    <w:rsid w:val="009F204F"/>
    <w:rsid w:val="009F23FD"/>
    <w:rsid w:val="009F247D"/>
    <w:rsid w:val="009F247F"/>
    <w:rsid w:val="009F2E26"/>
    <w:rsid w:val="009F3AF5"/>
    <w:rsid w:val="009F3AFF"/>
    <w:rsid w:val="009F3C1A"/>
    <w:rsid w:val="009F3E27"/>
    <w:rsid w:val="009F4241"/>
    <w:rsid w:val="009F4654"/>
    <w:rsid w:val="009F46A1"/>
    <w:rsid w:val="009F4926"/>
    <w:rsid w:val="009F4974"/>
    <w:rsid w:val="009F4C27"/>
    <w:rsid w:val="009F5491"/>
    <w:rsid w:val="009F5FB4"/>
    <w:rsid w:val="009F6590"/>
    <w:rsid w:val="009F68A5"/>
    <w:rsid w:val="009F6A79"/>
    <w:rsid w:val="009F6D73"/>
    <w:rsid w:val="009F6F37"/>
    <w:rsid w:val="009F6F95"/>
    <w:rsid w:val="009F714F"/>
    <w:rsid w:val="009F748A"/>
    <w:rsid w:val="009F78FF"/>
    <w:rsid w:val="009F7CCF"/>
    <w:rsid w:val="00A008D6"/>
    <w:rsid w:val="00A00A5D"/>
    <w:rsid w:val="00A00E30"/>
    <w:rsid w:val="00A01196"/>
    <w:rsid w:val="00A019FF"/>
    <w:rsid w:val="00A02747"/>
    <w:rsid w:val="00A027A1"/>
    <w:rsid w:val="00A02B45"/>
    <w:rsid w:val="00A02B50"/>
    <w:rsid w:val="00A02BED"/>
    <w:rsid w:val="00A02E8A"/>
    <w:rsid w:val="00A04437"/>
    <w:rsid w:val="00A045BD"/>
    <w:rsid w:val="00A04B37"/>
    <w:rsid w:val="00A04C24"/>
    <w:rsid w:val="00A04D39"/>
    <w:rsid w:val="00A04EE9"/>
    <w:rsid w:val="00A05860"/>
    <w:rsid w:val="00A05E58"/>
    <w:rsid w:val="00A05F77"/>
    <w:rsid w:val="00A06256"/>
    <w:rsid w:val="00A0630B"/>
    <w:rsid w:val="00A0681C"/>
    <w:rsid w:val="00A06ACC"/>
    <w:rsid w:val="00A07AE3"/>
    <w:rsid w:val="00A07E15"/>
    <w:rsid w:val="00A101E2"/>
    <w:rsid w:val="00A10535"/>
    <w:rsid w:val="00A10F35"/>
    <w:rsid w:val="00A117E8"/>
    <w:rsid w:val="00A11D15"/>
    <w:rsid w:val="00A11D91"/>
    <w:rsid w:val="00A12CCA"/>
    <w:rsid w:val="00A12CD9"/>
    <w:rsid w:val="00A12E10"/>
    <w:rsid w:val="00A13409"/>
    <w:rsid w:val="00A13664"/>
    <w:rsid w:val="00A13821"/>
    <w:rsid w:val="00A13887"/>
    <w:rsid w:val="00A13B27"/>
    <w:rsid w:val="00A13B36"/>
    <w:rsid w:val="00A14ADB"/>
    <w:rsid w:val="00A1551E"/>
    <w:rsid w:val="00A15C58"/>
    <w:rsid w:val="00A162E6"/>
    <w:rsid w:val="00A172FB"/>
    <w:rsid w:val="00A17611"/>
    <w:rsid w:val="00A17D52"/>
    <w:rsid w:val="00A17FCF"/>
    <w:rsid w:val="00A20142"/>
    <w:rsid w:val="00A201D8"/>
    <w:rsid w:val="00A2020F"/>
    <w:rsid w:val="00A203B5"/>
    <w:rsid w:val="00A20544"/>
    <w:rsid w:val="00A20671"/>
    <w:rsid w:val="00A21EF5"/>
    <w:rsid w:val="00A224B6"/>
    <w:rsid w:val="00A229A3"/>
    <w:rsid w:val="00A22BC2"/>
    <w:rsid w:val="00A23028"/>
    <w:rsid w:val="00A23356"/>
    <w:rsid w:val="00A23FEA"/>
    <w:rsid w:val="00A24353"/>
    <w:rsid w:val="00A24A3B"/>
    <w:rsid w:val="00A250AD"/>
    <w:rsid w:val="00A25809"/>
    <w:rsid w:val="00A25A02"/>
    <w:rsid w:val="00A25A80"/>
    <w:rsid w:val="00A25C41"/>
    <w:rsid w:val="00A25E3B"/>
    <w:rsid w:val="00A266FE"/>
    <w:rsid w:val="00A26F2C"/>
    <w:rsid w:val="00A2782A"/>
    <w:rsid w:val="00A2793E"/>
    <w:rsid w:val="00A27C88"/>
    <w:rsid w:val="00A27F81"/>
    <w:rsid w:val="00A30402"/>
    <w:rsid w:val="00A30431"/>
    <w:rsid w:val="00A30B0F"/>
    <w:rsid w:val="00A3117A"/>
    <w:rsid w:val="00A31333"/>
    <w:rsid w:val="00A31985"/>
    <w:rsid w:val="00A31CBB"/>
    <w:rsid w:val="00A32040"/>
    <w:rsid w:val="00A325BE"/>
    <w:rsid w:val="00A33D24"/>
    <w:rsid w:val="00A3490C"/>
    <w:rsid w:val="00A35281"/>
    <w:rsid w:val="00A35877"/>
    <w:rsid w:val="00A3661D"/>
    <w:rsid w:val="00A36640"/>
    <w:rsid w:val="00A36710"/>
    <w:rsid w:val="00A36E78"/>
    <w:rsid w:val="00A374F8"/>
    <w:rsid w:val="00A375E0"/>
    <w:rsid w:val="00A378F0"/>
    <w:rsid w:val="00A37DFD"/>
    <w:rsid w:val="00A37EA7"/>
    <w:rsid w:val="00A4071F"/>
    <w:rsid w:val="00A40DBD"/>
    <w:rsid w:val="00A4119E"/>
    <w:rsid w:val="00A41256"/>
    <w:rsid w:val="00A41810"/>
    <w:rsid w:val="00A41D36"/>
    <w:rsid w:val="00A41D64"/>
    <w:rsid w:val="00A41EA8"/>
    <w:rsid w:val="00A41FEB"/>
    <w:rsid w:val="00A42664"/>
    <w:rsid w:val="00A42B95"/>
    <w:rsid w:val="00A42FDB"/>
    <w:rsid w:val="00A4303C"/>
    <w:rsid w:val="00A43190"/>
    <w:rsid w:val="00A432B3"/>
    <w:rsid w:val="00A43A5D"/>
    <w:rsid w:val="00A4434F"/>
    <w:rsid w:val="00A44B2B"/>
    <w:rsid w:val="00A44EF9"/>
    <w:rsid w:val="00A45743"/>
    <w:rsid w:val="00A45EF7"/>
    <w:rsid w:val="00A4605F"/>
    <w:rsid w:val="00A46A80"/>
    <w:rsid w:val="00A46CDB"/>
    <w:rsid w:val="00A46F62"/>
    <w:rsid w:val="00A47DF4"/>
    <w:rsid w:val="00A50E5E"/>
    <w:rsid w:val="00A50FE6"/>
    <w:rsid w:val="00A5108C"/>
    <w:rsid w:val="00A519CB"/>
    <w:rsid w:val="00A51AE2"/>
    <w:rsid w:val="00A51B28"/>
    <w:rsid w:val="00A52851"/>
    <w:rsid w:val="00A52BDD"/>
    <w:rsid w:val="00A52CA8"/>
    <w:rsid w:val="00A53384"/>
    <w:rsid w:val="00A53892"/>
    <w:rsid w:val="00A539B5"/>
    <w:rsid w:val="00A53A96"/>
    <w:rsid w:val="00A540C0"/>
    <w:rsid w:val="00A54C85"/>
    <w:rsid w:val="00A54DCF"/>
    <w:rsid w:val="00A55361"/>
    <w:rsid w:val="00A55668"/>
    <w:rsid w:val="00A5596E"/>
    <w:rsid w:val="00A55D0F"/>
    <w:rsid w:val="00A56279"/>
    <w:rsid w:val="00A5689B"/>
    <w:rsid w:val="00A56C1F"/>
    <w:rsid w:val="00A56EC1"/>
    <w:rsid w:val="00A57347"/>
    <w:rsid w:val="00A573B4"/>
    <w:rsid w:val="00A576EA"/>
    <w:rsid w:val="00A5780A"/>
    <w:rsid w:val="00A578E6"/>
    <w:rsid w:val="00A602F1"/>
    <w:rsid w:val="00A60809"/>
    <w:rsid w:val="00A609D7"/>
    <w:rsid w:val="00A60C9B"/>
    <w:rsid w:val="00A60E63"/>
    <w:rsid w:val="00A60E89"/>
    <w:rsid w:val="00A610D3"/>
    <w:rsid w:val="00A61123"/>
    <w:rsid w:val="00A611CC"/>
    <w:rsid w:val="00A61B88"/>
    <w:rsid w:val="00A61FF9"/>
    <w:rsid w:val="00A62137"/>
    <w:rsid w:val="00A625C8"/>
    <w:rsid w:val="00A62E06"/>
    <w:rsid w:val="00A63783"/>
    <w:rsid w:val="00A63981"/>
    <w:rsid w:val="00A63F01"/>
    <w:rsid w:val="00A64017"/>
    <w:rsid w:val="00A64261"/>
    <w:rsid w:val="00A64294"/>
    <w:rsid w:val="00A64307"/>
    <w:rsid w:val="00A64E32"/>
    <w:rsid w:val="00A64FC8"/>
    <w:rsid w:val="00A650C6"/>
    <w:rsid w:val="00A6519C"/>
    <w:rsid w:val="00A65789"/>
    <w:rsid w:val="00A6659B"/>
    <w:rsid w:val="00A669DB"/>
    <w:rsid w:val="00A66E8F"/>
    <w:rsid w:val="00A6786D"/>
    <w:rsid w:val="00A67930"/>
    <w:rsid w:val="00A67F94"/>
    <w:rsid w:val="00A70275"/>
    <w:rsid w:val="00A706D7"/>
    <w:rsid w:val="00A709BF"/>
    <w:rsid w:val="00A70A05"/>
    <w:rsid w:val="00A70E65"/>
    <w:rsid w:val="00A710BE"/>
    <w:rsid w:val="00A71303"/>
    <w:rsid w:val="00A7144D"/>
    <w:rsid w:val="00A71B03"/>
    <w:rsid w:val="00A71D92"/>
    <w:rsid w:val="00A72366"/>
    <w:rsid w:val="00A7244F"/>
    <w:rsid w:val="00A7248C"/>
    <w:rsid w:val="00A72AB2"/>
    <w:rsid w:val="00A72E68"/>
    <w:rsid w:val="00A73385"/>
    <w:rsid w:val="00A73469"/>
    <w:rsid w:val="00A737C7"/>
    <w:rsid w:val="00A73CAE"/>
    <w:rsid w:val="00A7411A"/>
    <w:rsid w:val="00A747E6"/>
    <w:rsid w:val="00A7489A"/>
    <w:rsid w:val="00A74A80"/>
    <w:rsid w:val="00A74C1F"/>
    <w:rsid w:val="00A74D76"/>
    <w:rsid w:val="00A75472"/>
    <w:rsid w:val="00A75487"/>
    <w:rsid w:val="00A75661"/>
    <w:rsid w:val="00A759EC"/>
    <w:rsid w:val="00A75A03"/>
    <w:rsid w:val="00A75E4E"/>
    <w:rsid w:val="00A75F8D"/>
    <w:rsid w:val="00A76514"/>
    <w:rsid w:val="00A76B54"/>
    <w:rsid w:val="00A76E9F"/>
    <w:rsid w:val="00A7790A"/>
    <w:rsid w:val="00A77A24"/>
    <w:rsid w:val="00A77B77"/>
    <w:rsid w:val="00A80E13"/>
    <w:rsid w:val="00A8116F"/>
    <w:rsid w:val="00A818D4"/>
    <w:rsid w:val="00A81B32"/>
    <w:rsid w:val="00A8232D"/>
    <w:rsid w:val="00A8249F"/>
    <w:rsid w:val="00A8262B"/>
    <w:rsid w:val="00A826DF"/>
    <w:rsid w:val="00A831F2"/>
    <w:rsid w:val="00A8331C"/>
    <w:rsid w:val="00A83366"/>
    <w:rsid w:val="00A8338E"/>
    <w:rsid w:val="00A83973"/>
    <w:rsid w:val="00A83C6C"/>
    <w:rsid w:val="00A847F0"/>
    <w:rsid w:val="00A84AD5"/>
    <w:rsid w:val="00A850CD"/>
    <w:rsid w:val="00A857A1"/>
    <w:rsid w:val="00A85B8B"/>
    <w:rsid w:val="00A85E76"/>
    <w:rsid w:val="00A86082"/>
    <w:rsid w:val="00A86177"/>
    <w:rsid w:val="00A86611"/>
    <w:rsid w:val="00A86A3E"/>
    <w:rsid w:val="00A871D6"/>
    <w:rsid w:val="00A873CC"/>
    <w:rsid w:val="00A8787B"/>
    <w:rsid w:val="00A87DDC"/>
    <w:rsid w:val="00A87E28"/>
    <w:rsid w:val="00A9007F"/>
    <w:rsid w:val="00A903DA"/>
    <w:rsid w:val="00A9093F"/>
    <w:rsid w:val="00A90C4F"/>
    <w:rsid w:val="00A90DBE"/>
    <w:rsid w:val="00A919A8"/>
    <w:rsid w:val="00A91EE1"/>
    <w:rsid w:val="00A921B2"/>
    <w:rsid w:val="00A9324A"/>
    <w:rsid w:val="00A93D10"/>
    <w:rsid w:val="00A94289"/>
    <w:rsid w:val="00A945BB"/>
    <w:rsid w:val="00A9469C"/>
    <w:rsid w:val="00A94F68"/>
    <w:rsid w:val="00A95125"/>
    <w:rsid w:val="00A9515C"/>
    <w:rsid w:val="00A95260"/>
    <w:rsid w:val="00A952DC"/>
    <w:rsid w:val="00A953C1"/>
    <w:rsid w:val="00A953F0"/>
    <w:rsid w:val="00A95BCC"/>
    <w:rsid w:val="00A9658B"/>
    <w:rsid w:val="00A967E1"/>
    <w:rsid w:val="00A96839"/>
    <w:rsid w:val="00A96FBB"/>
    <w:rsid w:val="00A9743C"/>
    <w:rsid w:val="00A97DF5"/>
    <w:rsid w:val="00A97E0A"/>
    <w:rsid w:val="00A97F8D"/>
    <w:rsid w:val="00AA08E3"/>
    <w:rsid w:val="00AA0930"/>
    <w:rsid w:val="00AA1BA6"/>
    <w:rsid w:val="00AA1ED8"/>
    <w:rsid w:val="00AA2464"/>
    <w:rsid w:val="00AA246C"/>
    <w:rsid w:val="00AA2646"/>
    <w:rsid w:val="00AA28CE"/>
    <w:rsid w:val="00AA2966"/>
    <w:rsid w:val="00AA3199"/>
    <w:rsid w:val="00AA3F59"/>
    <w:rsid w:val="00AA437A"/>
    <w:rsid w:val="00AA4413"/>
    <w:rsid w:val="00AA556D"/>
    <w:rsid w:val="00AA58E1"/>
    <w:rsid w:val="00AA69A8"/>
    <w:rsid w:val="00AA6E43"/>
    <w:rsid w:val="00AA702C"/>
    <w:rsid w:val="00AA761B"/>
    <w:rsid w:val="00AA7650"/>
    <w:rsid w:val="00AA7B5A"/>
    <w:rsid w:val="00AA7E56"/>
    <w:rsid w:val="00AB02BC"/>
    <w:rsid w:val="00AB06D1"/>
    <w:rsid w:val="00AB0813"/>
    <w:rsid w:val="00AB139E"/>
    <w:rsid w:val="00AB1533"/>
    <w:rsid w:val="00AB1C9A"/>
    <w:rsid w:val="00AB1E0B"/>
    <w:rsid w:val="00AB20C8"/>
    <w:rsid w:val="00AB2540"/>
    <w:rsid w:val="00AB255A"/>
    <w:rsid w:val="00AB26B2"/>
    <w:rsid w:val="00AB292B"/>
    <w:rsid w:val="00AB2953"/>
    <w:rsid w:val="00AB2C28"/>
    <w:rsid w:val="00AB3209"/>
    <w:rsid w:val="00AB396B"/>
    <w:rsid w:val="00AB3A1B"/>
    <w:rsid w:val="00AB3A72"/>
    <w:rsid w:val="00AB3CA4"/>
    <w:rsid w:val="00AB3CC7"/>
    <w:rsid w:val="00AB3D90"/>
    <w:rsid w:val="00AB5122"/>
    <w:rsid w:val="00AB530E"/>
    <w:rsid w:val="00AB57E3"/>
    <w:rsid w:val="00AB5AC0"/>
    <w:rsid w:val="00AB5B85"/>
    <w:rsid w:val="00AB654C"/>
    <w:rsid w:val="00AB67F1"/>
    <w:rsid w:val="00AB6BC9"/>
    <w:rsid w:val="00AB6E06"/>
    <w:rsid w:val="00AB6E42"/>
    <w:rsid w:val="00AB78C6"/>
    <w:rsid w:val="00AB7A14"/>
    <w:rsid w:val="00AB7A28"/>
    <w:rsid w:val="00AB7D29"/>
    <w:rsid w:val="00AB7E5D"/>
    <w:rsid w:val="00AC0140"/>
    <w:rsid w:val="00AC0701"/>
    <w:rsid w:val="00AC130C"/>
    <w:rsid w:val="00AC27DF"/>
    <w:rsid w:val="00AC27FD"/>
    <w:rsid w:val="00AC2929"/>
    <w:rsid w:val="00AC2DE1"/>
    <w:rsid w:val="00AC2F2A"/>
    <w:rsid w:val="00AC33C0"/>
    <w:rsid w:val="00AC39CE"/>
    <w:rsid w:val="00AC3D50"/>
    <w:rsid w:val="00AC4454"/>
    <w:rsid w:val="00AC4894"/>
    <w:rsid w:val="00AC495F"/>
    <w:rsid w:val="00AC50F2"/>
    <w:rsid w:val="00AC587A"/>
    <w:rsid w:val="00AC58C3"/>
    <w:rsid w:val="00AC6510"/>
    <w:rsid w:val="00AC6568"/>
    <w:rsid w:val="00AC6C55"/>
    <w:rsid w:val="00AC6EAE"/>
    <w:rsid w:val="00AC70F2"/>
    <w:rsid w:val="00AC7AE1"/>
    <w:rsid w:val="00AD18F7"/>
    <w:rsid w:val="00AD1A9A"/>
    <w:rsid w:val="00AD1D62"/>
    <w:rsid w:val="00AD21E0"/>
    <w:rsid w:val="00AD2F38"/>
    <w:rsid w:val="00AD3419"/>
    <w:rsid w:val="00AD393B"/>
    <w:rsid w:val="00AD3B8B"/>
    <w:rsid w:val="00AD3F2D"/>
    <w:rsid w:val="00AD3F50"/>
    <w:rsid w:val="00AD47D9"/>
    <w:rsid w:val="00AD4A17"/>
    <w:rsid w:val="00AD515A"/>
    <w:rsid w:val="00AD5165"/>
    <w:rsid w:val="00AD5284"/>
    <w:rsid w:val="00AD567A"/>
    <w:rsid w:val="00AD5706"/>
    <w:rsid w:val="00AD5A57"/>
    <w:rsid w:val="00AD5C62"/>
    <w:rsid w:val="00AD645D"/>
    <w:rsid w:val="00AD6948"/>
    <w:rsid w:val="00AD6F5A"/>
    <w:rsid w:val="00AD7125"/>
    <w:rsid w:val="00AD743D"/>
    <w:rsid w:val="00AD78C3"/>
    <w:rsid w:val="00AD7B19"/>
    <w:rsid w:val="00AE0CFF"/>
    <w:rsid w:val="00AE1073"/>
    <w:rsid w:val="00AE14F1"/>
    <w:rsid w:val="00AE16A4"/>
    <w:rsid w:val="00AE1E8C"/>
    <w:rsid w:val="00AE1EBF"/>
    <w:rsid w:val="00AE21A6"/>
    <w:rsid w:val="00AE2653"/>
    <w:rsid w:val="00AE361C"/>
    <w:rsid w:val="00AE3AC8"/>
    <w:rsid w:val="00AE43D2"/>
    <w:rsid w:val="00AE44FB"/>
    <w:rsid w:val="00AE490D"/>
    <w:rsid w:val="00AE51EC"/>
    <w:rsid w:val="00AE52B2"/>
    <w:rsid w:val="00AE5635"/>
    <w:rsid w:val="00AE74F9"/>
    <w:rsid w:val="00AF00CB"/>
    <w:rsid w:val="00AF022F"/>
    <w:rsid w:val="00AF04E7"/>
    <w:rsid w:val="00AF0D39"/>
    <w:rsid w:val="00AF1685"/>
    <w:rsid w:val="00AF1A5C"/>
    <w:rsid w:val="00AF1BDB"/>
    <w:rsid w:val="00AF1E1D"/>
    <w:rsid w:val="00AF1E60"/>
    <w:rsid w:val="00AF2CD8"/>
    <w:rsid w:val="00AF2D3A"/>
    <w:rsid w:val="00AF2FC2"/>
    <w:rsid w:val="00AF3240"/>
    <w:rsid w:val="00AF36C1"/>
    <w:rsid w:val="00AF37E5"/>
    <w:rsid w:val="00AF4183"/>
    <w:rsid w:val="00AF430B"/>
    <w:rsid w:val="00AF46E8"/>
    <w:rsid w:val="00AF4ECF"/>
    <w:rsid w:val="00AF54D2"/>
    <w:rsid w:val="00AF594A"/>
    <w:rsid w:val="00AF5D4A"/>
    <w:rsid w:val="00AF6827"/>
    <w:rsid w:val="00AF7E1C"/>
    <w:rsid w:val="00B0013D"/>
    <w:rsid w:val="00B001FC"/>
    <w:rsid w:val="00B0078E"/>
    <w:rsid w:val="00B009A9"/>
    <w:rsid w:val="00B00EE7"/>
    <w:rsid w:val="00B01013"/>
    <w:rsid w:val="00B01316"/>
    <w:rsid w:val="00B019C9"/>
    <w:rsid w:val="00B02246"/>
    <w:rsid w:val="00B024EE"/>
    <w:rsid w:val="00B02531"/>
    <w:rsid w:val="00B03A17"/>
    <w:rsid w:val="00B03A1E"/>
    <w:rsid w:val="00B04434"/>
    <w:rsid w:val="00B04581"/>
    <w:rsid w:val="00B04B93"/>
    <w:rsid w:val="00B04C52"/>
    <w:rsid w:val="00B05E43"/>
    <w:rsid w:val="00B060D2"/>
    <w:rsid w:val="00B06274"/>
    <w:rsid w:val="00B06E9A"/>
    <w:rsid w:val="00B07646"/>
    <w:rsid w:val="00B07741"/>
    <w:rsid w:val="00B0798C"/>
    <w:rsid w:val="00B10E4F"/>
    <w:rsid w:val="00B10FC8"/>
    <w:rsid w:val="00B11230"/>
    <w:rsid w:val="00B11EB9"/>
    <w:rsid w:val="00B12B85"/>
    <w:rsid w:val="00B12C1D"/>
    <w:rsid w:val="00B1349B"/>
    <w:rsid w:val="00B13646"/>
    <w:rsid w:val="00B13862"/>
    <w:rsid w:val="00B13E17"/>
    <w:rsid w:val="00B14197"/>
    <w:rsid w:val="00B151A1"/>
    <w:rsid w:val="00B151B7"/>
    <w:rsid w:val="00B15865"/>
    <w:rsid w:val="00B15A1C"/>
    <w:rsid w:val="00B16148"/>
    <w:rsid w:val="00B161C0"/>
    <w:rsid w:val="00B16F1C"/>
    <w:rsid w:val="00B174D0"/>
    <w:rsid w:val="00B20193"/>
    <w:rsid w:val="00B20243"/>
    <w:rsid w:val="00B215ED"/>
    <w:rsid w:val="00B21805"/>
    <w:rsid w:val="00B221E8"/>
    <w:rsid w:val="00B221F7"/>
    <w:rsid w:val="00B22641"/>
    <w:rsid w:val="00B2278D"/>
    <w:rsid w:val="00B229A8"/>
    <w:rsid w:val="00B22ABC"/>
    <w:rsid w:val="00B23001"/>
    <w:rsid w:val="00B23341"/>
    <w:rsid w:val="00B23972"/>
    <w:rsid w:val="00B23C2B"/>
    <w:rsid w:val="00B23CE6"/>
    <w:rsid w:val="00B23D3E"/>
    <w:rsid w:val="00B242AB"/>
    <w:rsid w:val="00B24774"/>
    <w:rsid w:val="00B24779"/>
    <w:rsid w:val="00B24E4B"/>
    <w:rsid w:val="00B253D6"/>
    <w:rsid w:val="00B25911"/>
    <w:rsid w:val="00B25A1F"/>
    <w:rsid w:val="00B26ED7"/>
    <w:rsid w:val="00B30215"/>
    <w:rsid w:val="00B310D8"/>
    <w:rsid w:val="00B314EF"/>
    <w:rsid w:val="00B31965"/>
    <w:rsid w:val="00B31FD9"/>
    <w:rsid w:val="00B32139"/>
    <w:rsid w:val="00B32523"/>
    <w:rsid w:val="00B325C6"/>
    <w:rsid w:val="00B32E17"/>
    <w:rsid w:val="00B33557"/>
    <w:rsid w:val="00B33B6E"/>
    <w:rsid w:val="00B33C1B"/>
    <w:rsid w:val="00B34180"/>
    <w:rsid w:val="00B346B9"/>
    <w:rsid w:val="00B352F4"/>
    <w:rsid w:val="00B3561F"/>
    <w:rsid w:val="00B35AB7"/>
    <w:rsid w:val="00B35F3D"/>
    <w:rsid w:val="00B36068"/>
    <w:rsid w:val="00B36B71"/>
    <w:rsid w:val="00B36BE6"/>
    <w:rsid w:val="00B3760A"/>
    <w:rsid w:val="00B3773F"/>
    <w:rsid w:val="00B378BE"/>
    <w:rsid w:val="00B379AB"/>
    <w:rsid w:val="00B37AED"/>
    <w:rsid w:val="00B37CBD"/>
    <w:rsid w:val="00B37E33"/>
    <w:rsid w:val="00B401A0"/>
    <w:rsid w:val="00B405B5"/>
    <w:rsid w:val="00B406E5"/>
    <w:rsid w:val="00B40A9B"/>
    <w:rsid w:val="00B41080"/>
    <w:rsid w:val="00B41139"/>
    <w:rsid w:val="00B41600"/>
    <w:rsid w:val="00B41771"/>
    <w:rsid w:val="00B41A1B"/>
    <w:rsid w:val="00B41BE7"/>
    <w:rsid w:val="00B42185"/>
    <w:rsid w:val="00B422A2"/>
    <w:rsid w:val="00B424CB"/>
    <w:rsid w:val="00B4261B"/>
    <w:rsid w:val="00B428F9"/>
    <w:rsid w:val="00B42F9A"/>
    <w:rsid w:val="00B43495"/>
    <w:rsid w:val="00B43EDD"/>
    <w:rsid w:val="00B4404B"/>
    <w:rsid w:val="00B440F7"/>
    <w:rsid w:val="00B44880"/>
    <w:rsid w:val="00B45440"/>
    <w:rsid w:val="00B457AF"/>
    <w:rsid w:val="00B45EAD"/>
    <w:rsid w:val="00B463ED"/>
    <w:rsid w:val="00B465F6"/>
    <w:rsid w:val="00B46699"/>
    <w:rsid w:val="00B47082"/>
    <w:rsid w:val="00B47533"/>
    <w:rsid w:val="00B479FF"/>
    <w:rsid w:val="00B507A9"/>
    <w:rsid w:val="00B507FC"/>
    <w:rsid w:val="00B50971"/>
    <w:rsid w:val="00B509E3"/>
    <w:rsid w:val="00B5153F"/>
    <w:rsid w:val="00B5183E"/>
    <w:rsid w:val="00B51864"/>
    <w:rsid w:val="00B51D05"/>
    <w:rsid w:val="00B52610"/>
    <w:rsid w:val="00B5274E"/>
    <w:rsid w:val="00B52A3F"/>
    <w:rsid w:val="00B530F7"/>
    <w:rsid w:val="00B53196"/>
    <w:rsid w:val="00B53346"/>
    <w:rsid w:val="00B5340A"/>
    <w:rsid w:val="00B535D3"/>
    <w:rsid w:val="00B53B30"/>
    <w:rsid w:val="00B53DA5"/>
    <w:rsid w:val="00B53F31"/>
    <w:rsid w:val="00B5413C"/>
    <w:rsid w:val="00B55477"/>
    <w:rsid w:val="00B5560E"/>
    <w:rsid w:val="00B55D6B"/>
    <w:rsid w:val="00B55DC7"/>
    <w:rsid w:val="00B563CB"/>
    <w:rsid w:val="00B564EF"/>
    <w:rsid w:val="00B56985"/>
    <w:rsid w:val="00B56D99"/>
    <w:rsid w:val="00B57167"/>
    <w:rsid w:val="00B57374"/>
    <w:rsid w:val="00B57AFE"/>
    <w:rsid w:val="00B60082"/>
    <w:rsid w:val="00B6038A"/>
    <w:rsid w:val="00B6043C"/>
    <w:rsid w:val="00B60483"/>
    <w:rsid w:val="00B60BC5"/>
    <w:rsid w:val="00B615CF"/>
    <w:rsid w:val="00B616B2"/>
    <w:rsid w:val="00B61A9A"/>
    <w:rsid w:val="00B61E4F"/>
    <w:rsid w:val="00B62287"/>
    <w:rsid w:val="00B62474"/>
    <w:rsid w:val="00B6290A"/>
    <w:rsid w:val="00B62D97"/>
    <w:rsid w:val="00B630B4"/>
    <w:rsid w:val="00B6324D"/>
    <w:rsid w:val="00B635EF"/>
    <w:rsid w:val="00B63679"/>
    <w:rsid w:val="00B6465B"/>
    <w:rsid w:val="00B64800"/>
    <w:rsid w:val="00B64D24"/>
    <w:rsid w:val="00B65298"/>
    <w:rsid w:val="00B655A1"/>
    <w:rsid w:val="00B659AA"/>
    <w:rsid w:val="00B65AAC"/>
    <w:rsid w:val="00B66191"/>
    <w:rsid w:val="00B665F9"/>
    <w:rsid w:val="00B66E9D"/>
    <w:rsid w:val="00B66F7D"/>
    <w:rsid w:val="00B672D2"/>
    <w:rsid w:val="00B6766C"/>
    <w:rsid w:val="00B67BA4"/>
    <w:rsid w:val="00B67C31"/>
    <w:rsid w:val="00B67CF1"/>
    <w:rsid w:val="00B71AF5"/>
    <w:rsid w:val="00B71B74"/>
    <w:rsid w:val="00B71DF3"/>
    <w:rsid w:val="00B71EA7"/>
    <w:rsid w:val="00B72444"/>
    <w:rsid w:val="00B72666"/>
    <w:rsid w:val="00B7315C"/>
    <w:rsid w:val="00B733A6"/>
    <w:rsid w:val="00B7394F"/>
    <w:rsid w:val="00B7448A"/>
    <w:rsid w:val="00B7460B"/>
    <w:rsid w:val="00B746FE"/>
    <w:rsid w:val="00B75535"/>
    <w:rsid w:val="00B759A4"/>
    <w:rsid w:val="00B75B72"/>
    <w:rsid w:val="00B76277"/>
    <w:rsid w:val="00B76417"/>
    <w:rsid w:val="00B76949"/>
    <w:rsid w:val="00B76C7D"/>
    <w:rsid w:val="00B77383"/>
    <w:rsid w:val="00B77627"/>
    <w:rsid w:val="00B77948"/>
    <w:rsid w:val="00B77C3B"/>
    <w:rsid w:val="00B8004E"/>
    <w:rsid w:val="00B802D0"/>
    <w:rsid w:val="00B80339"/>
    <w:rsid w:val="00B808CF"/>
    <w:rsid w:val="00B80FE5"/>
    <w:rsid w:val="00B8127B"/>
    <w:rsid w:val="00B812D7"/>
    <w:rsid w:val="00B817A4"/>
    <w:rsid w:val="00B81D52"/>
    <w:rsid w:val="00B81F77"/>
    <w:rsid w:val="00B82346"/>
    <w:rsid w:val="00B82393"/>
    <w:rsid w:val="00B83A16"/>
    <w:rsid w:val="00B83B0F"/>
    <w:rsid w:val="00B83DFA"/>
    <w:rsid w:val="00B83EA5"/>
    <w:rsid w:val="00B8442D"/>
    <w:rsid w:val="00B84790"/>
    <w:rsid w:val="00B84C53"/>
    <w:rsid w:val="00B84C69"/>
    <w:rsid w:val="00B84D4A"/>
    <w:rsid w:val="00B84DA2"/>
    <w:rsid w:val="00B85B5B"/>
    <w:rsid w:val="00B85E0D"/>
    <w:rsid w:val="00B8612B"/>
    <w:rsid w:val="00B86475"/>
    <w:rsid w:val="00B870E0"/>
    <w:rsid w:val="00B8737A"/>
    <w:rsid w:val="00B9020A"/>
    <w:rsid w:val="00B90993"/>
    <w:rsid w:val="00B91158"/>
    <w:rsid w:val="00B912EC"/>
    <w:rsid w:val="00B91357"/>
    <w:rsid w:val="00B9146C"/>
    <w:rsid w:val="00B91AAB"/>
    <w:rsid w:val="00B91B50"/>
    <w:rsid w:val="00B91E52"/>
    <w:rsid w:val="00B91FBD"/>
    <w:rsid w:val="00B92058"/>
    <w:rsid w:val="00B92629"/>
    <w:rsid w:val="00B927C3"/>
    <w:rsid w:val="00B928C7"/>
    <w:rsid w:val="00B92EA6"/>
    <w:rsid w:val="00B934F9"/>
    <w:rsid w:val="00B9433F"/>
    <w:rsid w:val="00B94662"/>
    <w:rsid w:val="00B95F61"/>
    <w:rsid w:val="00B967AA"/>
    <w:rsid w:val="00B96BD9"/>
    <w:rsid w:val="00B97671"/>
    <w:rsid w:val="00B97B77"/>
    <w:rsid w:val="00BA17FF"/>
    <w:rsid w:val="00BA1AF0"/>
    <w:rsid w:val="00BA1F86"/>
    <w:rsid w:val="00BA21AB"/>
    <w:rsid w:val="00BA2804"/>
    <w:rsid w:val="00BA294A"/>
    <w:rsid w:val="00BA2F90"/>
    <w:rsid w:val="00BA3450"/>
    <w:rsid w:val="00BA3654"/>
    <w:rsid w:val="00BA3D9D"/>
    <w:rsid w:val="00BA3DD9"/>
    <w:rsid w:val="00BA46FD"/>
    <w:rsid w:val="00BA4BDC"/>
    <w:rsid w:val="00BA599B"/>
    <w:rsid w:val="00BA5F92"/>
    <w:rsid w:val="00BA6257"/>
    <w:rsid w:val="00BA63C8"/>
    <w:rsid w:val="00BA68C6"/>
    <w:rsid w:val="00BA716B"/>
    <w:rsid w:val="00BA7B92"/>
    <w:rsid w:val="00BB0029"/>
    <w:rsid w:val="00BB0685"/>
    <w:rsid w:val="00BB10F7"/>
    <w:rsid w:val="00BB160B"/>
    <w:rsid w:val="00BB1A7F"/>
    <w:rsid w:val="00BB2F3D"/>
    <w:rsid w:val="00BB3344"/>
    <w:rsid w:val="00BB3488"/>
    <w:rsid w:val="00BB3633"/>
    <w:rsid w:val="00BB3D7D"/>
    <w:rsid w:val="00BB48A7"/>
    <w:rsid w:val="00BB4F01"/>
    <w:rsid w:val="00BB4F70"/>
    <w:rsid w:val="00BB504A"/>
    <w:rsid w:val="00BB5334"/>
    <w:rsid w:val="00BB54B6"/>
    <w:rsid w:val="00BB59F2"/>
    <w:rsid w:val="00BB5B76"/>
    <w:rsid w:val="00BB5F44"/>
    <w:rsid w:val="00BB61CD"/>
    <w:rsid w:val="00BB652A"/>
    <w:rsid w:val="00BB6C5D"/>
    <w:rsid w:val="00BB6CE5"/>
    <w:rsid w:val="00BB702B"/>
    <w:rsid w:val="00BB7306"/>
    <w:rsid w:val="00BB7E79"/>
    <w:rsid w:val="00BC0040"/>
    <w:rsid w:val="00BC02A2"/>
    <w:rsid w:val="00BC04F4"/>
    <w:rsid w:val="00BC0935"/>
    <w:rsid w:val="00BC0D55"/>
    <w:rsid w:val="00BC0F0D"/>
    <w:rsid w:val="00BC1564"/>
    <w:rsid w:val="00BC18C0"/>
    <w:rsid w:val="00BC2EB2"/>
    <w:rsid w:val="00BC2EF5"/>
    <w:rsid w:val="00BC3367"/>
    <w:rsid w:val="00BC3658"/>
    <w:rsid w:val="00BC3C89"/>
    <w:rsid w:val="00BC4096"/>
    <w:rsid w:val="00BC5082"/>
    <w:rsid w:val="00BC5239"/>
    <w:rsid w:val="00BC60E1"/>
    <w:rsid w:val="00BC62ED"/>
    <w:rsid w:val="00BC632C"/>
    <w:rsid w:val="00BC63C3"/>
    <w:rsid w:val="00BC655B"/>
    <w:rsid w:val="00BC687D"/>
    <w:rsid w:val="00BC68B7"/>
    <w:rsid w:val="00BC6A43"/>
    <w:rsid w:val="00BC6B3A"/>
    <w:rsid w:val="00BC6EE1"/>
    <w:rsid w:val="00BC7778"/>
    <w:rsid w:val="00BC7CE2"/>
    <w:rsid w:val="00BD0244"/>
    <w:rsid w:val="00BD0638"/>
    <w:rsid w:val="00BD0851"/>
    <w:rsid w:val="00BD0AFE"/>
    <w:rsid w:val="00BD169E"/>
    <w:rsid w:val="00BD1827"/>
    <w:rsid w:val="00BD1AAC"/>
    <w:rsid w:val="00BD2829"/>
    <w:rsid w:val="00BD2974"/>
    <w:rsid w:val="00BD2EF9"/>
    <w:rsid w:val="00BD2FA5"/>
    <w:rsid w:val="00BD3388"/>
    <w:rsid w:val="00BD33DC"/>
    <w:rsid w:val="00BD3497"/>
    <w:rsid w:val="00BD34E7"/>
    <w:rsid w:val="00BD3652"/>
    <w:rsid w:val="00BD40BD"/>
    <w:rsid w:val="00BD5113"/>
    <w:rsid w:val="00BD52F0"/>
    <w:rsid w:val="00BD5402"/>
    <w:rsid w:val="00BD5558"/>
    <w:rsid w:val="00BD5743"/>
    <w:rsid w:val="00BD5814"/>
    <w:rsid w:val="00BD6242"/>
    <w:rsid w:val="00BD66B2"/>
    <w:rsid w:val="00BD6BBE"/>
    <w:rsid w:val="00BE0243"/>
    <w:rsid w:val="00BE025E"/>
    <w:rsid w:val="00BE0932"/>
    <w:rsid w:val="00BE09D4"/>
    <w:rsid w:val="00BE1072"/>
    <w:rsid w:val="00BE11F1"/>
    <w:rsid w:val="00BE15E1"/>
    <w:rsid w:val="00BE1640"/>
    <w:rsid w:val="00BE1D06"/>
    <w:rsid w:val="00BE26F2"/>
    <w:rsid w:val="00BE2D89"/>
    <w:rsid w:val="00BE304C"/>
    <w:rsid w:val="00BE3B19"/>
    <w:rsid w:val="00BE445A"/>
    <w:rsid w:val="00BE506E"/>
    <w:rsid w:val="00BE5240"/>
    <w:rsid w:val="00BE561D"/>
    <w:rsid w:val="00BE599A"/>
    <w:rsid w:val="00BE5C9B"/>
    <w:rsid w:val="00BE6222"/>
    <w:rsid w:val="00BE64ED"/>
    <w:rsid w:val="00BE7685"/>
    <w:rsid w:val="00BE7746"/>
    <w:rsid w:val="00BE78BE"/>
    <w:rsid w:val="00BE7A47"/>
    <w:rsid w:val="00BE7C39"/>
    <w:rsid w:val="00BF0511"/>
    <w:rsid w:val="00BF0726"/>
    <w:rsid w:val="00BF0DD0"/>
    <w:rsid w:val="00BF1036"/>
    <w:rsid w:val="00BF162A"/>
    <w:rsid w:val="00BF1708"/>
    <w:rsid w:val="00BF17D8"/>
    <w:rsid w:val="00BF1B55"/>
    <w:rsid w:val="00BF1FF4"/>
    <w:rsid w:val="00BF2183"/>
    <w:rsid w:val="00BF249C"/>
    <w:rsid w:val="00BF2669"/>
    <w:rsid w:val="00BF28C0"/>
    <w:rsid w:val="00BF33C8"/>
    <w:rsid w:val="00BF3E14"/>
    <w:rsid w:val="00BF46C5"/>
    <w:rsid w:val="00BF5555"/>
    <w:rsid w:val="00BF5786"/>
    <w:rsid w:val="00BF5E61"/>
    <w:rsid w:val="00BF64F9"/>
    <w:rsid w:val="00BF6BD0"/>
    <w:rsid w:val="00BF751F"/>
    <w:rsid w:val="00BF7E7F"/>
    <w:rsid w:val="00C00838"/>
    <w:rsid w:val="00C00972"/>
    <w:rsid w:val="00C00CF3"/>
    <w:rsid w:val="00C01183"/>
    <w:rsid w:val="00C01DB6"/>
    <w:rsid w:val="00C0228D"/>
    <w:rsid w:val="00C02FE3"/>
    <w:rsid w:val="00C034E2"/>
    <w:rsid w:val="00C03A67"/>
    <w:rsid w:val="00C04552"/>
    <w:rsid w:val="00C04562"/>
    <w:rsid w:val="00C04B86"/>
    <w:rsid w:val="00C04CCB"/>
    <w:rsid w:val="00C04CD6"/>
    <w:rsid w:val="00C05316"/>
    <w:rsid w:val="00C0532E"/>
    <w:rsid w:val="00C05ADB"/>
    <w:rsid w:val="00C05C23"/>
    <w:rsid w:val="00C05C4A"/>
    <w:rsid w:val="00C05C67"/>
    <w:rsid w:val="00C06026"/>
    <w:rsid w:val="00C064D8"/>
    <w:rsid w:val="00C07FE6"/>
    <w:rsid w:val="00C10596"/>
    <w:rsid w:val="00C10DB6"/>
    <w:rsid w:val="00C10F0A"/>
    <w:rsid w:val="00C118EB"/>
    <w:rsid w:val="00C12E2F"/>
    <w:rsid w:val="00C130BD"/>
    <w:rsid w:val="00C13111"/>
    <w:rsid w:val="00C138FD"/>
    <w:rsid w:val="00C13964"/>
    <w:rsid w:val="00C14523"/>
    <w:rsid w:val="00C1478D"/>
    <w:rsid w:val="00C15ADD"/>
    <w:rsid w:val="00C15B57"/>
    <w:rsid w:val="00C15F1C"/>
    <w:rsid w:val="00C161E5"/>
    <w:rsid w:val="00C1635A"/>
    <w:rsid w:val="00C16393"/>
    <w:rsid w:val="00C165E7"/>
    <w:rsid w:val="00C16748"/>
    <w:rsid w:val="00C16BB6"/>
    <w:rsid w:val="00C16CA0"/>
    <w:rsid w:val="00C1720E"/>
    <w:rsid w:val="00C17479"/>
    <w:rsid w:val="00C17872"/>
    <w:rsid w:val="00C17C48"/>
    <w:rsid w:val="00C2004B"/>
    <w:rsid w:val="00C202F1"/>
    <w:rsid w:val="00C20741"/>
    <w:rsid w:val="00C20A03"/>
    <w:rsid w:val="00C20D07"/>
    <w:rsid w:val="00C20F90"/>
    <w:rsid w:val="00C21088"/>
    <w:rsid w:val="00C21687"/>
    <w:rsid w:val="00C21DCC"/>
    <w:rsid w:val="00C21E27"/>
    <w:rsid w:val="00C2211B"/>
    <w:rsid w:val="00C22447"/>
    <w:rsid w:val="00C224E7"/>
    <w:rsid w:val="00C22604"/>
    <w:rsid w:val="00C22BB8"/>
    <w:rsid w:val="00C240C1"/>
    <w:rsid w:val="00C240E3"/>
    <w:rsid w:val="00C2410A"/>
    <w:rsid w:val="00C241E3"/>
    <w:rsid w:val="00C242B8"/>
    <w:rsid w:val="00C24300"/>
    <w:rsid w:val="00C243BC"/>
    <w:rsid w:val="00C2502A"/>
    <w:rsid w:val="00C25741"/>
    <w:rsid w:val="00C25C7B"/>
    <w:rsid w:val="00C265A1"/>
    <w:rsid w:val="00C2690E"/>
    <w:rsid w:val="00C276DA"/>
    <w:rsid w:val="00C27A42"/>
    <w:rsid w:val="00C302CF"/>
    <w:rsid w:val="00C30375"/>
    <w:rsid w:val="00C309D0"/>
    <w:rsid w:val="00C309DE"/>
    <w:rsid w:val="00C30D5B"/>
    <w:rsid w:val="00C314A4"/>
    <w:rsid w:val="00C31887"/>
    <w:rsid w:val="00C31CDA"/>
    <w:rsid w:val="00C324D9"/>
    <w:rsid w:val="00C32C06"/>
    <w:rsid w:val="00C330A1"/>
    <w:rsid w:val="00C340F3"/>
    <w:rsid w:val="00C34620"/>
    <w:rsid w:val="00C34B23"/>
    <w:rsid w:val="00C34DBC"/>
    <w:rsid w:val="00C36218"/>
    <w:rsid w:val="00C3637D"/>
    <w:rsid w:val="00C363EA"/>
    <w:rsid w:val="00C365B5"/>
    <w:rsid w:val="00C36669"/>
    <w:rsid w:val="00C368FA"/>
    <w:rsid w:val="00C36A2E"/>
    <w:rsid w:val="00C378B7"/>
    <w:rsid w:val="00C37FDB"/>
    <w:rsid w:val="00C406B8"/>
    <w:rsid w:val="00C40947"/>
    <w:rsid w:val="00C41884"/>
    <w:rsid w:val="00C41890"/>
    <w:rsid w:val="00C419E6"/>
    <w:rsid w:val="00C41F09"/>
    <w:rsid w:val="00C42A1E"/>
    <w:rsid w:val="00C42A23"/>
    <w:rsid w:val="00C42B1E"/>
    <w:rsid w:val="00C42DE2"/>
    <w:rsid w:val="00C42EF7"/>
    <w:rsid w:val="00C43866"/>
    <w:rsid w:val="00C438C6"/>
    <w:rsid w:val="00C441D5"/>
    <w:rsid w:val="00C4421E"/>
    <w:rsid w:val="00C4441F"/>
    <w:rsid w:val="00C44481"/>
    <w:rsid w:val="00C445F0"/>
    <w:rsid w:val="00C4473C"/>
    <w:rsid w:val="00C4486B"/>
    <w:rsid w:val="00C449C3"/>
    <w:rsid w:val="00C44E16"/>
    <w:rsid w:val="00C451BD"/>
    <w:rsid w:val="00C452AD"/>
    <w:rsid w:val="00C45594"/>
    <w:rsid w:val="00C45841"/>
    <w:rsid w:val="00C45AE3"/>
    <w:rsid w:val="00C46A58"/>
    <w:rsid w:val="00C4713C"/>
    <w:rsid w:val="00C47BD3"/>
    <w:rsid w:val="00C47EFB"/>
    <w:rsid w:val="00C47FFD"/>
    <w:rsid w:val="00C50458"/>
    <w:rsid w:val="00C50500"/>
    <w:rsid w:val="00C5098E"/>
    <w:rsid w:val="00C50E11"/>
    <w:rsid w:val="00C522AE"/>
    <w:rsid w:val="00C52D05"/>
    <w:rsid w:val="00C5347E"/>
    <w:rsid w:val="00C5363A"/>
    <w:rsid w:val="00C53A74"/>
    <w:rsid w:val="00C541CC"/>
    <w:rsid w:val="00C54224"/>
    <w:rsid w:val="00C54251"/>
    <w:rsid w:val="00C5426A"/>
    <w:rsid w:val="00C54797"/>
    <w:rsid w:val="00C54D8B"/>
    <w:rsid w:val="00C54EE1"/>
    <w:rsid w:val="00C54EF0"/>
    <w:rsid w:val="00C555B0"/>
    <w:rsid w:val="00C56434"/>
    <w:rsid w:val="00C5711D"/>
    <w:rsid w:val="00C571BB"/>
    <w:rsid w:val="00C57279"/>
    <w:rsid w:val="00C57850"/>
    <w:rsid w:val="00C60B6A"/>
    <w:rsid w:val="00C60E4A"/>
    <w:rsid w:val="00C61775"/>
    <w:rsid w:val="00C61A67"/>
    <w:rsid w:val="00C61FDF"/>
    <w:rsid w:val="00C63511"/>
    <w:rsid w:val="00C638E3"/>
    <w:rsid w:val="00C63BEA"/>
    <w:rsid w:val="00C63BF9"/>
    <w:rsid w:val="00C65577"/>
    <w:rsid w:val="00C65578"/>
    <w:rsid w:val="00C65E4C"/>
    <w:rsid w:val="00C660C9"/>
    <w:rsid w:val="00C6670F"/>
    <w:rsid w:val="00C669F0"/>
    <w:rsid w:val="00C66D11"/>
    <w:rsid w:val="00C66F1F"/>
    <w:rsid w:val="00C67271"/>
    <w:rsid w:val="00C672BF"/>
    <w:rsid w:val="00C67678"/>
    <w:rsid w:val="00C6772F"/>
    <w:rsid w:val="00C700A4"/>
    <w:rsid w:val="00C70258"/>
    <w:rsid w:val="00C70274"/>
    <w:rsid w:val="00C703E4"/>
    <w:rsid w:val="00C7046B"/>
    <w:rsid w:val="00C706A0"/>
    <w:rsid w:val="00C70ACB"/>
    <w:rsid w:val="00C70BBE"/>
    <w:rsid w:val="00C710A5"/>
    <w:rsid w:val="00C7224A"/>
    <w:rsid w:val="00C7257C"/>
    <w:rsid w:val="00C72E76"/>
    <w:rsid w:val="00C73684"/>
    <w:rsid w:val="00C73922"/>
    <w:rsid w:val="00C73CA5"/>
    <w:rsid w:val="00C73D44"/>
    <w:rsid w:val="00C73E81"/>
    <w:rsid w:val="00C73F7F"/>
    <w:rsid w:val="00C740E2"/>
    <w:rsid w:val="00C748A6"/>
    <w:rsid w:val="00C74DF1"/>
    <w:rsid w:val="00C74EA6"/>
    <w:rsid w:val="00C74EAC"/>
    <w:rsid w:val="00C75DFD"/>
    <w:rsid w:val="00C75E68"/>
    <w:rsid w:val="00C76662"/>
    <w:rsid w:val="00C76A61"/>
    <w:rsid w:val="00C76E58"/>
    <w:rsid w:val="00C77870"/>
    <w:rsid w:val="00C77ACE"/>
    <w:rsid w:val="00C77B26"/>
    <w:rsid w:val="00C77CE1"/>
    <w:rsid w:val="00C77FA6"/>
    <w:rsid w:val="00C8024D"/>
    <w:rsid w:val="00C805B0"/>
    <w:rsid w:val="00C80618"/>
    <w:rsid w:val="00C80AC7"/>
    <w:rsid w:val="00C80B60"/>
    <w:rsid w:val="00C80DC5"/>
    <w:rsid w:val="00C80F1F"/>
    <w:rsid w:val="00C81063"/>
    <w:rsid w:val="00C8185F"/>
    <w:rsid w:val="00C82003"/>
    <w:rsid w:val="00C82485"/>
    <w:rsid w:val="00C82546"/>
    <w:rsid w:val="00C82A42"/>
    <w:rsid w:val="00C82AFE"/>
    <w:rsid w:val="00C830FD"/>
    <w:rsid w:val="00C83273"/>
    <w:rsid w:val="00C83501"/>
    <w:rsid w:val="00C83937"/>
    <w:rsid w:val="00C83DF8"/>
    <w:rsid w:val="00C83ECC"/>
    <w:rsid w:val="00C83F6A"/>
    <w:rsid w:val="00C8437D"/>
    <w:rsid w:val="00C84679"/>
    <w:rsid w:val="00C84B47"/>
    <w:rsid w:val="00C84EE8"/>
    <w:rsid w:val="00C84FEB"/>
    <w:rsid w:val="00C85B8A"/>
    <w:rsid w:val="00C861B5"/>
    <w:rsid w:val="00C865E1"/>
    <w:rsid w:val="00C8660C"/>
    <w:rsid w:val="00C867FA"/>
    <w:rsid w:val="00C86EFC"/>
    <w:rsid w:val="00C87413"/>
    <w:rsid w:val="00C87718"/>
    <w:rsid w:val="00C87851"/>
    <w:rsid w:val="00C90991"/>
    <w:rsid w:val="00C90AE3"/>
    <w:rsid w:val="00C90BA1"/>
    <w:rsid w:val="00C90BD1"/>
    <w:rsid w:val="00C90FA2"/>
    <w:rsid w:val="00C9150B"/>
    <w:rsid w:val="00C918F9"/>
    <w:rsid w:val="00C925B4"/>
    <w:rsid w:val="00C93314"/>
    <w:rsid w:val="00C93438"/>
    <w:rsid w:val="00C9347F"/>
    <w:rsid w:val="00C9349C"/>
    <w:rsid w:val="00C93FA3"/>
    <w:rsid w:val="00C93FE8"/>
    <w:rsid w:val="00C9437F"/>
    <w:rsid w:val="00C944D6"/>
    <w:rsid w:val="00C94867"/>
    <w:rsid w:val="00C94944"/>
    <w:rsid w:val="00C94AD6"/>
    <w:rsid w:val="00C94D84"/>
    <w:rsid w:val="00C94D9E"/>
    <w:rsid w:val="00C959CA"/>
    <w:rsid w:val="00C95B6C"/>
    <w:rsid w:val="00C95BF3"/>
    <w:rsid w:val="00C95E0D"/>
    <w:rsid w:val="00C95EEE"/>
    <w:rsid w:val="00C9632D"/>
    <w:rsid w:val="00C96450"/>
    <w:rsid w:val="00C96E08"/>
    <w:rsid w:val="00C96E16"/>
    <w:rsid w:val="00C975AB"/>
    <w:rsid w:val="00C97ED8"/>
    <w:rsid w:val="00CA007E"/>
    <w:rsid w:val="00CA0DBC"/>
    <w:rsid w:val="00CA1273"/>
    <w:rsid w:val="00CA15CC"/>
    <w:rsid w:val="00CA1B85"/>
    <w:rsid w:val="00CA1C25"/>
    <w:rsid w:val="00CA1C8C"/>
    <w:rsid w:val="00CA1F3D"/>
    <w:rsid w:val="00CA200A"/>
    <w:rsid w:val="00CA207E"/>
    <w:rsid w:val="00CA24D9"/>
    <w:rsid w:val="00CA3748"/>
    <w:rsid w:val="00CA375F"/>
    <w:rsid w:val="00CA3AAA"/>
    <w:rsid w:val="00CA404E"/>
    <w:rsid w:val="00CA43CB"/>
    <w:rsid w:val="00CA51B1"/>
    <w:rsid w:val="00CA56C5"/>
    <w:rsid w:val="00CA5ABA"/>
    <w:rsid w:val="00CA60FB"/>
    <w:rsid w:val="00CA662B"/>
    <w:rsid w:val="00CA6E27"/>
    <w:rsid w:val="00CA7656"/>
    <w:rsid w:val="00CB01F0"/>
    <w:rsid w:val="00CB040E"/>
    <w:rsid w:val="00CB13A1"/>
    <w:rsid w:val="00CB1DF5"/>
    <w:rsid w:val="00CB1E63"/>
    <w:rsid w:val="00CB2368"/>
    <w:rsid w:val="00CB26C4"/>
    <w:rsid w:val="00CB2F2C"/>
    <w:rsid w:val="00CB2F5B"/>
    <w:rsid w:val="00CB31FF"/>
    <w:rsid w:val="00CB4367"/>
    <w:rsid w:val="00CB43AE"/>
    <w:rsid w:val="00CB4508"/>
    <w:rsid w:val="00CB4610"/>
    <w:rsid w:val="00CB4B51"/>
    <w:rsid w:val="00CB4C73"/>
    <w:rsid w:val="00CB5124"/>
    <w:rsid w:val="00CB51E3"/>
    <w:rsid w:val="00CB62A2"/>
    <w:rsid w:val="00CB6353"/>
    <w:rsid w:val="00CB6819"/>
    <w:rsid w:val="00CB6DA0"/>
    <w:rsid w:val="00CB7150"/>
    <w:rsid w:val="00CB7305"/>
    <w:rsid w:val="00CB7CDF"/>
    <w:rsid w:val="00CC0DEF"/>
    <w:rsid w:val="00CC1087"/>
    <w:rsid w:val="00CC10E1"/>
    <w:rsid w:val="00CC11AF"/>
    <w:rsid w:val="00CC2673"/>
    <w:rsid w:val="00CC326F"/>
    <w:rsid w:val="00CC403E"/>
    <w:rsid w:val="00CC4B3D"/>
    <w:rsid w:val="00CC5AF8"/>
    <w:rsid w:val="00CC5DC7"/>
    <w:rsid w:val="00CC6382"/>
    <w:rsid w:val="00CC6667"/>
    <w:rsid w:val="00CC6CE5"/>
    <w:rsid w:val="00CC6DEB"/>
    <w:rsid w:val="00CC6E72"/>
    <w:rsid w:val="00CC6E9B"/>
    <w:rsid w:val="00CC76AB"/>
    <w:rsid w:val="00CC7718"/>
    <w:rsid w:val="00CC7FA8"/>
    <w:rsid w:val="00CD00DD"/>
    <w:rsid w:val="00CD031B"/>
    <w:rsid w:val="00CD06CD"/>
    <w:rsid w:val="00CD0925"/>
    <w:rsid w:val="00CD0AC4"/>
    <w:rsid w:val="00CD111F"/>
    <w:rsid w:val="00CD16EE"/>
    <w:rsid w:val="00CD21C7"/>
    <w:rsid w:val="00CD2612"/>
    <w:rsid w:val="00CD262D"/>
    <w:rsid w:val="00CD277A"/>
    <w:rsid w:val="00CD27D6"/>
    <w:rsid w:val="00CD3774"/>
    <w:rsid w:val="00CD38D4"/>
    <w:rsid w:val="00CD3F90"/>
    <w:rsid w:val="00CD43DF"/>
    <w:rsid w:val="00CD459E"/>
    <w:rsid w:val="00CD57E2"/>
    <w:rsid w:val="00CD5FD7"/>
    <w:rsid w:val="00CD628C"/>
    <w:rsid w:val="00CD67AE"/>
    <w:rsid w:val="00CD69CE"/>
    <w:rsid w:val="00CD6EDD"/>
    <w:rsid w:val="00CD7062"/>
    <w:rsid w:val="00CD7694"/>
    <w:rsid w:val="00CD7A59"/>
    <w:rsid w:val="00CD7B33"/>
    <w:rsid w:val="00CD7D92"/>
    <w:rsid w:val="00CE0521"/>
    <w:rsid w:val="00CE0B01"/>
    <w:rsid w:val="00CE0E7E"/>
    <w:rsid w:val="00CE15D1"/>
    <w:rsid w:val="00CE16F8"/>
    <w:rsid w:val="00CE1C97"/>
    <w:rsid w:val="00CE1FB6"/>
    <w:rsid w:val="00CE23EE"/>
    <w:rsid w:val="00CE2475"/>
    <w:rsid w:val="00CE26C0"/>
    <w:rsid w:val="00CE276D"/>
    <w:rsid w:val="00CE2A71"/>
    <w:rsid w:val="00CE333E"/>
    <w:rsid w:val="00CE33E7"/>
    <w:rsid w:val="00CE3490"/>
    <w:rsid w:val="00CE3AA8"/>
    <w:rsid w:val="00CE45EC"/>
    <w:rsid w:val="00CE4A39"/>
    <w:rsid w:val="00CE4DCD"/>
    <w:rsid w:val="00CE55A3"/>
    <w:rsid w:val="00CE5715"/>
    <w:rsid w:val="00CE5B5E"/>
    <w:rsid w:val="00CE618F"/>
    <w:rsid w:val="00CE6BF4"/>
    <w:rsid w:val="00CE6FDD"/>
    <w:rsid w:val="00CE7F8A"/>
    <w:rsid w:val="00CF08E7"/>
    <w:rsid w:val="00CF0A5E"/>
    <w:rsid w:val="00CF0CF7"/>
    <w:rsid w:val="00CF125B"/>
    <w:rsid w:val="00CF12F8"/>
    <w:rsid w:val="00CF144A"/>
    <w:rsid w:val="00CF1760"/>
    <w:rsid w:val="00CF2982"/>
    <w:rsid w:val="00CF3DC2"/>
    <w:rsid w:val="00CF3ED8"/>
    <w:rsid w:val="00CF4A13"/>
    <w:rsid w:val="00CF4AF1"/>
    <w:rsid w:val="00CF4D3A"/>
    <w:rsid w:val="00CF4D49"/>
    <w:rsid w:val="00CF4FFF"/>
    <w:rsid w:val="00CF50F2"/>
    <w:rsid w:val="00CF5FA4"/>
    <w:rsid w:val="00CF6013"/>
    <w:rsid w:val="00CF6DE1"/>
    <w:rsid w:val="00CF7296"/>
    <w:rsid w:val="00CF741E"/>
    <w:rsid w:val="00CF789B"/>
    <w:rsid w:val="00CF7DAE"/>
    <w:rsid w:val="00D00078"/>
    <w:rsid w:val="00D00709"/>
    <w:rsid w:val="00D012F1"/>
    <w:rsid w:val="00D0155D"/>
    <w:rsid w:val="00D01940"/>
    <w:rsid w:val="00D01A71"/>
    <w:rsid w:val="00D01B3A"/>
    <w:rsid w:val="00D02793"/>
    <w:rsid w:val="00D02982"/>
    <w:rsid w:val="00D02F90"/>
    <w:rsid w:val="00D02FE3"/>
    <w:rsid w:val="00D0397D"/>
    <w:rsid w:val="00D03BC2"/>
    <w:rsid w:val="00D04133"/>
    <w:rsid w:val="00D042D7"/>
    <w:rsid w:val="00D04398"/>
    <w:rsid w:val="00D043FC"/>
    <w:rsid w:val="00D04503"/>
    <w:rsid w:val="00D045F5"/>
    <w:rsid w:val="00D04866"/>
    <w:rsid w:val="00D0511E"/>
    <w:rsid w:val="00D056E3"/>
    <w:rsid w:val="00D05E1D"/>
    <w:rsid w:val="00D05EA0"/>
    <w:rsid w:val="00D07911"/>
    <w:rsid w:val="00D11104"/>
    <w:rsid w:val="00D1144D"/>
    <w:rsid w:val="00D1191C"/>
    <w:rsid w:val="00D11E4F"/>
    <w:rsid w:val="00D11E5C"/>
    <w:rsid w:val="00D120B8"/>
    <w:rsid w:val="00D12250"/>
    <w:rsid w:val="00D12669"/>
    <w:rsid w:val="00D126CE"/>
    <w:rsid w:val="00D12910"/>
    <w:rsid w:val="00D12DB2"/>
    <w:rsid w:val="00D13048"/>
    <w:rsid w:val="00D130D1"/>
    <w:rsid w:val="00D138C3"/>
    <w:rsid w:val="00D13DFA"/>
    <w:rsid w:val="00D13E6D"/>
    <w:rsid w:val="00D13EAB"/>
    <w:rsid w:val="00D14901"/>
    <w:rsid w:val="00D14E13"/>
    <w:rsid w:val="00D1575B"/>
    <w:rsid w:val="00D158EA"/>
    <w:rsid w:val="00D15AAA"/>
    <w:rsid w:val="00D15D30"/>
    <w:rsid w:val="00D15E43"/>
    <w:rsid w:val="00D15FDC"/>
    <w:rsid w:val="00D163C0"/>
    <w:rsid w:val="00D1665E"/>
    <w:rsid w:val="00D166A0"/>
    <w:rsid w:val="00D169B6"/>
    <w:rsid w:val="00D17636"/>
    <w:rsid w:val="00D179BC"/>
    <w:rsid w:val="00D17AC2"/>
    <w:rsid w:val="00D17C15"/>
    <w:rsid w:val="00D17CED"/>
    <w:rsid w:val="00D17D00"/>
    <w:rsid w:val="00D20347"/>
    <w:rsid w:val="00D20605"/>
    <w:rsid w:val="00D206E3"/>
    <w:rsid w:val="00D2130C"/>
    <w:rsid w:val="00D21923"/>
    <w:rsid w:val="00D21AA2"/>
    <w:rsid w:val="00D221CC"/>
    <w:rsid w:val="00D22224"/>
    <w:rsid w:val="00D223EF"/>
    <w:rsid w:val="00D22508"/>
    <w:rsid w:val="00D22830"/>
    <w:rsid w:val="00D22B08"/>
    <w:rsid w:val="00D22C46"/>
    <w:rsid w:val="00D22FBD"/>
    <w:rsid w:val="00D23638"/>
    <w:rsid w:val="00D2481A"/>
    <w:rsid w:val="00D249EC"/>
    <w:rsid w:val="00D24B9A"/>
    <w:rsid w:val="00D24C49"/>
    <w:rsid w:val="00D25011"/>
    <w:rsid w:val="00D253A6"/>
    <w:rsid w:val="00D2569B"/>
    <w:rsid w:val="00D2592F"/>
    <w:rsid w:val="00D25D4A"/>
    <w:rsid w:val="00D2617F"/>
    <w:rsid w:val="00D2654A"/>
    <w:rsid w:val="00D27669"/>
    <w:rsid w:val="00D27CA6"/>
    <w:rsid w:val="00D27E7E"/>
    <w:rsid w:val="00D3083B"/>
    <w:rsid w:val="00D30A1F"/>
    <w:rsid w:val="00D31F0D"/>
    <w:rsid w:val="00D31F6E"/>
    <w:rsid w:val="00D32423"/>
    <w:rsid w:val="00D3263E"/>
    <w:rsid w:val="00D328DA"/>
    <w:rsid w:val="00D32B90"/>
    <w:rsid w:val="00D32D0F"/>
    <w:rsid w:val="00D32F28"/>
    <w:rsid w:val="00D33076"/>
    <w:rsid w:val="00D3409E"/>
    <w:rsid w:val="00D34298"/>
    <w:rsid w:val="00D3436A"/>
    <w:rsid w:val="00D346F1"/>
    <w:rsid w:val="00D34784"/>
    <w:rsid w:val="00D34966"/>
    <w:rsid w:val="00D34B9A"/>
    <w:rsid w:val="00D356DE"/>
    <w:rsid w:val="00D358C7"/>
    <w:rsid w:val="00D35A51"/>
    <w:rsid w:val="00D35F31"/>
    <w:rsid w:val="00D3641E"/>
    <w:rsid w:val="00D37285"/>
    <w:rsid w:val="00D373C9"/>
    <w:rsid w:val="00D37424"/>
    <w:rsid w:val="00D376A5"/>
    <w:rsid w:val="00D37BAD"/>
    <w:rsid w:val="00D37EC8"/>
    <w:rsid w:val="00D404DF"/>
    <w:rsid w:val="00D4130D"/>
    <w:rsid w:val="00D4148A"/>
    <w:rsid w:val="00D41596"/>
    <w:rsid w:val="00D41620"/>
    <w:rsid w:val="00D42361"/>
    <w:rsid w:val="00D42408"/>
    <w:rsid w:val="00D42744"/>
    <w:rsid w:val="00D42796"/>
    <w:rsid w:val="00D42A1A"/>
    <w:rsid w:val="00D42BCE"/>
    <w:rsid w:val="00D438AB"/>
    <w:rsid w:val="00D4393E"/>
    <w:rsid w:val="00D439CC"/>
    <w:rsid w:val="00D43AEE"/>
    <w:rsid w:val="00D43F0B"/>
    <w:rsid w:val="00D443A8"/>
    <w:rsid w:val="00D452FB"/>
    <w:rsid w:val="00D45AD5"/>
    <w:rsid w:val="00D45FD7"/>
    <w:rsid w:val="00D4622A"/>
    <w:rsid w:val="00D465A3"/>
    <w:rsid w:val="00D46A0A"/>
    <w:rsid w:val="00D46D56"/>
    <w:rsid w:val="00D46DFE"/>
    <w:rsid w:val="00D47A2F"/>
    <w:rsid w:val="00D47E6F"/>
    <w:rsid w:val="00D5010A"/>
    <w:rsid w:val="00D5065D"/>
    <w:rsid w:val="00D506D2"/>
    <w:rsid w:val="00D514C3"/>
    <w:rsid w:val="00D5200B"/>
    <w:rsid w:val="00D52716"/>
    <w:rsid w:val="00D532F5"/>
    <w:rsid w:val="00D5353A"/>
    <w:rsid w:val="00D53C4B"/>
    <w:rsid w:val="00D5489E"/>
    <w:rsid w:val="00D54A21"/>
    <w:rsid w:val="00D559E8"/>
    <w:rsid w:val="00D56301"/>
    <w:rsid w:val="00D56A4F"/>
    <w:rsid w:val="00D56BA1"/>
    <w:rsid w:val="00D57078"/>
    <w:rsid w:val="00D577EE"/>
    <w:rsid w:val="00D5792E"/>
    <w:rsid w:val="00D57CD0"/>
    <w:rsid w:val="00D57F00"/>
    <w:rsid w:val="00D57F0F"/>
    <w:rsid w:val="00D60359"/>
    <w:rsid w:val="00D60812"/>
    <w:rsid w:val="00D61315"/>
    <w:rsid w:val="00D61533"/>
    <w:rsid w:val="00D62342"/>
    <w:rsid w:val="00D62875"/>
    <w:rsid w:val="00D62A8D"/>
    <w:rsid w:val="00D64BBA"/>
    <w:rsid w:val="00D64F95"/>
    <w:rsid w:val="00D657CE"/>
    <w:rsid w:val="00D6677A"/>
    <w:rsid w:val="00D66EB7"/>
    <w:rsid w:val="00D670C7"/>
    <w:rsid w:val="00D67AA4"/>
    <w:rsid w:val="00D67C58"/>
    <w:rsid w:val="00D702DC"/>
    <w:rsid w:val="00D703A9"/>
    <w:rsid w:val="00D706A0"/>
    <w:rsid w:val="00D709D2"/>
    <w:rsid w:val="00D70A07"/>
    <w:rsid w:val="00D70CE2"/>
    <w:rsid w:val="00D714FB"/>
    <w:rsid w:val="00D71851"/>
    <w:rsid w:val="00D71A07"/>
    <w:rsid w:val="00D71D42"/>
    <w:rsid w:val="00D723D0"/>
    <w:rsid w:val="00D72511"/>
    <w:rsid w:val="00D72A27"/>
    <w:rsid w:val="00D72F30"/>
    <w:rsid w:val="00D73477"/>
    <w:rsid w:val="00D73608"/>
    <w:rsid w:val="00D73973"/>
    <w:rsid w:val="00D73C84"/>
    <w:rsid w:val="00D7425A"/>
    <w:rsid w:val="00D74475"/>
    <w:rsid w:val="00D745D2"/>
    <w:rsid w:val="00D74899"/>
    <w:rsid w:val="00D74C85"/>
    <w:rsid w:val="00D75148"/>
    <w:rsid w:val="00D75596"/>
    <w:rsid w:val="00D7585D"/>
    <w:rsid w:val="00D758F5"/>
    <w:rsid w:val="00D75918"/>
    <w:rsid w:val="00D75A39"/>
    <w:rsid w:val="00D7625B"/>
    <w:rsid w:val="00D762BA"/>
    <w:rsid w:val="00D763EC"/>
    <w:rsid w:val="00D76483"/>
    <w:rsid w:val="00D76850"/>
    <w:rsid w:val="00D76DD7"/>
    <w:rsid w:val="00D770DA"/>
    <w:rsid w:val="00D77BE7"/>
    <w:rsid w:val="00D77E31"/>
    <w:rsid w:val="00D80107"/>
    <w:rsid w:val="00D801B8"/>
    <w:rsid w:val="00D80A67"/>
    <w:rsid w:val="00D80CC9"/>
    <w:rsid w:val="00D80FC2"/>
    <w:rsid w:val="00D81048"/>
    <w:rsid w:val="00D81E86"/>
    <w:rsid w:val="00D8277B"/>
    <w:rsid w:val="00D82AFD"/>
    <w:rsid w:val="00D82B84"/>
    <w:rsid w:val="00D83D5A"/>
    <w:rsid w:val="00D84063"/>
    <w:rsid w:val="00D84067"/>
    <w:rsid w:val="00D84261"/>
    <w:rsid w:val="00D849BC"/>
    <w:rsid w:val="00D84A22"/>
    <w:rsid w:val="00D84A5C"/>
    <w:rsid w:val="00D84A78"/>
    <w:rsid w:val="00D84ACA"/>
    <w:rsid w:val="00D84BF5"/>
    <w:rsid w:val="00D84C13"/>
    <w:rsid w:val="00D84DD1"/>
    <w:rsid w:val="00D84E23"/>
    <w:rsid w:val="00D84ED4"/>
    <w:rsid w:val="00D85226"/>
    <w:rsid w:val="00D85282"/>
    <w:rsid w:val="00D8537E"/>
    <w:rsid w:val="00D8555F"/>
    <w:rsid w:val="00D86420"/>
    <w:rsid w:val="00D8647A"/>
    <w:rsid w:val="00D86713"/>
    <w:rsid w:val="00D86F39"/>
    <w:rsid w:val="00D87CA3"/>
    <w:rsid w:val="00D87CA8"/>
    <w:rsid w:val="00D9039C"/>
    <w:rsid w:val="00D903B3"/>
    <w:rsid w:val="00D906E1"/>
    <w:rsid w:val="00D90800"/>
    <w:rsid w:val="00D911A7"/>
    <w:rsid w:val="00D911AC"/>
    <w:rsid w:val="00D91475"/>
    <w:rsid w:val="00D915E2"/>
    <w:rsid w:val="00D91925"/>
    <w:rsid w:val="00D92FAB"/>
    <w:rsid w:val="00D932D3"/>
    <w:rsid w:val="00D93515"/>
    <w:rsid w:val="00D93778"/>
    <w:rsid w:val="00D93A10"/>
    <w:rsid w:val="00D94117"/>
    <w:rsid w:val="00D94412"/>
    <w:rsid w:val="00D9444D"/>
    <w:rsid w:val="00D944A7"/>
    <w:rsid w:val="00D94621"/>
    <w:rsid w:val="00D94E26"/>
    <w:rsid w:val="00D95348"/>
    <w:rsid w:val="00D9541C"/>
    <w:rsid w:val="00D95EDE"/>
    <w:rsid w:val="00D96277"/>
    <w:rsid w:val="00D96627"/>
    <w:rsid w:val="00D96982"/>
    <w:rsid w:val="00D97200"/>
    <w:rsid w:val="00D972CE"/>
    <w:rsid w:val="00D973ED"/>
    <w:rsid w:val="00D97BBF"/>
    <w:rsid w:val="00DA0279"/>
    <w:rsid w:val="00DA0814"/>
    <w:rsid w:val="00DA092D"/>
    <w:rsid w:val="00DA0C43"/>
    <w:rsid w:val="00DA11D6"/>
    <w:rsid w:val="00DA1502"/>
    <w:rsid w:val="00DA1ADC"/>
    <w:rsid w:val="00DA1B8F"/>
    <w:rsid w:val="00DA1DB1"/>
    <w:rsid w:val="00DA2388"/>
    <w:rsid w:val="00DA240F"/>
    <w:rsid w:val="00DA25DF"/>
    <w:rsid w:val="00DA2ED1"/>
    <w:rsid w:val="00DA2F99"/>
    <w:rsid w:val="00DA2FAD"/>
    <w:rsid w:val="00DA3005"/>
    <w:rsid w:val="00DA4194"/>
    <w:rsid w:val="00DA41C0"/>
    <w:rsid w:val="00DA44C2"/>
    <w:rsid w:val="00DA481C"/>
    <w:rsid w:val="00DA4B00"/>
    <w:rsid w:val="00DA599A"/>
    <w:rsid w:val="00DA5C76"/>
    <w:rsid w:val="00DA5E73"/>
    <w:rsid w:val="00DA633A"/>
    <w:rsid w:val="00DA71A9"/>
    <w:rsid w:val="00DA749C"/>
    <w:rsid w:val="00DA7A2A"/>
    <w:rsid w:val="00DB04B7"/>
    <w:rsid w:val="00DB123C"/>
    <w:rsid w:val="00DB12A0"/>
    <w:rsid w:val="00DB241D"/>
    <w:rsid w:val="00DB2845"/>
    <w:rsid w:val="00DB29EE"/>
    <w:rsid w:val="00DB2EC1"/>
    <w:rsid w:val="00DB31EC"/>
    <w:rsid w:val="00DB3843"/>
    <w:rsid w:val="00DB3C69"/>
    <w:rsid w:val="00DB49AA"/>
    <w:rsid w:val="00DB5072"/>
    <w:rsid w:val="00DB50E8"/>
    <w:rsid w:val="00DB5D88"/>
    <w:rsid w:val="00DB6510"/>
    <w:rsid w:val="00DB6D8B"/>
    <w:rsid w:val="00DB6F90"/>
    <w:rsid w:val="00DB7223"/>
    <w:rsid w:val="00DB7D7B"/>
    <w:rsid w:val="00DB7F00"/>
    <w:rsid w:val="00DC02FA"/>
    <w:rsid w:val="00DC06D0"/>
    <w:rsid w:val="00DC0B1D"/>
    <w:rsid w:val="00DC0B54"/>
    <w:rsid w:val="00DC0CAC"/>
    <w:rsid w:val="00DC1384"/>
    <w:rsid w:val="00DC1632"/>
    <w:rsid w:val="00DC176B"/>
    <w:rsid w:val="00DC1E48"/>
    <w:rsid w:val="00DC22DD"/>
    <w:rsid w:val="00DC23F7"/>
    <w:rsid w:val="00DC2812"/>
    <w:rsid w:val="00DC291D"/>
    <w:rsid w:val="00DC2B17"/>
    <w:rsid w:val="00DC36C3"/>
    <w:rsid w:val="00DC38CF"/>
    <w:rsid w:val="00DC39F0"/>
    <w:rsid w:val="00DC42E2"/>
    <w:rsid w:val="00DC4769"/>
    <w:rsid w:val="00DC5517"/>
    <w:rsid w:val="00DC57AD"/>
    <w:rsid w:val="00DC584F"/>
    <w:rsid w:val="00DC5850"/>
    <w:rsid w:val="00DC5920"/>
    <w:rsid w:val="00DC5BF3"/>
    <w:rsid w:val="00DC5D05"/>
    <w:rsid w:val="00DC5E4E"/>
    <w:rsid w:val="00DC64A1"/>
    <w:rsid w:val="00DC6796"/>
    <w:rsid w:val="00DC69C8"/>
    <w:rsid w:val="00DC7005"/>
    <w:rsid w:val="00DC7130"/>
    <w:rsid w:val="00DC7368"/>
    <w:rsid w:val="00DC7473"/>
    <w:rsid w:val="00DC7A65"/>
    <w:rsid w:val="00DC7DEE"/>
    <w:rsid w:val="00DD007C"/>
    <w:rsid w:val="00DD074A"/>
    <w:rsid w:val="00DD07C7"/>
    <w:rsid w:val="00DD0FD8"/>
    <w:rsid w:val="00DD12AD"/>
    <w:rsid w:val="00DD12F2"/>
    <w:rsid w:val="00DD1333"/>
    <w:rsid w:val="00DD1CCE"/>
    <w:rsid w:val="00DD225B"/>
    <w:rsid w:val="00DD22C2"/>
    <w:rsid w:val="00DD3013"/>
    <w:rsid w:val="00DD3299"/>
    <w:rsid w:val="00DD3F57"/>
    <w:rsid w:val="00DD4047"/>
    <w:rsid w:val="00DD4853"/>
    <w:rsid w:val="00DD48E7"/>
    <w:rsid w:val="00DD4A5A"/>
    <w:rsid w:val="00DD4B88"/>
    <w:rsid w:val="00DD52AF"/>
    <w:rsid w:val="00DD549E"/>
    <w:rsid w:val="00DD5898"/>
    <w:rsid w:val="00DD5CCE"/>
    <w:rsid w:val="00DD5D3A"/>
    <w:rsid w:val="00DD5FE1"/>
    <w:rsid w:val="00DD62E7"/>
    <w:rsid w:val="00DD65C4"/>
    <w:rsid w:val="00DD6AB5"/>
    <w:rsid w:val="00DD6F4E"/>
    <w:rsid w:val="00DD7689"/>
    <w:rsid w:val="00DD791F"/>
    <w:rsid w:val="00DD7979"/>
    <w:rsid w:val="00DD7C77"/>
    <w:rsid w:val="00DD7CA4"/>
    <w:rsid w:val="00DE00B0"/>
    <w:rsid w:val="00DE0E5C"/>
    <w:rsid w:val="00DE130D"/>
    <w:rsid w:val="00DE1581"/>
    <w:rsid w:val="00DE179F"/>
    <w:rsid w:val="00DE2672"/>
    <w:rsid w:val="00DE2F6D"/>
    <w:rsid w:val="00DE30E1"/>
    <w:rsid w:val="00DE34B7"/>
    <w:rsid w:val="00DE48BC"/>
    <w:rsid w:val="00DE49A1"/>
    <w:rsid w:val="00DE4E51"/>
    <w:rsid w:val="00DE5312"/>
    <w:rsid w:val="00DE5A29"/>
    <w:rsid w:val="00DE5D3D"/>
    <w:rsid w:val="00DE5DD8"/>
    <w:rsid w:val="00DE5EF5"/>
    <w:rsid w:val="00DE6933"/>
    <w:rsid w:val="00DE6BC2"/>
    <w:rsid w:val="00DE7220"/>
    <w:rsid w:val="00DE75A1"/>
    <w:rsid w:val="00DE7707"/>
    <w:rsid w:val="00DF0062"/>
    <w:rsid w:val="00DF0550"/>
    <w:rsid w:val="00DF0986"/>
    <w:rsid w:val="00DF0A2C"/>
    <w:rsid w:val="00DF0ABA"/>
    <w:rsid w:val="00DF0F29"/>
    <w:rsid w:val="00DF1B23"/>
    <w:rsid w:val="00DF1E9E"/>
    <w:rsid w:val="00DF1F1D"/>
    <w:rsid w:val="00DF2738"/>
    <w:rsid w:val="00DF2879"/>
    <w:rsid w:val="00DF29B5"/>
    <w:rsid w:val="00DF3A35"/>
    <w:rsid w:val="00DF3A36"/>
    <w:rsid w:val="00DF3B3C"/>
    <w:rsid w:val="00DF3E04"/>
    <w:rsid w:val="00DF417D"/>
    <w:rsid w:val="00DF41DC"/>
    <w:rsid w:val="00DF4372"/>
    <w:rsid w:val="00DF462C"/>
    <w:rsid w:val="00DF46AC"/>
    <w:rsid w:val="00DF4EC4"/>
    <w:rsid w:val="00DF507E"/>
    <w:rsid w:val="00DF55A6"/>
    <w:rsid w:val="00DF55E3"/>
    <w:rsid w:val="00DF5A22"/>
    <w:rsid w:val="00DF62E3"/>
    <w:rsid w:val="00DF6545"/>
    <w:rsid w:val="00DF6715"/>
    <w:rsid w:val="00DF6C81"/>
    <w:rsid w:val="00DF6E28"/>
    <w:rsid w:val="00DF74C1"/>
    <w:rsid w:val="00DF7B0A"/>
    <w:rsid w:val="00E0015E"/>
    <w:rsid w:val="00E005EC"/>
    <w:rsid w:val="00E00706"/>
    <w:rsid w:val="00E00E7B"/>
    <w:rsid w:val="00E00FBF"/>
    <w:rsid w:val="00E010E9"/>
    <w:rsid w:val="00E012CF"/>
    <w:rsid w:val="00E01301"/>
    <w:rsid w:val="00E015EC"/>
    <w:rsid w:val="00E01846"/>
    <w:rsid w:val="00E01A4E"/>
    <w:rsid w:val="00E01C2E"/>
    <w:rsid w:val="00E01EDB"/>
    <w:rsid w:val="00E02155"/>
    <w:rsid w:val="00E0232C"/>
    <w:rsid w:val="00E024C8"/>
    <w:rsid w:val="00E02C91"/>
    <w:rsid w:val="00E02EB9"/>
    <w:rsid w:val="00E036C2"/>
    <w:rsid w:val="00E038B6"/>
    <w:rsid w:val="00E03AF9"/>
    <w:rsid w:val="00E03FA9"/>
    <w:rsid w:val="00E0488E"/>
    <w:rsid w:val="00E04FCF"/>
    <w:rsid w:val="00E05224"/>
    <w:rsid w:val="00E05B74"/>
    <w:rsid w:val="00E05B99"/>
    <w:rsid w:val="00E05C5E"/>
    <w:rsid w:val="00E05CCC"/>
    <w:rsid w:val="00E06145"/>
    <w:rsid w:val="00E06753"/>
    <w:rsid w:val="00E06862"/>
    <w:rsid w:val="00E06989"/>
    <w:rsid w:val="00E06B20"/>
    <w:rsid w:val="00E06CE9"/>
    <w:rsid w:val="00E06E40"/>
    <w:rsid w:val="00E0706B"/>
    <w:rsid w:val="00E070C7"/>
    <w:rsid w:val="00E07102"/>
    <w:rsid w:val="00E07200"/>
    <w:rsid w:val="00E07655"/>
    <w:rsid w:val="00E077B4"/>
    <w:rsid w:val="00E1008F"/>
    <w:rsid w:val="00E105A4"/>
    <w:rsid w:val="00E10615"/>
    <w:rsid w:val="00E10AA6"/>
    <w:rsid w:val="00E10CD0"/>
    <w:rsid w:val="00E11735"/>
    <w:rsid w:val="00E120A9"/>
    <w:rsid w:val="00E1278F"/>
    <w:rsid w:val="00E12F42"/>
    <w:rsid w:val="00E13E2E"/>
    <w:rsid w:val="00E140CD"/>
    <w:rsid w:val="00E14FE2"/>
    <w:rsid w:val="00E15286"/>
    <w:rsid w:val="00E15F5C"/>
    <w:rsid w:val="00E17122"/>
    <w:rsid w:val="00E17BEA"/>
    <w:rsid w:val="00E17F57"/>
    <w:rsid w:val="00E2032A"/>
    <w:rsid w:val="00E20C8A"/>
    <w:rsid w:val="00E20FFE"/>
    <w:rsid w:val="00E21E39"/>
    <w:rsid w:val="00E22054"/>
    <w:rsid w:val="00E222B5"/>
    <w:rsid w:val="00E228FF"/>
    <w:rsid w:val="00E22D32"/>
    <w:rsid w:val="00E22DFB"/>
    <w:rsid w:val="00E22F22"/>
    <w:rsid w:val="00E23574"/>
    <w:rsid w:val="00E23CBE"/>
    <w:rsid w:val="00E2411B"/>
    <w:rsid w:val="00E2427E"/>
    <w:rsid w:val="00E24752"/>
    <w:rsid w:val="00E2491B"/>
    <w:rsid w:val="00E24A8A"/>
    <w:rsid w:val="00E256E5"/>
    <w:rsid w:val="00E25C4C"/>
    <w:rsid w:val="00E25D03"/>
    <w:rsid w:val="00E25E67"/>
    <w:rsid w:val="00E26466"/>
    <w:rsid w:val="00E26A1C"/>
    <w:rsid w:val="00E27B1C"/>
    <w:rsid w:val="00E27BE7"/>
    <w:rsid w:val="00E304E6"/>
    <w:rsid w:val="00E30C3B"/>
    <w:rsid w:val="00E310F5"/>
    <w:rsid w:val="00E3143F"/>
    <w:rsid w:val="00E31798"/>
    <w:rsid w:val="00E3180F"/>
    <w:rsid w:val="00E318DE"/>
    <w:rsid w:val="00E31CD2"/>
    <w:rsid w:val="00E31DF4"/>
    <w:rsid w:val="00E32992"/>
    <w:rsid w:val="00E32B08"/>
    <w:rsid w:val="00E32BFA"/>
    <w:rsid w:val="00E32CAD"/>
    <w:rsid w:val="00E32E37"/>
    <w:rsid w:val="00E32F2A"/>
    <w:rsid w:val="00E331EF"/>
    <w:rsid w:val="00E334D1"/>
    <w:rsid w:val="00E3354A"/>
    <w:rsid w:val="00E33847"/>
    <w:rsid w:val="00E338F2"/>
    <w:rsid w:val="00E33C09"/>
    <w:rsid w:val="00E33FBE"/>
    <w:rsid w:val="00E340F4"/>
    <w:rsid w:val="00E3472A"/>
    <w:rsid w:val="00E34BB6"/>
    <w:rsid w:val="00E34DE4"/>
    <w:rsid w:val="00E34F25"/>
    <w:rsid w:val="00E3521A"/>
    <w:rsid w:val="00E358E2"/>
    <w:rsid w:val="00E35C7B"/>
    <w:rsid w:val="00E368B7"/>
    <w:rsid w:val="00E36E67"/>
    <w:rsid w:val="00E36F7E"/>
    <w:rsid w:val="00E374DA"/>
    <w:rsid w:val="00E37CFB"/>
    <w:rsid w:val="00E40048"/>
    <w:rsid w:val="00E401EB"/>
    <w:rsid w:val="00E40202"/>
    <w:rsid w:val="00E4041C"/>
    <w:rsid w:val="00E40EC7"/>
    <w:rsid w:val="00E416B2"/>
    <w:rsid w:val="00E4184F"/>
    <w:rsid w:val="00E41928"/>
    <w:rsid w:val="00E41C58"/>
    <w:rsid w:val="00E41CF9"/>
    <w:rsid w:val="00E42123"/>
    <w:rsid w:val="00E42CDD"/>
    <w:rsid w:val="00E430C0"/>
    <w:rsid w:val="00E43511"/>
    <w:rsid w:val="00E4380B"/>
    <w:rsid w:val="00E44034"/>
    <w:rsid w:val="00E44850"/>
    <w:rsid w:val="00E4501F"/>
    <w:rsid w:val="00E45FE9"/>
    <w:rsid w:val="00E46076"/>
    <w:rsid w:val="00E461D2"/>
    <w:rsid w:val="00E4663A"/>
    <w:rsid w:val="00E46B32"/>
    <w:rsid w:val="00E46E1B"/>
    <w:rsid w:val="00E46FDC"/>
    <w:rsid w:val="00E47797"/>
    <w:rsid w:val="00E478AE"/>
    <w:rsid w:val="00E47A0B"/>
    <w:rsid w:val="00E47D36"/>
    <w:rsid w:val="00E47EB8"/>
    <w:rsid w:val="00E50437"/>
    <w:rsid w:val="00E504E3"/>
    <w:rsid w:val="00E50857"/>
    <w:rsid w:val="00E50DE9"/>
    <w:rsid w:val="00E515DD"/>
    <w:rsid w:val="00E51B4F"/>
    <w:rsid w:val="00E51F0A"/>
    <w:rsid w:val="00E5205A"/>
    <w:rsid w:val="00E529D4"/>
    <w:rsid w:val="00E52A81"/>
    <w:rsid w:val="00E52BB6"/>
    <w:rsid w:val="00E52DA2"/>
    <w:rsid w:val="00E52FAF"/>
    <w:rsid w:val="00E53795"/>
    <w:rsid w:val="00E53C49"/>
    <w:rsid w:val="00E53D93"/>
    <w:rsid w:val="00E5428F"/>
    <w:rsid w:val="00E5431F"/>
    <w:rsid w:val="00E546FC"/>
    <w:rsid w:val="00E54B61"/>
    <w:rsid w:val="00E552E4"/>
    <w:rsid w:val="00E55571"/>
    <w:rsid w:val="00E55590"/>
    <w:rsid w:val="00E561AF"/>
    <w:rsid w:val="00E56AF8"/>
    <w:rsid w:val="00E5721E"/>
    <w:rsid w:val="00E57670"/>
    <w:rsid w:val="00E57BC2"/>
    <w:rsid w:val="00E57C9D"/>
    <w:rsid w:val="00E602EE"/>
    <w:rsid w:val="00E60B33"/>
    <w:rsid w:val="00E60EB3"/>
    <w:rsid w:val="00E6135A"/>
    <w:rsid w:val="00E613AD"/>
    <w:rsid w:val="00E61BAC"/>
    <w:rsid w:val="00E61C2D"/>
    <w:rsid w:val="00E629EF"/>
    <w:rsid w:val="00E62CCF"/>
    <w:rsid w:val="00E643A3"/>
    <w:rsid w:val="00E644AA"/>
    <w:rsid w:val="00E64908"/>
    <w:rsid w:val="00E6498D"/>
    <w:rsid w:val="00E64BA9"/>
    <w:rsid w:val="00E64F2B"/>
    <w:rsid w:val="00E65758"/>
    <w:rsid w:val="00E65C1F"/>
    <w:rsid w:val="00E66835"/>
    <w:rsid w:val="00E66B93"/>
    <w:rsid w:val="00E66D69"/>
    <w:rsid w:val="00E677A6"/>
    <w:rsid w:val="00E67F6E"/>
    <w:rsid w:val="00E701AE"/>
    <w:rsid w:val="00E701C1"/>
    <w:rsid w:val="00E70E73"/>
    <w:rsid w:val="00E7110D"/>
    <w:rsid w:val="00E7187E"/>
    <w:rsid w:val="00E72134"/>
    <w:rsid w:val="00E723E1"/>
    <w:rsid w:val="00E73084"/>
    <w:rsid w:val="00E73355"/>
    <w:rsid w:val="00E733B8"/>
    <w:rsid w:val="00E73B67"/>
    <w:rsid w:val="00E73EB5"/>
    <w:rsid w:val="00E7445E"/>
    <w:rsid w:val="00E750DD"/>
    <w:rsid w:val="00E753E8"/>
    <w:rsid w:val="00E75AFC"/>
    <w:rsid w:val="00E7631E"/>
    <w:rsid w:val="00E764E9"/>
    <w:rsid w:val="00E7683C"/>
    <w:rsid w:val="00E76AEA"/>
    <w:rsid w:val="00E76D47"/>
    <w:rsid w:val="00E76E6D"/>
    <w:rsid w:val="00E7722E"/>
    <w:rsid w:val="00E77B7C"/>
    <w:rsid w:val="00E80478"/>
    <w:rsid w:val="00E8074C"/>
    <w:rsid w:val="00E80E20"/>
    <w:rsid w:val="00E81189"/>
    <w:rsid w:val="00E8174F"/>
    <w:rsid w:val="00E81792"/>
    <w:rsid w:val="00E81ECF"/>
    <w:rsid w:val="00E82028"/>
    <w:rsid w:val="00E8236F"/>
    <w:rsid w:val="00E8277A"/>
    <w:rsid w:val="00E82851"/>
    <w:rsid w:val="00E8308F"/>
    <w:rsid w:val="00E846A1"/>
    <w:rsid w:val="00E84892"/>
    <w:rsid w:val="00E84A77"/>
    <w:rsid w:val="00E8521A"/>
    <w:rsid w:val="00E85285"/>
    <w:rsid w:val="00E85617"/>
    <w:rsid w:val="00E86776"/>
    <w:rsid w:val="00E86A0C"/>
    <w:rsid w:val="00E87EEE"/>
    <w:rsid w:val="00E87EF6"/>
    <w:rsid w:val="00E9010C"/>
    <w:rsid w:val="00E90630"/>
    <w:rsid w:val="00E90BEE"/>
    <w:rsid w:val="00E90DA2"/>
    <w:rsid w:val="00E91282"/>
    <w:rsid w:val="00E912DC"/>
    <w:rsid w:val="00E917DC"/>
    <w:rsid w:val="00E91ACE"/>
    <w:rsid w:val="00E91F39"/>
    <w:rsid w:val="00E92100"/>
    <w:rsid w:val="00E92636"/>
    <w:rsid w:val="00E9312D"/>
    <w:rsid w:val="00E93429"/>
    <w:rsid w:val="00E935D8"/>
    <w:rsid w:val="00E9386B"/>
    <w:rsid w:val="00E93A1F"/>
    <w:rsid w:val="00E93E88"/>
    <w:rsid w:val="00E944FC"/>
    <w:rsid w:val="00E94B62"/>
    <w:rsid w:val="00E94E5A"/>
    <w:rsid w:val="00E94FF1"/>
    <w:rsid w:val="00E9562F"/>
    <w:rsid w:val="00E95825"/>
    <w:rsid w:val="00E95C2A"/>
    <w:rsid w:val="00E95ECA"/>
    <w:rsid w:val="00E96086"/>
    <w:rsid w:val="00E9612A"/>
    <w:rsid w:val="00E962C3"/>
    <w:rsid w:val="00E96381"/>
    <w:rsid w:val="00E96FCC"/>
    <w:rsid w:val="00E971E9"/>
    <w:rsid w:val="00E9728F"/>
    <w:rsid w:val="00E97E2A"/>
    <w:rsid w:val="00EA0B72"/>
    <w:rsid w:val="00EA0D53"/>
    <w:rsid w:val="00EA0E88"/>
    <w:rsid w:val="00EA127A"/>
    <w:rsid w:val="00EA13F1"/>
    <w:rsid w:val="00EA16D5"/>
    <w:rsid w:val="00EA1818"/>
    <w:rsid w:val="00EA1C68"/>
    <w:rsid w:val="00EA1CC2"/>
    <w:rsid w:val="00EA2106"/>
    <w:rsid w:val="00EA25F9"/>
    <w:rsid w:val="00EA28A9"/>
    <w:rsid w:val="00EA2D7C"/>
    <w:rsid w:val="00EA3085"/>
    <w:rsid w:val="00EA312F"/>
    <w:rsid w:val="00EA3203"/>
    <w:rsid w:val="00EA3576"/>
    <w:rsid w:val="00EA3722"/>
    <w:rsid w:val="00EA3A72"/>
    <w:rsid w:val="00EA432B"/>
    <w:rsid w:val="00EA488A"/>
    <w:rsid w:val="00EA4F92"/>
    <w:rsid w:val="00EA54DF"/>
    <w:rsid w:val="00EA5A3C"/>
    <w:rsid w:val="00EA653D"/>
    <w:rsid w:val="00EA6916"/>
    <w:rsid w:val="00EA72B2"/>
    <w:rsid w:val="00EB0D15"/>
    <w:rsid w:val="00EB123F"/>
    <w:rsid w:val="00EB19B7"/>
    <w:rsid w:val="00EB1E99"/>
    <w:rsid w:val="00EB2264"/>
    <w:rsid w:val="00EB2378"/>
    <w:rsid w:val="00EB26DD"/>
    <w:rsid w:val="00EB2C17"/>
    <w:rsid w:val="00EB2D57"/>
    <w:rsid w:val="00EB30C1"/>
    <w:rsid w:val="00EB340E"/>
    <w:rsid w:val="00EB381C"/>
    <w:rsid w:val="00EB3C17"/>
    <w:rsid w:val="00EB4192"/>
    <w:rsid w:val="00EB498E"/>
    <w:rsid w:val="00EB5A42"/>
    <w:rsid w:val="00EB5EFF"/>
    <w:rsid w:val="00EB6620"/>
    <w:rsid w:val="00EB6991"/>
    <w:rsid w:val="00EB6BBD"/>
    <w:rsid w:val="00EB74A4"/>
    <w:rsid w:val="00EB7ADB"/>
    <w:rsid w:val="00EB7C5D"/>
    <w:rsid w:val="00EC00FD"/>
    <w:rsid w:val="00EC05F7"/>
    <w:rsid w:val="00EC080D"/>
    <w:rsid w:val="00EC158A"/>
    <w:rsid w:val="00EC1C78"/>
    <w:rsid w:val="00EC1DC8"/>
    <w:rsid w:val="00EC238E"/>
    <w:rsid w:val="00EC248E"/>
    <w:rsid w:val="00EC2B52"/>
    <w:rsid w:val="00EC2B64"/>
    <w:rsid w:val="00EC35E7"/>
    <w:rsid w:val="00EC35FB"/>
    <w:rsid w:val="00EC3CEB"/>
    <w:rsid w:val="00EC3EBB"/>
    <w:rsid w:val="00EC49F2"/>
    <w:rsid w:val="00EC4D9E"/>
    <w:rsid w:val="00EC6315"/>
    <w:rsid w:val="00EC6E29"/>
    <w:rsid w:val="00EC7B27"/>
    <w:rsid w:val="00EC7CF6"/>
    <w:rsid w:val="00EC7E7D"/>
    <w:rsid w:val="00ED0089"/>
    <w:rsid w:val="00ED05AC"/>
    <w:rsid w:val="00ED0F98"/>
    <w:rsid w:val="00ED242E"/>
    <w:rsid w:val="00ED27FB"/>
    <w:rsid w:val="00ED28C0"/>
    <w:rsid w:val="00ED31FB"/>
    <w:rsid w:val="00ED343F"/>
    <w:rsid w:val="00ED3445"/>
    <w:rsid w:val="00ED3636"/>
    <w:rsid w:val="00ED3BE2"/>
    <w:rsid w:val="00ED3C7C"/>
    <w:rsid w:val="00ED4089"/>
    <w:rsid w:val="00ED40BE"/>
    <w:rsid w:val="00ED4321"/>
    <w:rsid w:val="00ED44C6"/>
    <w:rsid w:val="00ED4562"/>
    <w:rsid w:val="00ED54E3"/>
    <w:rsid w:val="00ED5919"/>
    <w:rsid w:val="00ED5B16"/>
    <w:rsid w:val="00ED6643"/>
    <w:rsid w:val="00ED67D0"/>
    <w:rsid w:val="00ED6CD3"/>
    <w:rsid w:val="00ED6DF0"/>
    <w:rsid w:val="00ED717D"/>
    <w:rsid w:val="00ED7A20"/>
    <w:rsid w:val="00EE0427"/>
    <w:rsid w:val="00EE09A7"/>
    <w:rsid w:val="00EE0CAD"/>
    <w:rsid w:val="00EE1095"/>
    <w:rsid w:val="00EE12BB"/>
    <w:rsid w:val="00EE17D2"/>
    <w:rsid w:val="00EE18C7"/>
    <w:rsid w:val="00EE2A5A"/>
    <w:rsid w:val="00EE4173"/>
    <w:rsid w:val="00EE4383"/>
    <w:rsid w:val="00EE47EB"/>
    <w:rsid w:val="00EE618F"/>
    <w:rsid w:val="00EE61F2"/>
    <w:rsid w:val="00EE69A0"/>
    <w:rsid w:val="00EE6AB5"/>
    <w:rsid w:val="00EE6C0E"/>
    <w:rsid w:val="00EE7472"/>
    <w:rsid w:val="00EE75CC"/>
    <w:rsid w:val="00EE7F71"/>
    <w:rsid w:val="00EE7FCD"/>
    <w:rsid w:val="00EF0568"/>
    <w:rsid w:val="00EF1419"/>
    <w:rsid w:val="00EF1836"/>
    <w:rsid w:val="00EF2591"/>
    <w:rsid w:val="00EF2928"/>
    <w:rsid w:val="00EF2C8A"/>
    <w:rsid w:val="00EF2EF3"/>
    <w:rsid w:val="00EF2F6C"/>
    <w:rsid w:val="00EF364C"/>
    <w:rsid w:val="00EF3BE0"/>
    <w:rsid w:val="00EF3D47"/>
    <w:rsid w:val="00EF3EF9"/>
    <w:rsid w:val="00EF400D"/>
    <w:rsid w:val="00EF4092"/>
    <w:rsid w:val="00EF4220"/>
    <w:rsid w:val="00EF5155"/>
    <w:rsid w:val="00EF5941"/>
    <w:rsid w:val="00EF5E19"/>
    <w:rsid w:val="00EF60DC"/>
    <w:rsid w:val="00EF610E"/>
    <w:rsid w:val="00EF6234"/>
    <w:rsid w:val="00EF632D"/>
    <w:rsid w:val="00EF6873"/>
    <w:rsid w:val="00EF6E36"/>
    <w:rsid w:val="00EF6E7B"/>
    <w:rsid w:val="00EF7515"/>
    <w:rsid w:val="00EF7A6A"/>
    <w:rsid w:val="00F001D2"/>
    <w:rsid w:val="00F0063E"/>
    <w:rsid w:val="00F00792"/>
    <w:rsid w:val="00F00888"/>
    <w:rsid w:val="00F00AAF"/>
    <w:rsid w:val="00F00CEF"/>
    <w:rsid w:val="00F00FDB"/>
    <w:rsid w:val="00F01899"/>
    <w:rsid w:val="00F01FB9"/>
    <w:rsid w:val="00F0223D"/>
    <w:rsid w:val="00F02344"/>
    <w:rsid w:val="00F023AB"/>
    <w:rsid w:val="00F023CE"/>
    <w:rsid w:val="00F026C1"/>
    <w:rsid w:val="00F02802"/>
    <w:rsid w:val="00F02FF3"/>
    <w:rsid w:val="00F0307B"/>
    <w:rsid w:val="00F033EE"/>
    <w:rsid w:val="00F0439C"/>
    <w:rsid w:val="00F0451D"/>
    <w:rsid w:val="00F04F07"/>
    <w:rsid w:val="00F05097"/>
    <w:rsid w:val="00F0519E"/>
    <w:rsid w:val="00F05C3E"/>
    <w:rsid w:val="00F05E16"/>
    <w:rsid w:val="00F068BF"/>
    <w:rsid w:val="00F07100"/>
    <w:rsid w:val="00F071F7"/>
    <w:rsid w:val="00F072BE"/>
    <w:rsid w:val="00F075C0"/>
    <w:rsid w:val="00F07E4A"/>
    <w:rsid w:val="00F07EA6"/>
    <w:rsid w:val="00F104A2"/>
    <w:rsid w:val="00F104C8"/>
    <w:rsid w:val="00F10789"/>
    <w:rsid w:val="00F10A82"/>
    <w:rsid w:val="00F1132B"/>
    <w:rsid w:val="00F113C8"/>
    <w:rsid w:val="00F113F8"/>
    <w:rsid w:val="00F11640"/>
    <w:rsid w:val="00F1219D"/>
    <w:rsid w:val="00F13395"/>
    <w:rsid w:val="00F137E2"/>
    <w:rsid w:val="00F13834"/>
    <w:rsid w:val="00F1398A"/>
    <w:rsid w:val="00F13E6F"/>
    <w:rsid w:val="00F14558"/>
    <w:rsid w:val="00F14DBE"/>
    <w:rsid w:val="00F151E2"/>
    <w:rsid w:val="00F1562F"/>
    <w:rsid w:val="00F15B2C"/>
    <w:rsid w:val="00F15D90"/>
    <w:rsid w:val="00F16298"/>
    <w:rsid w:val="00F16C5C"/>
    <w:rsid w:val="00F16CFE"/>
    <w:rsid w:val="00F16E42"/>
    <w:rsid w:val="00F170EA"/>
    <w:rsid w:val="00F1713B"/>
    <w:rsid w:val="00F174A4"/>
    <w:rsid w:val="00F1773C"/>
    <w:rsid w:val="00F178AB"/>
    <w:rsid w:val="00F178D5"/>
    <w:rsid w:val="00F17B87"/>
    <w:rsid w:val="00F17F82"/>
    <w:rsid w:val="00F20521"/>
    <w:rsid w:val="00F20687"/>
    <w:rsid w:val="00F2079C"/>
    <w:rsid w:val="00F20CF4"/>
    <w:rsid w:val="00F20D1F"/>
    <w:rsid w:val="00F20E18"/>
    <w:rsid w:val="00F21B6D"/>
    <w:rsid w:val="00F21C7B"/>
    <w:rsid w:val="00F224F5"/>
    <w:rsid w:val="00F22A2C"/>
    <w:rsid w:val="00F22A42"/>
    <w:rsid w:val="00F2301C"/>
    <w:rsid w:val="00F23335"/>
    <w:rsid w:val="00F2349C"/>
    <w:rsid w:val="00F23523"/>
    <w:rsid w:val="00F23954"/>
    <w:rsid w:val="00F23B44"/>
    <w:rsid w:val="00F23DA3"/>
    <w:rsid w:val="00F23DCA"/>
    <w:rsid w:val="00F23ECC"/>
    <w:rsid w:val="00F24679"/>
    <w:rsid w:val="00F24690"/>
    <w:rsid w:val="00F24D51"/>
    <w:rsid w:val="00F2667B"/>
    <w:rsid w:val="00F26865"/>
    <w:rsid w:val="00F27256"/>
    <w:rsid w:val="00F27FAE"/>
    <w:rsid w:val="00F30ED6"/>
    <w:rsid w:val="00F3139C"/>
    <w:rsid w:val="00F31811"/>
    <w:rsid w:val="00F318CE"/>
    <w:rsid w:val="00F31B5B"/>
    <w:rsid w:val="00F31B86"/>
    <w:rsid w:val="00F31C35"/>
    <w:rsid w:val="00F31DC1"/>
    <w:rsid w:val="00F3207D"/>
    <w:rsid w:val="00F32721"/>
    <w:rsid w:val="00F32DD7"/>
    <w:rsid w:val="00F32EDD"/>
    <w:rsid w:val="00F3320C"/>
    <w:rsid w:val="00F33A01"/>
    <w:rsid w:val="00F33AF0"/>
    <w:rsid w:val="00F33B52"/>
    <w:rsid w:val="00F33E21"/>
    <w:rsid w:val="00F34462"/>
    <w:rsid w:val="00F3491C"/>
    <w:rsid w:val="00F351AE"/>
    <w:rsid w:val="00F363D6"/>
    <w:rsid w:val="00F3644D"/>
    <w:rsid w:val="00F36514"/>
    <w:rsid w:val="00F36CAB"/>
    <w:rsid w:val="00F36EF0"/>
    <w:rsid w:val="00F36F0B"/>
    <w:rsid w:val="00F3705E"/>
    <w:rsid w:val="00F3722A"/>
    <w:rsid w:val="00F37C9A"/>
    <w:rsid w:val="00F401AC"/>
    <w:rsid w:val="00F40211"/>
    <w:rsid w:val="00F41453"/>
    <w:rsid w:val="00F41605"/>
    <w:rsid w:val="00F416EB"/>
    <w:rsid w:val="00F419F6"/>
    <w:rsid w:val="00F41EC3"/>
    <w:rsid w:val="00F4217B"/>
    <w:rsid w:val="00F42292"/>
    <w:rsid w:val="00F422D5"/>
    <w:rsid w:val="00F423CB"/>
    <w:rsid w:val="00F427C0"/>
    <w:rsid w:val="00F42A84"/>
    <w:rsid w:val="00F42D66"/>
    <w:rsid w:val="00F42ED7"/>
    <w:rsid w:val="00F43A3F"/>
    <w:rsid w:val="00F43E18"/>
    <w:rsid w:val="00F44089"/>
    <w:rsid w:val="00F44AB5"/>
    <w:rsid w:val="00F44D01"/>
    <w:rsid w:val="00F45CE1"/>
    <w:rsid w:val="00F45D0B"/>
    <w:rsid w:val="00F45F31"/>
    <w:rsid w:val="00F460EC"/>
    <w:rsid w:val="00F4636F"/>
    <w:rsid w:val="00F4651C"/>
    <w:rsid w:val="00F4662C"/>
    <w:rsid w:val="00F467A3"/>
    <w:rsid w:val="00F46B01"/>
    <w:rsid w:val="00F4748B"/>
    <w:rsid w:val="00F475B2"/>
    <w:rsid w:val="00F478FB"/>
    <w:rsid w:val="00F478FF"/>
    <w:rsid w:val="00F47D6A"/>
    <w:rsid w:val="00F50428"/>
    <w:rsid w:val="00F50668"/>
    <w:rsid w:val="00F50866"/>
    <w:rsid w:val="00F51418"/>
    <w:rsid w:val="00F517B2"/>
    <w:rsid w:val="00F51893"/>
    <w:rsid w:val="00F51A5F"/>
    <w:rsid w:val="00F5206B"/>
    <w:rsid w:val="00F52555"/>
    <w:rsid w:val="00F52D14"/>
    <w:rsid w:val="00F530A4"/>
    <w:rsid w:val="00F53546"/>
    <w:rsid w:val="00F538E1"/>
    <w:rsid w:val="00F543D3"/>
    <w:rsid w:val="00F548B2"/>
    <w:rsid w:val="00F55323"/>
    <w:rsid w:val="00F55DF5"/>
    <w:rsid w:val="00F56779"/>
    <w:rsid w:val="00F57616"/>
    <w:rsid w:val="00F57AE6"/>
    <w:rsid w:val="00F57F46"/>
    <w:rsid w:val="00F60183"/>
    <w:rsid w:val="00F601F9"/>
    <w:rsid w:val="00F60B85"/>
    <w:rsid w:val="00F60E91"/>
    <w:rsid w:val="00F613EC"/>
    <w:rsid w:val="00F61424"/>
    <w:rsid w:val="00F61584"/>
    <w:rsid w:val="00F618A1"/>
    <w:rsid w:val="00F618CB"/>
    <w:rsid w:val="00F61ACB"/>
    <w:rsid w:val="00F62A5D"/>
    <w:rsid w:val="00F63189"/>
    <w:rsid w:val="00F633B4"/>
    <w:rsid w:val="00F63C6F"/>
    <w:rsid w:val="00F646F2"/>
    <w:rsid w:val="00F64D92"/>
    <w:rsid w:val="00F65793"/>
    <w:rsid w:val="00F65923"/>
    <w:rsid w:val="00F65A40"/>
    <w:rsid w:val="00F66560"/>
    <w:rsid w:val="00F6694F"/>
    <w:rsid w:val="00F675A9"/>
    <w:rsid w:val="00F7064C"/>
    <w:rsid w:val="00F70C84"/>
    <w:rsid w:val="00F717D0"/>
    <w:rsid w:val="00F719BA"/>
    <w:rsid w:val="00F71A67"/>
    <w:rsid w:val="00F72DA2"/>
    <w:rsid w:val="00F72F40"/>
    <w:rsid w:val="00F73003"/>
    <w:rsid w:val="00F74451"/>
    <w:rsid w:val="00F74C2C"/>
    <w:rsid w:val="00F74C6B"/>
    <w:rsid w:val="00F74E16"/>
    <w:rsid w:val="00F750B6"/>
    <w:rsid w:val="00F7514A"/>
    <w:rsid w:val="00F755CA"/>
    <w:rsid w:val="00F75789"/>
    <w:rsid w:val="00F758F1"/>
    <w:rsid w:val="00F75905"/>
    <w:rsid w:val="00F75F2A"/>
    <w:rsid w:val="00F760AA"/>
    <w:rsid w:val="00F76169"/>
    <w:rsid w:val="00F76838"/>
    <w:rsid w:val="00F76B3A"/>
    <w:rsid w:val="00F770AB"/>
    <w:rsid w:val="00F771EB"/>
    <w:rsid w:val="00F7762A"/>
    <w:rsid w:val="00F77993"/>
    <w:rsid w:val="00F77FA9"/>
    <w:rsid w:val="00F80099"/>
    <w:rsid w:val="00F8029C"/>
    <w:rsid w:val="00F80337"/>
    <w:rsid w:val="00F80987"/>
    <w:rsid w:val="00F80CC3"/>
    <w:rsid w:val="00F817C7"/>
    <w:rsid w:val="00F81AAB"/>
    <w:rsid w:val="00F831D2"/>
    <w:rsid w:val="00F83298"/>
    <w:rsid w:val="00F83429"/>
    <w:rsid w:val="00F834B9"/>
    <w:rsid w:val="00F83A9F"/>
    <w:rsid w:val="00F842E1"/>
    <w:rsid w:val="00F846FC"/>
    <w:rsid w:val="00F84C4A"/>
    <w:rsid w:val="00F855C3"/>
    <w:rsid w:val="00F85696"/>
    <w:rsid w:val="00F8580B"/>
    <w:rsid w:val="00F85823"/>
    <w:rsid w:val="00F85B6B"/>
    <w:rsid w:val="00F86E11"/>
    <w:rsid w:val="00F86FD7"/>
    <w:rsid w:val="00F8759D"/>
    <w:rsid w:val="00F904FB"/>
    <w:rsid w:val="00F90CC8"/>
    <w:rsid w:val="00F91B4E"/>
    <w:rsid w:val="00F91B66"/>
    <w:rsid w:val="00F91CD5"/>
    <w:rsid w:val="00F91DEC"/>
    <w:rsid w:val="00F91EC0"/>
    <w:rsid w:val="00F92AFD"/>
    <w:rsid w:val="00F92B4C"/>
    <w:rsid w:val="00F92C1A"/>
    <w:rsid w:val="00F92C28"/>
    <w:rsid w:val="00F92EEA"/>
    <w:rsid w:val="00F9313C"/>
    <w:rsid w:val="00F9314B"/>
    <w:rsid w:val="00F93E79"/>
    <w:rsid w:val="00F943FE"/>
    <w:rsid w:val="00F945AF"/>
    <w:rsid w:val="00F9488D"/>
    <w:rsid w:val="00F94E7F"/>
    <w:rsid w:val="00F95C2C"/>
    <w:rsid w:val="00F96000"/>
    <w:rsid w:val="00F96084"/>
    <w:rsid w:val="00F9678E"/>
    <w:rsid w:val="00F96A88"/>
    <w:rsid w:val="00F974BF"/>
    <w:rsid w:val="00F977F6"/>
    <w:rsid w:val="00F97891"/>
    <w:rsid w:val="00F979CF"/>
    <w:rsid w:val="00F97B89"/>
    <w:rsid w:val="00F97D6E"/>
    <w:rsid w:val="00FA0029"/>
    <w:rsid w:val="00FA0162"/>
    <w:rsid w:val="00FA0319"/>
    <w:rsid w:val="00FA0AA6"/>
    <w:rsid w:val="00FA1AE7"/>
    <w:rsid w:val="00FA2BBF"/>
    <w:rsid w:val="00FA2DED"/>
    <w:rsid w:val="00FA2E2A"/>
    <w:rsid w:val="00FA2FF8"/>
    <w:rsid w:val="00FA30CB"/>
    <w:rsid w:val="00FA361E"/>
    <w:rsid w:val="00FA4062"/>
    <w:rsid w:val="00FA4923"/>
    <w:rsid w:val="00FA54C5"/>
    <w:rsid w:val="00FA5625"/>
    <w:rsid w:val="00FA56BD"/>
    <w:rsid w:val="00FA5774"/>
    <w:rsid w:val="00FA5917"/>
    <w:rsid w:val="00FA5AE0"/>
    <w:rsid w:val="00FA5F60"/>
    <w:rsid w:val="00FA690B"/>
    <w:rsid w:val="00FA6B62"/>
    <w:rsid w:val="00FA7069"/>
    <w:rsid w:val="00FA736D"/>
    <w:rsid w:val="00FA7717"/>
    <w:rsid w:val="00FA7807"/>
    <w:rsid w:val="00FA799D"/>
    <w:rsid w:val="00FA7C6F"/>
    <w:rsid w:val="00FB06B9"/>
    <w:rsid w:val="00FB08BA"/>
    <w:rsid w:val="00FB08C5"/>
    <w:rsid w:val="00FB0F36"/>
    <w:rsid w:val="00FB0FEA"/>
    <w:rsid w:val="00FB1206"/>
    <w:rsid w:val="00FB18C1"/>
    <w:rsid w:val="00FB1BB1"/>
    <w:rsid w:val="00FB1D1C"/>
    <w:rsid w:val="00FB1D6C"/>
    <w:rsid w:val="00FB2236"/>
    <w:rsid w:val="00FB22A0"/>
    <w:rsid w:val="00FB298E"/>
    <w:rsid w:val="00FB2EDE"/>
    <w:rsid w:val="00FB31E6"/>
    <w:rsid w:val="00FB372C"/>
    <w:rsid w:val="00FB39F1"/>
    <w:rsid w:val="00FB3BCD"/>
    <w:rsid w:val="00FB3D43"/>
    <w:rsid w:val="00FB418F"/>
    <w:rsid w:val="00FB461C"/>
    <w:rsid w:val="00FB4726"/>
    <w:rsid w:val="00FB487D"/>
    <w:rsid w:val="00FB55F7"/>
    <w:rsid w:val="00FB5D2C"/>
    <w:rsid w:val="00FB6331"/>
    <w:rsid w:val="00FB6930"/>
    <w:rsid w:val="00FB69B8"/>
    <w:rsid w:val="00FB6CE4"/>
    <w:rsid w:val="00FB6DEF"/>
    <w:rsid w:val="00FB6E94"/>
    <w:rsid w:val="00FB6E99"/>
    <w:rsid w:val="00FB785B"/>
    <w:rsid w:val="00FB78EB"/>
    <w:rsid w:val="00FC03C9"/>
    <w:rsid w:val="00FC1365"/>
    <w:rsid w:val="00FC2ACD"/>
    <w:rsid w:val="00FC2CAC"/>
    <w:rsid w:val="00FC328E"/>
    <w:rsid w:val="00FC343C"/>
    <w:rsid w:val="00FC3D89"/>
    <w:rsid w:val="00FC4127"/>
    <w:rsid w:val="00FC4639"/>
    <w:rsid w:val="00FC4878"/>
    <w:rsid w:val="00FC4965"/>
    <w:rsid w:val="00FC4B80"/>
    <w:rsid w:val="00FC4D91"/>
    <w:rsid w:val="00FC5857"/>
    <w:rsid w:val="00FC5ADD"/>
    <w:rsid w:val="00FC5C1B"/>
    <w:rsid w:val="00FC5C2A"/>
    <w:rsid w:val="00FC5CD5"/>
    <w:rsid w:val="00FC5E4A"/>
    <w:rsid w:val="00FC5E68"/>
    <w:rsid w:val="00FC6525"/>
    <w:rsid w:val="00FC652F"/>
    <w:rsid w:val="00FC67C4"/>
    <w:rsid w:val="00FC6DBF"/>
    <w:rsid w:val="00FC7595"/>
    <w:rsid w:val="00FC77AE"/>
    <w:rsid w:val="00FC79BD"/>
    <w:rsid w:val="00FD04BA"/>
    <w:rsid w:val="00FD08CD"/>
    <w:rsid w:val="00FD1392"/>
    <w:rsid w:val="00FD13AC"/>
    <w:rsid w:val="00FD2102"/>
    <w:rsid w:val="00FD218C"/>
    <w:rsid w:val="00FD2856"/>
    <w:rsid w:val="00FD28B9"/>
    <w:rsid w:val="00FD2A8B"/>
    <w:rsid w:val="00FD2C77"/>
    <w:rsid w:val="00FD30B8"/>
    <w:rsid w:val="00FD3162"/>
    <w:rsid w:val="00FD329C"/>
    <w:rsid w:val="00FD34A6"/>
    <w:rsid w:val="00FD3F06"/>
    <w:rsid w:val="00FD47E2"/>
    <w:rsid w:val="00FD48D4"/>
    <w:rsid w:val="00FD4C67"/>
    <w:rsid w:val="00FD513C"/>
    <w:rsid w:val="00FD516B"/>
    <w:rsid w:val="00FD518E"/>
    <w:rsid w:val="00FD51BE"/>
    <w:rsid w:val="00FD528A"/>
    <w:rsid w:val="00FD53F8"/>
    <w:rsid w:val="00FD5CFB"/>
    <w:rsid w:val="00FD6A69"/>
    <w:rsid w:val="00FD73B0"/>
    <w:rsid w:val="00FD746F"/>
    <w:rsid w:val="00FD7491"/>
    <w:rsid w:val="00FD7B52"/>
    <w:rsid w:val="00FD7DFF"/>
    <w:rsid w:val="00FE02AD"/>
    <w:rsid w:val="00FE0403"/>
    <w:rsid w:val="00FE0F2A"/>
    <w:rsid w:val="00FE119C"/>
    <w:rsid w:val="00FE16EB"/>
    <w:rsid w:val="00FE16F0"/>
    <w:rsid w:val="00FE1755"/>
    <w:rsid w:val="00FE175E"/>
    <w:rsid w:val="00FE200C"/>
    <w:rsid w:val="00FE284B"/>
    <w:rsid w:val="00FE29FB"/>
    <w:rsid w:val="00FE333A"/>
    <w:rsid w:val="00FE3DD9"/>
    <w:rsid w:val="00FE40B6"/>
    <w:rsid w:val="00FE422B"/>
    <w:rsid w:val="00FE42E2"/>
    <w:rsid w:val="00FE4675"/>
    <w:rsid w:val="00FE4704"/>
    <w:rsid w:val="00FE4BCD"/>
    <w:rsid w:val="00FE571E"/>
    <w:rsid w:val="00FE62CC"/>
    <w:rsid w:val="00FE6943"/>
    <w:rsid w:val="00FE6DDF"/>
    <w:rsid w:val="00FE7283"/>
    <w:rsid w:val="00FF0089"/>
    <w:rsid w:val="00FF0518"/>
    <w:rsid w:val="00FF0757"/>
    <w:rsid w:val="00FF0FE2"/>
    <w:rsid w:val="00FF1109"/>
    <w:rsid w:val="00FF11BA"/>
    <w:rsid w:val="00FF13CE"/>
    <w:rsid w:val="00FF14A8"/>
    <w:rsid w:val="00FF16C8"/>
    <w:rsid w:val="00FF18FD"/>
    <w:rsid w:val="00FF1BA4"/>
    <w:rsid w:val="00FF24AC"/>
    <w:rsid w:val="00FF25E4"/>
    <w:rsid w:val="00FF2A4B"/>
    <w:rsid w:val="00FF2C36"/>
    <w:rsid w:val="00FF3607"/>
    <w:rsid w:val="00FF361B"/>
    <w:rsid w:val="00FF3A2D"/>
    <w:rsid w:val="00FF3C0B"/>
    <w:rsid w:val="00FF426B"/>
    <w:rsid w:val="00FF452B"/>
    <w:rsid w:val="00FF481F"/>
    <w:rsid w:val="00FF4C22"/>
    <w:rsid w:val="00FF54FA"/>
    <w:rsid w:val="00FF54FE"/>
    <w:rsid w:val="00FF55CB"/>
    <w:rsid w:val="00FF5A15"/>
    <w:rsid w:val="00FF5D84"/>
    <w:rsid w:val="00FF610A"/>
    <w:rsid w:val="00FF6190"/>
    <w:rsid w:val="00FF6715"/>
    <w:rsid w:val="00FF67B5"/>
    <w:rsid w:val="00FF6B3D"/>
    <w:rsid w:val="00FF6C89"/>
    <w:rsid w:val="00FF6E41"/>
    <w:rsid w:val="00FF6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2E63E7"/>
  <w15:docId w15:val="{1A138C73-E7B9-412E-82E3-863EBF652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sz w:val="22"/>
        <w:szCs w:val="22"/>
        <w:lang w:val="es-PE" w:eastAsia="es-PE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743D"/>
    <w:rPr>
      <w:sz w:val="24"/>
      <w:szCs w:val="24"/>
      <w:lang w:val="es-CO" w:eastAsia="en-US"/>
    </w:rPr>
  </w:style>
  <w:style w:type="paragraph" w:styleId="Ttulo2">
    <w:name w:val="heading 2"/>
    <w:basedOn w:val="Normal"/>
    <w:next w:val="Normal"/>
    <w:link w:val="Ttulo2Car"/>
    <w:uiPriority w:val="99"/>
    <w:qFormat/>
    <w:rsid w:val="00F74C6B"/>
    <w:pPr>
      <w:keepNext/>
      <w:widowControl w:val="0"/>
      <w:shd w:val="clear" w:color="auto" w:fill="FFFFFF"/>
      <w:autoSpaceDE w:val="0"/>
      <w:autoSpaceDN w:val="0"/>
      <w:adjustRightInd w:val="0"/>
      <w:spacing w:line="206" w:lineRule="exact"/>
      <w:ind w:right="4738"/>
      <w:outlineLvl w:val="1"/>
    </w:pPr>
    <w:rPr>
      <w:rFonts w:ascii="Arial" w:hAnsi="Arial" w:cs="Arial"/>
      <w:b/>
      <w:bCs/>
      <w:color w:val="000000"/>
      <w:spacing w:val="-1"/>
      <w:sz w:val="18"/>
      <w:szCs w:val="1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9"/>
    <w:semiHidden/>
    <w:locked/>
    <w:rPr>
      <w:rFonts w:ascii="Cambria" w:hAnsi="Cambria" w:cs="Times New Roman"/>
      <w:b/>
      <w:bCs/>
      <w:i/>
      <w:iCs/>
      <w:sz w:val="28"/>
      <w:szCs w:val="28"/>
      <w:lang w:val="es-CO" w:eastAsia="en-US"/>
    </w:rPr>
  </w:style>
  <w:style w:type="character" w:styleId="Hipervnculo">
    <w:name w:val="Hyperlink"/>
    <w:basedOn w:val="Fuentedeprrafopredeter"/>
    <w:uiPriority w:val="99"/>
    <w:rsid w:val="00AD743D"/>
    <w:rPr>
      <w:rFonts w:cs="Times New Roman"/>
      <w:color w:val="0000FF"/>
      <w:u w:val="single"/>
    </w:rPr>
  </w:style>
  <w:style w:type="paragraph" w:styleId="Prrafodelista">
    <w:name w:val="List Paragraph"/>
    <w:basedOn w:val="Normal"/>
    <w:uiPriority w:val="99"/>
    <w:qFormat/>
    <w:rsid w:val="00AD743D"/>
    <w:pPr>
      <w:ind w:left="720"/>
    </w:pPr>
  </w:style>
  <w:style w:type="paragraph" w:styleId="NormalWeb">
    <w:name w:val="Normal (Web)"/>
    <w:basedOn w:val="Normal"/>
    <w:uiPriority w:val="99"/>
    <w:rsid w:val="00AD743D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  <w:lang w:val="en-US"/>
    </w:rPr>
  </w:style>
  <w:style w:type="paragraph" w:styleId="Textodeglobo">
    <w:name w:val="Balloon Text"/>
    <w:basedOn w:val="Normal"/>
    <w:link w:val="TextodegloboCar"/>
    <w:uiPriority w:val="99"/>
    <w:semiHidden/>
    <w:rsid w:val="00AD743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locked/>
    <w:rPr>
      <w:rFonts w:cs="Times New Roman"/>
      <w:sz w:val="2"/>
      <w:lang w:val="es-CO" w:eastAsia="en-US"/>
    </w:rPr>
  </w:style>
  <w:style w:type="character" w:styleId="nfasis">
    <w:name w:val="Emphasis"/>
    <w:basedOn w:val="Fuentedeprrafopredeter"/>
    <w:uiPriority w:val="99"/>
    <w:qFormat/>
    <w:rsid w:val="00A63F01"/>
    <w:rPr>
      <w:rFonts w:cs="Times New Roman"/>
      <w:b/>
    </w:rPr>
  </w:style>
  <w:style w:type="table" w:styleId="Tablaconcuadrcula">
    <w:name w:val="Table Grid"/>
    <w:basedOn w:val="Tablanormal"/>
    <w:uiPriority w:val="99"/>
    <w:rsid w:val="00216CA0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Refdecomentario">
    <w:name w:val="annotation reference"/>
    <w:basedOn w:val="Fuentedeprrafopredeter"/>
    <w:uiPriority w:val="99"/>
    <w:semiHidden/>
    <w:rsid w:val="00B870E0"/>
    <w:rPr>
      <w:rFonts w:cs="Times New Roman"/>
      <w:sz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B870E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locked/>
    <w:rsid w:val="000A514D"/>
    <w:rPr>
      <w:rFonts w:eastAsia="MS Mincho" w:cs="Times New Roman"/>
      <w:lang w:val="es-CO" w:eastAsia="en-US" w:bidi="ar-SA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B870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locked/>
    <w:rPr>
      <w:rFonts w:eastAsia="MS Mincho" w:cs="Times New Roman"/>
      <w:b/>
      <w:bCs/>
      <w:sz w:val="20"/>
      <w:szCs w:val="20"/>
      <w:lang w:val="es-CO" w:eastAsia="en-US" w:bidi="ar-SA"/>
    </w:rPr>
  </w:style>
  <w:style w:type="character" w:customStyle="1" w:styleId="NG">
    <w:name w:val="NG"/>
    <w:uiPriority w:val="99"/>
    <w:semiHidden/>
    <w:rsid w:val="00B870E0"/>
    <w:rPr>
      <w:rFonts w:ascii="Arial" w:hAnsi="Arial"/>
      <w:color w:val="000080"/>
      <w:sz w:val="20"/>
    </w:rPr>
  </w:style>
  <w:style w:type="paragraph" w:styleId="Mapadeldocumento">
    <w:name w:val="Document Map"/>
    <w:basedOn w:val="Normal"/>
    <w:link w:val="MapadeldocumentoCar"/>
    <w:uiPriority w:val="99"/>
    <w:semiHidden/>
    <w:rsid w:val="00B83B0F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locked/>
    <w:rPr>
      <w:rFonts w:cs="Times New Roman"/>
      <w:sz w:val="2"/>
      <w:lang w:val="es-CO" w:eastAsia="en-US"/>
    </w:rPr>
  </w:style>
  <w:style w:type="paragraph" w:customStyle="1" w:styleId="Default">
    <w:name w:val="Default"/>
    <w:uiPriority w:val="99"/>
    <w:rsid w:val="00B6043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character" w:customStyle="1" w:styleId="EmailStyle32">
    <w:name w:val="EmailStyle32"/>
    <w:uiPriority w:val="99"/>
    <w:semiHidden/>
    <w:rsid w:val="004B483B"/>
    <w:rPr>
      <w:rFonts w:ascii="Calibri" w:hAnsi="Calibri"/>
      <w:color w:val="auto"/>
      <w:sz w:val="22"/>
      <w:u w:val="none"/>
    </w:rPr>
  </w:style>
  <w:style w:type="paragraph" w:styleId="Encabezado">
    <w:name w:val="header"/>
    <w:basedOn w:val="Normal"/>
    <w:link w:val="EncabezadoCar"/>
    <w:uiPriority w:val="99"/>
    <w:rsid w:val="00281BE9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281BE9"/>
    <w:rPr>
      <w:rFonts w:cs="Times New Roman"/>
      <w:sz w:val="24"/>
      <w:szCs w:val="24"/>
      <w:lang w:val="es-CO" w:eastAsia="en-US"/>
    </w:rPr>
  </w:style>
  <w:style w:type="paragraph" w:styleId="Piedepgina">
    <w:name w:val="footer"/>
    <w:basedOn w:val="Normal"/>
    <w:link w:val="PiedepginaCar"/>
    <w:uiPriority w:val="99"/>
    <w:rsid w:val="00281BE9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281BE9"/>
    <w:rPr>
      <w:rFonts w:cs="Times New Roman"/>
      <w:sz w:val="24"/>
      <w:szCs w:val="24"/>
      <w:lang w:val="es-CO" w:eastAsia="en-U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5C423A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C423A"/>
    <w:rPr>
      <w:sz w:val="20"/>
      <w:szCs w:val="20"/>
      <w:lang w:val="es-CO" w:eastAsia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5C423A"/>
    <w:rPr>
      <w:vertAlign w:val="superscript"/>
    </w:rPr>
  </w:style>
  <w:style w:type="character" w:styleId="Textodelmarcadordeposicin">
    <w:name w:val="Placeholder Text"/>
    <w:basedOn w:val="Fuentedeprrafopredeter"/>
    <w:uiPriority w:val="99"/>
    <w:semiHidden/>
    <w:rsid w:val="00376D8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0104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0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04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0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4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inosdelmilenio@grade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ninosdelmilenio@grade.or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JPG"/><Relationship Id="rId4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187F"/>
    <w:rsid w:val="0029187F"/>
    <w:rsid w:val="00CD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9187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4175E6-365E-4BB3-9C8C-5DF528C38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OAS</Company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paricio</dc:creator>
  <cp:lastModifiedBy>Sheila Avila</cp:lastModifiedBy>
  <cp:revision>3</cp:revision>
  <cp:lastPrinted>2010-04-14T21:43:00Z</cp:lastPrinted>
  <dcterms:created xsi:type="dcterms:W3CDTF">2020-02-27T17:28:00Z</dcterms:created>
  <dcterms:modified xsi:type="dcterms:W3CDTF">2020-02-27T17:33:00Z</dcterms:modified>
</cp:coreProperties>
</file>